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C26317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C26317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C26317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C26317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C26317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C26317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C26317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C26317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C26317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C26317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C26317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C26317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C26317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C26317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C26317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C26317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C26317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C26317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C26317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C26317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C26317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C26317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C26317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C26317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C26317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C26317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C26317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C26317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C26317">
        <w:rPr>
          <w:rFonts w:eastAsia="Times New Roman"/>
          <w:color w:val="000000"/>
          <w:lang w:eastAsia="ru-RU"/>
        </w:rPr>
        <w:t xml:space="preserve">на тему: </w:t>
      </w:r>
      <w:r w:rsidR="00EE62C1" w:rsidRPr="00C26317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C26317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C26317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C26317">
        <w:rPr>
          <w:rFonts w:eastAsia="Calibri"/>
          <w:sz w:val="24"/>
          <w:szCs w:val="24"/>
        </w:rPr>
        <w:t xml:space="preserve">Студента </w:t>
      </w:r>
      <w:r w:rsidRPr="00C26317">
        <w:rPr>
          <w:rFonts w:eastAsia="Calibri"/>
          <w:sz w:val="24"/>
          <w:szCs w:val="24"/>
          <w:u w:val="single"/>
        </w:rPr>
        <w:t>2</w:t>
      </w:r>
      <w:r w:rsidRPr="00C26317">
        <w:rPr>
          <w:rFonts w:eastAsia="Calibri"/>
          <w:sz w:val="24"/>
          <w:szCs w:val="24"/>
        </w:rPr>
        <w:t xml:space="preserve"> курсу групи </w:t>
      </w:r>
      <w:r w:rsidRPr="00C26317">
        <w:rPr>
          <w:rFonts w:eastAsia="Calibri"/>
          <w:sz w:val="24"/>
          <w:szCs w:val="24"/>
          <w:u w:val="single"/>
        </w:rPr>
        <w:t>ІП-0</w:t>
      </w:r>
      <w:r w:rsidR="00686535" w:rsidRPr="00C26317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C26317" w:rsidRDefault="008A2F38" w:rsidP="009148D6">
      <w:pPr>
        <w:ind w:left="5103" w:firstLine="0"/>
        <w:rPr>
          <w:sz w:val="24"/>
          <w:szCs w:val="24"/>
          <w:u w:val="single"/>
        </w:rPr>
      </w:pPr>
      <w:r w:rsidRPr="00C26317">
        <w:rPr>
          <w:rFonts w:eastAsia="Calibri"/>
          <w:sz w:val="24"/>
          <w:szCs w:val="24"/>
        </w:rPr>
        <w:t xml:space="preserve">спеціальності </w:t>
      </w:r>
      <w:r w:rsidRPr="00C26317">
        <w:rPr>
          <w:rFonts w:eastAsia="Calibri"/>
          <w:sz w:val="24"/>
          <w:szCs w:val="24"/>
          <w:u w:val="single"/>
        </w:rPr>
        <w:t xml:space="preserve">121 </w:t>
      </w:r>
      <w:r w:rsidRPr="00C26317">
        <w:rPr>
          <w:sz w:val="24"/>
          <w:szCs w:val="24"/>
          <w:u w:val="single"/>
        </w:rPr>
        <w:t>«</w:t>
      </w:r>
      <w:r w:rsidRPr="00C26317">
        <w:rPr>
          <w:bCs/>
          <w:sz w:val="24"/>
          <w:szCs w:val="24"/>
          <w:u w:val="single"/>
        </w:rPr>
        <w:t>Інженерія програмного забезпечення</w:t>
      </w:r>
      <w:r w:rsidRPr="00C26317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C26317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C26317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C26317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C26317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C26317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C26317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C26317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C26317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C26317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C26317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C26317">
        <w:rPr>
          <w:rFonts w:eastAsia="Calibri"/>
          <w:sz w:val="24"/>
          <w:szCs w:val="24"/>
        </w:rPr>
        <w:t>Національна шкала</w:t>
      </w:r>
      <w:r w:rsidR="00DF69BC" w:rsidRPr="00C26317">
        <w:rPr>
          <w:rFonts w:eastAsia="Calibri"/>
          <w:sz w:val="24"/>
          <w:szCs w:val="24"/>
        </w:rPr>
        <w:t xml:space="preserve"> </w:t>
      </w:r>
      <w:r w:rsidRPr="00C26317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C26317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C26317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C26317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C26317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C26317" w:rsidRDefault="00A81FE0" w:rsidP="00AF57F8">
            <w:pPr>
              <w:ind w:firstLine="0"/>
            </w:pPr>
            <w:r w:rsidRPr="00C26317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C26317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C26317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C26317" w:rsidRDefault="00EE62C1" w:rsidP="00EE62C1">
            <w:pPr>
              <w:ind w:firstLine="0"/>
              <w:jc w:val="left"/>
              <w:rPr>
                <w:szCs w:val="20"/>
              </w:rPr>
            </w:pPr>
            <w:r w:rsidRPr="00C26317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C26317" w:rsidRDefault="00E13E35" w:rsidP="00790D13">
      <w:pPr>
        <w:ind w:left="3130" w:right="-2" w:firstLine="470"/>
        <w:rPr>
          <w:sz w:val="16"/>
          <w:szCs w:val="20"/>
        </w:rPr>
      </w:pPr>
      <w:r w:rsidRPr="00C26317">
        <w:rPr>
          <w:sz w:val="16"/>
          <w:szCs w:val="20"/>
        </w:rPr>
        <w:t>(підпис)</w:t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</w:r>
      <w:r w:rsidR="00790D13"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C26317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C26317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C26317" w:rsidRDefault="00790D13" w:rsidP="00790D13">
      <w:pPr>
        <w:ind w:left="3130" w:right="-2" w:firstLine="470"/>
        <w:rPr>
          <w:sz w:val="16"/>
          <w:szCs w:val="20"/>
        </w:rPr>
      </w:pPr>
      <w:r w:rsidRPr="00C26317">
        <w:rPr>
          <w:sz w:val="16"/>
          <w:szCs w:val="20"/>
        </w:rPr>
        <w:t>(підпис)</w:t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C26317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C26317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C26317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C26317" w:rsidRDefault="00790D13" w:rsidP="00790D13">
      <w:pPr>
        <w:ind w:left="3130" w:right="-2" w:firstLine="470"/>
        <w:rPr>
          <w:sz w:val="16"/>
          <w:szCs w:val="20"/>
        </w:rPr>
      </w:pPr>
      <w:r w:rsidRPr="00C26317">
        <w:rPr>
          <w:sz w:val="16"/>
          <w:szCs w:val="20"/>
        </w:rPr>
        <w:t>(підпис)</w:t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C26317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C26317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C26317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C26317">
        <w:rPr>
          <w:rFonts w:eastAsia="Calibri"/>
        </w:rPr>
        <w:t>Київ-2021 рік</w:t>
      </w:r>
    </w:p>
    <w:p w14:paraId="00578DC7" w14:textId="635533EC" w:rsidR="00817161" w:rsidRPr="00C26317" w:rsidRDefault="00817161" w:rsidP="00817161">
      <w:pPr>
        <w:pStyle w:val="ac"/>
        <w:rPr>
          <w:lang w:val="uk-UA"/>
        </w:rPr>
      </w:pPr>
      <w:r w:rsidRPr="00C26317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C26317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C26317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C26317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C26317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C26317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C26317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</w:t>
            </w:r>
            <w:r w:rsidR="00280C5B" w:rsidRPr="00C26317">
              <w:rPr>
                <w:sz w:val="16"/>
                <w:szCs w:val="20"/>
              </w:rPr>
              <w:t>повна назва</w:t>
            </w:r>
            <w:r w:rsidRPr="00C26317">
              <w:rPr>
                <w:sz w:val="16"/>
                <w:szCs w:val="20"/>
              </w:rPr>
              <w:t>)</w:t>
            </w:r>
          </w:p>
        </w:tc>
      </w:tr>
      <w:tr w:rsidR="00280C5B" w:rsidRPr="00C26317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C26317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C26317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C26317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C26317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C26317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C26317">
              <w:rPr>
                <w:sz w:val="16"/>
                <w:szCs w:val="20"/>
              </w:rPr>
              <w:t>(повна назва)</w:t>
            </w:r>
          </w:p>
        </w:tc>
      </w:tr>
      <w:tr w:rsidR="00280C5B" w:rsidRPr="00C26317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C26317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C26317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C26317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C26317" w:rsidRDefault="00280C5B" w:rsidP="00280C5B">
      <w:pPr>
        <w:ind w:firstLine="0"/>
        <w:rPr>
          <w:u w:val="single"/>
          <w:lang w:eastAsia="ru-UA"/>
        </w:rPr>
      </w:pPr>
      <w:r w:rsidRPr="00C26317">
        <w:rPr>
          <w:sz w:val="24"/>
          <w:szCs w:val="24"/>
          <w:lang w:eastAsia="ru-UA"/>
        </w:rPr>
        <w:t>Курс</w:t>
      </w:r>
      <w:r w:rsidRPr="00C26317">
        <w:rPr>
          <w:lang w:eastAsia="ru-UA"/>
        </w:rPr>
        <w:t xml:space="preserve"> </w:t>
      </w:r>
      <w:r w:rsidR="000919BA" w:rsidRPr="00C26317">
        <w:rPr>
          <w:i/>
          <w:iCs/>
          <w:u w:val="single"/>
          <w:lang w:eastAsia="ru-UA"/>
        </w:rPr>
        <w:t>2</w:t>
      </w:r>
      <w:r w:rsidRPr="00C26317">
        <w:rPr>
          <w:lang w:eastAsia="ru-UA"/>
        </w:rPr>
        <w:t xml:space="preserve">   Група </w:t>
      </w:r>
      <w:r w:rsidRPr="00C26317">
        <w:rPr>
          <w:i/>
          <w:u w:val="single"/>
          <w:lang w:eastAsia="ru-UA"/>
        </w:rPr>
        <w:t>ІП-0</w:t>
      </w:r>
      <w:r w:rsidR="00686535" w:rsidRPr="00C26317">
        <w:rPr>
          <w:i/>
          <w:u w:val="single"/>
          <w:lang w:eastAsia="ru-UA"/>
        </w:rPr>
        <w:t>1</w:t>
      </w:r>
      <w:r w:rsidRPr="00C26317">
        <w:rPr>
          <w:i/>
          <w:lang w:eastAsia="ru-UA"/>
        </w:rPr>
        <w:t xml:space="preserve"> </w:t>
      </w:r>
      <w:r w:rsidRPr="00C26317">
        <w:rPr>
          <w:lang w:eastAsia="ru-UA"/>
        </w:rPr>
        <w:t xml:space="preserve">  Семестр </w:t>
      </w:r>
      <w:r w:rsidRPr="00C26317">
        <w:rPr>
          <w:i/>
          <w:u w:val="single"/>
          <w:lang w:eastAsia="ru-UA"/>
        </w:rPr>
        <w:t>1</w:t>
      </w:r>
    </w:p>
    <w:p w14:paraId="1F5331C9" w14:textId="21770744" w:rsidR="00D83D04" w:rsidRPr="00C26317" w:rsidRDefault="00D83D04" w:rsidP="00D83D04">
      <w:pPr>
        <w:pStyle w:val="ac"/>
        <w:rPr>
          <w:lang w:val="uk-UA"/>
        </w:rPr>
      </w:pPr>
      <w:r w:rsidRPr="00C26317">
        <w:rPr>
          <w:lang w:val="uk-UA"/>
        </w:rPr>
        <w:t>ЗАВДАННЯ</w:t>
      </w:r>
    </w:p>
    <w:p w14:paraId="2B61E455" w14:textId="77777777" w:rsidR="002A3A33" w:rsidRPr="00C26317" w:rsidRDefault="00D83D04" w:rsidP="00D83D04">
      <w:pPr>
        <w:pStyle w:val="ac"/>
        <w:rPr>
          <w:lang w:val="uk-UA"/>
        </w:rPr>
      </w:pPr>
      <w:r w:rsidRPr="00C26317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C26317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C26317" w:rsidRDefault="00686535" w:rsidP="007F6EDD">
            <w:pPr>
              <w:pStyle w:val="ac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Галько Мілі </w:t>
            </w:r>
            <w:proofErr w:type="spellStart"/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ячеславівні</w:t>
            </w:r>
            <w:proofErr w:type="spellEnd"/>
          </w:p>
        </w:tc>
      </w:tr>
    </w:tbl>
    <w:p w14:paraId="5F90F4A0" w14:textId="567A87D3" w:rsidR="00847E78" w:rsidRPr="00C26317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C26317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C26317" w14:paraId="041FE76F" w14:textId="77777777" w:rsidTr="004E65E6">
        <w:tc>
          <w:tcPr>
            <w:tcW w:w="2410" w:type="dxa"/>
          </w:tcPr>
          <w:p w14:paraId="38AE9DE4" w14:textId="70F58AC1" w:rsidR="00847E78" w:rsidRPr="00C26317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C26317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C26317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C26317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C26317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C26317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C26317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C26317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C26317" w14:paraId="25B6656D" w14:textId="77777777" w:rsidTr="00AF57F8">
        <w:tc>
          <w:tcPr>
            <w:tcW w:w="2410" w:type="dxa"/>
          </w:tcPr>
          <w:p w14:paraId="3E7AD160" w14:textId="64BF379A" w:rsidR="004E65E6" w:rsidRPr="00C26317" w:rsidRDefault="004E65E6" w:rsidP="004E65E6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C26317" w:rsidRDefault="001856D9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C26317" w:rsidRDefault="004E65E6" w:rsidP="004E65E6">
      <w:pPr>
        <w:ind w:left="2552" w:firstLine="0"/>
        <w:jc w:val="center"/>
        <w:rPr>
          <w:sz w:val="16"/>
          <w:szCs w:val="20"/>
        </w:rPr>
      </w:pPr>
      <w:r w:rsidRPr="00C26317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C26317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C26317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C26317" w:rsidRDefault="00054952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C26317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C26317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C26317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C26317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C26317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C26317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C26317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C26317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C26317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C26317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C26317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C26317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C26317" w14:paraId="339103BF" w14:textId="77777777" w:rsidTr="008A7D3A">
        <w:tc>
          <w:tcPr>
            <w:tcW w:w="1565" w:type="dxa"/>
          </w:tcPr>
          <w:p w14:paraId="24B0B30D" w14:textId="29D1B598" w:rsidR="008A7D3A" w:rsidRPr="00C26317" w:rsidRDefault="008A7D3A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C26317" w:rsidRDefault="00054952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C26317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C26317" w:rsidRDefault="00054952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C26317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C26317" w:rsidRDefault="00054952" w:rsidP="00AF57F8">
            <w:pPr>
              <w:pStyle w:val="ac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C26317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C26317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C26317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C26317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C26317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C26317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C26317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C26317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C26317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C26317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C26317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C26317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C26317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C26317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C26317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C26317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C26317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C26317" w14:paraId="69BAC773" w14:textId="77777777" w:rsidTr="00261C96">
        <w:tc>
          <w:tcPr>
            <w:tcW w:w="3124" w:type="dxa"/>
          </w:tcPr>
          <w:p w14:paraId="6F44F0BD" w14:textId="3AAC1417" w:rsidR="00261C96" w:rsidRPr="00C26317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C26317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C26317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C26317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C26317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C26317" w14:paraId="7488F0B9" w14:textId="77777777" w:rsidTr="00261C96">
        <w:tc>
          <w:tcPr>
            <w:tcW w:w="562" w:type="dxa"/>
          </w:tcPr>
          <w:p w14:paraId="39613CCD" w14:textId="2B4777AF" w:rsidR="00261C96" w:rsidRPr="00C26317" w:rsidRDefault="00261C96" w:rsidP="00261C96">
            <w:pPr>
              <w:ind w:firstLine="0"/>
              <w:jc w:val="center"/>
            </w:pPr>
            <w:r w:rsidRPr="00C26317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C26317" w:rsidRDefault="00261C96" w:rsidP="00261C96">
            <w:pPr>
              <w:ind w:firstLine="0"/>
              <w:jc w:val="center"/>
            </w:pPr>
            <w:r w:rsidRPr="00C26317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C26317" w:rsidRDefault="00261C96" w:rsidP="00261C96">
            <w:pPr>
              <w:ind w:firstLine="0"/>
              <w:jc w:val="center"/>
            </w:pPr>
            <w:r w:rsidRPr="00C26317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C26317" w:rsidRDefault="00261C96" w:rsidP="00261C96">
            <w:pPr>
              <w:ind w:firstLine="0"/>
              <w:jc w:val="center"/>
            </w:pPr>
            <w:r w:rsidRPr="00C26317">
              <w:t>Примітка</w:t>
            </w:r>
          </w:p>
        </w:tc>
      </w:tr>
      <w:tr w:rsidR="00261C96" w:rsidRPr="00C26317" w14:paraId="798EEBFD" w14:textId="77777777" w:rsidTr="00261C96">
        <w:tc>
          <w:tcPr>
            <w:tcW w:w="562" w:type="dxa"/>
          </w:tcPr>
          <w:p w14:paraId="543F4944" w14:textId="4B54BE6B" w:rsidR="00261C96" w:rsidRPr="00C26317" w:rsidRDefault="009004A5" w:rsidP="00261C96">
            <w:pPr>
              <w:ind w:firstLine="0"/>
              <w:jc w:val="center"/>
            </w:pPr>
            <w:r w:rsidRPr="00C26317">
              <w:t>1</w:t>
            </w:r>
          </w:p>
        </w:tc>
        <w:tc>
          <w:tcPr>
            <w:tcW w:w="4678" w:type="dxa"/>
          </w:tcPr>
          <w:p w14:paraId="1AEA9846" w14:textId="7881A478" w:rsidR="00261C96" w:rsidRPr="00C26317" w:rsidRDefault="009004A5" w:rsidP="009004A5">
            <w:pPr>
              <w:ind w:firstLine="0"/>
              <w:jc w:val="left"/>
            </w:pPr>
            <w:r w:rsidRPr="00C26317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C26317" w:rsidRDefault="00C17F3F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0</w:t>
            </w:r>
            <w:r w:rsidR="00C27745" w:rsidRPr="00C26317">
              <w:rPr>
                <w:i/>
                <w:iCs/>
              </w:rPr>
              <w:t>2</w:t>
            </w:r>
            <w:r w:rsidRPr="00C26317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104CD02C" w14:textId="77777777" w:rsidTr="00261C96">
        <w:tc>
          <w:tcPr>
            <w:tcW w:w="562" w:type="dxa"/>
          </w:tcPr>
          <w:p w14:paraId="026F7EC3" w14:textId="0D19EA10" w:rsidR="00261C96" w:rsidRPr="00C26317" w:rsidRDefault="009004A5" w:rsidP="00261C96">
            <w:pPr>
              <w:ind w:firstLine="0"/>
              <w:jc w:val="center"/>
            </w:pPr>
            <w:r w:rsidRPr="00C26317">
              <w:t>2</w:t>
            </w:r>
          </w:p>
        </w:tc>
        <w:tc>
          <w:tcPr>
            <w:tcW w:w="4678" w:type="dxa"/>
          </w:tcPr>
          <w:p w14:paraId="0A5EA834" w14:textId="58A62023" w:rsidR="00261C96" w:rsidRPr="00C26317" w:rsidRDefault="009004A5" w:rsidP="009004A5">
            <w:pPr>
              <w:ind w:firstLine="0"/>
              <w:jc w:val="left"/>
            </w:pPr>
            <w:r w:rsidRPr="00C26317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C26317" w:rsidRDefault="00C27745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05</w:t>
            </w:r>
            <w:r w:rsidR="00C17F3F" w:rsidRPr="00C26317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052504BE" w14:textId="77777777" w:rsidTr="00261C96">
        <w:tc>
          <w:tcPr>
            <w:tcW w:w="562" w:type="dxa"/>
          </w:tcPr>
          <w:p w14:paraId="5029A3E0" w14:textId="36351D76" w:rsidR="00261C96" w:rsidRPr="00C26317" w:rsidRDefault="009004A5" w:rsidP="00261C96">
            <w:pPr>
              <w:ind w:firstLine="0"/>
              <w:jc w:val="center"/>
            </w:pPr>
            <w:r w:rsidRPr="00C26317">
              <w:t>3</w:t>
            </w:r>
          </w:p>
        </w:tc>
        <w:tc>
          <w:tcPr>
            <w:tcW w:w="4678" w:type="dxa"/>
          </w:tcPr>
          <w:p w14:paraId="68809E8A" w14:textId="5D829726" w:rsidR="00261C96" w:rsidRPr="00C26317" w:rsidRDefault="009004A5" w:rsidP="009004A5">
            <w:pPr>
              <w:ind w:firstLine="0"/>
              <w:jc w:val="left"/>
            </w:pPr>
            <w:r w:rsidRPr="00C26317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C26317" w:rsidRDefault="00C17F3F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1FD9AC6A" w14:textId="77777777" w:rsidTr="00261C96">
        <w:tc>
          <w:tcPr>
            <w:tcW w:w="562" w:type="dxa"/>
          </w:tcPr>
          <w:p w14:paraId="1251D3B6" w14:textId="2EB813CE" w:rsidR="00261C96" w:rsidRPr="00C26317" w:rsidRDefault="009004A5" w:rsidP="00261C96">
            <w:pPr>
              <w:ind w:firstLine="0"/>
              <w:jc w:val="center"/>
            </w:pPr>
            <w:r w:rsidRPr="00C26317">
              <w:t>4</w:t>
            </w:r>
          </w:p>
        </w:tc>
        <w:tc>
          <w:tcPr>
            <w:tcW w:w="4678" w:type="dxa"/>
          </w:tcPr>
          <w:p w14:paraId="6833B772" w14:textId="623F585D" w:rsidR="00261C96" w:rsidRPr="00C26317" w:rsidRDefault="009004A5" w:rsidP="009004A5">
            <w:pPr>
              <w:ind w:firstLine="0"/>
              <w:jc w:val="left"/>
            </w:pPr>
            <w:r w:rsidRPr="00C26317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C26317" w:rsidRDefault="00C27745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14</w:t>
            </w:r>
            <w:r w:rsidR="00D128D9" w:rsidRPr="00C26317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1B953EE3" w14:textId="77777777" w:rsidTr="00261C96">
        <w:tc>
          <w:tcPr>
            <w:tcW w:w="562" w:type="dxa"/>
          </w:tcPr>
          <w:p w14:paraId="4D0112D6" w14:textId="66DC9ACD" w:rsidR="00261C96" w:rsidRPr="00C26317" w:rsidRDefault="009004A5" w:rsidP="00261C96">
            <w:pPr>
              <w:ind w:firstLine="0"/>
              <w:jc w:val="center"/>
            </w:pPr>
            <w:r w:rsidRPr="00C26317">
              <w:t>5</w:t>
            </w:r>
          </w:p>
        </w:tc>
        <w:tc>
          <w:tcPr>
            <w:tcW w:w="4678" w:type="dxa"/>
          </w:tcPr>
          <w:p w14:paraId="3D3C6F70" w14:textId="3C297564" w:rsidR="00261C96" w:rsidRPr="00C26317" w:rsidRDefault="009004A5" w:rsidP="009004A5">
            <w:pPr>
              <w:ind w:firstLine="0"/>
              <w:jc w:val="left"/>
            </w:pPr>
            <w:r w:rsidRPr="00C26317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C26317" w:rsidRDefault="00C27745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19</w:t>
            </w:r>
            <w:r w:rsidR="00D128D9" w:rsidRPr="00C26317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0876AA30" w14:textId="77777777" w:rsidTr="00261C96">
        <w:tc>
          <w:tcPr>
            <w:tcW w:w="562" w:type="dxa"/>
          </w:tcPr>
          <w:p w14:paraId="6476331F" w14:textId="382BA9ED" w:rsidR="00261C96" w:rsidRPr="00C26317" w:rsidRDefault="009004A5" w:rsidP="00261C96">
            <w:pPr>
              <w:ind w:firstLine="0"/>
              <w:jc w:val="center"/>
            </w:pPr>
            <w:r w:rsidRPr="00C26317">
              <w:t>6</w:t>
            </w:r>
          </w:p>
        </w:tc>
        <w:tc>
          <w:tcPr>
            <w:tcW w:w="4678" w:type="dxa"/>
          </w:tcPr>
          <w:p w14:paraId="25941DC8" w14:textId="359F9D1E" w:rsidR="00261C96" w:rsidRPr="00C26317" w:rsidRDefault="009004A5" w:rsidP="009004A5">
            <w:pPr>
              <w:ind w:firstLine="0"/>
              <w:jc w:val="left"/>
            </w:pPr>
            <w:r w:rsidRPr="00C26317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C26317" w:rsidRDefault="00C27745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25.11</w:t>
            </w:r>
            <w:r w:rsidR="007328F4" w:rsidRPr="00C26317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77167B49" w14:textId="77777777" w:rsidTr="00261C96">
        <w:tc>
          <w:tcPr>
            <w:tcW w:w="562" w:type="dxa"/>
          </w:tcPr>
          <w:p w14:paraId="420255AB" w14:textId="7E22C1CF" w:rsidR="00261C96" w:rsidRPr="00C26317" w:rsidRDefault="009004A5" w:rsidP="00261C96">
            <w:pPr>
              <w:ind w:firstLine="0"/>
              <w:jc w:val="center"/>
            </w:pPr>
            <w:r w:rsidRPr="00C26317">
              <w:t>7</w:t>
            </w:r>
          </w:p>
        </w:tc>
        <w:tc>
          <w:tcPr>
            <w:tcW w:w="4678" w:type="dxa"/>
          </w:tcPr>
          <w:p w14:paraId="6E9D526A" w14:textId="087A6E68" w:rsidR="00261C96" w:rsidRPr="00C26317" w:rsidRDefault="009004A5" w:rsidP="009004A5">
            <w:pPr>
              <w:ind w:firstLine="0"/>
              <w:jc w:val="left"/>
            </w:pPr>
            <w:r w:rsidRPr="00C26317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C26317" w:rsidRDefault="00C27745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02</w:t>
            </w:r>
            <w:r w:rsidR="00413719" w:rsidRPr="00C26317">
              <w:rPr>
                <w:i/>
                <w:iCs/>
              </w:rPr>
              <w:t>.1</w:t>
            </w:r>
            <w:r w:rsidRPr="00C26317">
              <w:rPr>
                <w:i/>
                <w:iCs/>
              </w:rPr>
              <w:t>2</w:t>
            </w:r>
            <w:r w:rsidR="00413719" w:rsidRPr="00C26317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2FB2AA48" w14:textId="77777777" w:rsidTr="00261C96">
        <w:tc>
          <w:tcPr>
            <w:tcW w:w="562" w:type="dxa"/>
          </w:tcPr>
          <w:p w14:paraId="427BD409" w14:textId="167224CD" w:rsidR="00261C96" w:rsidRPr="00C26317" w:rsidRDefault="009004A5" w:rsidP="00261C96">
            <w:pPr>
              <w:ind w:firstLine="0"/>
              <w:jc w:val="center"/>
            </w:pPr>
            <w:r w:rsidRPr="00C26317">
              <w:t>8</w:t>
            </w:r>
          </w:p>
        </w:tc>
        <w:tc>
          <w:tcPr>
            <w:tcW w:w="4678" w:type="dxa"/>
          </w:tcPr>
          <w:p w14:paraId="23823550" w14:textId="3EB64FFC" w:rsidR="00261C96" w:rsidRPr="00C26317" w:rsidRDefault="009004A5" w:rsidP="009004A5">
            <w:pPr>
              <w:ind w:firstLine="0"/>
              <w:jc w:val="left"/>
            </w:pPr>
            <w:r w:rsidRPr="00C26317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C26317" w:rsidRDefault="007328F4" w:rsidP="009004A5">
            <w:pPr>
              <w:ind w:firstLine="0"/>
              <w:jc w:val="left"/>
            </w:pPr>
            <w:r w:rsidRPr="00C26317">
              <w:rPr>
                <w:i/>
                <w:iCs/>
              </w:rPr>
              <w:t>1</w:t>
            </w:r>
            <w:r w:rsidR="00C27745" w:rsidRPr="00C26317">
              <w:rPr>
                <w:i/>
                <w:iCs/>
              </w:rPr>
              <w:t>3</w:t>
            </w:r>
            <w:r w:rsidR="00413719" w:rsidRPr="00C26317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C26317" w:rsidRDefault="00261C96" w:rsidP="009004A5">
            <w:pPr>
              <w:ind w:firstLine="0"/>
              <w:jc w:val="left"/>
            </w:pPr>
          </w:p>
        </w:tc>
      </w:tr>
      <w:tr w:rsidR="00261C96" w:rsidRPr="00C26317" w14:paraId="537AEAF3" w14:textId="77777777" w:rsidTr="00261C96">
        <w:tc>
          <w:tcPr>
            <w:tcW w:w="562" w:type="dxa"/>
          </w:tcPr>
          <w:p w14:paraId="7ACA7271" w14:textId="33FA9707" w:rsidR="00261C96" w:rsidRPr="00C26317" w:rsidRDefault="009004A5" w:rsidP="00261C96">
            <w:pPr>
              <w:ind w:firstLine="0"/>
              <w:jc w:val="center"/>
            </w:pPr>
            <w:r w:rsidRPr="00C26317">
              <w:t>9</w:t>
            </w:r>
          </w:p>
        </w:tc>
        <w:tc>
          <w:tcPr>
            <w:tcW w:w="4678" w:type="dxa"/>
          </w:tcPr>
          <w:p w14:paraId="439558F4" w14:textId="19040C33" w:rsidR="00261C96" w:rsidRPr="00C26317" w:rsidRDefault="009004A5" w:rsidP="009004A5">
            <w:pPr>
              <w:ind w:firstLine="0"/>
              <w:jc w:val="left"/>
            </w:pPr>
            <w:r w:rsidRPr="00C26317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C26317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C26317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C26317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C26317" w:rsidRDefault="00261C96" w:rsidP="00261C96">
      <w:pPr>
        <w:pStyle w:val="ac"/>
        <w:rPr>
          <w:lang w:val="uk-UA"/>
        </w:rPr>
      </w:pPr>
      <w:r w:rsidRPr="00C26317">
        <w:rPr>
          <w:lang w:val="uk-UA"/>
        </w:rPr>
        <w:t>Календарний план</w:t>
      </w:r>
    </w:p>
    <w:p w14:paraId="351791AC" w14:textId="43DCD5A4" w:rsidR="00261C96" w:rsidRPr="00C26317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C26317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C26317" w:rsidRDefault="00261C96" w:rsidP="008C3E5C">
            <w:pPr>
              <w:ind w:firstLine="0"/>
              <w:rPr>
                <w:b/>
                <w:bCs/>
              </w:rPr>
            </w:pPr>
            <w:r w:rsidRPr="00C26317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C26317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C26317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C26317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C26317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C26317" w:rsidRDefault="00261C96" w:rsidP="008C3E5C">
      <w:pPr>
        <w:ind w:left="2880" w:right="-2" w:firstLine="0"/>
        <w:rPr>
          <w:sz w:val="16"/>
          <w:szCs w:val="20"/>
        </w:rPr>
      </w:pPr>
      <w:r w:rsidRPr="00C26317">
        <w:rPr>
          <w:sz w:val="16"/>
          <w:szCs w:val="20"/>
        </w:rPr>
        <w:t>(підпис)</w:t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C26317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C26317" w:rsidRDefault="008C3E5C" w:rsidP="008C3E5C">
            <w:pPr>
              <w:ind w:firstLine="0"/>
              <w:rPr>
                <w:b/>
                <w:bCs/>
              </w:rPr>
            </w:pPr>
            <w:r w:rsidRPr="00C26317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C26317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C26317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C26317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C26317">
              <w:rPr>
                <w:i/>
                <w:iCs/>
                <w:szCs w:val="20"/>
              </w:rPr>
              <w:t>Лебідь С. О</w:t>
            </w:r>
            <w:r w:rsidR="00293431" w:rsidRPr="00C26317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C26317" w:rsidRDefault="008C3E5C" w:rsidP="008C3E5C">
      <w:pPr>
        <w:ind w:left="2160" w:right="-2" w:firstLine="720"/>
        <w:rPr>
          <w:sz w:val="16"/>
          <w:szCs w:val="20"/>
        </w:rPr>
      </w:pPr>
      <w:r w:rsidRPr="00C26317">
        <w:rPr>
          <w:sz w:val="16"/>
          <w:szCs w:val="20"/>
        </w:rPr>
        <w:t>(підпис)</w:t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</w:r>
      <w:r w:rsidRPr="00C26317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C26317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C26317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C26317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C26317" w:rsidRDefault="00997668" w:rsidP="00997668">
          <w:pPr>
            <w:pStyle w:val="ac"/>
            <w:rPr>
              <w:lang w:val="uk-UA"/>
            </w:rPr>
          </w:pPr>
          <w:r w:rsidRPr="00C26317">
            <w:rPr>
              <w:lang w:val="uk-UA"/>
            </w:rPr>
            <w:t>Зміст</w:t>
          </w:r>
        </w:p>
        <w:p w14:paraId="00371A0D" w14:textId="318EE7AA" w:rsidR="005464E2" w:rsidRPr="00C26317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C26317">
            <w:fldChar w:fldCharType="begin"/>
          </w:r>
          <w:r w:rsidRPr="00C26317">
            <w:instrText xml:space="preserve"> TOC \o "1-3" \h \z \u </w:instrText>
          </w:r>
          <w:r w:rsidRPr="00C26317">
            <w:fldChar w:fldCharType="separate"/>
          </w:r>
          <w:hyperlink w:anchor="_Toc90817691" w:history="1">
            <w:r w:rsidR="005464E2" w:rsidRPr="00C26317">
              <w:rPr>
                <w:rStyle w:val="ad"/>
                <w:noProof/>
                <w:lang w:eastAsia="ru-UA"/>
              </w:rPr>
              <w:t>Вступ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4</w:t>
            </w:r>
          </w:hyperlink>
        </w:p>
        <w:p w14:paraId="5CEF18DF" w14:textId="069543CC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C26317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692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5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C26317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9</w:t>
            </w:r>
          </w:hyperlink>
        </w:p>
        <w:p w14:paraId="3FF2FB52" w14:textId="0848C245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C26317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0</w:t>
            </w:r>
          </w:hyperlink>
        </w:p>
        <w:p w14:paraId="67A04597" w14:textId="3130D6A2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C26317">
              <w:rPr>
                <w:rStyle w:val="ad"/>
                <w:noProof/>
              </w:rPr>
              <w:t>3.1 Побудова ER-діаграми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0</w:t>
            </w:r>
          </w:hyperlink>
        </w:p>
        <w:p w14:paraId="0A9A92AB" w14:textId="267CBDEC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C26317">
              <w:rPr>
                <w:rStyle w:val="ad"/>
                <w:noProof/>
              </w:rPr>
              <w:t>3.2 Відношення між об’єктами БД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1</w:t>
            </w:r>
          </w:hyperlink>
        </w:p>
        <w:p w14:paraId="66F9514E" w14:textId="1C8869A3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C26317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4</w:t>
            </w:r>
          </w:hyperlink>
        </w:p>
        <w:p w14:paraId="05B11D78" w14:textId="5E931269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C26317">
              <w:rPr>
                <w:rStyle w:val="ad"/>
                <w:noProof/>
              </w:rPr>
              <w:t>4.1 Схеми таблиць БД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4</w:t>
            </w:r>
          </w:hyperlink>
        </w:p>
        <w:p w14:paraId="76C428EE" w14:textId="411DA566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C26317">
              <w:rPr>
                <w:rStyle w:val="ad"/>
                <w:noProof/>
              </w:rPr>
              <w:t>4.2 Схема БД</w:t>
            </w:r>
            <w:r w:rsidR="005464E2" w:rsidRPr="00C26317">
              <w:rPr>
                <w:noProof/>
                <w:webHidden/>
              </w:rPr>
              <w:tab/>
            </w:r>
            <w:r w:rsidR="00105C31" w:rsidRPr="00C26317">
              <w:rPr>
                <w:noProof/>
                <w:webHidden/>
              </w:rPr>
              <w:t>17</w:t>
            </w:r>
          </w:hyperlink>
        </w:p>
        <w:p w14:paraId="5E633655" w14:textId="452825A9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C26317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0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18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1F284F18" w14:textId="2DA63367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C26317">
              <w:rPr>
                <w:rStyle w:val="ad"/>
                <w:noProof/>
              </w:rPr>
              <w:t>5.1 Створення таблиць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1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18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686F1AFE" w14:textId="1D961797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C26317">
              <w:rPr>
                <w:rStyle w:val="ad"/>
                <w:noProof/>
              </w:rPr>
              <w:t>5.2 Забезпечення цілісності даних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2 \h </w:instrText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096B62DC" w14:textId="01797B1A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C26317">
              <w:rPr>
                <w:rStyle w:val="ad"/>
                <w:noProof/>
              </w:rPr>
              <w:t>5.3 Створення обмежень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3 \h </w:instrText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77BC4A91" w14:textId="204DC10C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C26317">
              <w:rPr>
                <w:rStyle w:val="ad"/>
                <w:noProof/>
              </w:rPr>
              <w:t>5.4 Створення користувачів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4 \h </w:instrText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0D8582CE" w14:textId="5DC9D1D3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C26317">
              <w:rPr>
                <w:rStyle w:val="ad"/>
                <w:noProof/>
              </w:rPr>
              <w:t>5.5 Імпорт даних у БД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5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24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55F7E27D" w14:textId="296E5B31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C26317">
              <w:rPr>
                <w:rStyle w:val="ad"/>
                <w:noProof/>
              </w:rPr>
              <w:t>5.6 Створення запитів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6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26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21B8C475" w14:textId="54FA97BE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C26317">
              <w:rPr>
                <w:rStyle w:val="ad"/>
                <w:noProof/>
              </w:rPr>
              <w:t>5.7 Створення процедур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7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35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48557753" w14:textId="009AD1D0" w:rsidR="005464E2" w:rsidRPr="00C26317" w:rsidRDefault="008572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C26317">
              <w:rPr>
                <w:rStyle w:val="ad"/>
                <w:noProof/>
              </w:rPr>
              <w:t>5.8 Оптимізація запитів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8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41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11CF752F" w14:textId="3091DD37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C26317">
              <w:rPr>
                <w:rStyle w:val="ad"/>
                <w:noProof/>
                <w:lang w:eastAsia="ru-UA"/>
              </w:rPr>
              <w:t>Висновки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09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45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5ECF513B" w14:textId="460F4B11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C26317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10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46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526C375F" w14:textId="7CF8FBCA" w:rsidR="005464E2" w:rsidRPr="00C26317" w:rsidRDefault="00857207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C26317">
              <w:rPr>
                <w:rStyle w:val="ad"/>
                <w:noProof/>
                <w:lang w:eastAsia="ru-UA"/>
              </w:rPr>
              <w:t>Додаток А</w:t>
            </w:r>
            <w:r w:rsidR="005464E2" w:rsidRPr="00C26317">
              <w:rPr>
                <w:noProof/>
                <w:webHidden/>
              </w:rPr>
              <w:tab/>
            </w:r>
            <w:r w:rsidR="005464E2" w:rsidRPr="00C26317">
              <w:rPr>
                <w:noProof/>
                <w:webHidden/>
              </w:rPr>
              <w:fldChar w:fldCharType="begin"/>
            </w:r>
            <w:r w:rsidR="005464E2" w:rsidRPr="00C26317">
              <w:rPr>
                <w:noProof/>
                <w:webHidden/>
              </w:rPr>
              <w:instrText xml:space="preserve"> PAGEREF _Toc90817711 \h </w:instrText>
            </w:r>
            <w:r w:rsidR="005464E2" w:rsidRPr="00C26317">
              <w:rPr>
                <w:noProof/>
                <w:webHidden/>
              </w:rPr>
            </w:r>
            <w:r w:rsidR="005464E2" w:rsidRPr="00C26317">
              <w:rPr>
                <w:noProof/>
                <w:webHidden/>
              </w:rPr>
              <w:fldChar w:fldCharType="separate"/>
            </w:r>
            <w:r w:rsidR="001366E1" w:rsidRPr="00C26317">
              <w:rPr>
                <w:noProof/>
                <w:webHidden/>
              </w:rPr>
              <w:t>47</w:t>
            </w:r>
            <w:r w:rsidR="005464E2" w:rsidRPr="00C26317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C26317" w:rsidRDefault="00997668">
          <w:r w:rsidRPr="00C26317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C26317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C26317">
        <w:rPr>
          <w:lang w:eastAsia="ru-UA"/>
        </w:rPr>
        <w:br w:type="page"/>
      </w:r>
    </w:p>
    <w:p w14:paraId="4549C667" w14:textId="55FF9E12" w:rsidR="00817161" w:rsidRPr="00C26317" w:rsidRDefault="00D128D9" w:rsidP="00D128D9">
      <w:pPr>
        <w:pStyle w:val="ab"/>
        <w:rPr>
          <w:lang w:eastAsia="ru-UA"/>
        </w:rPr>
      </w:pPr>
      <w:bookmarkStart w:id="1" w:name="_Toc90817691"/>
      <w:r w:rsidRPr="00C26317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C26317" w:rsidRDefault="004A3DCC" w:rsidP="004A3DCC">
      <w:pPr>
        <w:rPr>
          <w:lang w:eastAsia="ru-UA"/>
        </w:rPr>
      </w:pPr>
      <w:r w:rsidRPr="00C26317">
        <w:rPr>
          <w:lang w:eastAsia="ru-UA"/>
        </w:rPr>
        <w:t>На с</w:t>
      </w:r>
      <w:r w:rsidR="00821F94" w:rsidRPr="00C26317">
        <w:rPr>
          <w:lang w:eastAsia="ru-UA"/>
        </w:rPr>
        <w:t xml:space="preserve">ьогодні </w:t>
      </w:r>
      <w:r w:rsidRPr="00C26317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C26317">
        <w:rPr>
          <w:lang w:eastAsia="ru-UA"/>
        </w:rPr>
        <w:t xml:space="preserve"> для</w:t>
      </w:r>
      <w:r w:rsidRPr="00C26317">
        <w:rPr>
          <w:lang w:eastAsia="ru-UA"/>
        </w:rPr>
        <w:t xml:space="preserve"> комфортного</w:t>
      </w:r>
      <w:r w:rsidR="00821F94" w:rsidRPr="00C26317">
        <w:rPr>
          <w:lang w:eastAsia="ru-UA"/>
        </w:rPr>
        <w:t xml:space="preserve"> надання послуг</w:t>
      </w:r>
      <w:r w:rsidRPr="00C26317">
        <w:rPr>
          <w:lang w:eastAsia="ru-UA"/>
        </w:rPr>
        <w:t xml:space="preserve"> у даній сфері</w:t>
      </w:r>
      <w:r w:rsidR="00821F94" w:rsidRPr="00C26317">
        <w:rPr>
          <w:lang w:eastAsia="ru-UA"/>
        </w:rPr>
        <w:t xml:space="preserve">. </w:t>
      </w:r>
      <w:r w:rsidR="006D077E" w:rsidRPr="00C26317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C26317" w:rsidRDefault="00FA59EC" w:rsidP="00D128D9">
      <w:pPr>
        <w:rPr>
          <w:lang w:eastAsia="ru-UA"/>
        </w:rPr>
      </w:pPr>
      <w:r w:rsidRPr="00C26317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C26317" w:rsidRDefault="006D077E" w:rsidP="00DD1CAA">
      <w:pPr>
        <w:pStyle w:val="a4"/>
      </w:pPr>
      <w:r w:rsidRPr="00C26317">
        <w:t xml:space="preserve">app.diagrams.net </w:t>
      </w:r>
      <w:r w:rsidR="00FA59EC" w:rsidRPr="00C26317">
        <w:t>– для створення діаграм. Цей сервіс було обрано, оскільки він повністю безкоштовний</w:t>
      </w:r>
      <w:r w:rsidRPr="00C26317">
        <w:t xml:space="preserve">, доступний </w:t>
      </w:r>
      <w:r w:rsidR="00AE4887" w:rsidRPr="00C26317">
        <w:t>онлайн, має у собі багато інструментів та різноманіття діаграм, та</w:t>
      </w:r>
      <w:r w:rsidR="00FA59EC" w:rsidRPr="00C26317">
        <w:t xml:space="preserve"> простий в освоєнні;</w:t>
      </w:r>
    </w:p>
    <w:p w14:paraId="4A72E460" w14:textId="53AD7603" w:rsidR="00FA59EC" w:rsidRPr="00C26317" w:rsidRDefault="00AE4887" w:rsidP="00DD1CAA">
      <w:pPr>
        <w:pStyle w:val="a4"/>
      </w:pPr>
      <w:r w:rsidRPr="00C26317">
        <w:t xml:space="preserve">Microsoft SQL Server - </w:t>
      </w:r>
      <w:r w:rsidR="00FA59EC" w:rsidRPr="00C26317">
        <w:t xml:space="preserve">було обрано в якості </w:t>
      </w:r>
      <w:r w:rsidR="00B66E85" w:rsidRPr="00C26317">
        <w:t>системи управління базами даних</w:t>
      </w:r>
      <w:r w:rsidR="006C1DD2" w:rsidRPr="00C26317">
        <w:t xml:space="preserve">, оскільки </w:t>
      </w:r>
      <w:r w:rsidRPr="00C26317">
        <w:t>була розглянута у курсі «Бази даних», і практично досліджена мною</w:t>
      </w:r>
      <w:r w:rsidR="007B3D4D" w:rsidRPr="00C26317">
        <w:t>.</w:t>
      </w:r>
    </w:p>
    <w:p w14:paraId="40952070" w14:textId="57DCA410" w:rsidR="00050499" w:rsidRPr="00C26317" w:rsidRDefault="00050499" w:rsidP="00DD1CAA">
      <w:pPr>
        <w:pStyle w:val="a4"/>
      </w:pPr>
      <w:proofErr w:type="spellStart"/>
      <w:r w:rsidRPr="00C26317">
        <w:t>Mockaroo</w:t>
      </w:r>
      <w:proofErr w:type="spellEnd"/>
      <w:r w:rsidRPr="00C26317">
        <w:t xml:space="preserve"> – 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C26317" w:rsidRDefault="00B66E85" w:rsidP="00B66E85">
      <w:pPr>
        <w:rPr>
          <w:lang w:eastAsia="ru-UA"/>
        </w:rPr>
      </w:pPr>
    </w:p>
    <w:p w14:paraId="66A22CBA" w14:textId="77777777" w:rsidR="006F6617" w:rsidRPr="00C26317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C26317">
        <w:rPr>
          <w:lang w:eastAsia="ru-UA"/>
        </w:rPr>
        <w:br w:type="page"/>
      </w:r>
    </w:p>
    <w:p w14:paraId="4A2F927B" w14:textId="0FC7E07C" w:rsidR="00D128D9" w:rsidRPr="00C26317" w:rsidRDefault="006D37E6" w:rsidP="006F6617">
      <w:pPr>
        <w:pStyle w:val="1"/>
        <w:rPr>
          <w:lang w:eastAsia="ru-UA"/>
        </w:rPr>
      </w:pPr>
      <w:bookmarkStart w:id="2" w:name="_Toc90817692"/>
      <w:r w:rsidRPr="00C26317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C26317" w:rsidRDefault="006D37E6" w:rsidP="006D37E6">
      <w:pPr>
        <w:rPr>
          <w:lang w:eastAsia="ru-UA"/>
        </w:rPr>
      </w:pPr>
      <w:r w:rsidRPr="00C26317">
        <w:rPr>
          <w:lang w:eastAsia="ru-UA"/>
        </w:rPr>
        <w:t xml:space="preserve">Необхідно розробити базу даних для </w:t>
      </w:r>
      <w:r w:rsidR="000E287B" w:rsidRPr="00C26317">
        <w:t xml:space="preserve">ведення реєстру земельних ділянок та їх власників. Відповідно, основною сутністю є </w:t>
      </w:r>
      <w:r w:rsidR="000E287B" w:rsidRPr="00C26317">
        <w:rPr>
          <w:b/>
          <w:bCs/>
        </w:rPr>
        <w:t>Ділянка</w:t>
      </w:r>
      <w:r w:rsidR="000E287B" w:rsidRPr="00C26317">
        <w:t>. Вона має наступні атрибути</w:t>
      </w:r>
      <w:r w:rsidR="004823C4" w:rsidRPr="00C26317">
        <w:rPr>
          <w:lang w:eastAsia="ru-UA"/>
        </w:rPr>
        <w:t>:</w:t>
      </w:r>
    </w:p>
    <w:p w14:paraId="4E23544F" w14:textId="68ED050F" w:rsidR="00AF57F8" w:rsidRPr="00C26317" w:rsidRDefault="00AF57F8" w:rsidP="00AF57F8">
      <w:pPr>
        <w:pStyle w:val="a4"/>
      </w:pPr>
      <w:r w:rsidRPr="00C26317">
        <w:t>Унікальний номер;</w:t>
      </w:r>
    </w:p>
    <w:p w14:paraId="2444EE59" w14:textId="392B6C43" w:rsidR="00AF57F8" w:rsidRPr="00C26317" w:rsidRDefault="000E287B" w:rsidP="00AF57F8">
      <w:pPr>
        <w:pStyle w:val="a4"/>
      </w:pPr>
      <w:r w:rsidRPr="00C26317">
        <w:t>Унікальний номер власника ділянки</w:t>
      </w:r>
      <w:r w:rsidR="00AF57F8" w:rsidRPr="00C26317">
        <w:t>;</w:t>
      </w:r>
    </w:p>
    <w:p w14:paraId="6E8BEE66" w14:textId="7FF3F46D" w:rsidR="00AF57F8" w:rsidRPr="00C26317" w:rsidRDefault="000E287B" w:rsidP="00AF57F8">
      <w:pPr>
        <w:pStyle w:val="a4"/>
      </w:pPr>
      <w:r w:rsidRPr="00C26317">
        <w:t xml:space="preserve">Унікальне </w:t>
      </w:r>
      <w:r w:rsidR="00E71063" w:rsidRPr="00C26317">
        <w:t xml:space="preserve">номер </w:t>
      </w:r>
      <w:r w:rsidRPr="00C26317">
        <w:t>розташування ділянки</w:t>
      </w:r>
      <w:r w:rsidR="00AF57F8" w:rsidRPr="00C26317">
        <w:t>;</w:t>
      </w:r>
    </w:p>
    <w:p w14:paraId="190D333F" w14:textId="42C0DCD2" w:rsidR="00DF669C" w:rsidRPr="00C26317" w:rsidRDefault="00E71063" w:rsidP="00DF669C">
      <w:pPr>
        <w:pStyle w:val="a4"/>
      </w:pPr>
      <w:r w:rsidRPr="00C26317">
        <w:t xml:space="preserve">Унікальний </w:t>
      </w:r>
      <w:r w:rsidR="009B4E12" w:rsidRPr="00C26317">
        <w:t xml:space="preserve">номер </w:t>
      </w:r>
      <w:r w:rsidRPr="00C26317">
        <w:t>т</w:t>
      </w:r>
      <w:r w:rsidR="00D3083C" w:rsidRPr="00C26317">
        <w:t>ип</w:t>
      </w:r>
      <w:r w:rsidR="009B4E12" w:rsidRPr="00C26317">
        <w:t>у</w:t>
      </w:r>
      <w:r w:rsidR="000E287B" w:rsidRPr="00C26317">
        <w:t xml:space="preserve"> використання ділянки;</w:t>
      </w:r>
    </w:p>
    <w:p w14:paraId="7BE44086" w14:textId="258737EA" w:rsidR="00E97D39" w:rsidRPr="00C26317" w:rsidRDefault="00E97D39" w:rsidP="00DF669C">
      <w:pPr>
        <w:pStyle w:val="a4"/>
      </w:pPr>
      <w:r w:rsidRPr="00C26317">
        <w:t>Унікальний номер інженерних комунікацій;</w:t>
      </w:r>
    </w:p>
    <w:p w14:paraId="76FC6846" w14:textId="49D22444" w:rsidR="00383C9E" w:rsidRPr="00C26317" w:rsidRDefault="00401F5A" w:rsidP="00383C9E">
      <w:pPr>
        <w:pStyle w:val="a4"/>
        <w:numPr>
          <w:ilvl w:val="0"/>
          <w:numId w:val="0"/>
        </w:numPr>
        <w:ind w:firstLine="709"/>
      </w:pPr>
      <w:r w:rsidRPr="00C26317">
        <w:t>Власником ділянки може бути звичайна людина</w:t>
      </w:r>
      <w:r w:rsidR="00DC385D" w:rsidRPr="00C26317">
        <w:t xml:space="preserve"> (Фізична особа)</w:t>
      </w:r>
      <w:r w:rsidRPr="00C26317">
        <w:t xml:space="preserve"> або ж юридична особа</w:t>
      </w:r>
      <w:r w:rsidR="00242930" w:rsidRPr="00C26317">
        <w:t>, яку представляє фізичка</w:t>
      </w:r>
      <w:r w:rsidRPr="00C26317">
        <w:t>. В залежності від сутності визначимо атрибути для</w:t>
      </w:r>
      <w:r w:rsidR="00383C9E" w:rsidRPr="00C26317">
        <w:t>:</w:t>
      </w:r>
    </w:p>
    <w:p w14:paraId="69470AEE" w14:textId="26E2689E" w:rsidR="00401F5A" w:rsidRPr="00C26317" w:rsidRDefault="00DC385D" w:rsidP="00401F5A">
      <w:pPr>
        <w:pStyle w:val="a4"/>
        <w:numPr>
          <w:ilvl w:val="0"/>
          <w:numId w:val="0"/>
        </w:numPr>
        <w:ind w:firstLine="709"/>
      </w:pPr>
      <w:r w:rsidRPr="00C26317">
        <w:rPr>
          <w:b/>
          <w:bCs/>
        </w:rPr>
        <w:t>Фізичної особи</w:t>
      </w:r>
      <w:r w:rsidR="00401F5A" w:rsidRPr="00C26317">
        <w:t>:</w:t>
      </w:r>
    </w:p>
    <w:p w14:paraId="1636C51D" w14:textId="7E607583" w:rsidR="00772569" w:rsidRPr="00C26317" w:rsidRDefault="00772569" w:rsidP="00772569">
      <w:pPr>
        <w:pStyle w:val="a4"/>
      </w:pPr>
      <w:r w:rsidRPr="00C26317">
        <w:t xml:space="preserve">Унікальний </w:t>
      </w:r>
      <w:r w:rsidR="00401F5A" w:rsidRPr="00C26317">
        <w:t>номер</w:t>
      </w:r>
      <w:r w:rsidRPr="00C26317">
        <w:t>;</w:t>
      </w:r>
    </w:p>
    <w:p w14:paraId="2DA244B2" w14:textId="4FC836D3" w:rsidR="00383C9E" w:rsidRPr="00C26317" w:rsidRDefault="00401F5A" w:rsidP="00383C9E">
      <w:pPr>
        <w:pStyle w:val="a4"/>
      </w:pPr>
      <w:r w:rsidRPr="00C26317">
        <w:t>Ім’я;</w:t>
      </w:r>
    </w:p>
    <w:p w14:paraId="3CEDC7DB" w14:textId="4EEC09FA" w:rsidR="00772569" w:rsidRPr="00C26317" w:rsidRDefault="00401F5A" w:rsidP="00401F5A">
      <w:pPr>
        <w:pStyle w:val="a4"/>
      </w:pPr>
      <w:r w:rsidRPr="00C26317">
        <w:t>Прізвище;</w:t>
      </w:r>
    </w:p>
    <w:p w14:paraId="6F7E8032" w14:textId="4FCB1399" w:rsidR="00772569" w:rsidRPr="00C26317" w:rsidRDefault="00401F5A" w:rsidP="00383C9E">
      <w:pPr>
        <w:pStyle w:val="a4"/>
      </w:pPr>
      <w:r w:rsidRPr="00C26317">
        <w:t>Д</w:t>
      </w:r>
      <w:r w:rsidR="005C77DC" w:rsidRPr="00C26317">
        <w:t>ата народження</w:t>
      </w:r>
      <w:r w:rsidR="00772569" w:rsidRPr="00C26317">
        <w:t>;</w:t>
      </w:r>
    </w:p>
    <w:p w14:paraId="6BD62A65" w14:textId="6D98C3EF" w:rsidR="00AA5350" w:rsidRPr="00C26317" w:rsidRDefault="005C77DC" w:rsidP="00AA5350">
      <w:pPr>
        <w:pStyle w:val="a4"/>
      </w:pPr>
      <w:r w:rsidRPr="00C26317">
        <w:t>Номер телефону;</w:t>
      </w:r>
    </w:p>
    <w:p w14:paraId="65F539BB" w14:textId="76D7C512" w:rsidR="005C77DC" w:rsidRPr="00C26317" w:rsidRDefault="005C77DC" w:rsidP="005C77DC">
      <w:pPr>
        <w:pStyle w:val="a4"/>
        <w:numPr>
          <w:ilvl w:val="0"/>
          <w:numId w:val="0"/>
        </w:numPr>
        <w:ind w:left="709"/>
      </w:pPr>
      <w:r w:rsidRPr="00C26317">
        <w:rPr>
          <w:b/>
          <w:bCs/>
        </w:rPr>
        <w:t>Юридичної особи</w:t>
      </w:r>
      <w:r w:rsidRPr="00C26317">
        <w:t>:</w:t>
      </w:r>
    </w:p>
    <w:p w14:paraId="563B8D85" w14:textId="2DC67087" w:rsidR="005C77DC" w:rsidRPr="00C26317" w:rsidRDefault="005C77DC" w:rsidP="005C77DC">
      <w:pPr>
        <w:pStyle w:val="a4"/>
      </w:pPr>
      <w:r w:rsidRPr="00C26317">
        <w:t>Унікальний номер;</w:t>
      </w:r>
    </w:p>
    <w:p w14:paraId="4EB03009" w14:textId="09FD9CD2" w:rsidR="005C77DC" w:rsidRPr="00C26317" w:rsidRDefault="001366E1" w:rsidP="005C77DC">
      <w:pPr>
        <w:pStyle w:val="a4"/>
      </w:pPr>
      <w:r w:rsidRPr="00C26317">
        <w:t xml:space="preserve">Назва </w:t>
      </w:r>
      <w:r w:rsidR="005C77DC" w:rsidRPr="00C26317">
        <w:t>установи;</w:t>
      </w:r>
    </w:p>
    <w:p w14:paraId="5221A81A" w14:textId="61D18783" w:rsidR="00242930" w:rsidRPr="00C26317" w:rsidRDefault="009B4E12" w:rsidP="005C77DC">
      <w:pPr>
        <w:pStyle w:val="a4"/>
      </w:pPr>
      <w:r w:rsidRPr="00C26317">
        <w:t>Унікальний номер</w:t>
      </w:r>
      <w:r w:rsidR="00242930" w:rsidRPr="00C26317">
        <w:t xml:space="preserve"> фізичної особи;</w:t>
      </w:r>
    </w:p>
    <w:p w14:paraId="6B675385" w14:textId="4DD94954" w:rsidR="00772569" w:rsidRPr="00C26317" w:rsidRDefault="00D3083C" w:rsidP="00D3083C">
      <w:pPr>
        <w:pStyle w:val="a4"/>
        <w:numPr>
          <w:ilvl w:val="0"/>
          <w:numId w:val="0"/>
        </w:numPr>
        <w:ind w:left="360" w:firstLine="349"/>
      </w:pPr>
      <w:r w:rsidRPr="00C26317">
        <w:t>О</w:t>
      </w:r>
      <w:r w:rsidR="005C77DC" w:rsidRPr="00C26317">
        <w:t xml:space="preserve">скільки </w:t>
      </w:r>
      <w:r w:rsidR="00AD7347" w:rsidRPr="00C26317">
        <w:t xml:space="preserve">для даної </w:t>
      </w:r>
      <w:r w:rsidR="005C77DC" w:rsidRPr="00C26317">
        <w:t>баз</w:t>
      </w:r>
      <w:r w:rsidR="00AD7347" w:rsidRPr="00C26317">
        <w:t>и</w:t>
      </w:r>
      <w:r w:rsidR="005C77DC" w:rsidRPr="00C26317">
        <w:t xml:space="preserve"> даних головною сутністю є Ділянка, то для сутності</w:t>
      </w:r>
      <w:r w:rsidRPr="00C26317">
        <w:t xml:space="preserve"> </w:t>
      </w:r>
      <w:r w:rsidR="005C77DC" w:rsidRPr="00C26317">
        <w:rPr>
          <w:b/>
          <w:bCs/>
        </w:rPr>
        <w:t>Розташування</w:t>
      </w:r>
      <w:r w:rsidR="005C77DC" w:rsidRPr="00C26317">
        <w:t xml:space="preserve"> </w:t>
      </w:r>
      <w:r w:rsidRPr="00C26317">
        <w:t xml:space="preserve">є важливими лише такі атрибути: </w:t>
      </w:r>
    </w:p>
    <w:p w14:paraId="4A89E055" w14:textId="77777777" w:rsidR="005A030C" w:rsidRPr="00C26317" w:rsidRDefault="005A030C" w:rsidP="005A030C">
      <w:pPr>
        <w:pStyle w:val="a4"/>
      </w:pPr>
      <w:r w:rsidRPr="00C26317">
        <w:t>Унікальний номер;</w:t>
      </w:r>
    </w:p>
    <w:p w14:paraId="16689941" w14:textId="11AA8A39" w:rsidR="005A030C" w:rsidRPr="00C26317" w:rsidRDefault="009B4E12" w:rsidP="005A030C">
      <w:pPr>
        <w:pStyle w:val="a4"/>
      </w:pPr>
      <w:r w:rsidRPr="00C26317">
        <w:t>А</w:t>
      </w:r>
      <w:r w:rsidR="00D3083C" w:rsidRPr="00C26317">
        <w:t>дреса;</w:t>
      </w:r>
    </w:p>
    <w:p w14:paraId="2D1ECF2F" w14:textId="24E8B792" w:rsidR="005A030C" w:rsidRPr="00C26317" w:rsidRDefault="00D3083C" w:rsidP="005A030C">
      <w:pPr>
        <w:pStyle w:val="a4"/>
      </w:pPr>
      <w:r w:rsidRPr="00C26317">
        <w:t>Розмір податку;</w:t>
      </w:r>
    </w:p>
    <w:p w14:paraId="0C093709" w14:textId="7CD556D2" w:rsidR="005A030C" w:rsidRPr="00C26317" w:rsidRDefault="00D3083C" w:rsidP="005A030C">
      <w:pPr>
        <w:pStyle w:val="a4"/>
        <w:numPr>
          <w:ilvl w:val="0"/>
          <w:numId w:val="0"/>
        </w:numPr>
        <w:ind w:left="709"/>
      </w:pPr>
      <w:r w:rsidRPr="00C26317">
        <w:t xml:space="preserve">Така ж логіка і у формуванні атрибутів для </w:t>
      </w:r>
      <w:r w:rsidRPr="00C26317">
        <w:rPr>
          <w:b/>
          <w:bCs/>
        </w:rPr>
        <w:t>типу використання</w:t>
      </w:r>
      <w:r w:rsidRPr="00C26317">
        <w:t xml:space="preserve"> ділянки:</w:t>
      </w:r>
    </w:p>
    <w:p w14:paraId="75C04809" w14:textId="0AF11DCD" w:rsidR="00F351B9" w:rsidRPr="00C26317" w:rsidRDefault="005A030C" w:rsidP="00F351B9">
      <w:pPr>
        <w:pStyle w:val="a4"/>
      </w:pPr>
      <w:r w:rsidRPr="00C26317">
        <w:t>Унікальний номер;</w:t>
      </w:r>
    </w:p>
    <w:p w14:paraId="70331B1F" w14:textId="2AEEE13F" w:rsidR="005A030C" w:rsidRPr="00C26317" w:rsidRDefault="00D3083C" w:rsidP="005A030C">
      <w:pPr>
        <w:pStyle w:val="a4"/>
      </w:pPr>
      <w:r w:rsidRPr="00C26317">
        <w:lastRenderedPageBreak/>
        <w:t>Назва типу;</w:t>
      </w:r>
    </w:p>
    <w:p w14:paraId="645B52DC" w14:textId="22B1129A" w:rsidR="005A030C" w:rsidRPr="00C26317" w:rsidRDefault="00D3083C" w:rsidP="005A030C">
      <w:pPr>
        <w:pStyle w:val="a4"/>
      </w:pPr>
      <w:r w:rsidRPr="00C26317">
        <w:t>Податок;</w:t>
      </w:r>
    </w:p>
    <w:p w14:paraId="3DA6098A" w14:textId="066F5F69" w:rsidR="005A030C" w:rsidRPr="00C26317" w:rsidRDefault="005E4D43" w:rsidP="005A030C">
      <w:pPr>
        <w:pStyle w:val="a4"/>
        <w:numPr>
          <w:ilvl w:val="0"/>
          <w:numId w:val="0"/>
        </w:numPr>
        <w:ind w:left="709"/>
      </w:pPr>
      <w:r w:rsidRPr="00C26317">
        <w:t xml:space="preserve">Оскільки до реалізації також відноситься можливість побудови топологічної карти, то потребуємо сутність </w:t>
      </w:r>
      <w:r w:rsidRPr="00C26317">
        <w:rPr>
          <w:b/>
          <w:bCs/>
        </w:rPr>
        <w:t>Об’єкт</w:t>
      </w:r>
      <w:r w:rsidRPr="00C26317">
        <w:t xml:space="preserve"> для утримання інформації про типографічні дані </w:t>
      </w:r>
      <w:r w:rsidR="0026231D" w:rsidRPr="00C26317">
        <w:t xml:space="preserve">про прямокутники(куски) </w:t>
      </w:r>
      <w:r w:rsidRPr="00C26317">
        <w:t>ділянки, атрибутами якого є</w:t>
      </w:r>
      <w:r w:rsidR="005A030C" w:rsidRPr="00C26317">
        <w:t>:</w:t>
      </w:r>
    </w:p>
    <w:p w14:paraId="79ABECEC" w14:textId="114817A2" w:rsidR="009B4E12" w:rsidRPr="00C26317" w:rsidRDefault="009B4E12" w:rsidP="009B4E12">
      <w:pPr>
        <w:pStyle w:val="a4"/>
      </w:pPr>
      <w:r w:rsidRPr="00C26317">
        <w:t>Унікальний номер;</w:t>
      </w:r>
    </w:p>
    <w:p w14:paraId="76C55C70" w14:textId="0A4158F8" w:rsidR="00D7626E" w:rsidRPr="00C26317" w:rsidRDefault="009B4E12" w:rsidP="00AF1C76">
      <w:pPr>
        <w:pStyle w:val="a4"/>
      </w:pPr>
      <w:r w:rsidRPr="00C26317">
        <w:t>Унікальний н</w:t>
      </w:r>
      <w:r w:rsidR="005A030C" w:rsidRPr="00C26317">
        <w:t>омер</w:t>
      </w:r>
      <w:r w:rsidR="005E4D43" w:rsidRPr="00C26317">
        <w:t xml:space="preserve"> ділянки</w:t>
      </w:r>
      <w:r w:rsidR="005A030C" w:rsidRPr="00C26317">
        <w:t>;</w:t>
      </w:r>
    </w:p>
    <w:p w14:paraId="0D43CD47" w14:textId="3455E5F4" w:rsidR="005E4D43" w:rsidRPr="00C26317" w:rsidRDefault="00F351B9" w:rsidP="005A030C">
      <w:pPr>
        <w:pStyle w:val="a4"/>
      </w:pPr>
      <w:r w:rsidRPr="00C26317">
        <w:t>Широта для верхнього лівого кута</w:t>
      </w:r>
      <w:r w:rsidR="00AA5350" w:rsidRPr="00C26317">
        <w:t>;</w:t>
      </w:r>
    </w:p>
    <w:p w14:paraId="3C876143" w14:textId="5E6387FF" w:rsidR="00F351B9" w:rsidRPr="00C26317" w:rsidRDefault="00F351B9" w:rsidP="00F351B9">
      <w:pPr>
        <w:pStyle w:val="a4"/>
      </w:pPr>
      <w:r w:rsidRPr="00C26317">
        <w:t>Висота для верхнього лівого кута</w:t>
      </w:r>
      <w:r w:rsidR="00AA5350" w:rsidRPr="00C26317">
        <w:t>;</w:t>
      </w:r>
    </w:p>
    <w:p w14:paraId="10E006CC" w14:textId="2B6530FB" w:rsidR="00F351B9" w:rsidRPr="00C26317" w:rsidRDefault="00F351B9" w:rsidP="00F351B9">
      <w:pPr>
        <w:pStyle w:val="a4"/>
      </w:pPr>
      <w:r w:rsidRPr="00C26317">
        <w:t>Широта для верхнього правого кута</w:t>
      </w:r>
      <w:r w:rsidR="00AA5350" w:rsidRPr="00C26317">
        <w:t>;</w:t>
      </w:r>
    </w:p>
    <w:p w14:paraId="03B41B72" w14:textId="6414E3E0" w:rsidR="00F351B9" w:rsidRPr="00C26317" w:rsidRDefault="00F351B9" w:rsidP="00F351B9">
      <w:pPr>
        <w:pStyle w:val="a4"/>
      </w:pPr>
      <w:r w:rsidRPr="00C26317">
        <w:t>Висота для верхнього правого кута</w:t>
      </w:r>
      <w:r w:rsidR="00AA5350" w:rsidRPr="00C26317">
        <w:t>;</w:t>
      </w:r>
    </w:p>
    <w:p w14:paraId="071809DA" w14:textId="00FEE009" w:rsidR="00F351B9" w:rsidRPr="00C26317" w:rsidRDefault="0026231D" w:rsidP="0026231D">
      <w:pPr>
        <w:pStyle w:val="a4"/>
        <w:numPr>
          <w:ilvl w:val="0"/>
          <w:numId w:val="0"/>
        </w:numPr>
        <w:ind w:firstLine="709"/>
      </w:pPr>
      <w:r w:rsidRPr="00C26317">
        <w:t xml:space="preserve">Для майбутніх покупців ділянок є важливою інформація про ресурси та </w:t>
      </w:r>
      <w:r w:rsidR="007552FF" w:rsidRPr="00C26317">
        <w:t xml:space="preserve">інженерну комунікацію </w:t>
      </w:r>
      <w:r w:rsidRPr="00C26317">
        <w:t xml:space="preserve">ділянки. Отже визначимо сутності Ресурси та </w:t>
      </w:r>
      <w:r w:rsidR="007552FF" w:rsidRPr="00C26317">
        <w:t xml:space="preserve">Інженерна комунікація. Для сутності </w:t>
      </w:r>
      <w:r w:rsidR="007552FF" w:rsidRPr="00C26317">
        <w:rPr>
          <w:b/>
          <w:bCs/>
        </w:rPr>
        <w:t>Ресурси</w:t>
      </w:r>
      <w:r w:rsidR="007552FF" w:rsidRPr="00C26317">
        <w:t xml:space="preserve"> визначимо такі атрибути:</w:t>
      </w:r>
    </w:p>
    <w:p w14:paraId="4CE56ADF" w14:textId="07FED247" w:rsidR="007552FF" w:rsidRPr="00C26317" w:rsidRDefault="00DF669C" w:rsidP="007552FF">
      <w:pPr>
        <w:pStyle w:val="a4"/>
      </w:pPr>
      <w:r w:rsidRPr="00C26317">
        <w:t>Унікальний номер;</w:t>
      </w:r>
    </w:p>
    <w:p w14:paraId="55D59966" w14:textId="5774593B" w:rsidR="00AF1C76" w:rsidRPr="00C26317" w:rsidRDefault="00AF1C76" w:rsidP="007552FF">
      <w:pPr>
        <w:pStyle w:val="a4"/>
      </w:pPr>
      <w:r w:rsidRPr="00C26317">
        <w:t>Унікальний номер ресурсу;</w:t>
      </w:r>
    </w:p>
    <w:p w14:paraId="6CFE117B" w14:textId="3C1CB377" w:rsidR="00DF669C" w:rsidRPr="00C26317" w:rsidRDefault="00DF669C" w:rsidP="007552FF">
      <w:pPr>
        <w:pStyle w:val="a4"/>
      </w:pPr>
      <w:r w:rsidRPr="00C26317">
        <w:t>Назва;</w:t>
      </w:r>
    </w:p>
    <w:p w14:paraId="5053177A" w14:textId="7D1D8FC7" w:rsidR="00DF669C" w:rsidRPr="00C26317" w:rsidRDefault="00DF669C" w:rsidP="007552FF">
      <w:pPr>
        <w:pStyle w:val="a4"/>
      </w:pPr>
      <w:r w:rsidRPr="00C26317">
        <w:t>Податок за ресурс;</w:t>
      </w:r>
    </w:p>
    <w:p w14:paraId="7221BFF3" w14:textId="15BF570E" w:rsidR="00DF669C" w:rsidRPr="00C26317" w:rsidRDefault="00DF669C" w:rsidP="00DF669C">
      <w:pPr>
        <w:pStyle w:val="a4"/>
        <w:numPr>
          <w:ilvl w:val="0"/>
          <w:numId w:val="0"/>
        </w:numPr>
        <w:ind w:left="709"/>
      </w:pPr>
      <w:r w:rsidRPr="00C26317">
        <w:t xml:space="preserve">Сутність </w:t>
      </w:r>
      <w:r w:rsidRPr="00C26317">
        <w:rPr>
          <w:b/>
          <w:bCs/>
        </w:rPr>
        <w:t>Інженерна комунікація</w:t>
      </w:r>
      <w:r w:rsidRPr="00C26317">
        <w:t>:</w:t>
      </w:r>
    </w:p>
    <w:p w14:paraId="687B6636" w14:textId="251076E8" w:rsidR="009B4E12" w:rsidRPr="00C26317" w:rsidRDefault="009B4E12" w:rsidP="009B4E12">
      <w:pPr>
        <w:pStyle w:val="a4"/>
      </w:pPr>
      <w:r w:rsidRPr="00C26317">
        <w:t>Унікальний номер;</w:t>
      </w:r>
    </w:p>
    <w:p w14:paraId="681FE562" w14:textId="5274BC75" w:rsidR="00DF669C" w:rsidRPr="00C26317" w:rsidRDefault="00DF669C" w:rsidP="00DF669C">
      <w:pPr>
        <w:pStyle w:val="a4"/>
      </w:pPr>
      <w:r w:rsidRPr="00C26317">
        <w:t>Водопровід;</w:t>
      </w:r>
    </w:p>
    <w:p w14:paraId="636EC80B" w14:textId="2FD9EDB3" w:rsidR="00DF669C" w:rsidRPr="00C26317" w:rsidRDefault="00DF669C" w:rsidP="00DF669C">
      <w:pPr>
        <w:pStyle w:val="a4"/>
      </w:pPr>
      <w:r w:rsidRPr="00C26317">
        <w:t>Каналізація;</w:t>
      </w:r>
    </w:p>
    <w:p w14:paraId="5680BDA0" w14:textId="574AE75E" w:rsidR="00DF669C" w:rsidRPr="00C26317" w:rsidRDefault="00DF669C" w:rsidP="00DF669C">
      <w:pPr>
        <w:pStyle w:val="a4"/>
      </w:pPr>
      <w:r w:rsidRPr="00C26317">
        <w:t>Опалення;</w:t>
      </w:r>
    </w:p>
    <w:p w14:paraId="6F9AF1EA" w14:textId="07E76981" w:rsidR="00DF669C" w:rsidRPr="00C26317" w:rsidRDefault="00DF669C" w:rsidP="00DF669C">
      <w:pPr>
        <w:pStyle w:val="a4"/>
      </w:pPr>
      <w:r w:rsidRPr="00C26317">
        <w:t>Газ;</w:t>
      </w:r>
    </w:p>
    <w:p w14:paraId="53C727CB" w14:textId="4257913F" w:rsidR="00DF669C" w:rsidRPr="00C26317" w:rsidRDefault="00DF669C" w:rsidP="00DF669C">
      <w:pPr>
        <w:pStyle w:val="a4"/>
      </w:pPr>
      <w:r w:rsidRPr="00C26317">
        <w:t>Електроенергія;</w:t>
      </w:r>
    </w:p>
    <w:p w14:paraId="346BF448" w14:textId="146764EA" w:rsidR="003420DD" w:rsidRPr="00C26317" w:rsidRDefault="003420DD" w:rsidP="003420DD">
      <w:pPr>
        <w:pStyle w:val="a4"/>
        <w:numPr>
          <w:ilvl w:val="0"/>
          <w:numId w:val="0"/>
        </w:numPr>
        <w:ind w:firstLine="709"/>
      </w:pPr>
      <w:r w:rsidRPr="00C26317">
        <w:t xml:space="preserve">Процес купівлі-продажу буде виконаний через реєстратора. Отже зазначимо сутність </w:t>
      </w:r>
      <w:r w:rsidRPr="00C26317">
        <w:rPr>
          <w:b/>
          <w:bCs/>
        </w:rPr>
        <w:t>Реєстратор</w:t>
      </w:r>
      <w:r w:rsidRPr="00C26317">
        <w:t xml:space="preserve"> із атрибутами:</w:t>
      </w:r>
    </w:p>
    <w:p w14:paraId="5D971C01" w14:textId="7D356F57" w:rsidR="003420DD" w:rsidRPr="00C26317" w:rsidRDefault="003420DD" w:rsidP="003420DD">
      <w:pPr>
        <w:pStyle w:val="a4"/>
      </w:pPr>
      <w:r w:rsidRPr="00C26317">
        <w:t>Унікальний номер;</w:t>
      </w:r>
    </w:p>
    <w:p w14:paraId="05FD48F5" w14:textId="221D88DE" w:rsidR="003420DD" w:rsidRPr="00C26317" w:rsidRDefault="003420DD" w:rsidP="003420DD">
      <w:pPr>
        <w:pStyle w:val="a4"/>
      </w:pPr>
      <w:r w:rsidRPr="00C26317">
        <w:t>Ім’я;</w:t>
      </w:r>
    </w:p>
    <w:p w14:paraId="62186FA2" w14:textId="0DD04B9A" w:rsidR="003420DD" w:rsidRPr="00C26317" w:rsidRDefault="00E71063" w:rsidP="003420DD">
      <w:pPr>
        <w:pStyle w:val="a4"/>
      </w:pPr>
      <w:r w:rsidRPr="00C26317">
        <w:lastRenderedPageBreak/>
        <w:t>Прізвище</w:t>
      </w:r>
      <w:r w:rsidR="003420DD" w:rsidRPr="00C26317">
        <w:t>;</w:t>
      </w:r>
    </w:p>
    <w:p w14:paraId="6806E79A" w14:textId="587A0728" w:rsidR="003420DD" w:rsidRPr="00C26317" w:rsidRDefault="003420DD" w:rsidP="003420DD">
      <w:pPr>
        <w:pStyle w:val="a4"/>
      </w:pPr>
      <w:r w:rsidRPr="00C26317">
        <w:t>Номер телефону;</w:t>
      </w:r>
    </w:p>
    <w:p w14:paraId="5C716159" w14:textId="09939818" w:rsidR="003420DD" w:rsidRPr="00C26317" w:rsidRDefault="00C44394" w:rsidP="003420DD">
      <w:pPr>
        <w:pStyle w:val="a4"/>
        <w:numPr>
          <w:ilvl w:val="0"/>
          <w:numId w:val="0"/>
        </w:numPr>
      </w:pPr>
      <w:r w:rsidRPr="00C26317">
        <w:t xml:space="preserve">Оскільки кількість купівлі-продажу є об’ємною, то створимо сутність </w:t>
      </w:r>
      <w:r w:rsidRPr="00C26317">
        <w:rPr>
          <w:b/>
          <w:bCs/>
        </w:rPr>
        <w:t>Акт</w:t>
      </w:r>
      <w:r w:rsidRPr="00C26317">
        <w:t xml:space="preserve"> прийому передачі, що буде мати у собі атрибути:</w:t>
      </w:r>
    </w:p>
    <w:p w14:paraId="7E3E8E4E" w14:textId="6FE59A0D" w:rsidR="009B4E12" w:rsidRPr="00C26317" w:rsidRDefault="009B4E12" w:rsidP="009B4E12">
      <w:pPr>
        <w:pStyle w:val="a4"/>
      </w:pPr>
      <w:r w:rsidRPr="00C26317">
        <w:t>Унікальний номер;</w:t>
      </w:r>
    </w:p>
    <w:p w14:paraId="56E0D65B" w14:textId="5583E5E0" w:rsidR="00C44394" w:rsidRPr="00C26317" w:rsidRDefault="00C44394" w:rsidP="00C44394">
      <w:pPr>
        <w:pStyle w:val="a4"/>
      </w:pPr>
      <w:r w:rsidRPr="00C26317">
        <w:t>Унікальний номер ділянки;</w:t>
      </w:r>
    </w:p>
    <w:p w14:paraId="4016AF65" w14:textId="7B4C17C6" w:rsidR="00C44394" w:rsidRPr="00C26317" w:rsidRDefault="00C44394" w:rsidP="00C44394">
      <w:pPr>
        <w:pStyle w:val="a4"/>
      </w:pPr>
      <w:r w:rsidRPr="00C26317">
        <w:t xml:space="preserve">Унікальний </w:t>
      </w:r>
      <w:r w:rsidR="009B4E12" w:rsidRPr="00C26317">
        <w:t>номер</w:t>
      </w:r>
      <w:r w:rsidRPr="00C26317">
        <w:t xml:space="preserve"> покупця;</w:t>
      </w:r>
    </w:p>
    <w:p w14:paraId="4458B1DF" w14:textId="649207C6" w:rsidR="00C44394" w:rsidRPr="00C26317" w:rsidRDefault="00C44394" w:rsidP="00C44394">
      <w:pPr>
        <w:pStyle w:val="a4"/>
      </w:pPr>
      <w:r w:rsidRPr="00C26317">
        <w:t xml:space="preserve">Унікальний </w:t>
      </w:r>
      <w:r w:rsidR="009B4E12" w:rsidRPr="00C26317">
        <w:t>номер</w:t>
      </w:r>
      <w:r w:rsidRPr="00C26317">
        <w:t xml:space="preserve"> продавця;</w:t>
      </w:r>
    </w:p>
    <w:p w14:paraId="7522C338" w14:textId="483A9A95" w:rsidR="00C44394" w:rsidRPr="00C26317" w:rsidRDefault="00C44394" w:rsidP="00C44394">
      <w:pPr>
        <w:pStyle w:val="a4"/>
      </w:pPr>
      <w:r w:rsidRPr="00C26317">
        <w:t xml:space="preserve">Унікальний </w:t>
      </w:r>
      <w:r w:rsidR="009B4E12" w:rsidRPr="00C26317">
        <w:t>номер</w:t>
      </w:r>
      <w:r w:rsidRPr="00C26317">
        <w:t xml:space="preserve"> реєстратора;</w:t>
      </w:r>
    </w:p>
    <w:p w14:paraId="2BD7E7ED" w14:textId="5285F32C" w:rsidR="00C44394" w:rsidRPr="00C26317" w:rsidRDefault="00C44394" w:rsidP="00C44394">
      <w:pPr>
        <w:pStyle w:val="a4"/>
      </w:pPr>
      <w:r w:rsidRPr="00C26317">
        <w:t xml:space="preserve">Дата </w:t>
      </w:r>
      <w:r w:rsidR="007C53FF" w:rsidRPr="00C26317">
        <w:t>заключення акту;</w:t>
      </w:r>
    </w:p>
    <w:p w14:paraId="77CECE8D" w14:textId="77777777" w:rsidR="007C53FF" w:rsidRPr="00C26317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C26317" w:rsidRDefault="00C50EA3" w:rsidP="00C50EA3">
      <w:pPr>
        <w:pStyle w:val="a4"/>
        <w:numPr>
          <w:ilvl w:val="0"/>
          <w:numId w:val="0"/>
        </w:numPr>
        <w:ind w:left="1069" w:hanging="360"/>
      </w:pPr>
      <w:r w:rsidRPr="00C26317">
        <w:t>Також варто передбачити наступні обмеження системи:</w:t>
      </w:r>
    </w:p>
    <w:p w14:paraId="36BF1ACF" w14:textId="1A288750" w:rsidR="00C50EA3" w:rsidRPr="00C26317" w:rsidRDefault="00C50EA3" w:rsidP="00C50EA3">
      <w:pPr>
        <w:pStyle w:val="a4"/>
        <w:numPr>
          <w:ilvl w:val="0"/>
          <w:numId w:val="22"/>
        </w:numPr>
      </w:pPr>
      <w:r w:rsidRPr="00C26317">
        <w:t>Клієнт повинен бути повнолітнім</w:t>
      </w:r>
      <w:r w:rsidR="007C53FF" w:rsidRPr="00C26317">
        <w:t>.</w:t>
      </w:r>
    </w:p>
    <w:p w14:paraId="6A093757" w14:textId="0B491B1A" w:rsidR="00C50EA3" w:rsidRPr="00C26317" w:rsidRDefault="00AA5350" w:rsidP="009B4E12">
      <w:pPr>
        <w:pStyle w:val="a4"/>
        <w:numPr>
          <w:ilvl w:val="0"/>
          <w:numId w:val="22"/>
        </w:numPr>
      </w:pPr>
      <w:r w:rsidRPr="00C26317">
        <w:t xml:space="preserve">Дата заключення </w:t>
      </w:r>
      <w:proofErr w:type="spellStart"/>
      <w:r w:rsidRPr="00C26317">
        <w:t>акта</w:t>
      </w:r>
      <w:proofErr w:type="spellEnd"/>
      <w:r w:rsidRPr="00C26317">
        <w:t xml:space="preserve"> не може бути пізнішою за сьогоднішню дату.</w:t>
      </w:r>
    </w:p>
    <w:p w14:paraId="38EFF183" w14:textId="77777777" w:rsidR="00AA5350" w:rsidRPr="00C26317" w:rsidRDefault="00AA5350" w:rsidP="00AA5350">
      <w:pPr>
        <w:pStyle w:val="a4"/>
        <w:numPr>
          <w:ilvl w:val="0"/>
          <w:numId w:val="22"/>
        </w:numPr>
      </w:pPr>
      <w:r w:rsidRPr="00C26317">
        <w:t>Податок</w:t>
      </w:r>
      <w:r w:rsidR="00C50EA3" w:rsidRPr="00C26317">
        <w:t xml:space="preserve"> не може бути від'ємн</w:t>
      </w:r>
      <w:r w:rsidRPr="00C26317">
        <w:t>им</w:t>
      </w:r>
      <w:r w:rsidR="00C50EA3" w:rsidRPr="00C26317">
        <w:t>.</w:t>
      </w:r>
    </w:p>
    <w:p w14:paraId="6DF392DC" w14:textId="6F453796" w:rsidR="00AA5350" w:rsidRPr="00C26317" w:rsidRDefault="00C85600" w:rsidP="00AA5350">
      <w:pPr>
        <w:pStyle w:val="a4"/>
        <w:numPr>
          <w:ilvl w:val="0"/>
          <w:numId w:val="22"/>
        </w:numPr>
      </w:pPr>
      <w:r w:rsidRPr="00C26317">
        <w:t>Н</w:t>
      </w:r>
      <w:r w:rsidR="00AA5350" w:rsidRPr="00C26317">
        <w:t>омера телефонів унікальні.</w:t>
      </w:r>
    </w:p>
    <w:p w14:paraId="1A93C766" w14:textId="666B908B" w:rsidR="008A0BAC" w:rsidRPr="00C26317" w:rsidRDefault="008A0BAC" w:rsidP="00AA5350">
      <w:pPr>
        <w:pStyle w:val="a4"/>
        <w:numPr>
          <w:ilvl w:val="0"/>
          <w:numId w:val="22"/>
        </w:numPr>
      </w:pPr>
      <w:r w:rsidRPr="00C26317">
        <w:t>Довгота лівого верхнього кута повинна бути меншою за довготу правого нижнього.</w:t>
      </w:r>
    </w:p>
    <w:p w14:paraId="47950F1E" w14:textId="0EA1672D" w:rsidR="008A0BAC" w:rsidRPr="00C26317" w:rsidRDefault="008A0BAC" w:rsidP="00AA5350">
      <w:pPr>
        <w:pStyle w:val="a4"/>
        <w:numPr>
          <w:ilvl w:val="0"/>
          <w:numId w:val="22"/>
        </w:numPr>
      </w:pPr>
      <w:r w:rsidRPr="00C26317">
        <w:t>Широта лівого верхнього кута повинна бути меншою за довготу правого нижнього.</w:t>
      </w:r>
    </w:p>
    <w:p w14:paraId="60FFDBB3" w14:textId="714C2760" w:rsidR="009B4E12" w:rsidRPr="00C26317" w:rsidRDefault="009B4E12" w:rsidP="00AA5350">
      <w:pPr>
        <w:pStyle w:val="a4"/>
        <w:numPr>
          <w:ilvl w:val="0"/>
          <w:numId w:val="22"/>
        </w:numPr>
      </w:pPr>
      <w:r w:rsidRPr="00C26317">
        <w:t>Покупець та продавець у акті не може бути однією</w:t>
      </w:r>
      <w:r w:rsidR="00C85600" w:rsidRPr="00C26317">
        <w:t xml:space="preserve"> людиною.</w:t>
      </w:r>
    </w:p>
    <w:p w14:paraId="1852A3C1" w14:textId="77777777" w:rsidR="00BC27A6" w:rsidRPr="00C26317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C26317" w:rsidRDefault="005F5BE7" w:rsidP="00BC27A6">
      <w:pPr>
        <w:pStyle w:val="a4"/>
        <w:numPr>
          <w:ilvl w:val="0"/>
          <w:numId w:val="0"/>
        </w:numPr>
        <w:ind w:left="720" w:firstLine="349"/>
      </w:pPr>
      <w:r w:rsidRPr="00C26317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Pr="00C26317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Відображення </w:t>
      </w:r>
      <w:r w:rsidR="00050499" w:rsidRPr="00C26317">
        <w:rPr>
          <w:lang w:eastAsia="ru-UA"/>
        </w:rPr>
        <w:t xml:space="preserve">кількості об’єктів з яких </w:t>
      </w:r>
      <w:r w:rsidR="00050499" w:rsidRPr="00C26317">
        <w:t>складається</w:t>
      </w:r>
      <w:r w:rsidRPr="00C26317">
        <w:rPr>
          <w:lang w:eastAsia="ru-UA"/>
        </w:rPr>
        <w:t xml:space="preserve"> ділянки.</w:t>
      </w:r>
    </w:p>
    <w:p w14:paraId="41B6FDF8" w14:textId="07EEF5F4" w:rsidR="00050499" w:rsidRPr="00C26317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загальної площі усіх ділянок, що є у базі</w:t>
      </w:r>
      <w:r w:rsidR="001D3CA6" w:rsidRPr="00C26317">
        <w:rPr>
          <w:lang w:eastAsia="ru-UA"/>
        </w:rPr>
        <w:t xml:space="preserve"> та їх кількості</w:t>
      </w:r>
      <w:r w:rsidRPr="00C26317">
        <w:rPr>
          <w:lang w:eastAsia="ru-UA"/>
        </w:rPr>
        <w:t>.</w:t>
      </w:r>
    </w:p>
    <w:p w14:paraId="10411FA8" w14:textId="60FDE193" w:rsidR="00BC27A6" w:rsidRPr="00C26317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ділянок, власниками яких є юридичні особи.</w:t>
      </w:r>
    </w:p>
    <w:p w14:paraId="06C3A37D" w14:textId="62D64D22" w:rsidR="00050499" w:rsidRPr="00C26317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Pr="00C26317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Pr="00C26317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Відображення актів, де продавець був фізична особа.</w:t>
      </w:r>
    </w:p>
    <w:p w14:paraId="1A13E175" w14:textId="0C59C618" w:rsidR="00BC27A6" w:rsidRPr="00C26317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lastRenderedPageBreak/>
        <w:t xml:space="preserve">Відображення </w:t>
      </w:r>
      <w:r w:rsidR="00EB0A69" w:rsidRPr="00C26317">
        <w:rPr>
          <w:lang w:eastAsia="ru-UA"/>
        </w:rPr>
        <w:t xml:space="preserve">затверджених актів </w:t>
      </w:r>
      <w:r w:rsidR="00B971D4" w:rsidRPr="00C26317">
        <w:rPr>
          <w:lang w:eastAsia="ru-UA"/>
        </w:rPr>
        <w:t>за останній рік</w:t>
      </w:r>
      <w:r w:rsidR="00EB0A69" w:rsidRPr="00C26317">
        <w:rPr>
          <w:lang w:eastAsia="ru-UA"/>
        </w:rPr>
        <w:t>.</w:t>
      </w:r>
    </w:p>
    <w:p w14:paraId="69601F80" w14:textId="7B878F50" w:rsidR="00EB0A69" w:rsidRPr="00C26317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Відображення ресурсів </w:t>
      </w:r>
      <w:r w:rsidR="00942BAB" w:rsidRPr="00C26317">
        <w:rPr>
          <w:lang w:eastAsia="ru-UA"/>
        </w:rPr>
        <w:t xml:space="preserve">певного </w:t>
      </w:r>
      <w:r w:rsidRPr="00C26317">
        <w:rPr>
          <w:lang w:eastAsia="ru-UA"/>
        </w:rPr>
        <w:t>власника ділянки.</w:t>
      </w:r>
    </w:p>
    <w:p w14:paraId="0D7457F4" w14:textId="413D10CC" w:rsidR="00EB0A69" w:rsidRPr="00C26317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ділянок без інженерних комунікацій.</w:t>
      </w:r>
    </w:p>
    <w:p w14:paraId="675EA28F" w14:textId="348F23D0" w:rsidR="00050499" w:rsidRPr="00C26317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ання осіб з найбільшою площею ділянки.</w:t>
      </w:r>
    </w:p>
    <w:p w14:paraId="30E35D1B" w14:textId="77777777" w:rsidR="00EB0A69" w:rsidRPr="00C26317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історії купівлі-продажу ділянки.</w:t>
      </w:r>
    </w:p>
    <w:p w14:paraId="706427BD" w14:textId="60CB0798" w:rsidR="00EB0A69" w:rsidRPr="00C26317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усіх ділянок із каналізацією.</w:t>
      </w:r>
    </w:p>
    <w:p w14:paraId="67EF3AE4" w14:textId="495FFB2B" w:rsidR="00050499" w:rsidRPr="00C26317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ділянок, де є опалення.</w:t>
      </w:r>
    </w:p>
    <w:p w14:paraId="0A9D81AC" w14:textId="77777777" w:rsidR="00050499" w:rsidRPr="00C26317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Pr="00C26317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Відображення кількості ділянок із газом.</w:t>
      </w:r>
    </w:p>
    <w:p w14:paraId="43263405" w14:textId="636FFD01" w:rsidR="00EB0A69" w:rsidRPr="00C26317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EB0A69" w:rsidRPr="00C26317">
        <w:rPr>
          <w:lang w:eastAsia="ru-UA"/>
        </w:rPr>
        <w:t>Відображання ділянок у яких був лише 1 власник.</w:t>
      </w:r>
    </w:p>
    <w:p w14:paraId="7EF293CE" w14:textId="1ADC379E" w:rsidR="00DC385D" w:rsidRPr="00C26317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050499" w:rsidRPr="00C26317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Pr="00C26317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Pr="00C26317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C26317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 w:rsidRPr="00C26317"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C26317" w:rsidRDefault="002546A1" w:rsidP="00BC27A6">
      <w:pPr>
        <w:pStyle w:val="a9"/>
        <w:ind w:firstLine="349"/>
        <w:rPr>
          <w:lang w:eastAsia="ru-UA"/>
        </w:rPr>
      </w:pPr>
      <w:r w:rsidRPr="00C26317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C26317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C26317" w:rsidRDefault="00135E30" w:rsidP="00135E30">
      <w:pPr>
        <w:pStyle w:val="1"/>
        <w:rPr>
          <w:lang w:eastAsia="ru-UA"/>
        </w:rPr>
      </w:pPr>
      <w:bookmarkStart w:id="3" w:name="_Toc90817693"/>
      <w:r w:rsidRPr="00C26317">
        <w:rPr>
          <w:lang w:eastAsia="ru-UA"/>
        </w:rPr>
        <w:lastRenderedPageBreak/>
        <w:t>Постановка за</w:t>
      </w:r>
      <w:r w:rsidR="00B82811" w:rsidRPr="00C26317">
        <w:rPr>
          <w:lang w:eastAsia="ru-UA"/>
        </w:rPr>
        <w:t>вд</w:t>
      </w:r>
      <w:r w:rsidRPr="00C26317">
        <w:rPr>
          <w:lang w:eastAsia="ru-UA"/>
        </w:rPr>
        <w:t>ання</w:t>
      </w:r>
      <w:bookmarkEnd w:id="3"/>
    </w:p>
    <w:p w14:paraId="7C8FDF78" w14:textId="37AB7A2D" w:rsidR="006C1FEA" w:rsidRPr="00C26317" w:rsidRDefault="006C1FEA" w:rsidP="006C1FEA">
      <w:r w:rsidRPr="00C26317">
        <w:t xml:space="preserve">Необхідно спроектувати </w:t>
      </w:r>
      <w:r w:rsidR="003C0CB9" w:rsidRPr="00C26317">
        <w:t>базу даних для ведення реєстру земельних ділянок</w:t>
      </w:r>
      <w:r w:rsidRPr="00C26317">
        <w:t>. Для цього необхідно виконати наступні кроки:</w:t>
      </w:r>
    </w:p>
    <w:p w14:paraId="367D0384" w14:textId="0DF4F06A" w:rsidR="006C1FEA" w:rsidRPr="00C26317" w:rsidRDefault="006C1FEA" w:rsidP="006C1FEA">
      <w:pPr>
        <w:pStyle w:val="a4"/>
        <w:numPr>
          <w:ilvl w:val="0"/>
          <w:numId w:val="21"/>
        </w:numPr>
        <w:ind w:left="0" w:firstLine="709"/>
      </w:pPr>
      <w:r w:rsidRPr="00C26317">
        <w:t>побудувати ER-діаграму та схему БД;</w:t>
      </w:r>
    </w:p>
    <w:p w14:paraId="74FCC1C8" w14:textId="2E5A6739" w:rsidR="006C1FEA" w:rsidRPr="00C26317" w:rsidRDefault="006C1FEA" w:rsidP="006C1FEA">
      <w:pPr>
        <w:pStyle w:val="a4"/>
        <w:numPr>
          <w:ilvl w:val="0"/>
          <w:numId w:val="21"/>
        </w:numPr>
        <w:ind w:left="0" w:firstLine="709"/>
      </w:pPr>
      <w:r w:rsidRPr="00C26317">
        <w:t>створити та заповнити Б</w:t>
      </w:r>
      <w:r w:rsidR="00FE42E1" w:rsidRPr="00C26317">
        <w:t xml:space="preserve">Д </w:t>
      </w:r>
      <w:r w:rsidRPr="00C26317">
        <w:t>записами;</w:t>
      </w:r>
    </w:p>
    <w:p w14:paraId="1FA305E7" w14:textId="62B4A9FB" w:rsidR="006C1FEA" w:rsidRPr="00C26317" w:rsidRDefault="006C1FEA" w:rsidP="006C1FEA">
      <w:pPr>
        <w:pStyle w:val="a4"/>
        <w:numPr>
          <w:ilvl w:val="0"/>
          <w:numId w:val="21"/>
        </w:numPr>
        <w:ind w:left="0" w:firstLine="709"/>
      </w:pPr>
      <w:r w:rsidRPr="00C26317">
        <w:t>розробити скрипти та запити на мові SQL;</w:t>
      </w:r>
    </w:p>
    <w:p w14:paraId="4C26264A" w14:textId="77777777" w:rsidR="006C1FEA" w:rsidRPr="00C26317" w:rsidRDefault="006C1FEA" w:rsidP="006C1FEA">
      <w:pPr>
        <w:pStyle w:val="a4"/>
        <w:numPr>
          <w:ilvl w:val="0"/>
          <w:numId w:val="21"/>
        </w:numPr>
        <w:ind w:left="0" w:firstLine="709"/>
      </w:pPr>
      <w:r w:rsidRPr="00C26317">
        <w:t>оптимізувати роботу скриптів для мінімізації часу.</w:t>
      </w:r>
    </w:p>
    <w:p w14:paraId="731BA536" w14:textId="74C5DF34" w:rsidR="006C1FEA" w:rsidRPr="00C26317" w:rsidRDefault="006C1FEA" w:rsidP="003C0CB9">
      <w:pPr>
        <w:rPr>
          <w:lang w:eastAsia="ru-UA"/>
        </w:rPr>
      </w:pPr>
      <w:r w:rsidRPr="00C26317">
        <w:rPr>
          <w:lang w:eastAsia="ru-UA"/>
        </w:rPr>
        <w:t>Також необхідними умовами є</w:t>
      </w:r>
      <w:r w:rsidR="003C0CB9" w:rsidRPr="00C26317">
        <w:rPr>
          <w:lang w:eastAsia="ru-UA"/>
        </w:rPr>
        <w:t xml:space="preserve"> </w:t>
      </w:r>
      <w:r w:rsidRPr="00C26317">
        <w:t>використання тригерів</w:t>
      </w:r>
      <w:r w:rsidR="003C0CB9" w:rsidRPr="00C26317">
        <w:t>,</w:t>
      </w:r>
      <w:r w:rsidRPr="00C26317">
        <w:t xml:space="preserve"> генераторів</w:t>
      </w:r>
      <w:r w:rsidR="003C0CB9" w:rsidRPr="00C26317">
        <w:t xml:space="preserve"> та </w:t>
      </w:r>
      <w:r w:rsidRPr="00C26317">
        <w:t>представлень</w:t>
      </w:r>
      <w:r w:rsidR="003C0CB9" w:rsidRPr="00C26317">
        <w:t>.</w:t>
      </w:r>
    </w:p>
    <w:p w14:paraId="069DF98A" w14:textId="4CEAB649" w:rsidR="006C1FEA" w:rsidRPr="00C26317" w:rsidRDefault="006C1FEA" w:rsidP="00272B59">
      <w:pPr>
        <w:pStyle w:val="a4"/>
        <w:numPr>
          <w:ilvl w:val="0"/>
          <w:numId w:val="0"/>
        </w:numPr>
        <w:ind w:firstLine="709"/>
      </w:pPr>
      <w:r w:rsidRPr="00C26317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C26317" w:rsidRDefault="00272B59" w:rsidP="00272B59">
      <w:pPr>
        <w:pStyle w:val="a4"/>
        <w:numPr>
          <w:ilvl w:val="0"/>
          <w:numId w:val="0"/>
        </w:numPr>
        <w:ind w:firstLine="709"/>
      </w:pPr>
      <w:r w:rsidRPr="00C26317">
        <w:t xml:space="preserve">Таким чином, було </w:t>
      </w:r>
      <w:r w:rsidR="00DA7AB5" w:rsidRPr="00C26317">
        <w:t>визначено</w:t>
      </w:r>
      <w:r w:rsidRPr="00C26317">
        <w:t xml:space="preserve"> основні кроки та вимоги </w:t>
      </w:r>
      <w:r w:rsidR="00DA7AB5" w:rsidRPr="00C26317">
        <w:t>для</w:t>
      </w:r>
      <w:r w:rsidRPr="00C26317">
        <w:t xml:space="preserve"> проектування </w:t>
      </w:r>
      <w:r w:rsidR="005F3B55" w:rsidRPr="00C26317">
        <w:t>бази даних</w:t>
      </w:r>
      <w:r w:rsidRPr="00C26317">
        <w:t>.</w:t>
      </w:r>
    </w:p>
    <w:p w14:paraId="27E94C86" w14:textId="77777777" w:rsidR="00B82811" w:rsidRPr="00C26317" w:rsidRDefault="00B82811" w:rsidP="009B5534">
      <w:pPr>
        <w:rPr>
          <w:lang w:eastAsia="ru-UA"/>
        </w:rPr>
      </w:pPr>
    </w:p>
    <w:p w14:paraId="29DA991B" w14:textId="5BC09D9B" w:rsidR="001371E2" w:rsidRPr="00C26317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C26317">
        <w:rPr>
          <w:lang w:eastAsia="ru-UA"/>
        </w:rPr>
        <w:lastRenderedPageBreak/>
        <w:t>Концептуальна модель</w:t>
      </w:r>
      <w:r w:rsidR="001371E2" w:rsidRPr="00C26317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C26317" w:rsidRDefault="001371E2" w:rsidP="001371E2">
      <w:pPr>
        <w:pStyle w:val="2"/>
      </w:pPr>
      <w:bookmarkStart w:id="6" w:name="_Toc88594250"/>
      <w:bookmarkStart w:id="7" w:name="_Toc90817695"/>
      <w:r w:rsidRPr="00C26317">
        <w:t>Побудова ER-діаграми</w:t>
      </w:r>
      <w:bookmarkEnd w:id="6"/>
      <w:bookmarkEnd w:id="7"/>
    </w:p>
    <w:p w14:paraId="7260FD3F" w14:textId="533C900D" w:rsidR="001371E2" w:rsidRPr="00C26317" w:rsidRDefault="001371E2" w:rsidP="001371E2">
      <w:pPr>
        <w:rPr>
          <w:color w:val="FF0000"/>
        </w:rPr>
      </w:pPr>
      <w:r w:rsidRPr="00C26317">
        <w:t>Дана БД має 1</w:t>
      </w:r>
      <w:r w:rsidR="001F410F" w:rsidRPr="00C26317">
        <w:t>2</w:t>
      </w:r>
      <w:r w:rsidRPr="00C26317">
        <w:t xml:space="preserve"> сутностей. Їх назви та </w:t>
      </w:r>
      <w:r w:rsidR="003E1D03" w:rsidRPr="00C26317">
        <w:t>призначення</w:t>
      </w:r>
      <w:r w:rsidRPr="00C26317">
        <w:t xml:space="preserve"> наведено у таблиці</w:t>
      </w:r>
      <w:r w:rsidR="00FE4187" w:rsidRPr="00C26317">
        <w:t xml:space="preserve"> </w:t>
      </w:r>
      <w:r w:rsidR="001F410F" w:rsidRPr="00C26317">
        <w:t>3</w:t>
      </w:r>
      <w:r w:rsidR="00FE4187" w:rsidRPr="00C26317">
        <w:t>.1</w:t>
      </w:r>
    </w:p>
    <w:p w14:paraId="72513D62" w14:textId="146690F4" w:rsidR="00446E66" w:rsidRPr="00C26317" w:rsidRDefault="00446E66" w:rsidP="00F145AF">
      <w:pPr>
        <w:pStyle w:val="a2"/>
      </w:pPr>
      <w:r w:rsidRPr="00C26317">
        <w:t xml:space="preserve">Назви сутностей та </w:t>
      </w:r>
      <w:r w:rsidR="003E1D03" w:rsidRPr="00C26317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C26317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C26317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C26317"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C26317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C26317">
              <w:rPr>
                <w:b/>
                <w:bCs/>
              </w:rPr>
              <w:t>Набір атрибутів</w:t>
            </w:r>
          </w:p>
        </w:tc>
      </w:tr>
      <w:tr w:rsidR="001371E2" w:rsidRPr="00C26317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C26317" w:rsidRDefault="005F3B55" w:rsidP="001F410F">
            <w:pPr>
              <w:tabs>
                <w:tab w:val="left" w:pos="1909"/>
              </w:tabs>
              <w:ind w:firstLine="0"/>
            </w:pPr>
            <w:r w:rsidRPr="00C26317">
              <w:t>Ділянка</w:t>
            </w:r>
            <w:r w:rsidR="00C8656A" w:rsidRPr="00C26317">
              <w:t xml:space="preserve"> (</w:t>
            </w:r>
            <w:proofErr w:type="spellStart"/>
            <w:r w:rsidR="00C8656A" w:rsidRPr="00C26317">
              <w:t>Land</w:t>
            </w:r>
            <w:proofErr w:type="spellEnd"/>
            <w:r w:rsidR="00C8656A" w:rsidRPr="00C26317">
              <w:t>)</w:t>
            </w:r>
          </w:p>
        </w:tc>
        <w:tc>
          <w:tcPr>
            <w:tcW w:w="6797" w:type="dxa"/>
          </w:tcPr>
          <w:p w14:paraId="64F774D5" w14:textId="02C24143" w:rsidR="001371E2" w:rsidRPr="00C26317" w:rsidRDefault="00C8656A" w:rsidP="00C8656A">
            <w:pPr>
              <w:pStyle w:val="a4"/>
            </w:pPr>
            <w:r w:rsidRPr="00C26317">
              <w:t>ID</w:t>
            </w:r>
          </w:p>
          <w:p w14:paraId="498C4195" w14:textId="77777777" w:rsidR="00C8656A" w:rsidRPr="00C26317" w:rsidRDefault="00C8656A" w:rsidP="00C8656A">
            <w:pPr>
              <w:pStyle w:val="a4"/>
            </w:pPr>
            <w:r w:rsidRPr="00C26317">
              <w:t>ID власника</w:t>
            </w:r>
          </w:p>
          <w:p w14:paraId="38D2376A" w14:textId="77777777" w:rsidR="00C8656A" w:rsidRPr="00C26317" w:rsidRDefault="006C7C9D" w:rsidP="005E35DA">
            <w:pPr>
              <w:pStyle w:val="a4"/>
            </w:pPr>
            <w:r w:rsidRPr="00C26317">
              <w:t>ID розташування</w:t>
            </w:r>
          </w:p>
          <w:p w14:paraId="69E320D9" w14:textId="77777777" w:rsidR="00B55AC7" w:rsidRPr="00C26317" w:rsidRDefault="00B55AC7" w:rsidP="005E35DA">
            <w:pPr>
              <w:pStyle w:val="a4"/>
            </w:pPr>
            <w:r w:rsidRPr="00C26317">
              <w:t>ID типу використання</w:t>
            </w:r>
          </w:p>
          <w:p w14:paraId="46F17DF7" w14:textId="730426CE" w:rsidR="00E97D39" w:rsidRPr="00C26317" w:rsidRDefault="00E97D39" w:rsidP="005E35DA">
            <w:pPr>
              <w:pStyle w:val="a4"/>
            </w:pPr>
            <w:r w:rsidRPr="00C26317">
              <w:t>ID інженерних комунікацій</w:t>
            </w:r>
          </w:p>
        </w:tc>
      </w:tr>
      <w:tr w:rsidR="00C8656A" w:rsidRPr="00C26317" w14:paraId="59963563" w14:textId="77777777" w:rsidTr="001371E2">
        <w:tc>
          <w:tcPr>
            <w:tcW w:w="2830" w:type="dxa"/>
          </w:tcPr>
          <w:p w14:paraId="7008B689" w14:textId="77777777" w:rsidR="00C8656A" w:rsidRPr="00C26317" w:rsidRDefault="00C8656A" w:rsidP="001F410F">
            <w:pPr>
              <w:tabs>
                <w:tab w:val="left" w:pos="1909"/>
              </w:tabs>
              <w:ind w:firstLine="0"/>
            </w:pPr>
            <w:r w:rsidRPr="00C26317">
              <w:t xml:space="preserve">Фізична особа </w:t>
            </w:r>
          </w:p>
          <w:p w14:paraId="75761608" w14:textId="7CDF2923" w:rsidR="00C8656A" w:rsidRPr="00C26317" w:rsidRDefault="00C8656A" w:rsidP="001F410F">
            <w:pPr>
              <w:tabs>
                <w:tab w:val="left" w:pos="1909"/>
              </w:tabs>
              <w:ind w:firstLine="0"/>
            </w:pPr>
            <w:r w:rsidRPr="00C26317">
              <w:t>(</w:t>
            </w:r>
            <w:proofErr w:type="spellStart"/>
            <w:r w:rsidR="004D4A37" w:rsidRPr="00C26317">
              <w:t>Natural</w:t>
            </w:r>
            <w:proofErr w:type="spellEnd"/>
            <w:r w:rsidR="004D4A37" w:rsidRPr="00C26317">
              <w:t>)</w:t>
            </w:r>
          </w:p>
        </w:tc>
        <w:tc>
          <w:tcPr>
            <w:tcW w:w="6797" w:type="dxa"/>
          </w:tcPr>
          <w:p w14:paraId="0AB3DCF1" w14:textId="714E5A5D" w:rsidR="00C8656A" w:rsidRPr="00C26317" w:rsidRDefault="004D4A37" w:rsidP="00C8656A">
            <w:pPr>
              <w:pStyle w:val="a4"/>
            </w:pPr>
            <w:r w:rsidRPr="00C26317">
              <w:t>ID</w:t>
            </w:r>
          </w:p>
          <w:p w14:paraId="4236A2F6" w14:textId="77777777" w:rsidR="004D4A37" w:rsidRPr="00C26317" w:rsidRDefault="004D4A37" w:rsidP="00C8656A">
            <w:pPr>
              <w:pStyle w:val="a4"/>
            </w:pPr>
            <w:r w:rsidRPr="00C26317">
              <w:t>Ім’я</w:t>
            </w:r>
          </w:p>
          <w:p w14:paraId="76F55EAA" w14:textId="77777777" w:rsidR="004D4A37" w:rsidRPr="00C26317" w:rsidRDefault="004D4A37" w:rsidP="004D4A37">
            <w:pPr>
              <w:pStyle w:val="a4"/>
            </w:pPr>
            <w:r w:rsidRPr="00C26317">
              <w:t>Прізвище</w:t>
            </w:r>
          </w:p>
          <w:p w14:paraId="7273AD78" w14:textId="77777777" w:rsidR="004D4A37" w:rsidRPr="00C26317" w:rsidRDefault="004D4A37" w:rsidP="004D4A37">
            <w:pPr>
              <w:pStyle w:val="a4"/>
            </w:pPr>
            <w:r w:rsidRPr="00C26317">
              <w:t>Дата народження</w:t>
            </w:r>
          </w:p>
          <w:p w14:paraId="4E381BFA" w14:textId="0EB9D2C0" w:rsidR="004D4A37" w:rsidRPr="00C26317" w:rsidRDefault="004D4A37" w:rsidP="004D4A37">
            <w:pPr>
              <w:pStyle w:val="a4"/>
            </w:pPr>
            <w:r w:rsidRPr="00C26317">
              <w:t>Номер телефону</w:t>
            </w:r>
          </w:p>
        </w:tc>
      </w:tr>
      <w:tr w:rsidR="004D4A37" w:rsidRPr="00C26317" w14:paraId="5F50336C" w14:textId="77777777" w:rsidTr="001371E2">
        <w:tc>
          <w:tcPr>
            <w:tcW w:w="2830" w:type="dxa"/>
          </w:tcPr>
          <w:p w14:paraId="50640C67" w14:textId="77777777" w:rsidR="004D4A37" w:rsidRPr="00C26317" w:rsidRDefault="004D4A37" w:rsidP="001F410F">
            <w:pPr>
              <w:tabs>
                <w:tab w:val="left" w:pos="1909"/>
              </w:tabs>
              <w:ind w:firstLine="0"/>
            </w:pPr>
            <w:r w:rsidRPr="00C26317">
              <w:t>Юридична особа</w:t>
            </w:r>
          </w:p>
          <w:p w14:paraId="2707527D" w14:textId="74C2062A" w:rsidR="004D4A37" w:rsidRPr="00C26317" w:rsidRDefault="004D4A37" w:rsidP="001F410F">
            <w:pPr>
              <w:tabs>
                <w:tab w:val="left" w:pos="1909"/>
              </w:tabs>
              <w:ind w:firstLine="0"/>
            </w:pPr>
            <w:r w:rsidRPr="00C26317">
              <w:t>(</w:t>
            </w:r>
            <w:proofErr w:type="spellStart"/>
            <w:r w:rsidRPr="00C26317">
              <w:t>Legal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003C3D8B" w14:textId="66AEC3B4" w:rsidR="004D4A37" w:rsidRPr="00C26317" w:rsidRDefault="004D4A37" w:rsidP="00C8656A">
            <w:pPr>
              <w:pStyle w:val="a4"/>
            </w:pPr>
            <w:r w:rsidRPr="00C26317">
              <w:t>ID</w:t>
            </w:r>
          </w:p>
          <w:p w14:paraId="1425900B" w14:textId="697F13C2" w:rsidR="004D4A37" w:rsidRPr="00C26317" w:rsidRDefault="001366E1" w:rsidP="00C8656A">
            <w:pPr>
              <w:pStyle w:val="a4"/>
            </w:pPr>
            <w:r w:rsidRPr="00C26317">
              <w:t>Назва</w:t>
            </w:r>
            <w:r w:rsidR="004D4A37" w:rsidRPr="00C26317">
              <w:t xml:space="preserve"> установи</w:t>
            </w:r>
          </w:p>
          <w:p w14:paraId="5EF45AE7" w14:textId="480186B3" w:rsidR="004D4A37" w:rsidRPr="00C26317" w:rsidRDefault="00242930" w:rsidP="00C8656A">
            <w:pPr>
              <w:pStyle w:val="a4"/>
            </w:pPr>
            <w:r w:rsidRPr="00C26317">
              <w:t>ID фізичного представника</w:t>
            </w:r>
          </w:p>
        </w:tc>
      </w:tr>
      <w:tr w:rsidR="004D4A37" w:rsidRPr="00C26317" w14:paraId="0C80A238" w14:textId="77777777" w:rsidTr="001371E2">
        <w:tc>
          <w:tcPr>
            <w:tcW w:w="2830" w:type="dxa"/>
          </w:tcPr>
          <w:p w14:paraId="508FD231" w14:textId="2A14A4BE" w:rsidR="004D4A37" w:rsidRPr="00C26317" w:rsidRDefault="004D4A37" w:rsidP="001F410F">
            <w:pPr>
              <w:tabs>
                <w:tab w:val="left" w:pos="1909"/>
              </w:tabs>
              <w:ind w:firstLine="0"/>
            </w:pPr>
            <w:r w:rsidRPr="00C26317">
              <w:t>Розташування</w:t>
            </w:r>
            <w:r w:rsidR="006C7C9D" w:rsidRPr="00C26317">
              <w:t xml:space="preserve"> (</w:t>
            </w:r>
            <w:proofErr w:type="spellStart"/>
            <w:r w:rsidR="006C7C9D" w:rsidRPr="00C26317">
              <w:t>Location</w:t>
            </w:r>
            <w:proofErr w:type="spellEnd"/>
            <w:r w:rsidR="006C7C9D" w:rsidRPr="00C26317">
              <w:t>)</w:t>
            </w:r>
          </w:p>
        </w:tc>
        <w:tc>
          <w:tcPr>
            <w:tcW w:w="6797" w:type="dxa"/>
          </w:tcPr>
          <w:p w14:paraId="5CA89123" w14:textId="7C1F4242" w:rsidR="006C7C9D" w:rsidRPr="00C26317" w:rsidRDefault="006C7C9D" w:rsidP="006C7C9D">
            <w:pPr>
              <w:pStyle w:val="a4"/>
            </w:pPr>
            <w:r w:rsidRPr="00C26317">
              <w:t>ID</w:t>
            </w:r>
          </w:p>
          <w:p w14:paraId="563DE2F9" w14:textId="20929CD3" w:rsidR="00BE5906" w:rsidRPr="00C26317" w:rsidRDefault="00BE5906" w:rsidP="006C7C9D">
            <w:pPr>
              <w:pStyle w:val="a4"/>
            </w:pPr>
            <w:r w:rsidRPr="00C26317">
              <w:t>Адреса</w:t>
            </w:r>
          </w:p>
          <w:p w14:paraId="387F738C" w14:textId="3894CC32" w:rsidR="006C7C9D" w:rsidRPr="00C26317" w:rsidRDefault="006C7C9D" w:rsidP="00B25F08">
            <w:pPr>
              <w:pStyle w:val="a4"/>
            </w:pPr>
            <w:r w:rsidRPr="00C26317">
              <w:t>Податок</w:t>
            </w:r>
          </w:p>
        </w:tc>
      </w:tr>
      <w:tr w:rsidR="004D4A37" w:rsidRPr="00C26317" w14:paraId="1D3CF843" w14:textId="77777777" w:rsidTr="001371E2">
        <w:tc>
          <w:tcPr>
            <w:tcW w:w="2830" w:type="dxa"/>
          </w:tcPr>
          <w:p w14:paraId="0492D73E" w14:textId="79C48A0B" w:rsidR="004D4A37" w:rsidRPr="00C26317" w:rsidRDefault="004D4A37" w:rsidP="001F410F">
            <w:pPr>
              <w:tabs>
                <w:tab w:val="left" w:pos="1909"/>
              </w:tabs>
              <w:ind w:firstLine="0"/>
            </w:pPr>
            <w:r w:rsidRPr="00C26317">
              <w:t>Тип використання ділянки (</w:t>
            </w:r>
            <w:proofErr w:type="spellStart"/>
            <w:r w:rsidRPr="00C26317">
              <w:t>UsageType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46C97056" w14:textId="672E870D" w:rsidR="004D4A37" w:rsidRPr="00C26317" w:rsidRDefault="004D4A37" w:rsidP="00C8656A">
            <w:pPr>
              <w:pStyle w:val="a4"/>
            </w:pPr>
            <w:r w:rsidRPr="00C26317">
              <w:t>ID</w:t>
            </w:r>
          </w:p>
          <w:p w14:paraId="4D09F376" w14:textId="77777777" w:rsidR="004D4A37" w:rsidRPr="00C26317" w:rsidRDefault="004D4A37" w:rsidP="00C8656A">
            <w:pPr>
              <w:pStyle w:val="a4"/>
            </w:pPr>
            <w:r w:rsidRPr="00C26317">
              <w:t>Назва типу</w:t>
            </w:r>
          </w:p>
          <w:p w14:paraId="10580ED0" w14:textId="56FF79AB" w:rsidR="004D4A37" w:rsidRPr="00C26317" w:rsidRDefault="004D4A37" w:rsidP="00C8656A">
            <w:pPr>
              <w:pStyle w:val="a4"/>
            </w:pPr>
            <w:r w:rsidRPr="00C26317">
              <w:t>Податок</w:t>
            </w:r>
          </w:p>
        </w:tc>
      </w:tr>
      <w:tr w:rsidR="005E35DA" w:rsidRPr="00C26317" w14:paraId="445008F7" w14:textId="77777777" w:rsidTr="001371E2">
        <w:tc>
          <w:tcPr>
            <w:tcW w:w="2830" w:type="dxa"/>
          </w:tcPr>
          <w:p w14:paraId="0D17BB75" w14:textId="7FF0C43E" w:rsidR="005E35DA" w:rsidRPr="00C26317" w:rsidRDefault="005E35DA" w:rsidP="001F410F">
            <w:pPr>
              <w:tabs>
                <w:tab w:val="left" w:pos="1909"/>
              </w:tabs>
              <w:ind w:firstLine="0"/>
            </w:pPr>
            <w:r w:rsidRPr="00C26317">
              <w:t>Об’єкт (</w:t>
            </w:r>
            <w:proofErr w:type="spellStart"/>
            <w:r w:rsidRPr="00C26317">
              <w:t>Object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4DB0E4C2" w14:textId="65D21DC3" w:rsidR="00FA5891" w:rsidRPr="00C26317" w:rsidRDefault="00FA5891" w:rsidP="00C8656A">
            <w:pPr>
              <w:pStyle w:val="a4"/>
            </w:pPr>
            <w:r w:rsidRPr="00C26317">
              <w:t>ID</w:t>
            </w:r>
          </w:p>
          <w:p w14:paraId="336F67E5" w14:textId="259014BC" w:rsidR="005E35DA" w:rsidRPr="00C26317" w:rsidRDefault="005E35DA" w:rsidP="00AF1C76">
            <w:pPr>
              <w:pStyle w:val="a4"/>
            </w:pPr>
            <w:r w:rsidRPr="00C26317">
              <w:t xml:space="preserve">ID ділянки </w:t>
            </w:r>
          </w:p>
          <w:p w14:paraId="191113D8" w14:textId="27870800" w:rsidR="005E35DA" w:rsidRPr="00C26317" w:rsidRDefault="005E35DA" w:rsidP="00C8656A">
            <w:pPr>
              <w:pStyle w:val="a4"/>
            </w:pPr>
            <w:r w:rsidRPr="00C26317">
              <w:t xml:space="preserve">Широта </w:t>
            </w:r>
            <w:r w:rsidR="00FA5891" w:rsidRPr="00C26317">
              <w:t>нижнього</w:t>
            </w:r>
            <w:r w:rsidRPr="00C26317">
              <w:t xml:space="preserve"> лівого кута</w:t>
            </w:r>
          </w:p>
          <w:p w14:paraId="0A429B61" w14:textId="77777777" w:rsidR="005E35DA" w:rsidRPr="00C26317" w:rsidRDefault="005E35DA" w:rsidP="00E97D39">
            <w:pPr>
              <w:pStyle w:val="a4"/>
            </w:pPr>
            <w:r w:rsidRPr="00C26317">
              <w:t xml:space="preserve">Широта </w:t>
            </w:r>
            <w:r w:rsidR="00FA5891" w:rsidRPr="00C26317">
              <w:t xml:space="preserve">верхнього </w:t>
            </w:r>
            <w:r w:rsidRPr="00C26317">
              <w:t>правого кута</w:t>
            </w:r>
          </w:p>
          <w:p w14:paraId="627F2F8C" w14:textId="79430031" w:rsidR="00AF1C76" w:rsidRPr="00C26317" w:rsidRDefault="00AF1C76" w:rsidP="00AF1C76">
            <w:pPr>
              <w:pStyle w:val="a4"/>
              <w:rPr>
                <w:b/>
                <w:bCs/>
              </w:rPr>
            </w:pPr>
            <w:r w:rsidRPr="00C26317">
              <w:t>Висота нижнього лівого кут</w:t>
            </w:r>
            <w:r w:rsidRPr="00C26317">
              <w:t>а</w:t>
            </w:r>
          </w:p>
        </w:tc>
      </w:tr>
    </w:tbl>
    <w:p w14:paraId="62D734ED" w14:textId="6D0CC95D" w:rsidR="008231DB" w:rsidRPr="00C26317" w:rsidRDefault="008231DB" w:rsidP="00AF1C76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C26317">
        <w:rPr>
          <w:sz w:val="28"/>
          <w:szCs w:val="28"/>
          <w:lang w:val="uk-UA"/>
        </w:rPr>
        <w:lastRenderedPageBreak/>
        <w:t xml:space="preserve">Продовження таблиці </w:t>
      </w:r>
      <w:r w:rsidR="00295DE2" w:rsidRPr="00C26317">
        <w:rPr>
          <w:sz w:val="28"/>
          <w:szCs w:val="28"/>
          <w:lang w:val="uk-UA"/>
        </w:rPr>
        <w:t>3</w:t>
      </w:r>
      <w:r w:rsidRPr="00C26317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C26317" w14:paraId="4DEAF161" w14:textId="77777777" w:rsidTr="008231DB">
        <w:tc>
          <w:tcPr>
            <w:tcW w:w="2835" w:type="dxa"/>
          </w:tcPr>
          <w:p w14:paraId="39F26455" w14:textId="7AD51E10" w:rsidR="008231DB" w:rsidRPr="00C26317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C26317" w:rsidRDefault="008231DB" w:rsidP="008231DB">
            <w:pPr>
              <w:pStyle w:val="a9"/>
              <w:ind w:left="0" w:firstLine="0"/>
              <w:jc w:val="center"/>
            </w:pPr>
            <w:r w:rsidRPr="00C26317">
              <w:rPr>
                <w:b/>
                <w:bCs/>
              </w:rPr>
              <w:t>Обумовленість</w:t>
            </w:r>
          </w:p>
        </w:tc>
      </w:tr>
      <w:tr w:rsidR="00FA5891" w:rsidRPr="00C26317" w14:paraId="747255CE" w14:textId="77777777" w:rsidTr="008231DB">
        <w:tc>
          <w:tcPr>
            <w:tcW w:w="2835" w:type="dxa"/>
          </w:tcPr>
          <w:p w14:paraId="065D8A1C" w14:textId="3C7B8D8C" w:rsidR="00FA5891" w:rsidRPr="00C26317" w:rsidRDefault="00FA5891" w:rsidP="00FA5891">
            <w:pPr>
              <w:pStyle w:val="a9"/>
              <w:ind w:left="0" w:firstLine="0"/>
              <w:jc w:val="left"/>
              <w:rPr>
                <w:b/>
                <w:bCs/>
                <w:lang w:eastAsia="ru-UA"/>
              </w:rPr>
            </w:pPr>
            <w:r w:rsidRPr="00C26317">
              <w:t>Об’єкт (</w:t>
            </w:r>
            <w:proofErr w:type="spellStart"/>
            <w:r w:rsidRPr="00C26317">
              <w:t>Object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4D87F943" w14:textId="611A410B" w:rsidR="00FA5891" w:rsidRPr="00C26317" w:rsidRDefault="00FA5891" w:rsidP="00FA5891">
            <w:pPr>
              <w:pStyle w:val="a4"/>
              <w:rPr>
                <w:b/>
                <w:bCs/>
              </w:rPr>
            </w:pPr>
            <w:r w:rsidRPr="00C26317">
              <w:t xml:space="preserve">Висота верхнього </w:t>
            </w:r>
            <w:r w:rsidRPr="00C26317">
              <w:t>правого кута</w:t>
            </w:r>
          </w:p>
        </w:tc>
      </w:tr>
      <w:tr w:rsidR="008231DB" w:rsidRPr="00C26317" w14:paraId="328AB653" w14:textId="77777777" w:rsidTr="008231DB">
        <w:tc>
          <w:tcPr>
            <w:tcW w:w="2835" w:type="dxa"/>
          </w:tcPr>
          <w:p w14:paraId="41EFA319" w14:textId="1D50B568" w:rsidR="008231DB" w:rsidRPr="00C26317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 w:rsidRPr="00C26317">
              <w:t>Ресурс (</w:t>
            </w:r>
            <w:proofErr w:type="spellStart"/>
            <w:r w:rsidR="0086206D" w:rsidRPr="00C26317">
              <w:t>R</w:t>
            </w:r>
            <w:r w:rsidRPr="00C26317">
              <w:t>esource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5E502BDD" w14:textId="23784425" w:rsidR="00D7626E" w:rsidRPr="00C26317" w:rsidRDefault="00D7626E" w:rsidP="00D7626E">
            <w:pPr>
              <w:pStyle w:val="a4"/>
            </w:pPr>
            <w:r w:rsidRPr="00C26317">
              <w:t xml:space="preserve">ID </w:t>
            </w:r>
          </w:p>
          <w:p w14:paraId="57DAFCBB" w14:textId="13638C5F" w:rsidR="00AF1C76" w:rsidRPr="00C26317" w:rsidRDefault="00AF1C76" w:rsidP="00D7626E">
            <w:pPr>
              <w:pStyle w:val="a4"/>
            </w:pPr>
            <w:r w:rsidRPr="00C26317">
              <w:t>ID об’єкту</w:t>
            </w:r>
          </w:p>
          <w:p w14:paraId="44AFB7A5" w14:textId="77777777" w:rsidR="00D7626E" w:rsidRPr="00C26317" w:rsidRDefault="00D7626E" w:rsidP="00D7626E">
            <w:pPr>
              <w:pStyle w:val="a4"/>
            </w:pPr>
            <w:r w:rsidRPr="00C26317">
              <w:t>Назва</w:t>
            </w:r>
          </w:p>
          <w:p w14:paraId="2150C462" w14:textId="0A29ADF8" w:rsidR="008231DB" w:rsidRPr="00C26317" w:rsidRDefault="00D7626E" w:rsidP="00D7626E">
            <w:pPr>
              <w:pStyle w:val="a4"/>
            </w:pPr>
            <w:r w:rsidRPr="00C26317">
              <w:t>Податок</w:t>
            </w:r>
          </w:p>
        </w:tc>
      </w:tr>
      <w:tr w:rsidR="0086206D" w:rsidRPr="00C26317" w14:paraId="4DED292E" w14:textId="77777777" w:rsidTr="008231DB">
        <w:tc>
          <w:tcPr>
            <w:tcW w:w="2835" w:type="dxa"/>
          </w:tcPr>
          <w:p w14:paraId="7A255A0E" w14:textId="050092DD" w:rsidR="0086206D" w:rsidRPr="00C26317" w:rsidRDefault="0086206D" w:rsidP="008231DB">
            <w:pPr>
              <w:pStyle w:val="a9"/>
              <w:ind w:left="0" w:firstLine="0"/>
            </w:pPr>
            <w:r w:rsidRPr="00C26317">
              <w:t>Інженерна комунікація (</w:t>
            </w:r>
            <w:proofErr w:type="spellStart"/>
            <w:r w:rsidRPr="00C26317">
              <w:t>Utility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3FA401CD" w14:textId="797270C3" w:rsidR="0086206D" w:rsidRPr="00C26317" w:rsidRDefault="00FA5891" w:rsidP="00E97D39">
            <w:pPr>
              <w:pStyle w:val="a4"/>
            </w:pPr>
            <w:r w:rsidRPr="00C26317">
              <w:t>ID</w:t>
            </w:r>
          </w:p>
          <w:p w14:paraId="3F0A2C32" w14:textId="77777777" w:rsidR="0086206D" w:rsidRPr="00C26317" w:rsidRDefault="0086206D" w:rsidP="00D7626E">
            <w:pPr>
              <w:pStyle w:val="a4"/>
            </w:pPr>
            <w:r w:rsidRPr="00C26317">
              <w:t>Водопровід</w:t>
            </w:r>
          </w:p>
          <w:p w14:paraId="739E9898" w14:textId="77777777" w:rsidR="0086206D" w:rsidRPr="00C26317" w:rsidRDefault="0086206D" w:rsidP="00D7626E">
            <w:pPr>
              <w:pStyle w:val="a4"/>
            </w:pPr>
            <w:r w:rsidRPr="00C26317">
              <w:t>Каналізація</w:t>
            </w:r>
          </w:p>
          <w:p w14:paraId="00273E3B" w14:textId="77777777" w:rsidR="0086206D" w:rsidRPr="00C26317" w:rsidRDefault="0086206D" w:rsidP="00D7626E">
            <w:pPr>
              <w:pStyle w:val="a4"/>
            </w:pPr>
            <w:r w:rsidRPr="00C26317">
              <w:t>Опалення</w:t>
            </w:r>
          </w:p>
          <w:p w14:paraId="6B67BDA1" w14:textId="77777777" w:rsidR="0086206D" w:rsidRPr="00C26317" w:rsidRDefault="0086206D" w:rsidP="00D7626E">
            <w:pPr>
              <w:pStyle w:val="a4"/>
            </w:pPr>
            <w:r w:rsidRPr="00C26317">
              <w:t>Газ</w:t>
            </w:r>
          </w:p>
          <w:p w14:paraId="05FCCA65" w14:textId="5F44FD34" w:rsidR="0086206D" w:rsidRPr="00C26317" w:rsidRDefault="0086206D" w:rsidP="00D7626E">
            <w:pPr>
              <w:pStyle w:val="a4"/>
            </w:pPr>
            <w:r w:rsidRPr="00C26317">
              <w:t>Електроенергія</w:t>
            </w:r>
          </w:p>
        </w:tc>
      </w:tr>
      <w:tr w:rsidR="0086206D" w:rsidRPr="00C26317" w14:paraId="7BEB0EA5" w14:textId="77777777" w:rsidTr="008231DB">
        <w:tc>
          <w:tcPr>
            <w:tcW w:w="2835" w:type="dxa"/>
          </w:tcPr>
          <w:p w14:paraId="6099F65D" w14:textId="4969B2AC" w:rsidR="0086206D" w:rsidRPr="00C26317" w:rsidRDefault="0086206D" w:rsidP="008231DB">
            <w:pPr>
              <w:pStyle w:val="a9"/>
              <w:ind w:left="0" w:firstLine="0"/>
            </w:pPr>
            <w:r w:rsidRPr="00C26317">
              <w:t>Реєстратор (</w:t>
            </w:r>
            <w:proofErr w:type="spellStart"/>
            <w:r w:rsidRPr="00C26317">
              <w:t>Registrar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326D35AC" w14:textId="77777777" w:rsidR="0086206D" w:rsidRPr="00C26317" w:rsidRDefault="0086206D" w:rsidP="00D7626E">
            <w:pPr>
              <w:pStyle w:val="a4"/>
            </w:pPr>
            <w:r w:rsidRPr="00C26317">
              <w:t>ID</w:t>
            </w:r>
          </w:p>
          <w:p w14:paraId="7DB244E9" w14:textId="77777777" w:rsidR="0086206D" w:rsidRPr="00C26317" w:rsidRDefault="0086206D" w:rsidP="00D7626E">
            <w:pPr>
              <w:pStyle w:val="a4"/>
            </w:pPr>
            <w:r w:rsidRPr="00C26317">
              <w:t>Ім’я</w:t>
            </w:r>
          </w:p>
          <w:p w14:paraId="203B0449" w14:textId="0DAF2E27" w:rsidR="0086206D" w:rsidRPr="00C26317" w:rsidRDefault="00E71063" w:rsidP="00D7626E">
            <w:pPr>
              <w:pStyle w:val="a4"/>
            </w:pPr>
            <w:r w:rsidRPr="00C26317">
              <w:t>Прізвище</w:t>
            </w:r>
          </w:p>
          <w:p w14:paraId="0D8D2C59" w14:textId="47FB05AC" w:rsidR="0086206D" w:rsidRPr="00C26317" w:rsidRDefault="0086206D" w:rsidP="00D7626E">
            <w:pPr>
              <w:pStyle w:val="a4"/>
            </w:pPr>
            <w:r w:rsidRPr="00C26317">
              <w:t>Номер телефону</w:t>
            </w:r>
          </w:p>
        </w:tc>
      </w:tr>
      <w:tr w:rsidR="007F7D19" w:rsidRPr="00C26317" w14:paraId="02839205" w14:textId="77777777" w:rsidTr="008231DB">
        <w:tc>
          <w:tcPr>
            <w:tcW w:w="2835" w:type="dxa"/>
          </w:tcPr>
          <w:p w14:paraId="708215A1" w14:textId="07AD6292" w:rsidR="007F7D19" w:rsidRPr="00C26317" w:rsidRDefault="007F7D19" w:rsidP="008231DB">
            <w:pPr>
              <w:pStyle w:val="a9"/>
              <w:ind w:left="0" w:firstLine="0"/>
            </w:pPr>
            <w:r w:rsidRPr="00C26317">
              <w:t>Акт прийому-передачі (</w:t>
            </w:r>
            <w:proofErr w:type="spellStart"/>
            <w:r w:rsidRPr="00C26317">
              <w:t>Act</w:t>
            </w:r>
            <w:proofErr w:type="spellEnd"/>
            <w:r w:rsidRPr="00C26317">
              <w:t>)</w:t>
            </w:r>
          </w:p>
        </w:tc>
        <w:tc>
          <w:tcPr>
            <w:tcW w:w="6797" w:type="dxa"/>
          </w:tcPr>
          <w:p w14:paraId="1D4CC0C8" w14:textId="70FA7E59" w:rsidR="00CB79D6" w:rsidRPr="00C26317" w:rsidRDefault="00CB79D6" w:rsidP="00D7626E">
            <w:pPr>
              <w:pStyle w:val="a4"/>
            </w:pPr>
            <w:r w:rsidRPr="00C26317">
              <w:t xml:space="preserve">ID </w:t>
            </w:r>
          </w:p>
          <w:p w14:paraId="05AA68A0" w14:textId="5C14995F" w:rsidR="007F7D19" w:rsidRPr="00C26317" w:rsidRDefault="007F7D19" w:rsidP="00D7626E">
            <w:pPr>
              <w:pStyle w:val="a4"/>
            </w:pPr>
            <w:r w:rsidRPr="00C26317">
              <w:t>ID ділянки</w:t>
            </w:r>
          </w:p>
          <w:p w14:paraId="1FDB197D" w14:textId="7F4403A2" w:rsidR="007F7D19" w:rsidRPr="00C26317" w:rsidRDefault="007F7D19" w:rsidP="00D7626E">
            <w:pPr>
              <w:pStyle w:val="a4"/>
            </w:pPr>
            <w:r w:rsidRPr="00C26317">
              <w:t>ID покупця</w:t>
            </w:r>
          </w:p>
          <w:p w14:paraId="1DA6C0FE" w14:textId="0F856A8C" w:rsidR="007F7D19" w:rsidRPr="00C26317" w:rsidRDefault="007F7D19" w:rsidP="00D7626E">
            <w:pPr>
              <w:pStyle w:val="a4"/>
            </w:pPr>
            <w:r w:rsidRPr="00C26317">
              <w:t>ID продавця</w:t>
            </w:r>
          </w:p>
          <w:p w14:paraId="12AEF3B3" w14:textId="48567480" w:rsidR="007F7D19" w:rsidRPr="00C26317" w:rsidRDefault="007F7D19" w:rsidP="00D7626E">
            <w:pPr>
              <w:pStyle w:val="a4"/>
            </w:pPr>
            <w:r w:rsidRPr="00C26317">
              <w:t>ID реєстратора</w:t>
            </w:r>
          </w:p>
          <w:p w14:paraId="4984B0E8" w14:textId="4B0289FB" w:rsidR="007F7D19" w:rsidRPr="00C26317" w:rsidRDefault="007F7D19" w:rsidP="00D7626E">
            <w:pPr>
              <w:pStyle w:val="a4"/>
            </w:pPr>
            <w:r w:rsidRPr="00C26317">
              <w:t>Дата заключення акту</w:t>
            </w:r>
          </w:p>
        </w:tc>
      </w:tr>
    </w:tbl>
    <w:p w14:paraId="24CC8C9C" w14:textId="77777777" w:rsidR="00AF1C76" w:rsidRPr="00C26317" w:rsidRDefault="00AF1C76" w:rsidP="00AF1C76">
      <w:pPr>
        <w:pStyle w:val="2"/>
        <w:numPr>
          <w:ilvl w:val="0"/>
          <w:numId w:val="0"/>
        </w:numPr>
        <w:ind w:firstLine="170"/>
      </w:pPr>
      <w:bookmarkStart w:id="8" w:name="_Toc90817696"/>
    </w:p>
    <w:p w14:paraId="335A1715" w14:textId="77777777" w:rsidR="00AF1C76" w:rsidRPr="00C26317" w:rsidRDefault="00AF1C76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  <w:r w:rsidRPr="00C26317">
        <w:br w:type="page"/>
      </w:r>
    </w:p>
    <w:p w14:paraId="5B897B88" w14:textId="563B1323" w:rsidR="004C05FE" w:rsidRPr="00C26317" w:rsidRDefault="004C05FE" w:rsidP="004C05FE">
      <w:pPr>
        <w:pStyle w:val="2"/>
      </w:pPr>
      <w:r w:rsidRPr="00C26317">
        <w:lastRenderedPageBreak/>
        <w:t>Відношення між об’єктами БД</w:t>
      </w:r>
      <w:bookmarkEnd w:id="8"/>
    </w:p>
    <w:p w14:paraId="0E92113F" w14:textId="1FF6D657" w:rsidR="00EF44CF" w:rsidRPr="00C26317" w:rsidRDefault="00EF44CF" w:rsidP="00D00680">
      <w:pPr>
        <w:pStyle w:val="a9"/>
        <w:ind w:left="709" w:firstLine="0"/>
        <w:rPr>
          <w:color w:val="FF0000"/>
        </w:rPr>
      </w:pPr>
      <w:r w:rsidRPr="00C26317">
        <w:rPr>
          <w:lang w:eastAsia="ru-UA"/>
        </w:rPr>
        <w:t>Зв’язки між сутностями наведено у таблиці</w:t>
      </w:r>
      <w:r w:rsidR="00FE4187" w:rsidRPr="00C26317">
        <w:rPr>
          <w:lang w:eastAsia="ru-UA"/>
        </w:rPr>
        <w:t xml:space="preserve"> </w:t>
      </w:r>
      <w:r w:rsidR="00836856" w:rsidRPr="00C26317">
        <w:rPr>
          <w:lang w:eastAsia="ru-UA"/>
        </w:rPr>
        <w:t>3</w:t>
      </w:r>
      <w:r w:rsidR="00FE4187" w:rsidRPr="00C26317">
        <w:rPr>
          <w:lang w:eastAsia="ru-UA"/>
        </w:rPr>
        <w:t>.2</w:t>
      </w:r>
    </w:p>
    <w:p w14:paraId="6DBE0F7E" w14:textId="76348D79" w:rsidR="004C05FE" w:rsidRPr="00C26317" w:rsidRDefault="00446E66" w:rsidP="00AF1C76">
      <w:pPr>
        <w:pStyle w:val="a2"/>
      </w:pPr>
      <w:r w:rsidRPr="00C26317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C26317" w14:paraId="2D24247F" w14:textId="77777777" w:rsidTr="004C05FE">
        <w:tc>
          <w:tcPr>
            <w:tcW w:w="3261" w:type="dxa"/>
          </w:tcPr>
          <w:p w14:paraId="366D158B" w14:textId="0F67BC41" w:rsidR="004C05FE" w:rsidRPr="00C26317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C26317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C26317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Зв’язок</w:t>
            </w:r>
          </w:p>
        </w:tc>
      </w:tr>
      <w:tr w:rsidR="00AF1C76" w:rsidRPr="00C26317" w14:paraId="1591F452" w14:textId="77777777" w:rsidTr="004C05FE">
        <w:tc>
          <w:tcPr>
            <w:tcW w:w="3261" w:type="dxa"/>
          </w:tcPr>
          <w:p w14:paraId="08EFF3DA" w14:textId="6550210E" w:rsidR="00AF1C76" w:rsidRPr="00C26317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786A970F" w14:textId="2145636B" w:rsidR="00AF1C76" w:rsidRPr="00C26317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UsageType</w:t>
            </w:r>
            <w:proofErr w:type="spellEnd"/>
          </w:p>
        </w:tc>
        <w:tc>
          <w:tcPr>
            <w:tcW w:w="2973" w:type="dxa"/>
          </w:tcPr>
          <w:p w14:paraId="2C320260" w14:textId="66906FEA" w:rsidR="00AF1C76" w:rsidRPr="00C26317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C26317">
              <w:rPr>
                <w:lang w:eastAsia="ru-UA"/>
              </w:rPr>
              <w:t>1:1 (</w:t>
            </w:r>
            <w:proofErr w:type="spellStart"/>
            <w:r w:rsidRPr="00C26317">
              <w:rPr>
                <w:lang w:eastAsia="ru-UA"/>
              </w:rPr>
              <w:t>fk_usageType</w:t>
            </w:r>
            <w:proofErr w:type="spellEnd"/>
            <w:r w:rsidRPr="00C26317">
              <w:rPr>
                <w:lang w:eastAsia="ru-UA"/>
              </w:rPr>
              <w:t>)</w:t>
            </w:r>
          </w:p>
        </w:tc>
      </w:tr>
      <w:tr w:rsidR="00FA5891" w:rsidRPr="00C26317" w14:paraId="0E3CCBEC" w14:textId="77777777" w:rsidTr="004C05FE">
        <w:tc>
          <w:tcPr>
            <w:tcW w:w="3261" w:type="dxa"/>
          </w:tcPr>
          <w:p w14:paraId="44AE2B88" w14:textId="79110FCC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68C8DB38" w14:textId="10906A9A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ocation</w:t>
            </w:r>
            <w:proofErr w:type="spellEnd"/>
          </w:p>
        </w:tc>
        <w:tc>
          <w:tcPr>
            <w:tcW w:w="2973" w:type="dxa"/>
          </w:tcPr>
          <w:p w14:paraId="7C8ED2E0" w14:textId="594CFFFA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C26317">
              <w:rPr>
                <w:lang w:eastAsia="ru-UA"/>
              </w:rPr>
              <w:t>1:1</w:t>
            </w:r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location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4EEFB36A" w14:textId="77777777" w:rsidTr="004C05FE">
        <w:tc>
          <w:tcPr>
            <w:tcW w:w="3261" w:type="dxa"/>
          </w:tcPr>
          <w:p w14:paraId="4AE49BB0" w14:textId="06CCD2BE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3F358268" w14:textId="25F328E7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Utility</w:t>
            </w:r>
            <w:proofErr w:type="spellEnd"/>
          </w:p>
        </w:tc>
        <w:tc>
          <w:tcPr>
            <w:tcW w:w="2973" w:type="dxa"/>
          </w:tcPr>
          <w:p w14:paraId="02D8B6F6" w14:textId="04093B5E" w:rsidR="00FA5891" w:rsidRPr="00C26317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C26317">
              <w:rPr>
                <w:lang w:eastAsia="ru-UA"/>
              </w:rPr>
              <w:t>1:1</w:t>
            </w:r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utility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1580B4ED" w14:textId="77777777" w:rsidTr="004C05FE">
        <w:tc>
          <w:tcPr>
            <w:tcW w:w="3261" w:type="dxa"/>
          </w:tcPr>
          <w:p w14:paraId="6B303D48" w14:textId="6EB27B0B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  <w:r w:rsidRPr="00C26317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34ABD8C3" w14:textId="38CCB98D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3FA77001" w14:textId="7A5FB0F5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land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3205918B" w14:textId="77777777" w:rsidTr="004C05FE">
        <w:tc>
          <w:tcPr>
            <w:tcW w:w="3261" w:type="dxa"/>
          </w:tcPr>
          <w:p w14:paraId="5D607614" w14:textId="50E6D878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  <w:r w:rsidRPr="00C26317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589EB35B" w14:textId="2F0FD1DB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B539EF2" w14:textId="4EAE0661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land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3A2F9806" w14:textId="77777777" w:rsidTr="004C05FE">
        <w:tc>
          <w:tcPr>
            <w:tcW w:w="3261" w:type="dxa"/>
          </w:tcPr>
          <w:p w14:paraId="308A79E2" w14:textId="5492D831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Resource</w:t>
            </w:r>
            <w:proofErr w:type="spellEnd"/>
          </w:p>
        </w:tc>
        <w:tc>
          <w:tcPr>
            <w:tcW w:w="3398" w:type="dxa"/>
          </w:tcPr>
          <w:p w14:paraId="4B72B329" w14:textId="41B6A0A9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0A50007E" w14:textId="3CE32C33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</w:t>
            </w:r>
            <w:r w:rsidR="00116CEA" w:rsidRPr="00C26317">
              <w:rPr>
                <w:lang w:eastAsia="ru-UA"/>
              </w:rPr>
              <w:t>object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3A6E24D2" w14:textId="77777777" w:rsidTr="004C05FE">
        <w:tc>
          <w:tcPr>
            <w:tcW w:w="3261" w:type="dxa"/>
          </w:tcPr>
          <w:p w14:paraId="7243416B" w14:textId="45EE3FDC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19319152" w14:textId="41242EE0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nd</w:t>
            </w:r>
            <w:proofErr w:type="spellEnd"/>
          </w:p>
        </w:tc>
        <w:tc>
          <w:tcPr>
            <w:tcW w:w="2973" w:type="dxa"/>
          </w:tcPr>
          <w:p w14:paraId="1DA0BC8D" w14:textId="33817EB7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natural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00EDCA5A" w14:textId="77777777" w:rsidTr="004C05FE">
        <w:tc>
          <w:tcPr>
            <w:tcW w:w="3261" w:type="dxa"/>
          </w:tcPr>
          <w:p w14:paraId="3FBA54D7" w14:textId="647782C2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6A558D67" w14:textId="22149503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egal</w:t>
            </w:r>
            <w:proofErr w:type="spellEnd"/>
          </w:p>
        </w:tc>
        <w:tc>
          <w:tcPr>
            <w:tcW w:w="2973" w:type="dxa"/>
          </w:tcPr>
          <w:p w14:paraId="6F1E8554" w14:textId="1D098B9F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>1</w:t>
            </w:r>
            <w:r w:rsidR="00A85770" w:rsidRPr="00C26317">
              <w:rPr>
                <w:lang w:eastAsia="ru-UA"/>
              </w:rPr>
              <w:t xml:space="preserve"> </w:t>
            </w:r>
            <w:r w:rsidRPr="00C26317">
              <w:rPr>
                <w:lang w:eastAsia="ru-UA"/>
              </w:rPr>
              <w:t>:</w:t>
            </w:r>
            <w:r w:rsidR="00A85770" w:rsidRPr="00C26317">
              <w:rPr>
                <w:lang w:eastAsia="ru-UA"/>
              </w:rPr>
              <w:t xml:space="preserve"> </w:t>
            </w:r>
            <w:proofErr w:type="spellStart"/>
            <w:r w:rsidR="00A85770"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natural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66EF6077" w14:textId="77777777" w:rsidTr="004C05FE">
        <w:tc>
          <w:tcPr>
            <w:tcW w:w="3261" w:type="dxa"/>
          </w:tcPr>
          <w:p w14:paraId="1DF2F9D7" w14:textId="2B226B84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0D67756A" w14:textId="6D5208F2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51021D9" w14:textId="0BB9579F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natural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  <w:tr w:rsidR="00FA5891" w:rsidRPr="00C26317" w14:paraId="7B0600C0" w14:textId="77777777" w:rsidTr="004C05FE">
        <w:tc>
          <w:tcPr>
            <w:tcW w:w="3261" w:type="dxa"/>
          </w:tcPr>
          <w:p w14:paraId="36E609A9" w14:textId="745FE0F9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Registrar</w:t>
            </w:r>
            <w:proofErr w:type="spellEnd"/>
          </w:p>
        </w:tc>
        <w:tc>
          <w:tcPr>
            <w:tcW w:w="3398" w:type="dxa"/>
          </w:tcPr>
          <w:p w14:paraId="320D5A68" w14:textId="5CAA3A30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45522298" w14:textId="1F789202" w:rsidR="00FA5891" w:rsidRPr="00C26317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1 : </w:t>
            </w:r>
            <w:proofErr w:type="spellStart"/>
            <w:r w:rsidRPr="00C26317">
              <w:rPr>
                <w:lang w:eastAsia="ru-UA"/>
              </w:rPr>
              <w:t>many</w:t>
            </w:r>
            <w:proofErr w:type="spellEnd"/>
            <w:r w:rsidR="001366E1" w:rsidRPr="00C26317">
              <w:rPr>
                <w:lang w:eastAsia="ru-UA"/>
              </w:rPr>
              <w:t xml:space="preserve"> (</w:t>
            </w:r>
            <w:proofErr w:type="spellStart"/>
            <w:r w:rsidR="001366E1" w:rsidRPr="00C26317">
              <w:rPr>
                <w:lang w:eastAsia="ru-UA"/>
              </w:rPr>
              <w:t>fk_registrar</w:t>
            </w:r>
            <w:proofErr w:type="spellEnd"/>
            <w:r w:rsidR="001366E1" w:rsidRPr="00C26317">
              <w:rPr>
                <w:lang w:eastAsia="ru-UA"/>
              </w:rPr>
              <w:t>)</w:t>
            </w:r>
          </w:p>
        </w:tc>
      </w:tr>
    </w:tbl>
    <w:p w14:paraId="0C421EF1" w14:textId="3FA14BF1" w:rsidR="00FE4187" w:rsidRPr="00C26317" w:rsidRDefault="00D565BC" w:rsidP="0073492D">
      <w:pPr>
        <w:ind w:firstLine="720"/>
        <w:rPr>
          <w:lang w:eastAsia="ru-UA"/>
        </w:rPr>
      </w:pPr>
      <w:proofErr w:type="spellStart"/>
      <w:r w:rsidRPr="00C26317">
        <w:rPr>
          <w:lang w:eastAsia="ru-UA"/>
        </w:rPr>
        <w:t>C</w:t>
      </w:r>
      <w:r w:rsidR="002B1A5E" w:rsidRPr="00C26317">
        <w:rPr>
          <w:lang w:eastAsia="ru-UA"/>
        </w:rPr>
        <w:t>твор</w:t>
      </w:r>
      <w:r w:rsidRPr="00C26317">
        <w:rPr>
          <w:lang w:eastAsia="ru-UA"/>
        </w:rPr>
        <w:t>ена</w:t>
      </w:r>
      <w:proofErr w:type="spellEnd"/>
      <w:r w:rsidR="002B1A5E" w:rsidRPr="00C26317">
        <w:rPr>
          <w:lang w:eastAsia="ru-UA"/>
        </w:rPr>
        <w:t xml:space="preserve"> ER-діаграм</w:t>
      </w:r>
      <w:r w:rsidRPr="00C26317">
        <w:rPr>
          <w:lang w:eastAsia="ru-UA"/>
        </w:rPr>
        <w:t xml:space="preserve">а на основі відношень між об’єктами бази даних та таблиці сутностей </w:t>
      </w:r>
      <w:r w:rsidR="006E1DD4" w:rsidRPr="00C26317">
        <w:rPr>
          <w:lang w:eastAsia="ru-UA"/>
        </w:rPr>
        <w:t>зображен</w:t>
      </w:r>
      <w:r w:rsidRPr="00C26317">
        <w:rPr>
          <w:lang w:eastAsia="ru-UA"/>
        </w:rPr>
        <w:t>а</w:t>
      </w:r>
      <w:r w:rsidR="006E1DD4" w:rsidRPr="00C26317">
        <w:rPr>
          <w:lang w:eastAsia="ru-UA"/>
        </w:rPr>
        <w:t xml:space="preserve"> на рис. </w:t>
      </w:r>
      <w:r w:rsidR="00775BDC" w:rsidRPr="00C26317">
        <w:rPr>
          <w:lang w:eastAsia="ru-UA"/>
        </w:rPr>
        <w:t>3</w:t>
      </w:r>
      <w:r w:rsidR="006E1DD4" w:rsidRPr="00C26317">
        <w:rPr>
          <w:lang w:eastAsia="ru-UA"/>
        </w:rPr>
        <w:t>.1</w:t>
      </w:r>
    </w:p>
    <w:p w14:paraId="0913DA5A" w14:textId="3D7CD2B5" w:rsidR="00EF44CF" w:rsidRPr="00C26317" w:rsidRDefault="003C75EF" w:rsidP="00687C63">
      <w:pPr>
        <w:pStyle w:val="aff4"/>
      </w:pPr>
      <w:r w:rsidRPr="00C26317">
        <w:lastRenderedPageBreak/>
        <w:drawing>
          <wp:inline distT="0" distB="0" distL="0" distR="0" wp14:anchorId="0DB0C99B" wp14:editId="37BBDF93">
            <wp:extent cx="4866005" cy="428879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C26317" w:rsidRDefault="006E1DD4" w:rsidP="00AF57F8">
      <w:pPr>
        <w:pStyle w:val="a0"/>
        <w:rPr>
          <w:lang w:eastAsia="ru-UA"/>
        </w:rPr>
      </w:pPr>
      <w:r w:rsidRPr="00C26317">
        <w:rPr>
          <w:lang w:eastAsia="ru-UA"/>
        </w:rPr>
        <w:t>ER-діаграма</w:t>
      </w:r>
    </w:p>
    <w:p w14:paraId="4FA99AB2" w14:textId="1785E1DE" w:rsidR="00272B59" w:rsidRPr="00C26317" w:rsidRDefault="00272B59" w:rsidP="00272B59">
      <w:pPr>
        <w:rPr>
          <w:lang w:eastAsia="ru-UA"/>
        </w:rPr>
      </w:pPr>
      <w:r w:rsidRPr="00C26317">
        <w:rPr>
          <w:lang w:eastAsia="ru-UA"/>
        </w:rPr>
        <w:t xml:space="preserve">В ході </w:t>
      </w:r>
      <w:r w:rsidR="00D565BC" w:rsidRPr="00C26317">
        <w:rPr>
          <w:lang w:eastAsia="ru-UA"/>
        </w:rPr>
        <w:t xml:space="preserve">визначення основних сутностей, їх атрибутів та </w:t>
      </w:r>
      <w:proofErr w:type="spellStart"/>
      <w:r w:rsidR="00D565BC" w:rsidRPr="00C26317">
        <w:rPr>
          <w:lang w:eastAsia="ru-UA"/>
        </w:rPr>
        <w:t>зв’язків</w:t>
      </w:r>
      <w:proofErr w:type="spellEnd"/>
      <w:r w:rsidR="00D565BC" w:rsidRPr="00C26317">
        <w:rPr>
          <w:lang w:eastAsia="ru-UA"/>
        </w:rPr>
        <w:t xml:space="preserve"> між ними були реалізовані таблиця сутностей, таблиця відношень сутностей та ER-діаграма</w:t>
      </w:r>
      <w:r w:rsidRPr="00C26317">
        <w:rPr>
          <w:lang w:eastAsia="ru-UA"/>
        </w:rPr>
        <w:t xml:space="preserve">. </w:t>
      </w:r>
      <w:r w:rsidR="00D565BC" w:rsidRPr="00C26317">
        <w:rPr>
          <w:lang w:eastAsia="ru-UA"/>
        </w:rPr>
        <w:t>Далі дан</w:t>
      </w:r>
      <w:r w:rsidR="00936C6F" w:rsidRPr="00C26317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C26317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C26317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C26317" w:rsidRDefault="00A112EF" w:rsidP="00A112EF">
      <w:pPr>
        <w:pStyle w:val="2"/>
      </w:pPr>
      <w:bookmarkStart w:id="11" w:name="_Toc90817698"/>
      <w:r w:rsidRPr="00C26317">
        <w:t xml:space="preserve">Схеми таблиць </w:t>
      </w:r>
      <w:bookmarkEnd w:id="11"/>
      <w:r w:rsidR="0073492D" w:rsidRPr="00C26317">
        <w:t>бази даних</w:t>
      </w:r>
    </w:p>
    <w:p w14:paraId="48B466B5" w14:textId="51025D52" w:rsidR="00BF3C4E" w:rsidRPr="00C26317" w:rsidRDefault="00BF3C4E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73492D" w:rsidRPr="00C26317">
        <w:rPr>
          <w:color w:val="333333"/>
        </w:rPr>
        <w:t>Land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C26317" w14:paraId="1CC1A25B" w14:textId="77777777" w:rsidTr="00182D97">
        <w:tc>
          <w:tcPr>
            <w:tcW w:w="4813" w:type="dxa"/>
          </w:tcPr>
          <w:p w14:paraId="78BFB8B8" w14:textId="6F0AB65F" w:rsidR="00182D97" w:rsidRPr="00C26317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C26317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C26317" w14:paraId="2019AD9D" w14:textId="77777777" w:rsidTr="00182D97">
        <w:tc>
          <w:tcPr>
            <w:tcW w:w="4813" w:type="dxa"/>
          </w:tcPr>
          <w:p w14:paraId="1EA95E9E" w14:textId="4CF74932" w:rsidR="00182D97" w:rsidRPr="00C26317" w:rsidRDefault="00FE1377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PK) </w:t>
            </w:r>
            <w:r w:rsidR="0073492D" w:rsidRPr="00C26317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C26317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182D97" w:rsidRPr="00C26317" w14:paraId="7187BA62" w14:textId="77777777" w:rsidTr="00182D97">
        <w:tc>
          <w:tcPr>
            <w:tcW w:w="4813" w:type="dxa"/>
          </w:tcPr>
          <w:p w14:paraId="326599F0" w14:textId="2C1A1FB3" w:rsidR="00182D97" w:rsidRPr="00C26317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color w:val="333333"/>
              </w:rPr>
              <w:t xml:space="preserve">(FK) </w:t>
            </w:r>
            <w:proofErr w:type="spellStart"/>
            <w:r w:rsidR="0073492D" w:rsidRPr="00C26317">
              <w:rPr>
                <w:color w:val="333333"/>
              </w:rPr>
              <w:t>IdOwner</w:t>
            </w:r>
            <w:proofErr w:type="spellEnd"/>
          </w:p>
        </w:tc>
        <w:tc>
          <w:tcPr>
            <w:tcW w:w="4814" w:type="dxa"/>
          </w:tcPr>
          <w:p w14:paraId="7ECF4B46" w14:textId="676DCB86" w:rsidR="00182D97" w:rsidRPr="00C26317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182D97" w:rsidRPr="00C26317" w14:paraId="0A1C69AF" w14:textId="77777777" w:rsidTr="00182D97">
        <w:tc>
          <w:tcPr>
            <w:tcW w:w="4813" w:type="dxa"/>
          </w:tcPr>
          <w:p w14:paraId="42A9AF44" w14:textId="2D967ABA" w:rsidR="00182D97" w:rsidRPr="00C26317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color w:val="333333"/>
              </w:rPr>
              <w:t xml:space="preserve">(FK) </w:t>
            </w:r>
            <w:proofErr w:type="spellStart"/>
            <w:r w:rsidR="0073492D" w:rsidRPr="00C26317">
              <w:rPr>
                <w:color w:val="333333"/>
              </w:rPr>
              <w:t>IdLocation</w:t>
            </w:r>
            <w:proofErr w:type="spellEnd"/>
          </w:p>
        </w:tc>
        <w:tc>
          <w:tcPr>
            <w:tcW w:w="4814" w:type="dxa"/>
          </w:tcPr>
          <w:p w14:paraId="02B58E30" w14:textId="15E591CE" w:rsidR="00182D97" w:rsidRPr="00C26317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73492D" w:rsidRPr="00C26317" w14:paraId="40968E86" w14:textId="77777777" w:rsidTr="00182D97">
        <w:tc>
          <w:tcPr>
            <w:tcW w:w="4813" w:type="dxa"/>
          </w:tcPr>
          <w:p w14:paraId="17935B21" w14:textId="5A09B5AD" w:rsidR="0073492D" w:rsidRPr="00C26317" w:rsidRDefault="0073492D" w:rsidP="00182D97">
            <w:pPr>
              <w:ind w:firstLine="0"/>
              <w:jc w:val="left"/>
              <w:rPr>
                <w:color w:val="333333"/>
              </w:rPr>
            </w:pPr>
            <w:r w:rsidRPr="00C26317">
              <w:rPr>
                <w:color w:val="333333"/>
              </w:rPr>
              <w:t xml:space="preserve">(FK) </w:t>
            </w:r>
            <w:proofErr w:type="spellStart"/>
            <w:r w:rsidRPr="00C26317">
              <w:rPr>
                <w:color w:val="333333"/>
              </w:rPr>
              <w:t>IdUsageType</w:t>
            </w:r>
            <w:proofErr w:type="spellEnd"/>
          </w:p>
        </w:tc>
        <w:tc>
          <w:tcPr>
            <w:tcW w:w="4814" w:type="dxa"/>
          </w:tcPr>
          <w:p w14:paraId="0B1BB25F" w14:textId="22E1C032" w:rsidR="0073492D" w:rsidRPr="00C26317" w:rsidRDefault="0073492D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B28CB" w:rsidRPr="00C26317" w14:paraId="042FBECD" w14:textId="77777777" w:rsidTr="00182D97">
        <w:tc>
          <w:tcPr>
            <w:tcW w:w="4813" w:type="dxa"/>
          </w:tcPr>
          <w:p w14:paraId="0043230E" w14:textId="166ECAF6" w:rsidR="00CB28CB" w:rsidRPr="00C26317" w:rsidRDefault="00CB28CB" w:rsidP="00182D97">
            <w:pPr>
              <w:ind w:firstLine="0"/>
              <w:jc w:val="left"/>
              <w:rPr>
                <w:color w:val="333333"/>
              </w:rPr>
            </w:pPr>
            <w:r w:rsidRPr="00C26317">
              <w:rPr>
                <w:color w:val="333333"/>
              </w:rPr>
              <w:t xml:space="preserve">(FK) </w:t>
            </w:r>
            <w:proofErr w:type="spellStart"/>
            <w:r w:rsidRPr="00C26317">
              <w:rPr>
                <w:color w:val="333333"/>
              </w:rPr>
              <w:t>IdUtility</w:t>
            </w:r>
            <w:proofErr w:type="spellEnd"/>
          </w:p>
        </w:tc>
        <w:tc>
          <w:tcPr>
            <w:tcW w:w="4814" w:type="dxa"/>
          </w:tcPr>
          <w:p w14:paraId="2AA48284" w14:textId="6AC9FB5F" w:rsidR="00CB28CB" w:rsidRPr="00C26317" w:rsidRDefault="00CB28CB" w:rsidP="00182D9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</w:tbl>
    <w:p w14:paraId="38BFB1DC" w14:textId="77777777" w:rsidR="002E56DE" w:rsidRPr="00C26317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C26317" w:rsidRDefault="00BF3C4E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C47BE4" w:rsidRPr="00C26317">
        <w:rPr>
          <w:color w:val="333333"/>
        </w:rPr>
        <w:t>Natur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C26317" w14:paraId="6BFF9AF5" w14:textId="77777777" w:rsidTr="00AF57F8">
        <w:tc>
          <w:tcPr>
            <w:tcW w:w="4813" w:type="dxa"/>
          </w:tcPr>
          <w:p w14:paraId="2C5978D1" w14:textId="753E82B8" w:rsidR="00295DE2" w:rsidRPr="00C26317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C26317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C26317" w14:paraId="5690F8B8" w14:textId="77777777" w:rsidTr="00AF57F8">
        <w:tc>
          <w:tcPr>
            <w:tcW w:w="4813" w:type="dxa"/>
          </w:tcPr>
          <w:p w14:paraId="47E89307" w14:textId="5DBF4DC8" w:rsidR="00BF3C4E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PK) </w:t>
            </w:r>
            <w:r w:rsidR="00C47BE4" w:rsidRPr="00C26317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C26317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47BE4" w:rsidRPr="00C26317" w14:paraId="5C684439" w14:textId="77777777" w:rsidTr="00AF57F8">
        <w:tc>
          <w:tcPr>
            <w:tcW w:w="4813" w:type="dxa"/>
          </w:tcPr>
          <w:p w14:paraId="19E095A7" w14:textId="477EF38D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7D9DFB7" w14:textId="1F1C7D52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20)</w:t>
            </w:r>
          </w:p>
        </w:tc>
      </w:tr>
      <w:tr w:rsidR="00C47BE4" w:rsidRPr="00C26317" w14:paraId="0019E320" w14:textId="77777777" w:rsidTr="00AF57F8">
        <w:tc>
          <w:tcPr>
            <w:tcW w:w="4813" w:type="dxa"/>
          </w:tcPr>
          <w:p w14:paraId="17BB397C" w14:textId="2B591AB9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04991727" w14:textId="7B032174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20)</w:t>
            </w:r>
          </w:p>
        </w:tc>
      </w:tr>
      <w:tr w:rsidR="00C47BE4" w:rsidRPr="00C26317" w14:paraId="78275721" w14:textId="77777777" w:rsidTr="00AF57F8">
        <w:tc>
          <w:tcPr>
            <w:tcW w:w="4813" w:type="dxa"/>
          </w:tcPr>
          <w:p w14:paraId="5E3C3481" w14:textId="20637BD3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BDDate</w:t>
            </w:r>
            <w:proofErr w:type="spellEnd"/>
          </w:p>
        </w:tc>
        <w:tc>
          <w:tcPr>
            <w:tcW w:w="4814" w:type="dxa"/>
          </w:tcPr>
          <w:p w14:paraId="46B71181" w14:textId="4BCF5F3D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DATE</w:t>
            </w:r>
          </w:p>
        </w:tc>
      </w:tr>
      <w:tr w:rsidR="00C47BE4" w:rsidRPr="00C26317" w14:paraId="3A0444DE" w14:textId="77777777" w:rsidTr="00AF57F8">
        <w:tc>
          <w:tcPr>
            <w:tcW w:w="4813" w:type="dxa"/>
          </w:tcPr>
          <w:p w14:paraId="1AE8F9B2" w14:textId="3F45AF50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76BFE014" w14:textId="475420D0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15)</w:t>
            </w:r>
          </w:p>
        </w:tc>
      </w:tr>
    </w:tbl>
    <w:p w14:paraId="6CE88885" w14:textId="77777777" w:rsidR="00A112EF" w:rsidRPr="00C26317" w:rsidRDefault="00A112EF" w:rsidP="00295DE2">
      <w:pPr>
        <w:ind w:firstLine="0"/>
        <w:rPr>
          <w:lang w:eastAsia="ru-UA"/>
        </w:rPr>
      </w:pPr>
    </w:p>
    <w:p w14:paraId="75D14A41" w14:textId="582219D4" w:rsidR="00BF3C4E" w:rsidRPr="00C26317" w:rsidRDefault="00BF3C4E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C47BE4" w:rsidRPr="00C26317">
        <w:rPr>
          <w:color w:val="000000"/>
        </w:rPr>
        <w:t>Location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C26317" w14:paraId="7E835D63" w14:textId="77777777" w:rsidTr="00BF3C4E">
        <w:tc>
          <w:tcPr>
            <w:tcW w:w="4813" w:type="dxa"/>
          </w:tcPr>
          <w:p w14:paraId="6FDFBA7F" w14:textId="77777777" w:rsidR="00BF3C4E" w:rsidRPr="00C26317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C26317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C26317" w14:paraId="422DE5AF" w14:textId="77777777" w:rsidTr="00AF57F8">
        <w:tc>
          <w:tcPr>
            <w:tcW w:w="4813" w:type="dxa"/>
          </w:tcPr>
          <w:p w14:paraId="34BB8E74" w14:textId="06C229E8" w:rsidR="00BF3C4E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PK) </w:t>
            </w:r>
            <w:r w:rsidR="00C47BE4" w:rsidRPr="00C26317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C26317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47BE4" w:rsidRPr="00C26317" w14:paraId="06081AD9" w14:textId="77777777" w:rsidTr="00AF57F8">
        <w:tc>
          <w:tcPr>
            <w:tcW w:w="4813" w:type="dxa"/>
          </w:tcPr>
          <w:p w14:paraId="3A43B207" w14:textId="6F6283C1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Address</w:t>
            </w:r>
            <w:proofErr w:type="spellEnd"/>
          </w:p>
        </w:tc>
        <w:tc>
          <w:tcPr>
            <w:tcW w:w="4814" w:type="dxa"/>
          </w:tcPr>
          <w:p w14:paraId="52118AD6" w14:textId="34D95D70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50)</w:t>
            </w:r>
          </w:p>
        </w:tc>
      </w:tr>
      <w:tr w:rsidR="00C47BE4" w:rsidRPr="00C26317" w14:paraId="45C3F303" w14:textId="77777777" w:rsidTr="00AF57F8">
        <w:tc>
          <w:tcPr>
            <w:tcW w:w="4813" w:type="dxa"/>
          </w:tcPr>
          <w:p w14:paraId="025006A0" w14:textId="20A7D625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Tax</w:t>
            </w:r>
            <w:proofErr w:type="spellEnd"/>
          </w:p>
        </w:tc>
        <w:tc>
          <w:tcPr>
            <w:tcW w:w="4814" w:type="dxa"/>
          </w:tcPr>
          <w:p w14:paraId="531AC9FE" w14:textId="0DA10BAC" w:rsidR="00C47BE4" w:rsidRPr="00C26317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</w:tbl>
    <w:p w14:paraId="721F453F" w14:textId="77777777" w:rsidR="00A112EF" w:rsidRPr="00C26317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C26317" w:rsidRDefault="00172670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C47BE4" w:rsidRPr="00C26317">
        <w:rPr>
          <w:color w:val="333333"/>
        </w:rPr>
        <w:t>UsageType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C26317" w14:paraId="26D25170" w14:textId="77777777" w:rsidTr="00AF57F8">
        <w:tc>
          <w:tcPr>
            <w:tcW w:w="4813" w:type="dxa"/>
          </w:tcPr>
          <w:p w14:paraId="7A9D76BC" w14:textId="77777777" w:rsidR="00172670" w:rsidRPr="00C26317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C26317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C26317" w14:paraId="69410F71" w14:textId="77777777" w:rsidTr="00AF57F8">
        <w:tc>
          <w:tcPr>
            <w:tcW w:w="4813" w:type="dxa"/>
          </w:tcPr>
          <w:p w14:paraId="6D8AF107" w14:textId="38835C9F" w:rsidR="00172670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PK) </w:t>
            </w:r>
            <w:r w:rsidR="00C47BE4" w:rsidRPr="00C26317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C26317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47BE4" w:rsidRPr="00C26317" w14:paraId="4C483CCE" w14:textId="77777777" w:rsidTr="00AF57F8">
        <w:tc>
          <w:tcPr>
            <w:tcW w:w="4813" w:type="dxa"/>
          </w:tcPr>
          <w:p w14:paraId="615DCE88" w14:textId="3C3276C9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66C91C1C" w14:textId="29C95DE4" w:rsidR="00C47BE4" w:rsidRPr="00C26317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50)</w:t>
            </w:r>
          </w:p>
        </w:tc>
      </w:tr>
    </w:tbl>
    <w:p w14:paraId="6F0BA0BF" w14:textId="77777777" w:rsidR="00CB28CB" w:rsidRPr="00C26317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</w:p>
    <w:p w14:paraId="51F0E217" w14:textId="2B491794" w:rsidR="00CB28CB" w:rsidRPr="00C26317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C26317">
        <w:rPr>
          <w:sz w:val="28"/>
          <w:szCs w:val="28"/>
          <w:lang w:val="uk-UA"/>
        </w:rPr>
        <w:lastRenderedPageBreak/>
        <w:t xml:space="preserve">Продовження таблиці </w:t>
      </w:r>
      <w:r w:rsidRPr="00C26317">
        <w:rPr>
          <w:sz w:val="28"/>
          <w:szCs w:val="28"/>
          <w:lang w:val="uk-UA"/>
        </w:rPr>
        <w:t>4</w:t>
      </w:r>
      <w:r w:rsidRPr="00C26317">
        <w:rPr>
          <w:sz w:val="28"/>
          <w:szCs w:val="28"/>
          <w:lang w:val="uk-UA"/>
        </w:rPr>
        <w:t>.</w:t>
      </w:r>
      <w:r w:rsidRPr="00C26317">
        <w:rPr>
          <w:sz w:val="28"/>
          <w:szCs w:val="28"/>
          <w:lang w:val="uk-UA"/>
        </w:rPr>
        <w:t>4</w:t>
      </w:r>
      <w:r w:rsidRPr="00C26317">
        <w:rPr>
          <w:sz w:val="28"/>
          <w:szCs w:val="28"/>
          <w:lang w:val="uk-UA"/>
        </w:rPr>
        <w:t xml:space="preserve"> </w:t>
      </w:r>
    </w:p>
    <w:tbl>
      <w:tblPr>
        <w:tblStyle w:val="af"/>
        <w:tblW w:w="9634" w:type="dxa"/>
        <w:jc w:val="center"/>
        <w:tblLook w:val="04A0" w:firstRow="1" w:lastRow="0" w:firstColumn="1" w:lastColumn="0" w:noHBand="0" w:noVBand="1"/>
      </w:tblPr>
      <w:tblGrid>
        <w:gridCol w:w="4890"/>
        <w:gridCol w:w="4744"/>
      </w:tblGrid>
      <w:tr w:rsidR="00CB28CB" w:rsidRPr="00C26317" w14:paraId="37FA035D" w14:textId="77777777" w:rsidTr="00CB28CB">
        <w:trPr>
          <w:jc w:val="center"/>
        </w:trPr>
        <w:tc>
          <w:tcPr>
            <w:tcW w:w="4890" w:type="dxa"/>
          </w:tcPr>
          <w:p w14:paraId="07E97A3A" w14:textId="7E5A527E" w:rsidR="00CB28CB" w:rsidRPr="00C26317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Tax</w:t>
            </w:r>
            <w:proofErr w:type="spellEnd"/>
          </w:p>
        </w:tc>
        <w:tc>
          <w:tcPr>
            <w:tcW w:w="4744" w:type="dxa"/>
          </w:tcPr>
          <w:p w14:paraId="2302A829" w14:textId="61E228DB" w:rsidR="00CB28CB" w:rsidRPr="00C26317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</w:tbl>
    <w:p w14:paraId="6B717448" w14:textId="77777777" w:rsidR="002E56DE" w:rsidRPr="00C26317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C26317" w:rsidRDefault="00872737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FE1377" w:rsidRPr="00C26317">
        <w:rPr>
          <w:color w:val="000000"/>
        </w:rPr>
        <w:t>Obje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C26317" w14:paraId="0D6DCB28" w14:textId="77777777" w:rsidTr="00AF57F8">
        <w:tc>
          <w:tcPr>
            <w:tcW w:w="4813" w:type="dxa"/>
          </w:tcPr>
          <w:p w14:paraId="128D53DA" w14:textId="77777777" w:rsidR="00872737" w:rsidRPr="00C26317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C26317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C26317" w14:paraId="32EDDA3D" w14:textId="77777777" w:rsidTr="00AF57F8">
        <w:tc>
          <w:tcPr>
            <w:tcW w:w="4813" w:type="dxa"/>
          </w:tcPr>
          <w:p w14:paraId="0E8E0E06" w14:textId="77AC0EA0" w:rsidR="00CB28CB" w:rsidRPr="00C26317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ABCAAB5" w14:textId="6C242B7F" w:rsidR="00CB28CB" w:rsidRPr="00C26317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872737" w:rsidRPr="00C26317" w14:paraId="3E82D1BA" w14:textId="77777777" w:rsidTr="00AF57F8">
        <w:tc>
          <w:tcPr>
            <w:tcW w:w="4813" w:type="dxa"/>
          </w:tcPr>
          <w:p w14:paraId="4817738E" w14:textId="56D4BA47" w:rsidR="00872737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46B8E700" w14:textId="72AA133F" w:rsidR="00872737" w:rsidRPr="00C26317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FE1377" w:rsidRPr="00C26317" w14:paraId="085C3972" w14:textId="77777777" w:rsidTr="00AF57F8">
        <w:tc>
          <w:tcPr>
            <w:tcW w:w="4813" w:type="dxa"/>
          </w:tcPr>
          <w:p w14:paraId="23C4670C" w14:textId="613100FF" w:rsidR="00FE1377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titudeL</w:t>
            </w:r>
            <w:proofErr w:type="spellEnd"/>
          </w:p>
        </w:tc>
        <w:tc>
          <w:tcPr>
            <w:tcW w:w="4814" w:type="dxa"/>
          </w:tcPr>
          <w:p w14:paraId="40B20450" w14:textId="3856E327" w:rsidR="00FE1377" w:rsidRPr="00C26317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  <w:tr w:rsidR="00FE1377" w:rsidRPr="00C26317" w14:paraId="68A527D4" w14:textId="77777777" w:rsidTr="00AF57F8">
        <w:tc>
          <w:tcPr>
            <w:tcW w:w="4813" w:type="dxa"/>
          </w:tcPr>
          <w:p w14:paraId="072AB5DA" w14:textId="30001A84" w:rsidR="00FE1377" w:rsidRPr="00C26317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atitudeR</w:t>
            </w:r>
            <w:proofErr w:type="spellEnd"/>
          </w:p>
        </w:tc>
        <w:tc>
          <w:tcPr>
            <w:tcW w:w="4814" w:type="dxa"/>
          </w:tcPr>
          <w:p w14:paraId="0C8F1855" w14:textId="359BAC4F" w:rsidR="00FE1377" w:rsidRPr="00C26317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  <w:tr w:rsidR="00FE1377" w:rsidRPr="00C26317" w14:paraId="78D2FCC2" w14:textId="77777777" w:rsidTr="00AF57F8">
        <w:tc>
          <w:tcPr>
            <w:tcW w:w="4813" w:type="dxa"/>
          </w:tcPr>
          <w:p w14:paraId="7004F2B0" w14:textId="0F0618AA" w:rsidR="00FE1377" w:rsidRPr="00C26317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ongtitudeU</w:t>
            </w:r>
            <w:proofErr w:type="spellEnd"/>
          </w:p>
        </w:tc>
        <w:tc>
          <w:tcPr>
            <w:tcW w:w="4814" w:type="dxa"/>
          </w:tcPr>
          <w:p w14:paraId="08DF47D2" w14:textId="3057A650" w:rsidR="00FE1377" w:rsidRPr="00C26317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  <w:tr w:rsidR="00FE1377" w:rsidRPr="00C26317" w14:paraId="507832C1" w14:textId="77777777" w:rsidTr="00AF57F8">
        <w:tc>
          <w:tcPr>
            <w:tcW w:w="4813" w:type="dxa"/>
          </w:tcPr>
          <w:p w14:paraId="216587A0" w14:textId="0B7393E6" w:rsidR="00FE1377" w:rsidRPr="00C26317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Longtitude</w:t>
            </w:r>
            <w:r w:rsidR="008824C5" w:rsidRPr="00C26317">
              <w:rPr>
                <w:lang w:eastAsia="ru-UA"/>
              </w:rPr>
              <w:t>D</w:t>
            </w:r>
            <w:proofErr w:type="spellEnd"/>
          </w:p>
        </w:tc>
        <w:tc>
          <w:tcPr>
            <w:tcW w:w="4814" w:type="dxa"/>
          </w:tcPr>
          <w:p w14:paraId="4F10BEE5" w14:textId="146A1B2E" w:rsidR="00FE1377" w:rsidRPr="00C26317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</w:tbl>
    <w:p w14:paraId="3FC14837" w14:textId="77777777" w:rsidR="00C50EA3" w:rsidRPr="00C26317" w:rsidRDefault="00C50EA3" w:rsidP="00295DE2">
      <w:pPr>
        <w:rPr>
          <w:lang w:eastAsia="ru-UA"/>
        </w:rPr>
      </w:pPr>
    </w:p>
    <w:p w14:paraId="1DAF4B5A" w14:textId="68B771C0" w:rsidR="00872737" w:rsidRPr="00C26317" w:rsidRDefault="00872737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FE1377" w:rsidRPr="00C26317">
        <w:rPr>
          <w:color w:val="333333"/>
        </w:rPr>
        <w:t>Resource</w:t>
      </w:r>
      <w:proofErr w:type="spellEnd"/>
      <w:r w:rsidR="00295DE2" w:rsidRPr="00C26317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C26317" w14:paraId="11BB4EE9" w14:textId="77777777" w:rsidTr="00AF57F8">
        <w:tc>
          <w:tcPr>
            <w:tcW w:w="4813" w:type="dxa"/>
          </w:tcPr>
          <w:p w14:paraId="68EA75B0" w14:textId="77777777" w:rsidR="00872737" w:rsidRPr="00C26317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C26317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C26317" w14:paraId="7EB1ED99" w14:textId="77777777" w:rsidTr="00AF57F8">
        <w:tc>
          <w:tcPr>
            <w:tcW w:w="4813" w:type="dxa"/>
          </w:tcPr>
          <w:p w14:paraId="59CF0919" w14:textId="2DA11A7D" w:rsidR="00872737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C26317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B28CB" w:rsidRPr="00C26317" w14:paraId="7492B53D" w14:textId="77777777" w:rsidTr="00AF57F8">
        <w:tc>
          <w:tcPr>
            <w:tcW w:w="4813" w:type="dxa"/>
          </w:tcPr>
          <w:p w14:paraId="1323A7E7" w14:textId="40C2CF6A" w:rsidR="00CB28CB" w:rsidRPr="00C26317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Object</w:t>
            </w:r>
            <w:proofErr w:type="spellEnd"/>
          </w:p>
        </w:tc>
        <w:tc>
          <w:tcPr>
            <w:tcW w:w="4814" w:type="dxa"/>
          </w:tcPr>
          <w:p w14:paraId="59ED02D6" w14:textId="59930981" w:rsidR="00CB28CB" w:rsidRPr="00C26317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FE1377" w:rsidRPr="00C26317" w14:paraId="59612E4C" w14:textId="77777777" w:rsidTr="00AF57F8">
        <w:tc>
          <w:tcPr>
            <w:tcW w:w="4813" w:type="dxa"/>
          </w:tcPr>
          <w:p w14:paraId="1CBE715B" w14:textId="4F46C486" w:rsidR="00FE1377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10F7751" w14:textId="46E81013" w:rsidR="00FE1377" w:rsidRPr="00C26317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</w:t>
            </w:r>
            <w:r w:rsidR="00CC46AB" w:rsidRPr="00C26317">
              <w:rPr>
                <w:lang w:eastAsia="ru-UA"/>
              </w:rPr>
              <w:t>50</w:t>
            </w:r>
            <w:r w:rsidRPr="00C26317">
              <w:rPr>
                <w:lang w:eastAsia="ru-UA"/>
              </w:rPr>
              <w:t>)</w:t>
            </w:r>
          </w:p>
        </w:tc>
      </w:tr>
      <w:tr w:rsidR="00CC46AB" w:rsidRPr="00C26317" w14:paraId="12A9CB56" w14:textId="77777777" w:rsidTr="00AF57F8">
        <w:tc>
          <w:tcPr>
            <w:tcW w:w="4813" w:type="dxa"/>
          </w:tcPr>
          <w:p w14:paraId="12E9914F" w14:textId="21BA92D8" w:rsidR="00CC46AB" w:rsidRPr="00C26317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25784989" w14:textId="7FB7C9F8" w:rsidR="00CC46AB" w:rsidRPr="00C26317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FLOAT</w:t>
            </w:r>
          </w:p>
        </w:tc>
      </w:tr>
    </w:tbl>
    <w:p w14:paraId="7BF333E5" w14:textId="77777777" w:rsidR="00A112EF" w:rsidRPr="00C26317" w:rsidRDefault="00A112EF" w:rsidP="00A112EF">
      <w:pPr>
        <w:rPr>
          <w:lang w:eastAsia="ru-UA"/>
        </w:rPr>
      </w:pPr>
    </w:p>
    <w:p w14:paraId="7113A5FC" w14:textId="3A894614" w:rsidR="00844AA6" w:rsidRPr="00C26317" w:rsidRDefault="00844AA6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CC46AB" w:rsidRPr="00C26317">
        <w:rPr>
          <w:color w:val="333333"/>
        </w:rPr>
        <w:t>Utility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C26317" w14:paraId="0D185665" w14:textId="77777777" w:rsidTr="00AF57F8">
        <w:tc>
          <w:tcPr>
            <w:tcW w:w="4813" w:type="dxa"/>
          </w:tcPr>
          <w:p w14:paraId="19D3A252" w14:textId="5FDF7053" w:rsidR="00A112EF" w:rsidRPr="00C26317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C26317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C26317" w14:paraId="4C237976" w14:textId="77777777" w:rsidTr="00AF57F8">
        <w:tc>
          <w:tcPr>
            <w:tcW w:w="4813" w:type="dxa"/>
          </w:tcPr>
          <w:p w14:paraId="5DEA0F8F" w14:textId="0B4E633F" w:rsidR="00CB28CB" w:rsidRPr="00C26317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763D65C" w14:textId="156285A0" w:rsidR="00CB28CB" w:rsidRPr="00C26317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A112EF" w:rsidRPr="00C26317" w14:paraId="4DF3D74A" w14:textId="77777777" w:rsidTr="00AF57F8">
        <w:tc>
          <w:tcPr>
            <w:tcW w:w="4813" w:type="dxa"/>
          </w:tcPr>
          <w:p w14:paraId="79B71B5B" w14:textId="20FEA8F8" w:rsidR="00A112EF" w:rsidRPr="00C26317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</w:t>
            </w:r>
            <w:r w:rsidR="00CC46AB" w:rsidRPr="00C26317">
              <w:rPr>
                <w:lang w:eastAsia="ru-UA"/>
              </w:rPr>
              <w:t>F</w:t>
            </w:r>
            <w:r w:rsidRPr="00C26317">
              <w:rPr>
                <w:lang w:eastAsia="ru-UA"/>
              </w:rPr>
              <w:t>K)</w:t>
            </w:r>
            <w:r w:rsidR="00CC46AB" w:rsidRPr="00C26317">
              <w:rPr>
                <w:lang w:eastAsia="ru-UA"/>
              </w:rPr>
              <w:t xml:space="preserve"> </w:t>
            </w:r>
            <w:proofErr w:type="spellStart"/>
            <w:r w:rsidR="00CC46AB" w:rsidRPr="00C26317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00A17AE2" w14:textId="77777777" w:rsidR="00A112EF" w:rsidRPr="00C26317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C46AB" w:rsidRPr="00C26317" w14:paraId="1B4DEB8D" w14:textId="77777777" w:rsidTr="00AF57F8">
        <w:tc>
          <w:tcPr>
            <w:tcW w:w="4813" w:type="dxa"/>
          </w:tcPr>
          <w:p w14:paraId="38543E04" w14:textId="1D5C7640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Plumbing</w:t>
            </w:r>
            <w:proofErr w:type="spellEnd"/>
          </w:p>
        </w:tc>
        <w:tc>
          <w:tcPr>
            <w:tcW w:w="4814" w:type="dxa"/>
          </w:tcPr>
          <w:p w14:paraId="12DBF4E0" w14:textId="7155563C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B</w:t>
            </w:r>
            <w:r w:rsidR="00E17E2F" w:rsidRPr="00C26317">
              <w:rPr>
                <w:lang w:eastAsia="ru-UA"/>
              </w:rPr>
              <w:t>IT</w:t>
            </w:r>
          </w:p>
        </w:tc>
      </w:tr>
      <w:tr w:rsidR="00CC46AB" w:rsidRPr="00C26317" w14:paraId="0A95EDB8" w14:textId="77777777" w:rsidTr="00AF57F8">
        <w:tc>
          <w:tcPr>
            <w:tcW w:w="4813" w:type="dxa"/>
          </w:tcPr>
          <w:p w14:paraId="1FBBB5A4" w14:textId="7571174C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Sanitation</w:t>
            </w:r>
            <w:proofErr w:type="spellEnd"/>
          </w:p>
        </w:tc>
        <w:tc>
          <w:tcPr>
            <w:tcW w:w="4814" w:type="dxa"/>
          </w:tcPr>
          <w:p w14:paraId="7F340AF9" w14:textId="59BB2E58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B</w:t>
            </w:r>
            <w:r w:rsidR="00E17E2F" w:rsidRPr="00C26317">
              <w:rPr>
                <w:lang w:eastAsia="ru-UA"/>
              </w:rPr>
              <w:t>IT</w:t>
            </w:r>
          </w:p>
        </w:tc>
      </w:tr>
      <w:tr w:rsidR="00CC46AB" w:rsidRPr="00C26317" w14:paraId="7AB4A71F" w14:textId="77777777" w:rsidTr="00AF57F8">
        <w:tc>
          <w:tcPr>
            <w:tcW w:w="4813" w:type="dxa"/>
          </w:tcPr>
          <w:p w14:paraId="7A5830A2" w14:textId="4DA3B4E2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Heating</w:t>
            </w:r>
            <w:proofErr w:type="spellEnd"/>
          </w:p>
        </w:tc>
        <w:tc>
          <w:tcPr>
            <w:tcW w:w="4814" w:type="dxa"/>
          </w:tcPr>
          <w:p w14:paraId="244EB64E" w14:textId="6FD07DA9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B</w:t>
            </w:r>
            <w:r w:rsidR="00E17E2F" w:rsidRPr="00C26317">
              <w:rPr>
                <w:lang w:eastAsia="ru-UA"/>
              </w:rPr>
              <w:t>IT</w:t>
            </w:r>
          </w:p>
        </w:tc>
      </w:tr>
      <w:tr w:rsidR="00CC46AB" w:rsidRPr="00C26317" w14:paraId="500A9936" w14:textId="77777777" w:rsidTr="00AF57F8">
        <w:tc>
          <w:tcPr>
            <w:tcW w:w="4813" w:type="dxa"/>
          </w:tcPr>
          <w:p w14:paraId="01353720" w14:textId="7400CDF9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Gas</w:t>
            </w:r>
            <w:proofErr w:type="spellEnd"/>
          </w:p>
        </w:tc>
        <w:tc>
          <w:tcPr>
            <w:tcW w:w="4814" w:type="dxa"/>
          </w:tcPr>
          <w:p w14:paraId="71908350" w14:textId="747DCCE6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B</w:t>
            </w:r>
            <w:r w:rsidR="00E17E2F" w:rsidRPr="00C26317">
              <w:rPr>
                <w:lang w:eastAsia="ru-UA"/>
              </w:rPr>
              <w:t>IT</w:t>
            </w:r>
          </w:p>
        </w:tc>
      </w:tr>
      <w:tr w:rsidR="00CC46AB" w:rsidRPr="00C26317" w14:paraId="5C448258" w14:textId="77777777" w:rsidTr="00AF57F8">
        <w:tc>
          <w:tcPr>
            <w:tcW w:w="4813" w:type="dxa"/>
          </w:tcPr>
          <w:p w14:paraId="31B9AE04" w14:textId="5AB8FC7A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Electricity</w:t>
            </w:r>
            <w:proofErr w:type="spellEnd"/>
          </w:p>
        </w:tc>
        <w:tc>
          <w:tcPr>
            <w:tcW w:w="4814" w:type="dxa"/>
          </w:tcPr>
          <w:p w14:paraId="3B558E65" w14:textId="2986EDE7" w:rsidR="00CC46AB" w:rsidRPr="00C26317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B</w:t>
            </w:r>
            <w:r w:rsidR="00E17E2F" w:rsidRPr="00C26317">
              <w:rPr>
                <w:lang w:eastAsia="ru-UA"/>
              </w:rPr>
              <w:t>IT</w:t>
            </w:r>
          </w:p>
        </w:tc>
      </w:tr>
    </w:tbl>
    <w:p w14:paraId="54688606" w14:textId="77777777" w:rsidR="00A112EF" w:rsidRPr="00C26317" w:rsidRDefault="00A112EF" w:rsidP="00CC46AB">
      <w:pPr>
        <w:ind w:firstLine="0"/>
        <w:rPr>
          <w:lang w:eastAsia="ru-UA"/>
        </w:rPr>
      </w:pPr>
    </w:p>
    <w:p w14:paraId="5203699D" w14:textId="0B0E83E0" w:rsidR="00844AA6" w:rsidRPr="00C26317" w:rsidRDefault="00844AA6" w:rsidP="00F145AF">
      <w:pPr>
        <w:pStyle w:val="a2"/>
        <w:rPr>
          <w:lang w:eastAsia="ru-UA"/>
        </w:rPr>
      </w:pPr>
      <w:r w:rsidRPr="00C26317">
        <w:rPr>
          <w:lang w:eastAsia="ru-UA"/>
        </w:rPr>
        <w:lastRenderedPageBreak/>
        <w:t xml:space="preserve">Схема таблиці </w:t>
      </w:r>
      <w:proofErr w:type="spellStart"/>
      <w:r w:rsidR="00CC46AB" w:rsidRPr="00C26317">
        <w:rPr>
          <w:lang w:eastAsia="ru-UA"/>
        </w:rPr>
        <w:t>Leg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C26317" w14:paraId="303CB150" w14:textId="77777777" w:rsidTr="00AF57F8">
        <w:tc>
          <w:tcPr>
            <w:tcW w:w="4813" w:type="dxa"/>
          </w:tcPr>
          <w:p w14:paraId="67F7862C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C26317" w14:paraId="1016423B" w14:textId="77777777" w:rsidTr="00AF57F8">
        <w:tc>
          <w:tcPr>
            <w:tcW w:w="4813" w:type="dxa"/>
          </w:tcPr>
          <w:p w14:paraId="741ABC5B" w14:textId="6D46C0FC" w:rsidR="00CC46AB" w:rsidRPr="00C26317" w:rsidRDefault="00CC46AB" w:rsidP="00CC46AB">
            <w:pPr>
              <w:ind w:firstLine="0"/>
              <w:rPr>
                <w:lang w:eastAsia="ru-UA"/>
              </w:rPr>
            </w:pPr>
            <w:r w:rsidRPr="00C26317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C26317" w:rsidRDefault="00CC46AB" w:rsidP="00CC46AB">
            <w:pPr>
              <w:ind w:firstLine="0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CC46AB" w:rsidRPr="00C26317" w14:paraId="45737B05" w14:textId="77777777" w:rsidTr="00AF57F8">
        <w:tc>
          <w:tcPr>
            <w:tcW w:w="4813" w:type="dxa"/>
          </w:tcPr>
          <w:p w14:paraId="52230E8B" w14:textId="3AE549B9" w:rsidR="00CC46AB" w:rsidRPr="00C26317" w:rsidRDefault="00CC46AB" w:rsidP="00CC46AB">
            <w:pPr>
              <w:ind w:firstLine="0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25F1B9D9" w14:textId="5E233072" w:rsidR="00CC46AB" w:rsidRPr="00C26317" w:rsidRDefault="00CC46AB" w:rsidP="00CC46AB">
            <w:pPr>
              <w:ind w:firstLine="0"/>
              <w:rPr>
                <w:lang w:eastAsia="ru-UA"/>
              </w:rPr>
            </w:pPr>
            <w:r w:rsidRPr="00C26317">
              <w:rPr>
                <w:lang w:eastAsia="ru-UA"/>
              </w:rPr>
              <w:t>VARCHAR(50)</w:t>
            </w:r>
          </w:p>
        </w:tc>
      </w:tr>
      <w:tr w:rsidR="00CC46AB" w:rsidRPr="00C26317" w14:paraId="5F394B59" w14:textId="77777777" w:rsidTr="00AF57F8">
        <w:tc>
          <w:tcPr>
            <w:tcW w:w="4813" w:type="dxa"/>
          </w:tcPr>
          <w:p w14:paraId="7BB83EE3" w14:textId="1A76C3EF" w:rsidR="00CC46AB" w:rsidRPr="00C26317" w:rsidRDefault="00217DAD" w:rsidP="00CC46AB">
            <w:pPr>
              <w:ind w:firstLine="0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Natural</w:t>
            </w:r>
            <w:proofErr w:type="spellEnd"/>
          </w:p>
        </w:tc>
        <w:tc>
          <w:tcPr>
            <w:tcW w:w="4814" w:type="dxa"/>
          </w:tcPr>
          <w:p w14:paraId="66517D1A" w14:textId="7E444127" w:rsidR="00CC46AB" w:rsidRPr="00C26317" w:rsidRDefault="00217DAD" w:rsidP="00CC46AB">
            <w:pPr>
              <w:ind w:firstLine="0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</w:tbl>
    <w:p w14:paraId="04C9B977" w14:textId="77777777" w:rsidR="00295DE2" w:rsidRPr="00C26317" w:rsidRDefault="00295DE2" w:rsidP="00343D1B">
      <w:pPr>
        <w:ind w:firstLine="0"/>
        <w:rPr>
          <w:lang w:eastAsia="ru-UA"/>
        </w:rPr>
      </w:pPr>
    </w:p>
    <w:p w14:paraId="4381F69C" w14:textId="2A4366C2" w:rsidR="00844AA6" w:rsidRPr="00C26317" w:rsidRDefault="00844AA6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F25773" w:rsidRPr="00C26317">
        <w:rPr>
          <w:color w:val="333333"/>
        </w:rPr>
        <w:t>A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C26317" w14:paraId="720FAB89" w14:textId="77777777" w:rsidTr="00AF57F8">
        <w:tc>
          <w:tcPr>
            <w:tcW w:w="4813" w:type="dxa"/>
          </w:tcPr>
          <w:p w14:paraId="6BDE96A3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C26317" w14:paraId="13D93F19" w14:textId="77777777" w:rsidTr="00AF57F8">
        <w:tc>
          <w:tcPr>
            <w:tcW w:w="4813" w:type="dxa"/>
          </w:tcPr>
          <w:p w14:paraId="53A52B71" w14:textId="69214C24" w:rsidR="00CB79D6" w:rsidRPr="00C26317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C26317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844AA6" w:rsidRPr="00C26317" w14:paraId="0FC921D4" w14:textId="77777777" w:rsidTr="00AF57F8">
        <w:tc>
          <w:tcPr>
            <w:tcW w:w="4813" w:type="dxa"/>
          </w:tcPr>
          <w:p w14:paraId="5E3498F5" w14:textId="15F05158" w:rsidR="00844AA6" w:rsidRPr="00C26317" w:rsidRDefault="00F25773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22DCE851" w14:textId="77777777" w:rsidR="00844AA6" w:rsidRPr="00C26317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BD3D04" w:rsidRPr="00C26317" w14:paraId="19C641ED" w14:textId="77777777" w:rsidTr="00AF57F8">
        <w:tc>
          <w:tcPr>
            <w:tcW w:w="4813" w:type="dxa"/>
          </w:tcPr>
          <w:p w14:paraId="2AB1B8A7" w14:textId="2A2D4411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Buyer</w:t>
            </w:r>
            <w:proofErr w:type="spellEnd"/>
          </w:p>
        </w:tc>
        <w:tc>
          <w:tcPr>
            <w:tcW w:w="4814" w:type="dxa"/>
          </w:tcPr>
          <w:p w14:paraId="7F05BA3A" w14:textId="5AA55EEE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BD3D04" w:rsidRPr="00C26317" w14:paraId="1AEEB00A" w14:textId="77777777" w:rsidTr="00AF57F8">
        <w:tc>
          <w:tcPr>
            <w:tcW w:w="4813" w:type="dxa"/>
          </w:tcPr>
          <w:p w14:paraId="60D0C3E4" w14:textId="2C218DD8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Seller</w:t>
            </w:r>
            <w:proofErr w:type="spellEnd"/>
          </w:p>
        </w:tc>
        <w:tc>
          <w:tcPr>
            <w:tcW w:w="4814" w:type="dxa"/>
          </w:tcPr>
          <w:p w14:paraId="43F7F7EA" w14:textId="064E3AFF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BD3D04" w:rsidRPr="00C26317" w14:paraId="3D81FA03" w14:textId="77777777" w:rsidTr="00AF57F8">
        <w:tc>
          <w:tcPr>
            <w:tcW w:w="4813" w:type="dxa"/>
          </w:tcPr>
          <w:p w14:paraId="758C8810" w14:textId="5A0C3ACE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 xml:space="preserve">(FK) </w:t>
            </w:r>
            <w:proofErr w:type="spellStart"/>
            <w:r w:rsidRPr="00C26317">
              <w:rPr>
                <w:lang w:eastAsia="ru-UA"/>
              </w:rPr>
              <w:t>IdRegistrar</w:t>
            </w:r>
            <w:proofErr w:type="spellEnd"/>
          </w:p>
        </w:tc>
        <w:tc>
          <w:tcPr>
            <w:tcW w:w="4814" w:type="dxa"/>
          </w:tcPr>
          <w:p w14:paraId="2B4CD487" w14:textId="6E927B64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BD3D04" w:rsidRPr="00C26317" w14:paraId="36A2EA0B" w14:textId="77777777" w:rsidTr="00AF57F8">
        <w:tc>
          <w:tcPr>
            <w:tcW w:w="4813" w:type="dxa"/>
          </w:tcPr>
          <w:p w14:paraId="61F6A7D4" w14:textId="245C8010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lang w:eastAsia="ru-UA"/>
              </w:rPr>
              <w:t>Date</w:t>
            </w:r>
            <w:proofErr w:type="spellEnd"/>
          </w:p>
        </w:tc>
        <w:tc>
          <w:tcPr>
            <w:tcW w:w="4814" w:type="dxa"/>
          </w:tcPr>
          <w:p w14:paraId="4E9148CE" w14:textId="41B0E6DE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DATE</w:t>
            </w:r>
          </w:p>
        </w:tc>
      </w:tr>
    </w:tbl>
    <w:p w14:paraId="60AB87FD" w14:textId="77777777" w:rsidR="00A112EF" w:rsidRPr="00C26317" w:rsidRDefault="00A112EF" w:rsidP="00BD3D04">
      <w:pPr>
        <w:ind w:firstLine="0"/>
        <w:rPr>
          <w:lang w:eastAsia="ru-UA"/>
        </w:rPr>
      </w:pPr>
    </w:p>
    <w:p w14:paraId="75931C60" w14:textId="56E15C62" w:rsidR="00844AA6" w:rsidRPr="00C26317" w:rsidRDefault="00844AA6" w:rsidP="00F145AF">
      <w:pPr>
        <w:pStyle w:val="a2"/>
        <w:rPr>
          <w:lang w:eastAsia="ru-UA"/>
        </w:rPr>
      </w:pPr>
      <w:r w:rsidRPr="00C26317">
        <w:rPr>
          <w:lang w:eastAsia="ru-UA"/>
        </w:rPr>
        <w:t xml:space="preserve">Схема таблиці </w:t>
      </w:r>
      <w:proofErr w:type="spellStart"/>
      <w:r w:rsidR="00BD3D04" w:rsidRPr="00C26317">
        <w:rPr>
          <w:lang w:eastAsia="ru-UA"/>
        </w:rPr>
        <w:t>Registrar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C26317" w14:paraId="76CB1A26" w14:textId="77777777" w:rsidTr="00AF57F8">
        <w:tc>
          <w:tcPr>
            <w:tcW w:w="4813" w:type="dxa"/>
          </w:tcPr>
          <w:p w14:paraId="27B4748E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C26317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C26317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C26317" w14:paraId="756A4CE1" w14:textId="77777777" w:rsidTr="00AF57F8">
        <w:tc>
          <w:tcPr>
            <w:tcW w:w="4813" w:type="dxa"/>
          </w:tcPr>
          <w:p w14:paraId="68B7291A" w14:textId="61E74986" w:rsidR="00844AA6" w:rsidRPr="00C26317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(</w:t>
            </w:r>
            <w:r w:rsidR="00BD3D04" w:rsidRPr="00C26317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C26317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INT</w:t>
            </w:r>
          </w:p>
        </w:tc>
      </w:tr>
      <w:tr w:rsidR="00844AA6" w:rsidRPr="00C26317" w14:paraId="0A833FBD" w14:textId="77777777" w:rsidTr="00AF57F8">
        <w:tc>
          <w:tcPr>
            <w:tcW w:w="4813" w:type="dxa"/>
          </w:tcPr>
          <w:p w14:paraId="0A143752" w14:textId="356D106D" w:rsidR="00844AA6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C26317">
              <w:rPr>
                <w:color w:val="333333"/>
              </w:rPr>
              <w:t>Name</w:t>
            </w:r>
            <w:proofErr w:type="spellEnd"/>
          </w:p>
        </w:tc>
        <w:tc>
          <w:tcPr>
            <w:tcW w:w="4814" w:type="dxa"/>
          </w:tcPr>
          <w:p w14:paraId="449B07B3" w14:textId="6C7FD67D" w:rsidR="00844AA6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20)</w:t>
            </w:r>
          </w:p>
        </w:tc>
      </w:tr>
      <w:tr w:rsidR="00BD3D04" w:rsidRPr="00C26317" w14:paraId="3A47B88F" w14:textId="77777777" w:rsidTr="00AF57F8">
        <w:tc>
          <w:tcPr>
            <w:tcW w:w="4813" w:type="dxa"/>
          </w:tcPr>
          <w:p w14:paraId="125EE024" w14:textId="15C5B07C" w:rsidR="00BD3D04" w:rsidRPr="00C26317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C26317">
              <w:rPr>
                <w:color w:val="333333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5CC986DD" w14:textId="7450E119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20)</w:t>
            </w:r>
          </w:p>
        </w:tc>
      </w:tr>
      <w:tr w:rsidR="00BD3D04" w:rsidRPr="00C26317" w14:paraId="386EE879" w14:textId="77777777" w:rsidTr="00AF57F8">
        <w:tc>
          <w:tcPr>
            <w:tcW w:w="4813" w:type="dxa"/>
          </w:tcPr>
          <w:p w14:paraId="371AAD95" w14:textId="78D6B801" w:rsidR="00BD3D04" w:rsidRPr="00C26317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C26317">
              <w:rPr>
                <w:color w:val="333333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158207B8" w14:textId="0028FB5C" w:rsidR="00BD3D04" w:rsidRPr="00C26317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C26317">
              <w:rPr>
                <w:lang w:eastAsia="ru-UA"/>
              </w:rPr>
              <w:t>VARCHAR(15)</w:t>
            </w:r>
          </w:p>
        </w:tc>
      </w:tr>
    </w:tbl>
    <w:p w14:paraId="09994328" w14:textId="77777777" w:rsidR="00A112EF" w:rsidRPr="00C26317" w:rsidRDefault="00A112EF" w:rsidP="00BD3D04">
      <w:pPr>
        <w:ind w:firstLine="0"/>
      </w:pPr>
    </w:p>
    <w:p w14:paraId="6C1A4B60" w14:textId="410FC157" w:rsidR="00A112EF" w:rsidRPr="00C26317" w:rsidRDefault="00A112EF" w:rsidP="00A112EF">
      <w:pPr>
        <w:pStyle w:val="2"/>
      </w:pPr>
      <w:bookmarkStart w:id="12" w:name="_Toc90817699"/>
      <w:r w:rsidRPr="00C26317">
        <w:t>Схема БД</w:t>
      </w:r>
      <w:bookmarkEnd w:id="12"/>
    </w:p>
    <w:p w14:paraId="347134A0" w14:textId="599D1147" w:rsidR="00172670" w:rsidRPr="00C26317" w:rsidRDefault="004A463A">
      <w:r w:rsidRPr="00C26317">
        <w:t>Після створення схем таблиць, базуючись на ER-моделі та схемах таблиць можна спроектувати схему бази даних</w:t>
      </w:r>
      <w:r w:rsidR="00C95ED1" w:rsidRPr="00C26317">
        <w:t xml:space="preserve"> (рис</w:t>
      </w:r>
      <w:r w:rsidR="002E56DE" w:rsidRPr="00C26317">
        <w:t xml:space="preserve"> </w:t>
      </w:r>
      <w:r w:rsidRPr="00C26317">
        <w:t>4.1</w:t>
      </w:r>
      <w:r w:rsidR="002E56DE" w:rsidRPr="00C26317">
        <w:t>).</w:t>
      </w:r>
    </w:p>
    <w:p w14:paraId="63BACF6B" w14:textId="7514EB1E" w:rsidR="00961E78" w:rsidRPr="00C26317" w:rsidRDefault="003C75EF" w:rsidP="003C75EF">
      <w:pPr>
        <w:ind w:firstLine="0"/>
        <w:jc w:val="center"/>
      </w:pPr>
      <w:r w:rsidRPr="00C26317">
        <w:rPr>
          <w:noProof/>
        </w:rPr>
        <w:lastRenderedPageBreak/>
        <w:drawing>
          <wp:inline distT="0" distB="0" distL="0" distR="0" wp14:anchorId="228A0C30" wp14:editId="38330348">
            <wp:extent cx="5867400" cy="5175677"/>
            <wp:effectExtent l="0" t="0" r="0" b="635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757" cy="518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893CC" w14:textId="7DE994D5" w:rsidR="001371E2" w:rsidRPr="00C26317" w:rsidRDefault="002E56DE" w:rsidP="002E56DE">
      <w:pPr>
        <w:pStyle w:val="a0"/>
        <w:rPr>
          <w:lang w:eastAsia="ru-UA"/>
        </w:rPr>
      </w:pPr>
      <w:r w:rsidRPr="00C26317">
        <w:rPr>
          <w:lang w:eastAsia="ru-UA"/>
        </w:rPr>
        <w:t xml:space="preserve">Схема </w:t>
      </w:r>
      <w:r w:rsidR="0006463A" w:rsidRPr="00C26317">
        <w:rPr>
          <w:lang w:eastAsia="ru-UA"/>
        </w:rPr>
        <w:t>бази даних</w:t>
      </w:r>
    </w:p>
    <w:p w14:paraId="3FAE1C05" w14:textId="77777777" w:rsidR="00C50EA3" w:rsidRPr="00C26317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C26317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C26317" w:rsidRDefault="004A463A" w:rsidP="00C50EA3">
      <w:pPr>
        <w:pStyle w:val="2"/>
      </w:pPr>
      <w:bookmarkStart w:id="15" w:name="_Toc90817701"/>
      <w:r w:rsidRPr="00C26317">
        <w:t>Ство</w:t>
      </w:r>
      <w:r w:rsidR="00981D24" w:rsidRPr="00C26317">
        <w:t>р</w:t>
      </w:r>
      <w:r w:rsidRPr="00C26317">
        <w:t>ення таблиць</w:t>
      </w:r>
      <w:bookmarkEnd w:id="15"/>
    </w:p>
    <w:p w14:paraId="0DD7F676" w14:textId="2BFC5E3D" w:rsidR="00E91D69" w:rsidRPr="00C26317" w:rsidRDefault="00E91D69" w:rsidP="002546A1">
      <w:pPr>
        <w:rPr>
          <w:lang w:eastAsia="ru-UA"/>
        </w:rPr>
      </w:pPr>
      <w:r w:rsidRPr="00C26317">
        <w:rPr>
          <w:lang w:eastAsia="ru-UA"/>
        </w:rPr>
        <w:t>Для  реалізації БД в середовищі M</w:t>
      </w:r>
      <w:r w:rsidR="00CC0F25" w:rsidRPr="00C26317">
        <w:rPr>
          <w:lang w:eastAsia="ru-UA"/>
        </w:rPr>
        <w:t>S</w:t>
      </w:r>
      <w:r w:rsidR="00A602C1" w:rsidRPr="00C26317">
        <w:rPr>
          <w:lang w:eastAsia="ru-UA"/>
        </w:rPr>
        <w:t xml:space="preserve"> </w:t>
      </w:r>
      <w:r w:rsidRPr="00C26317">
        <w:rPr>
          <w:lang w:eastAsia="ru-UA"/>
        </w:rPr>
        <w:t>SQL</w:t>
      </w:r>
      <w:r w:rsidR="004733A0" w:rsidRPr="00C26317">
        <w:rPr>
          <w:lang w:eastAsia="ru-UA"/>
        </w:rPr>
        <w:t xml:space="preserve"> Server</w:t>
      </w:r>
      <w:r w:rsidRPr="00C26317">
        <w:rPr>
          <w:lang w:eastAsia="ru-UA"/>
        </w:rPr>
        <w:t xml:space="preserve">, треба створити </w:t>
      </w:r>
      <w:r w:rsidR="004733A0" w:rsidRPr="00C26317">
        <w:rPr>
          <w:lang w:eastAsia="ru-UA"/>
        </w:rPr>
        <w:t>базу даний, а також таблиці</w:t>
      </w:r>
      <w:r w:rsidRPr="00C26317">
        <w:rPr>
          <w:lang w:eastAsia="ru-UA"/>
        </w:rPr>
        <w:t xml:space="preserve">. </w:t>
      </w:r>
      <w:r w:rsidR="002546A1" w:rsidRPr="00C26317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 w:rsidRPr="00C26317">
        <w:rPr>
          <w:lang w:eastAsia="ru-UA"/>
        </w:rPr>
        <w:t>С</w:t>
      </w:r>
      <w:r w:rsidR="002546A1" w:rsidRPr="00C26317">
        <w:rPr>
          <w:lang w:eastAsia="ru-UA"/>
        </w:rPr>
        <w:t>крипт</w:t>
      </w:r>
      <w:r w:rsidR="00BF6DAB" w:rsidRPr="00C26317">
        <w:rPr>
          <w:lang w:eastAsia="ru-UA"/>
        </w:rPr>
        <w:t xml:space="preserve"> </w:t>
      </w:r>
      <w:r w:rsidR="00CC0F25" w:rsidRPr="00C26317">
        <w:rPr>
          <w:lang w:eastAsia="ru-UA"/>
        </w:rPr>
        <w:t>для створення бази даних та її таблиць:</w:t>
      </w:r>
    </w:p>
    <w:p w14:paraId="33FA06AE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CREATE DATABASE </w:t>
      </w:r>
      <w:proofErr w:type="spellStart"/>
      <w:r w:rsidRPr="00C26317">
        <w:rPr>
          <w:lang w:eastAsia="ru-UA"/>
        </w:rPr>
        <w:t>LandCompany</w:t>
      </w:r>
      <w:proofErr w:type="spellEnd"/>
      <w:r w:rsidRPr="00C26317">
        <w:rPr>
          <w:lang w:eastAsia="ru-UA"/>
        </w:rPr>
        <w:t>;</w:t>
      </w:r>
    </w:p>
    <w:p w14:paraId="19DF1522" w14:textId="52A9FDE1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07D52AD7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USE </w:t>
      </w:r>
      <w:proofErr w:type="spellStart"/>
      <w:r w:rsidRPr="00C26317">
        <w:rPr>
          <w:lang w:eastAsia="ru-UA"/>
        </w:rPr>
        <w:t>master</w:t>
      </w:r>
      <w:proofErr w:type="spellEnd"/>
      <w:r w:rsidRPr="00C26317">
        <w:rPr>
          <w:lang w:eastAsia="ru-UA"/>
        </w:rPr>
        <w:t>;</w:t>
      </w:r>
    </w:p>
    <w:p w14:paraId="17D9292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USE </w:t>
      </w:r>
      <w:proofErr w:type="spellStart"/>
      <w:r w:rsidRPr="00C26317">
        <w:rPr>
          <w:lang w:eastAsia="ru-UA"/>
        </w:rPr>
        <w:t>LandCompany</w:t>
      </w:r>
      <w:proofErr w:type="spellEnd"/>
      <w:r w:rsidRPr="00C26317">
        <w:rPr>
          <w:lang w:eastAsia="ru-UA"/>
        </w:rPr>
        <w:t>;</w:t>
      </w:r>
    </w:p>
    <w:p w14:paraId="66F0F050" w14:textId="5E7D9420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4400B8C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6807E10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sageType</w:t>
      </w:r>
      <w:proofErr w:type="spellEnd"/>
      <w:r w:rsidRPr="00C26317">
        <w:rPr>
          <w:lang w:eastAsia="ru-UA"/>
        </w:rPr>
        <w:t xml:space="preserve"> (</w:t>
      </w:r>
    </w:p>
    <w:p w14:paraId="1150F4A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69C78BF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5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2750FA3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689AE88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19D6EB1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504C038" w14:textId="77777777" w:rsidR="003C75EF" w:rsidRPr="00C26317" w:rsidRDefault="003C75EF" w:rsidP="003C75EF">
      <w:pPr>
        <w:rPr>
          <w:lang w:eastAsia="ru-UA"/>
        </w:rPr>
      </w:pPr>
    </w:p>
    <w:p w14:paraId="024F0468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sageType</w:t>
      </w:r>
      <w:proofErr w:type="spellEnd"/>
    </w:p>
    <w:p w14:paraId="2C68B80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UsageType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&gt;= 0)</w:t>
      </w:r>
    </w:p>
    <w:p w14:paraId="3A0F07FE" w14:textId="12A8855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DB2782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72B985E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ocation</w:t>
      </w:r>
      <w:proofErr w:type="spellEnd"/>
      <w:r w:rsidRPr="00C26317">
        <w:rPr>
          <w:lang w:eastAsia="ru-UA"/>
        </w:rPr>
        <w:t xml:space="preserve"> (</w:t>
      </w:r>
    </w:p>
    <w:p w14:paraId="5252DF3C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504AE56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Addres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5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  <w:r w:rsidRPr="00C26317">
        <w:rPr>
          <w:lang w:eastAsia="ru-UA"/>
        </w:rPr>
        <w:t>,</w:t>
      </w:r>
    </w:p>
    <w:p w14:paraId="64505E4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7A3D1E1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15B8F5FC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73C187E8" w14:textId="77777777" w:rsidR="003C75EF" w:rsidRPr="00C26317" w:rsidRDefault="003C75EF" w:rsidP="003C75EF">
      <w:pPr>
        <w:rPr>
          <w:lang w:eastAsia="ru-UA"/>
        </w:rPr>
      </w:pPr>
    </w:p>
    <w:p w14:paraId="6287B46F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ocation</w:t>
      </w:r>
      <w:proofErr w:type="spellEnd"/>
      <w:r w:rsidRPr="00C26317">
        <w:rPr>
          <w:lang w:eastAsia="ru-UA"/>
        </w:rPr>
        <w:t xml:space="preserve"> </w:t>
      </w:r>
    </w:p>
    <w:p w14:paraId="0B21E88F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Location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&gt;= 0)</w:t>
      </w:r>
    </w:p>
    <w:p w14:paraId="30F88322" w14:textId="66101BCB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8CB7050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3FA0996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  <w:r w:rsidRPr="00C26317">
        <w:rPr>
          <w:lang w:eastAsia="ru-UA"/>
        </w:rPr>
        <w:t xml:space="preserve"> (</w:t>
      </w:r>
    </w:p>
    <w:p w14:paraId="0F2A1DA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5DC02E3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2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30BAB83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Sur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2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06392E6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DB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5AB70AC0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15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</w:p>
    <w:p w14:paraId="3B244AF5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7A5C5F5C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10D8A50C" w14:textId="77777777" w:rsidR="003C75EF" w:rsidRPr="00C26317" w:rsidRDefault="003C75EF" w:rsidP="003C75EF">
      <w:pPr>
        <w:ind w:firstLine="0"/>
        <w:rPr>
          <w:lang w:eastAsia="ru-UA"/>
        </w:rPr>
      </w:pPr>
    </w:p>
    <w:p w14:paraId="624084D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</w:p>
    <w:p w14:paraId="603510E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NaturalName</w:t>
      </w:r>
      <w:proofErr w:type="spellEnd"/>
      <w:r w:rsidRPr="00C26317">
        <w:rPr>
          <w:lang w:eastAsia="ru-UA"/>
        </w:rPr>
        <w:t xml:space="preserve"> </w:t>
      </w:r>
    </w:p>
    <w:p w14:paraId="6ED593B4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^A-</w:t>
      </w:r>
      <w:proofErr w:type="spellStart"/>
      <w:r w:rsidRPr="00C26317">
        <w:rPr>
          <w:lang w:eastAsia="ru-UA"/>
        </w:rPr>
        <w:t>Za</w:t>
      </w:r>
      <w:proofErr w:type="spellEnd"/>
      <w:r w:rsidRPr="00C26317">
        <w:rPr>
          <w:lang w:eastAsia="ru-UA"/>
        </w:rPr>
        <w:t>-z'' -]%')</w:t>
      </w:r>
    </w:p>
    <w:p w14:paraId="129045EC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3D72701" w14:textId="77777777" w:rsidR="003C75EF" w:rsidRPr="00C26317" w:rsidRDefault="003C75EF" w:rsidP="003C75EF">
      <w:pPr>
        <w:rPr>
          <w:lang w:eastAsia="ru-UA"/>
        </w:rPr>
      </w:pPr>
    </w:p>
    <w:p w14:paraId="30003B0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</w:p>
    <w:p w14:paraId="13E4C04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NaturalSurname</w:t>
      </w:r>
      <w:proofErr w:type="spellEnd"/>
      <w:r w:rsidRPr="00C26317">
        <w:rPr>
          <w:lang w:eastAsia="ru-UA"/>
        </w:rPr>
        <w:t xml:space="preserve"> </w:t>
      </w:r>
    </w:p>
    <w:p w14:paraId="49B123A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Sur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^A-</w:t>
      </w:r>
      <w:proofErr w:type="spellStart"/>
      <w:r w:rsidRPr="00C26317">
        <w:rPr>
          <w:lang w:eastAsia="ru-UA"/>
        </w:rPr>
        <w:t>Za</w:t>
      </w:r>
      <w:proofErr w:type="spellEnd"/>
      <w:r w:rsidRPr="00C26317">
        <w:rPr>
          <w:lang w:eastAsia="ru-UA"/>
        </w:rPr>
        <w:t>-z'' -]%')</w:t>
      </w:r>
    </w:p>
    <w:p w14:paraId="2BB0CE6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38EB0303" w14:textId="77777777" w:rsidR="003C75EF" w:rsidRPr="00C26317" w:rsidRDefault="003C75EF" w:rsidP="003C75EF">
      <w:pPr>
        <w:rPr>
          <w:lang w:eastAsia="ru-UA"/>
        </w:rPr>
      </w:pPr>
    </w:p>
    <w:p w14:paraId="2ADF4968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</w:p>
    <w:p w14:paraId="530FE0EA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NaturalDBDate</w:t>
      </w:r>
      <w:proofErr w:type="spellEnd"/>
      <w:r w:rsidRPr="00C26317">
        <w:rPr>
          <w:lang w:eastAsia="ru-UA"/>
        </w:rPr>
        <w:t xml:space="preserve"> </w:t>
      </w:r>
    </w:p>
    <w:p w14:paraId="23344B7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DB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____-__-__' </w:t>
      </w:r>
      <w:proofErr w:type="spellStart"/>
      <w:r w:rsidRPr="00C26317">
        <w:rPr>
          <w:lang w:eastAsia="ru-UA"/>
        </w:rPr>
        <w:t>an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B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a-Z]%')</w:t>
      </w:r>
    </w:p>
    <w:p w14:paraId="283F377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1C3FD561" w14:textId="77777777" w:rsidR="003C75EF" w:rsidRPr="00C26317" w:rsidRDefault="003C75EF" w:rsidP="003C75EF">
      <w:pPr>
        <w:rPr>
          <w:lang w:eastAsia="ru-UA"/>
        </w:rPr>
      </w:pPr>
    </w:p>
    <w:p w14:paraId="57E9BB7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</w:p>
    <w:p w14:paraId="3CC973CF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lastRenderedPageBreak/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Natural_Phone</w:t>
      </w:r>
      <w:proofErr w:type="spellEnd"/>
      <w:r w:rsidRPr="00C26317">
        <w:rPr>
          <w:lang w:eastAsia="ru-UA"/>
        </w:rPr>
        <w:t xml:space="preserve"> </w:t>
      </w:r>
    </w:p>
    <w:p w14:paraId="176CB32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___-___-____' </w:t>
      </w:r>
      <w:proofErr w:type="spellStart"/>
      <w:r w:rsidRPr="00C26317">
        <w:rPr>
          <w:lang w:eastAsia="ru-UA"/>
        </w:rPr>
        <w:t>an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a-Z]%')</w:t>
      </w:r>
    </w:p>
    <w:p w14:paraId="4021A8AC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650AF97" w14:textId="77777777" w:rsidR="003C75EF" w:rsidRPr="00C26317" w:rsidRDefault="003C75EF" w:rsidP="003C75EF">
      <w:pPr>
        <w:rPr>
          <w:lang w:eastAsia="ru-UA"/>
        </w:rPr>
      </w:pPr>
    </w:p>
    <w:p w14:paraId="406D1D48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</w:p>
    <w:p w14:paraId="35091C70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DB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DATEDIFF(</w:t>
      </w:r>
      <w:proofErr w:type="spellStart"/>
      <w:r w:rsidRPr="00C26317">
        <w:rPr>
          <w:lang w:eastAsia="ru-UA"/>
        </w:rPr>
        <w:t>yy</w:t>
      </w:r>
      <w:proofErr w:type="spellEnd"/>
      <w:r w:rsidRPr="00C26317">
        <w:rPr>
          <w:lang w:eastAsia="ru-UA"/>
        </w:rPr>
        <w:t xml:space="preserve">, </w:t>
      </w:r>
      <w:proofErr w:type="spellStart"/>
      <w:r w:rsidRPr="00C26317">
        <w:rPr>
          <w:lang w:eastAsia="ru-UA"/>
        </w:rPr>
        <w:t>DBDate</w:t>
      </w:r>
      <w:proofErr w:type="spellEnd"/>
      <w:r w:rsidRPr="00C26317">
        <w:rPr>
          <w:lang w:eastAsia="ru-UA"/>
        </w:rPr>
        <w:t>, GETDATE()) &gt;= 18)</w:t>
      </w:r>
    </w:p>
    <w:p w14:paraId="3BCE17C5" w14:textId="6B34355E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C72B755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07F01EC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gistrar</w:t>
      </w:r>
      <w:proofErr w:type="spellEnd"/>
      <w:r w:rsidRPr="00C26317">
        <w:rPr>
          <w:lang w:eastAsia="ru-UA"/>
        </w:rPr>
        <w:t xml:space="preserve"> (</w:t>
      </w:r>
    </w:p>
    <w:p w14:paraId="21D8BB17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128E273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    </w:t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2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7282415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Sur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2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0A12805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    </w:t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15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</w:p>
    <w:p w14:paraId="02D1CD98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45C8E0BD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662860F" w14:textId="77777777" w:rsidR="003C75EF" w:rsidRPr="00C26317" w:rsidRDefault="003C75EF" w:rsidP="003C75EF">
      <w:pPr>
        <w:rPr>
          <w:lang w:eastAsia="ru-UA"/>
        </w:rPr>
      </w:pPr>
    </w:p>
    <w:p w14:paraId="4CBDBE4C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gistrar</w:t>
      </w:r>
      <w:proofErr w:type="spellEnd"/>
    </w:p>
    <w:p w14:paraId="263A431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RegistrarName</w:t>
      </w:r>
      <w:proofErr w:type="spellEnd"/>
      <w:r w:rsidRPr="00C26317">
        <w:rPr>
          <w:lang w:eastAsia="ru-UA"/>
        </w:rPr>
        <w:t xml:space="preserve"> </w:t>
      </w:r>
    </w:p>
    <w:p w14:paraId="242C051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^A-</w:t>
      </w:r>
      <w:proofErr w:type="spellStart"/>
      <w:r w:rsidRPr="00C26317">
        <w:rPr>
          <w:lang w:eastAsia="ru-UA"/>
        </w:rPr>
        <w:t>Za</w:t>
      </w:r>
      <w:proofErr w:type="spellEnd"/>
      <w:r w:rsidRPr="00C26317">
        <w:rPr>
          <w:lang w:eastAsia="ru-UA"/>
        </w:rPr>
        <w:t>-z'' -]%')</w:t>
      </w:r>
    </w:p>
    <w:p w14:paraId="47CC57B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054DD3D6" w14:textId="77777777" w:rsidR="003C75EF" w:rsidRPr="00C26317" w:rsidRDefault="003C75EF" w:rsidP="003C75EF">
      <w:pPr>
        <w:rPr>
          <w:lang w:eastAsia="ru-UA"/>
        </w:rPr>
      </w:pPr>
    </w:p>
    <w:p w14:paraId="15C46FBE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gistrar</w:t>
      </w:r>
      <w:proofErr w:type="spellEnd"/>
    </w:p>
    <w:p w14:paraId="2BFF8BF0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RegistrarSurname</w:t>
      </w:r>
      <w:proofErr w:type="spellEnd"/>
      <w:r w:rsidRPr="00C26317">
        <w:rPr>
          <w:lang w:eastAsia="ru-UA"/>
        </w:rPr>
        <w:t xml:space="preserve"> </w:t>
      </w:r>
    </w:p>
    <w:p w14:paraId="05A84DB5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Sur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^A-</w:t>
      </w:r>
      <w:proofErr w:type="spellStart"/>
      <w:r w:rsidRPr="00C26317">
        <w:rPr>
          <w:lang w:eastAsia="ru-UA"/>
        </w:rPr>
        <w:t>Za</w:t>
      </w:r>
      <w:proofErr w:type="spellEnd"/>
      <w:r w:rsidRPr="00C26317">
        <w:rPr>
          <w:lang w:eastAsia="ru-UA"/>
        </w:rPr>
        <w:t>-z'' -]%')</w:t>
      </w:r>
    </w:p>
    <w:p w14:paraId="24B9D23A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07C2BAC3" w14:textId="77777777" w:rsidR="003C75EF" w:rsidRPr="00C26317" w:rsidRDefault="003C75EF" w:rsidP="003C75EF">
      <w:pPr>
        <w:rPr>
          <w:lang w:eastAsia="ru-UA"/>
        </w:rPr>
      </w:pPr>
    </w:p>
    <w:p w14:paraId="54838D7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gistrar</w:t>
      </w:r>
      <w:proofErr w:type="spellEnd"/>
    </w:p>
    <w:p w14:paraId="55D660F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RegistrarPhone</w:t>
      </w:r>
      <w:proofErr w:type="spellEnd"/>
      <w:r w:rsidRPr="00C26317">
        <w:rPr>
          <w:lang w:eastAsia="ru-UA"/>
        </w:rPr>
        <w:t xml:space="preserve"> </w:t>
      </w:r>
    </w:p>
    <w:p w14:paraId="1C53156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___-___-____' </w:t>
      </w:r>
      <w:proofErr w:type="spellStart"/>
      <w:r w:rsidRPr="00C26317">
        <w:rPr>
          <w:lang w:eastAsia="ru-UA"/>
        </w:rPr>
        <w:t>an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Phon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ike</w:t>
      </w:r>
      <w:proofErr w:type="spellEnd"/>
      <w:r w:rsidRPr="00C26317">
        <w:rPr>
          <w:lang w:eastAsia="ru-UA"/>
        </w:rPr>
        <w:t xml:space="preserve"> '%[a-Z]%')</w:t>
      </w:r>
    </w:p>
    <w:p w14:paraId="389A2D18" w14:textId="4CF03E53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lastRenderedPageBreak/>
        <w:t>go</w:t>
      </w:r>
      <w:proofErr w:type="spellEnd"/>
    </w:p>
    <w:p w14:paraId="0DC0CD5C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3892FB85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tility</w:t>
      </w:r>
      <w:proofErr w:type="spellEnd"/>
      <w:r w:rsidRPr="00C26317">
        <w:rPr>
          <w:lang w:eastAsia="ru-UA"/>
        </w:rPr>
        <w:t xml:space="preserve"> (</w:t>
      </w:r>
    </w:p>
    <w:p w14:paraId="79C7E08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03FD724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Plumbing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bi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2D15384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Sanitati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bi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221DB22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Heating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bi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68481CE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Ga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bi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318A374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Electricit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bi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 xml:space="preserve">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1E77FC8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76EE8BB4" w14:textId="3D514CED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3872824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1BFC003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egal</w:t>
      </w:r>
      <w:proofErr w:type="spellEnd"/>
      <w:r w:rsidRPr="00C26317">
        <w:rPr>
          <w:lang w:eastAsia="ru-UA"/>
        </w:rPr>
        <w:t xml:space="preserve"> (</w:t>
      </w:r>
    </w:p>
    <w:p w14:paraId="2DA0D01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0D5CC0B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    </w:t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5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3A5A7165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Natural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  <w:r w:rsidRPr="00C26317">
        <w:rPr>
          <w:lang w:eastAsia="ru-UA"/>
        </w:rPr>
        <w:t>(ID)</w:t>
      </w:r>
    </w:p>
    <w:p w14:paraId="3ABCF0A8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7D69230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45711CF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1D754CDE" w14:textId="73010686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3812937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3BAF827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and</w:t>
      </w:r>
      <w:proofErr w:type="spellEnd"/>
      <w:r w:rsidRPr="00C26317">
        <w:rPr>
          <w:lang w:eastAsia="ru-UA"/>
        </w:rPr>
        <w:t xml:space="preserve"> (</w:t>
      </w:r>
    </w:p>
    <w:p w14:paraId="572CC0F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6AF44E66" w14:textId="77777777" w:rsidR="003C75EF" w:rsidRPr="00C26317" w:rsidRDefault="003C75EF" w:rsidP="003C75EF">
      <w:pPr>
        <w:rPr>
          <w:lang w:eastAsia="ru-UA"/>
        </w:rPr>
      </w:pPr>
    </w:p>
    <w:p w14:paraId="39708A8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Owner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2D7E3C9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  <w:r w:rsidRPr="00C26317">
        <w:rPr>
          <w:lang w:eastAsia="ru-UA"/>
        </w:rPr>
        <w:t>(ID)</w:t>
      </w:r>
    </w:p>
    <w:p w14:paraId="5EE87DB8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182BF38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  <w:r w:rsidRPr="00C26317">
        <w:rPr>
          <w:lang w:eastAsia="ru-UA"/>
        </w:rPr>
        <w:t>,</w:t>
      </w:r>
    </w:p>
    <w:p w14:paraId="692978C6" w14:textId="77777777" w:rsidR="003C75EF" w:rsidRPr="00C26317" w:rsidRDefault="003C75EF" w:rsidP="003C75EF">
      <w:pPr>
        <w:rPr>
          <w:lang w:eastAsia="ru-UA"/>
        </w:rPr>
      </w:pPr>
    </w:p>
    <w:p w14:paraId="770B26C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Location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 xml:space="preserve"> </w:t>
      </w:r>
    </w:p>
    <w:p w14:paraId="01DAD0B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lastRenderedPageBreak/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ocation</w:t>
      </w:r>
      <w:proofErr w:type="spellEnd"/>
      <w:r w:rsidRPr="00C26317">
        <w:rPr>
          <w:lang w:eastAsia="ru-UA"/>
        </w:rPr>
        <w:t>(ID)</w:t>
      </w:r>
    </w:p>
    <w:p w14:paraId="4286009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29D1108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  <w:r w:rsidRPr="00C26317">
        <w:rPr>
          <w:lang w:eastAsia="ru-UA"/>
        </w:rPr>
        <w:t>,</w:t>
      </w:r>
    </w:p>
    <w:p w14:paraId="5473BE98" w14:textId="77777777" w:rsidR="003C75EF" w:rsidRPr="00C26317" w:rsidRDefault="003C75EF" w:rsidP="003C75EF">
      <w:pPr>
        <w:rPr>
          <w:lang w:eastAsia="ru-UA"/>
        </w:rPr>
      </w:pPr>
    </w:p>
    <w:p w14:paraId="7763A5D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UsageType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44DEBE3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sageType</w:t>
      </w:r>
      <w:proofErr w:type="spellEnd"/>
      <w:r w:rsidRPr="00C26317">
        <w:rPr>
          <w:lang w:eastAsia="ru-UA"/>
        </w:rPr>
        <w:t>(ID)</w:t>
      </w:r>
    </w:p>
    <w:p w14:paraId="30332C8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3640F36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se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74C618D2" w14:textId="77777777" w:rsidR="003C75EF" w:rsidRPr="00C26317" w:rsidRDefault="003C75EF" w:rsidP="003C75EF">
      <w:pPr>
        <w:rPr>
          <w:lang w:eastAsia="ru-UA"/>
        </w:rPr>
      </w:pPr>
    </w:p>
    <w:p w14:paraId="6EB313C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Utility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niqu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670B34F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tility</w:t>
      </w:r>
      <w:proofErr w:type="spellEnd"/>
      <w:r w:rsidRPr="00C26317">
        <w:rPr>
          <w:lang w:eastAsia="ru-UA"/>
        </w:rPr>
        <w:t>(ID)</w:t>
      </w:r>
    </w:p>
    <w:p w14:paraId="33FC39C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6E408045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se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3B85CB2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11D300FE" w14:textId="09642823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6D9D77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4E2B6C6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Object</w:t>
      </w:r>
      <w:proofErr w:type="spellEnd"/>
      <w:r w:rsidRPr="00C26317">
        <w:rPr>
          <w:lang w:eastAsia="ru-UA"/>
        </w:rPr>
        <w:t xml:space="preserve"> (</w:t>
      </w:r>
    </w:p>
    <w:p w14:paraId="72EAC7DE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340273AE" w14:textId="77777777" w:rsidR="003C75EF" w:rsidRPr="00C26317" w:rsidRDefault="003C75EF" w:rsidP="003C75EF">
      <w:pPr>
        <w:rPr>
          <w:lang w:eastAsia="ru-UA"/>
        </w:rPr>
      </w:pPr>
    </w:p>
    <w:p w14:paraId="5D1CA091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Land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2E48CA05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and</w:t>
      </w:r>
      <w:proofErr w:type="spellEnd"/>
      <w:r w:rsidRPr="00C26317">
        <w:rPr>
          <w:lang w:eastAsia="ru-UA"/>
        </w:rPr>
        <w:t>(ID)</w:t>
      </w:r>
    </w:p>
    <w:p w14:paraId="397AF88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3D9C7323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  <w:r w:rsidRPr="00C26317">
        <w:rPr>
          <w:lang w:eastAsia="ru-UA"/>
        </w:rPr>
        <w:t>,</w:t>
      </w:r>
    </w:p>
    <w:p w14:paraId="35F9CC60" w14:textId="77777777" w:rsidR="003C75EF" w:rsidRPr="00C26317" w:rsidRDefault="003C75EF" w:rsidP="003C75EF">
      <w:pPr>
        <w:rPr>
          <w:lang w:eastAsia="ru-UA"/>
        </w:rPr>
      </w:pPr>
    </w:p>
    <w:p w14:paraId="4B223D5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Latitude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7B99055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Latitud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386F5577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Longtitude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222E952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LongtitudeU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701D4B6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2EE3159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58BF69D0" w14:textId="77777777" w:rsidR="003C75EF" w:rsidRPr="00C26317" w:rsidRDefault="003C75EF" w:rsidP="003C75EF">
      <w:pPr>
        <w:rPr>
          <w:lang w:eastAsia="ru-UA"/>
        </w:rPr>
      </w:pPr>
    </w:p>
    <w:p w14:paraId="424B405B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Object</w:t>
      </w:r>
      <w:proofErr w:type="spellEnd"/>
    </w:p>
    <w:p w14:paraId="5BF0BD3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Latitud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LatitudeL</w:t>
      </w:r>
      <w:proofErr w:type="spellEnd"/>
      <w:r w:rsidRPr="00C26317">
        <w:rPr>
          <w:lang w:eastAsia="ru-UA"/>
        </w:rPr>
        <w:t xml:space="preserve"> &lt; </w:t>
      </w:r>
      <w:proofErr w:type="spellStart"/>
      <w:r w:rsidRPr="00C26317">
        <w:rPr>
          <w:lang w:eastAsia="ru-UA"/>
        </w:rPr>
        <w:t>LatitudeR</w:t>
      </w:r>
      <w:proofErr w:type="spellEnd"/>
      <w:r w:rsidRPr="00C26317">
        <w:rPr>
          <w:lang w:eastAsia="ru-UA"/>
        </w:rPr>
        <w:t>)</w:t>
      </w:r>
    </w:p>
    <w:p w14:paraId="3D9714B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68025305" w14:textId="77777777" w:rsidR="003C75EF" w:rsidRPr="00C26317" w:rsidRDefault="003C75EF" w:rsidP="003C75EF">
      <w:pPr>
        <w:rPr>
          <w:lang w:eastAsia="ru-UA"/>
        </w:rPr>
      </w:pPr>
    </w:p>
    <w:p w14:paraId="3C37DCE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Object</w:t>
      </w:r>
      <w:proofErr w:type="spellEnd"/>
    </w:p>
    <w:p w14:paraId="46226DF2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Longtitud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LongtitudeD</w:t>
      </w:r>
      <w:proofErr w:type="spellEnd"/>
      <w:r w:rsidRPr="00C26317">
        <w:rPr>
          <w:lang w:eastAsia="ru-UA"/>
        </w:rPr>
        <w:t xml:space="preserve"> &lt; </w:t>
      </w:r>
      <w:proofErr w:type="spellStart"/>
      <w:r w:rsidRPr="00C26317">
        <w:rPr>
          <w:lang w:eastAsia="ru-UA"/>
        </w:rPr>
        <w:t>LongtitudeU</w:t>
      </w:r>
      <w:proofErr w:type="spellEnd"/>
      <w:r w:rsidRPr="00C26317">
        <w:rPr>
          <w:lang w:eastAsia="ru-UA"/>
        </w:rPr>
        <w:t>)</w:t>
      </w:r>
    </w:p>
    <w:p w14:paraId="243959F8" w14:textId="6264781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73D384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12A452E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Act</w:t>
      </w:r>
      <w:proofErr w:type="spellEnd"/>
      <w:r w:rsidRPr="00C26317">
        <w:rPr>
          <w:lang w:eastAsia="ru-UA"/>
        </w:rPr>
        <w:t xml:space="preserve"> (</w:t>
      </w:r>
    </w:p>
    <w:p w14:paraId="450C7B3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0ADF17DE" w14:textId="77777777" w:rsidR="003C75EF" w:rsidRPr="00C26317" w:rsidRDefault="003C75EF" w:rsidP="003C75EF">
      <w:pPr>
        <w:rPr>
          <w:lang w:eastAsia="ru-UA"/>
        </w:rPr>
      </w:pPr>
    </w:p>
    <w:p w14:paraId="2BA345F0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Land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31BEDB0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Land</w:t>
      </w:r>
      <w:proofErr w:type="spellEnd"/>
      <w:r w:rsidRPr="00C26317">
        <w:rPr>
          <w:lang w:eastAsia="ru-UA"/>
        </w:rPr>
        <w:t>(ID)</w:t>
      </w:r>
    </w:p>
    <w:p w14:paraId="01E6A43F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0837B78B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se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5C88FAE1" w14:textId="77777777" w:rsidR="003C75EF" w:rsidRPr="00C26317" w:rsidRDefault="003C75EF" w:rsidP="003C75EF">
      <w:pPr>
        <w:rPr>
          <w:lang w:eastAsia="ru-UA"/>
        </w:rPr>
      </w:pPr>
    </w:p>
    <w:p w14:paraId="0E0D8118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Buyer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371E277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  <w:r w:rsidRPr="00C26317">
        <w:rPr>
          <w:lang w:eastAsia="ru-UA"/>
        </w:rPr>
        <w:t>(ID),</w:t>
      </w:r>
    </w:p>
    <w:p w14:paraId="1ADD17D0" w14:textId="77777777" w:rsidR="003C75EF" w:rsidRPr="00C26317" w:rsidRDefault="003C75EF" w:rsidP="003C75EF">
      <w:pPr>
        <w:rPr>
          <w:lang w:eastAsia="ru-UA"/>
        </w:rPr>
      </w:pPr>
    </w:p>
    <w:p w14:paraId="2EE74BA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Seller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7A4DE4E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atural</w:t>
      </w:r>
      <w:proofErr w:type="spellEnd"/>
      <w:r w:rsidRPr="00C26317">
        <w:rPr>
          <w:lang w:eastAsia="ru-UA"/>
        </w:rPr>
        <w:t>(ID),</w:t>
      </w:r>
    </w:p>
    <w:p w14:paraId="1953B509" w14:textId="77777777" w:rsidR="003C75EF" w:rsidRPr="00C26317" w:rsidRDefault="003C75EF" w:rsidP="003C75EF">
      <w:pPr>
        <w:rPr>
          <w:lang w:eastAsia="ru-UA"/>
        </w:rPr>
      </w:pPr>
    </w:p>
    <w:p w14:paraId="3B54CD72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Registrar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3F5A6A9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gistrar</w:t>
      </w:r>
      <w:proofErr w:type="spellEnd"/>
      <w:r w:rsidRPr="00C26317">
        <w:rPr>
          <w:lang w:eastAsia="ru-UA"/>
        </w:rPr>
        <w:t>(ID)</w:t>
      </w:r>
    </w:p>
    <w:p w14:paraId="0AB77348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  <w:r w:rsidRPr="00C26317">
        <w:rPr>
          <w:lang w:eastAsia="ru-UA"/>
        </w:rPr>
        <w:t>,</w:t>
      </w:r>
    </w:p>
    <w:p w14:paraId="3ACE3785" w14:textId="77777777" w:rsidR="003C75EF" w:rsidRPr="00C26317" w:rsidRDefault="003C75EF" w:rsidP="003C75EF">
      <w:pPr>
        <w:rPr>
          <w:lang w:eastAsia="ru-UA"/>
        </w:rPr>
      </w:pPr>
    </w:p>
    <w:p w14:paraId="1434C32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fault</w:t>
      </w:r>
      <w:proofErr w:type="spellEnd"/>
      <w:r w:rsidRPr="00C26317">
        <w:rPr>
          <w:lang w:eastAsia="ru-UA"/>
        </w:rPr>
        <w:t>(</w:t>
      </w:r>
      <w:proofErr w:type="spellStart"/>
      <w:r w:rsidRPr="00C26317">
        <w:rPr>
          <w:lang w:eastAsia="ru-UA"/>
        </w:rPr>
        <w:t>getdate</w:t>
      </w:r>
      <w:proofErr w:type="spellEnd"/>
      <w:r w:rsidRPr="00C26317">
        <w:rPr>
          <w:lang w:eastAsia="ru-UA"/>
        </w:rPr>
        <w:t xml:space="preserve">()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472FA73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0A2E4F49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2DA44B62" w14:textId="77777777" w:rsidR="003C75EF" w:rsidRPr="00C26317" w:rsidRDefault="003C75EF" w:rsidP="003C75EF">
      <w:pPr>
        <w:rPr>
          <w:lang w:eastAsia="ru-UA"/>
        </w:rPr>
      </w:pPr>
    </w:p>
    <w:p w14:paraId="12ECBA5B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Act</w:t>
      </w:r>
      <w:proofErr w:type="spellEnd"/>
    </w:p>
    <w:p w14:paraId="1EB6010A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ActNatural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FkBuyerID</w:t>
      </w:r>
      <w:proofErr w:type="spellEnd"/>
      <w:r w:rsidRPr="00C26317">
        <w:rPr>
          <w:lang w:eastAsia="ru-UA"/>
        </w:rPr>
        <w:t xml:space="preserve"> != </w:t>
      </w:r>
      <w:proofErr w:type="spellStart"/>
      <w:r w:rsidRPr="00C26317">
        <w:rPr>
          <w:lang w:eastAsia="ru-UA"/>
        </w:rPr>
        <w:t>FkSellerID</w:t>
      </w:r>
      <w:proofErr w:type="spellEnd"/>
      <w:r w:rsidRPr="00C26317">
        <w:rPr>
          <w:lang w:eastAsia="ru-UA"/>
        </w:rPr>
        <w:t>)</w:t>
      </w:r>
    </w:p>
    <w:p w14:paraId="4752972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67D87B0" w14:textId="77777777" w:rsidR="003C75EF" w:rsidRPr="00C26317" w:rsidRDefault="003C75EF" w:rsidP="003C75EF">
      <w:pPr>
        <w:rPr>
          <w:lang w:eastAsia="ru-UA"/>
        </w:rPr>
      </w:pPr>
    </w:p>
    <w:p w14:paraId="58CB4094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Act</w:t>
      </w:r>
      <w:proofErr w:type="spellEnd"/>
    </w:p>
    <w:p w14:paraId="08795F3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Act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Date</w:t>
      </w:r>
      <w:proofErr w:type="spellEnd"/>
      <w:r w:rsidRPr="00C26317">
        <w:rPr>
          <w:lang w:eastAsia="ru-UA"/>
        </w:rPr>
        <w:t xml:space="preserve"> &lt;= GETDATE())</w:t>
      </w:r>
    </w:p>
    <w:p w14:paraId="18246980" w14:textId="435FFF18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7F0227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--------------------------------------------------------------------------</w:t>
      </w:r>
    </w:p>
    <w:p w14:paraId="62676707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cre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source</w:t>
      </w:r>
      <w:proofErr w:type="spellEnd"/>
      <w:r w:rsidRPr="00C26317">
        <w:rPr>
          <w:lang w:eastAsia="ru-UA"/>
        </w:rPr>
        <w:t xml:space="preserve"> (</w:t>
      </w:r>
    </w:p>
    <w:p w14:paraId="33E8670A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  <w:t xml:space="preserve">ID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dentity</w:t>
      </w:r>
      <w:proofErr w:type="spellEnd"/>
      <w:r w:rsidRPr="00C26317">
        <w:rPr>
          <w:lang w:eastAsia="ru-UA"/>
        </w:rPr>
        <w:t xml:space="preserve">(1,1) </w:t>
      </w:r>
      <w:proofErr w:type="spellStart"/>
      <w:r w:rsidRPr="00C26317">
        <w:rPr>
          <w:lang w:eastAsia="ru-UA"/>
        </w:rPr>
        <w:t>primary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  <w:r w:rsidRPr="00C26317">
        <w:rPr>
          <w:lang w:eastAsia="ru-UA"/>
        </w:rPr>
        <w:t>,</w:t>
      </w:r>
    </w:p>
    <w:p w14:paraId="75C5A8E5" w14:textId="77777777" w:rsidR="003C75EF" w:rsidRPr="00C26317" w:rsidRDefault="003C75EF" w:rsidP="003C75EF">
      <w:pPr>
        <w:rPr>
          <w:lang w:eastAsia="ru-UA"/>
        </w:rPr>
      </w:pPr>
    </w:p>
    <w:p w14:paraId="3AED573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FkObjectI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oreig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key</w:t>
      </w:r>
      <w:proofErr w:type="spellEnd"/>
    </w:p>
    <w:p w14:paraId="3E37ED44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references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Object</w:t>
      </w:r>
      <w:proofErr w:type="spellEnd"/>
      <w:r w:rsidRPr="00C26317">
        <w:rPr>
          <w:lang w:eastAsia="ru-UA"/>
        </w:rPr>
        <w:t>(ID)</w:t>
      </w:r>
    </w:p>
    <w:p w14:paraId="02960F17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upda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</w:p>
    <w:p w14:paraId="51CDA079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on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delet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ascade</w:t>
      </w:r>
      <w:proofErr w:type="spellEnd"/>
      <w:r w:rsidRPr="00C26317">
        <w:rPr>
          <w:lang w:eastAsia="ru-UA"/>
        </w:rPr>
        <w:t>,</w:t>
      </w:r>
    </w:p>
    <w:p w14:paraId="589227DC" w14:textId="77777777" w:rsidR="003C75EF" w:rsidRPr="00C26317" w:rsidRDefault="003C75EF" w:rsidP="003C75EF">
      <w:pPr>
        <w:rPr>
          <w:lang w:eastAsia="ru-UA"/>
        </w:rPr>
      </w:pPr>
    </w:p>
    <w:p w14:paraId="7A1014F6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 xml:space="preserve">    </w:t>
      </w:r>
      <w:proofErr w:type="spellStart"/>
      <w:r w:rsidRPr="00C26317">
        <w:rPr>
          <w:lang w:eastAsia="ru-UA"/>
        </w:rPr>
        <w:t>Nam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varchar</w:t>
      </w:r>
      <w:proofErr w:type="spellEnd"/>
      <w:r w:rsidRPr="00C26317">
        <w:rPr>
          <w:lang w:eastAsia="ru-UA"/>
        </w:rPr>
        <w:t xml:space="preserve">(5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  <w:r w:rsidRPr="00C26317">
        <w:rPr>
          <w:lang w:eastAsia="ru-UA"/>
        </w:rPr>
        <w:t>,</w:t>
      </w:r>
    </w:p>
    <w:p w14:paraId="56010CBD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ab/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float</w:t>
      </w:r>
      <w:proofErr w:type="spellEnd"/>
      <w:r w:rsidRPr="00C26317">
        <w:rPr>
          <w:lang w:eastAsia="ru-UA"/>
        </w:rPr>
        <w:t xml:space="preserve"> DEFAULT(0) </w:t>
      </w:r>
      <w:proofErr w:type="spellStart"/>
      <w:r w:rsidRPr="00C26317">
        <w:rPr>
          <w:lang w:eastAsia="ru-UA"/>
        </w:rPr>
        <w:t>no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null</w:t>
      </w:r>
      <w:proofErr w:type="spellEnd"/>
    </w:p>
    <w:p w14:paraId="015293BE" w14:textId="77777777" w:rsidR="003C75EF" w:rsidRPr="00C26317" w:rsidRDefault="003C75EF" w:rsidP="003C75EF">
      <w:pPr>
        <w:rPr>
          <w:lang w:eastAsia="ru-UA"/>
        </w:rPr>
      </w:pPr>
      <w:r w:rsidRPr="00C26317">
        <w:rPr>
          <w:lang w:eastAsia="ru-UA"/>
        </w:rPr>
        <w:t>)</w:t>
      </w:r>
    </w:p>
    <w:p w14:paraId="57FA94C6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432A44F9" w14:textId="77777777" w:rsidR="003C75EF" w:rsidRPr="00C26317" w:rsidRDefault="003C75EF" w:rsidP="003C75EF">
      <w:pPr>
        <w:rPr>
          <w:lang w:eastAsia="ru-UA"/>
        </w:rPr>
      </w:pPr>
    </w:p>
    <w:p w14:paraId="47A4EFFB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lter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table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Resource</w:t>
      </w:r>
      <w:proofErr w:type="spellEnd"/>
    </w:p>
    <w:p w14:paraId="1D973CC3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add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onstraint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_ResourceTax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check</w:t>
      </w:r>
      <w:proofErr w:type="spellEnd"/>
      <w:r w:rsidRPr="00C26317">
        <w:rPr>
          <w:lang w:eastAsia="ru-UA"/>
        </w:rPr>
        <w:t xml:space="preserve"> (</w:t>
      </w:r>
      <w:proofErr w:type="spellStart"/>
      <w:r w:rsidRPr="00C26317">
        <w:rPr>
          <w:lang w:eastAsia="ru-UA"/>
        </w:rPr>
        <w:t>Tax</w:t>
      </w:r>
      <w:proofErr w:type="spellEnd"/>
      <w:r w:rsidRPr="00C26317">
        <w:rPr>
          <w:lang w:eastAsia="ru-UA"/>
        </w:rPr>
        <w:t xml:space="preserve"> &gt;= 0)</w:t>
      </w:r>
    </w:p>
    <w:p w14:paraId="4E02D0BE" w14:textId="77777777" w:rsidR="003C75EF" w:rsidRPr="00C26317" w:rsidRDefault="003C75EF" w:rsidP="003C75EF">
      <w:pPr>
        <w:rPr>
          <w:lang w:eastAsia="ru-UA"/>
        </w:rPr>
      </w:pPr>
      <w:proofErr w:type="spellStart"/>
      <w:r w:rsidRPr="00C26317">
        <w:rPr>
          <w:lang w:eastAsia="ru-UA"/>
        </w:rPr>
        <w:t>go</w:t>
      </w:r>
      <w:proofErr w:type="spellEnd"/>
    </w:p>
    <w:p w14:paraId="5D0EE2F0" w14:textId="77777777" w:rsidR="003C75EF" w:rsidRPr="00C26317" w:rsidRDefault="003C75EF" w:rsidP="003C75EF">
      <w:pPr>
        <w:rPr>
          <w:lang w:eastAsia="ru-UA"/>
        </w:rPr>
      </w:pPr>
    </w:p>
    <w:p w14:paraId="66AADA2B" w14:textId="1052B20D" w:rsidR="00176B07" w:rsidRPr="00C26317" w:rsidRDefault="00CD2680" w:rsidP="008910D8">
      <w:pPr>
        <w:spacing w:after="160" w:line="259" w:lineRule="auto"/>
        <w:ind w:firstLine="0"/>
        <w:contextualSpacing w:val="0"/>
        <w:jc w:val="left"/>
      </w:pPr>
      <w:r w:rsidRPr="00C26317">
        <w:br w:type="page"/>
      </w:r>
    </w:p>
    <w:p w14:paraId="770F4B5D" w14:textId="106C9E25" w:rsidR="00C8721B" w:rsidRPr="00C26317" w:rsidRDefault="00C8721B" w:rsidP="00832226">
      <w:pPr>
        <w:pStyle w:val="1"/>
      </w:pPr>
      <w:bookmarkStart w:id="16" w:name="_Toc90817705"/>
      <w:r w:rsidRPr="00C26317">
        <w:lastRenderedPageBreak/>
        <w:t>Імпорт даних у БД</w:t>
      </w:r>
      <w:bookmarkEnd w:id="16"/>
    </w:p>
    <w:p w14:paraId="1A67DE1E" w14:textId="7056FEF6" w:rsidR="00B201C2" w:rsidRPr="00C26317" w:rsidRDefault="00832226" w:rsidP="00B201C2">
      <w:pPr>
        <w:rPr>
          <w:lang w:eastAsia="ru-UA"/>
        </w:rPr>
      </w:pPr>
      <w:r w:rsidRPr="00C26317">
        <w:t>Імпортування даних у СУБД Microsoft SQL Server реалізується декількома способами. Один із них</w:t>
      </w:r>
      <w:r w:rsidR="00BA74F4" w:rsidRPr="00C26317">
        <w:t xml:space="preserve"> - </w:t>
      </w:r>
      <w:r w:rsidRPr="00C26317">
        <w:t xml:space="preserve">безпосереднє додавання даних через команду </w:t>
      </w:r>
      <w:proofErr w:type="spellStart"/>
      <w:r w:rsidRPr="00C26317">
        <w:t>insert</w:t>
      </w:r>
      <w:proofErr w:type="spellEnd"/>
      <w:r w:rsidRPr="00C26317">
        <w:t xml:space="preserve"> SQL у вигляді скриптів</w:t>
      </w:r>
      <w:r w:rsidR="00C26317">
        <w:t xml:space="preserve"> (рис. 6.2)</w:t>
      </w:r>
      <w:r w:rsidRPr="00C26317">
        <w:t xml:space="preserve">. Інший же </w:t>
      </w:r>
      <w:r w:rsidR="00BA74F4" w:rsidRPr="00C26317">
        <w:t xml:space="preserve">полягає у імпортуванні даних через файли форматів </w:t>
      </w:r>
      <w:r w:rsidRPr="00C26317">
        <w:t xml:space="preserve"> </w:t>
      </w:r>
      <w:r w:rsidR="00B201C2" w:rsidRPr="00C26317">
        <w:rPr>
          <w:lang w:eastAsia="ru-UA"/>
        </w:rPr>
        <w:t>.</w:t>
      </w:r>
      <w:proofErr w:type="spellStart"/>
      <w:r w:rsidR="00B201C2" w:rsidRPr="00C26317">
        <w:rPr>
          <w:lang w:eastAsia="ru-UA"/>
        </w:rPr>
        <w:t>csv</w:t>
      </w:r>
      <w:proofErr w:type="spellEnd"/>
      <w:r w:rsidR="00B201C2" w:rsidRPr="00C26317">
        <w:rPr>
          <w:lang w:eastAsia="ru-UA"/>
        </w:rPr>
        <w:t xml:space="preserve"> або .</w:t>
      </w:r>
      <w:proofErr w:type="spellStart"/>
      <w:r w:rsidR="00B201C2" w:rsidRPr="00C26317">
        <w:rPr>
          <w:lang w:eastAsia="ru-UA"/>
        </w:rPr>
        <w:t>json</w:t>
      </w:r>
      <w:proofErr w:type="spellEnd"/>
      <w:r w:rsidR="00C26317">
        <w:rPr>
          <w:lang w:eastAsia="ru-UA"/>
        </w:rPr>
        <w:t xml:space="preserve"> (рис. 6.3)</w:t>
      </w:r>
      <w:r w:rsidR="00B201C2" w:rsidRPr="00C26317">
        <w:rPr>
          <w:lang w:eastAsia="ru-UA"/>
        </w:rPr>
        <w:t xml:space="preserve">. </w:t>
      </w:r>
      <w:r w:rsidR="00BA74F4" w:rsidRPr="00C26317">
        <w:rPr>
          <w:lang w:eastAsia="ru-UA"/>
        </w:rPr>
        <w:t>Звичайно, для великого обсягу даних піддійте другий спосіб</w:t>
      </w:r>
      <w:r w:rsidR="00B201C2" w:rsidRPr="00C26317">
        <w:rPr>
          <w:lang w:eastAsia="ru-UA"/>
        </w:rPr>
        <w:t>.</w:t>
      </w:r>
      <w:r w:rsidR="00BA74F4" w:rsidRPr="00C26317">
        <w:rPr>
          <w:lang w:eastAsia="ru-UA"/>
        </w:rPr>
        <w:t xml:space="preserve"> Але оскільки дана робота більш демонструє по своїй суті уміння опрацьовува</w:t>
      </w:r>
      <w:r w:rsidR="00456DDB" w:rsidRPr="00C26317">
        <w:rPr>
          <w:lang w:eastAsia="ru-UA"/>
        </w:rPr>
        <w:t>ти</w:t>
      </w:r>
      <w:r w:rsidR="00BA74F4" w:rsidRPr="00C26317">
        <w:rPr>
          <w:lang w:eastAsia="ru-UA"/>
        </w:rPr>
        <w:t xml:space="preserve"> дані, то загальний об’єм даних не буде більшим за 100 запитів. Однак для загального прикладу використаємо обидва способи</w:t>
      </w:r>
      <w:r w:rsidR="00C26317" w:rsidRPr="00C26317">
        <w:rPr>
          <w:lang w:eastAsia="ru-UA"/>
        </w:rPr>
        <w:t xml:space="preserve"> для усіх файлів</w:t>
      </w:r>
      <w:r w:rsidR="00C26317">
        <w:rPr>
          <w:lang w:eastAsia="ru-UA"/>
        </w:rPr>
        <w:t xml:space="preserve"> (рис. 6.1)</w:t>
      </w:r>
      <w:r w:rsidR="00BA74F4" w:rsidRPr="00C26317">
        <w:rPr>
          <w:lang w:eastAsia="ru-UA"/>
        </w:rPr>
        <w:t>.</w:t>
      </w:r>
      <w:r w:rsidR="00B201C2" w:rsidRPr="00C26317">
        <w:rPr>
          <w:lang w:eastAsia="ru-UA"/>
        </w:rPr>
        <w:t xml:space="preserve"> </w:t>
      </w:r>
    </w:p>
    <w:p w14:paraId="087CC9DC" w14:textId="77777777" w:rsidR="00C26317" w:rsidRPr="00C26317" w:rsidRDefault="00C26317" w:rsidP="00C26317">
      <w:pPr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0271565F" wp14:editId="41CCF6A2">
            <wp:extent cx="3211286" cy="2147590"/>
            <wp:effectExtent l="0" t="0" r="8255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3113" cy="215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8A9A8" w14:textId="70700428" w:rsidR="00C26317" w:rsidRDefault="00C26317" w:rsidP="00C26317">
      <w:pPr>
        <w:pStyle w:val="aff4"/>
      </w:pPr>
      <w:r w:rsidRPr="00C26317">
        <w:t>Рисунок 6.1 – sql та csv файли з даними таблиць</w:t>
      </w:r>
    </w:p>
    <w:p w14:paraId="145C5E0E" w14:textId="36910BBD" w:rsidR="00C26317" w:rsidRDefault="00C26317" w:rsidP="00C26317">
      <w:pPr>
        <w:pStyle w:val="aff4"/>
      </w:pPr>
    </w:p>
    <w:p w14:paraId="36924B33" w14:textId="77777777" w:rsidR="00C26317" w:rsidRPr="00C26317" w:rsidRDefault="00C26317" w:rsidP="00C26317">
      <w:pPr>
        <w:ind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4B5FD21D" wp14:editId="360C7EC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CE91" w14:textId="2BAB1C9F" w:rsidR="00C26317" w:rsidRPr="00C26317" w:rsidRDefault="00C26317" w:rsidP="00016837">
      <w:pPr>
        <w:pStyle w:val="aff4"/>
      </w:pPr>
      <w:r w:rsidRPr="00C26317">
        <w:t>Рисунок 6.2 - Скрипти для вставки даних у БД</w:t>
      </w:r>
    </w:p>
    <w:p w14:paraId="48CAD5B4" w14:textId="77777777" w:rsidR="00C26317" w:rsidRPr="00C26317" w:rsidRDefault="00C26317" w:rsidP="00C26317">
      <w:pPr>
        <w:jc w:val="center"/>
      </w:pPr>
      <w:r w:rsidRPr="00C26317">
        <w:lastRenderedPageBreak/>
        <w:drawing>
          <wp:inline distT="0" distB="0" distL="0" distR="0" wp14:anchorId="341C64B3" wp14:editId="1ACD9A2B">
            <wp:extent cx="5115108" cy="3635829"/>
            <wp:effectExtent l="0" t="0" r="0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9758" cy="366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16C8" w14:textId="20B71B9D" w:rsidR="00C26317" w:rsidRPr="00C26317" w:rsidRDefault="00C26317" w:rsidP="00016837">
      <w:pPr>
        <w:pStyle w:val="aff4"/>
      </w:pPr>
      <w:r w:rsidRPr="00C26317">
        <w:rPr>
          <w:rStyle w:val="aff5"/>
        </w:rPr>
        <w:t>Рисунок 6.</w:t>
      </w:r>
      <w:r>
        <w:rPr>
          <w:rStyle w:val="aff5"/>
        </w:rPr>
        <w:t>3</w:t>
      </w:r>
      <w:r w:rsidRPr="00C26317">
        <w:t xml:space="preserve"> – функція імпорту даних через файл</w:t>
      </w:r>
    </w:p>
    <w:p w14:paraId="18E09F5C" w14:textId="77777777" w:rsidR="00016837" w:rsidRDefault="00456DDB" w:rsidP="00456DDB">
      <w:r w:rsidRPr="00C26317">
        <w:t xml:space="preserve">Як видно з рисунка 6.1 </w:t>
      </w:r>
      <w:r w:rsidR="00016837">
        <w:t xml:space="preserve">усі </w:t>
      </w:r>
      <w:r w:rsidRPr="00C26317">
        <w:t>файли</w:t>
      </w:r>
      <w:r w:rsidR="00016837">
        <w:t xml:space="preserve"> окрім</w:t>
      </w:r>
      <w:r w:rsidRPr="00C26317">
        <w:t xml:space="preserve">: </w:t>
      </w:r>
      <w:proofErr w:type="spellStart"/>
      <w:r w:rsidRPr="00C26317">
        <w:t>Legal</w:t>
      </w:r>
      <w:proofErr w:type="spellEnd"/>
      <w:r w:rsidRPr="00C26317">
        <w:t xml:space="preserve">, </w:t>
      </w:r>
      <w:proofErr w:type="spellStart"/>
      <w:r w:rsidRPr="00C26317">
        <w:t>Natural</w:t>
      </w:r>
      <w:proofErr w:type="spellEnd"/>
      <w:r w:rsidRPr="00C26317">
        <w:t xml:space="preserve">, </w:t>
      </w:r>
      <w:proofErr w:type="spellStart"/>
      <w:r w:rsidRPr="00C26317">
        <w:t>Registrar</w:t>
      </w:r>
      <w:proofErr w:type="spellEnd"/>
      <w:r w:rsidR="00016837">
        <w:t xml:space="preserve"> – у форматі </w:t>
      </w:r>
      <w:r w:rsidR="00016837">
        <w:rPr>
          <w:lang w:val="en-US"/>
        </w:rPr>
        <w:t>SQL</w:t>
      </w:r>
      <w:r w:rsidR="00016837">
        <w:t>, тобто мають у собі скрипти для завантаження даних, подібно рисунку 6.2.</w:t>
      </w:r>
    </w:p>
    <w:p w14:paraId="349EB09D" w14:textId="179A7C66" w:rsidR="00C26317" w:rsidRDefault="00016837" w:rsidP="00456DDB">
      <w:r>
        <w:t>Інші ж - у</w:t>
      </w:r>
      <w:r w:rsidR="00456DDB" w:rsidRPr="00C26317">
        <w:t xml:space="preserve"> форматі .</w:t>
      </w:r>
      <w:proofErr w:type="spellStart"/>
      <w:r w:rsidR="00456DDB" w:rsidRPr="00C26317">
        <w:t>csv</w:t>
      </w:r>
      <w:proofErr w:type="spellEnd"/>
      <w:r w:rsidR="00456DDB" w:rsidRPr="00C26317">
        <w:t>, а отже були використані як джерело (</w:t>
      </w:r>
      <w:proofErr w:type="spellStart"/>
      <w:r w:rsidR="00456DDB" w:rsidRPr="00C26317">
        <w:t>Flat</w:t>
      </w:r>
      <w:proofErr w:type="spellEnd"/>
      <w:r w:rsidR="00456DDB" w:rsidRPr="00C26317">
        <w:t xml:space="preserve"> </w:t>
      </w:r>
      <w:proofErr w:type="spellStart"/>
      <w:r w:rsidR="00456DDB" w:rsidRPr="00C26317">
        <w:t>file</w:t>
      </w:r>
      <w:proofErr w:type="spellEnd"/>
      <w:r w:rsidR="00456DDB" w:rsidRPr="00C26317">
        <w:t xml:space="preserve"> </w:t>
      </w:r>
      <w:proofErr w:type="spellStart"/>
      <w:r w:rsidR="00456DDB" w:rsidRPr="00C26317">
        <w:t>source</w:t>
      </w:r>
      <w:proofErr w:type="spellEnd"/>
      <w:r w:rsidR="00456DDB" w:rsidRPr="00C26317">
        <w:t>) при імпорті даних (рис. 6.</w:t>
      </w:r>
      <w:r w:rsidR="00456DDB" w:rsidRPr="00C26317">
        <w:t>4</w:t>
      </w:r>
      <w:r w:rsidR="00456DDB" w:rsidRPr="00C26317">
        <w:t xml:space="preserve">) у таблиці. </w:t>
      </w:r>
    </w:p>
    <w:p w14:paraId="1DC0C22E" w14:textId="77777777" w:rsidR="00C26317" w:rsidRPr="00C26317" w:rsidRDefault="00C26317" w:rsidP="00C26317">
      <w:pPr>
        <w:jc w:val="center"/>
      </w:pPr>
      <w:r w:rsidRPr="00C26317">
        <w:lastRenderedPageBreak/>
        <w:drawing>
          <wp:inline distT="0" distB="0" distL="0" distR="0" wp14:anchorId="44F8513B" wp14:editId="3368D944">
            <wp:extent cx="4503086" cy="422365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6453" cy="424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35638" w14:textId="137F9656" w:rsidR="00016837" w:rsidRPr="00C26317" w:rsidRDefault="00C26317" w:rsidP="00016837">
      <w:pPr>
        <w:pStyle w:val="aff4"/>
      </w:pPr>
      <w:r w:rsidRPr="00C26317">
        <w:rPr>
          <w:rStyle w:val="aff5"/>
        </w:rPr>
        <w:t>Рисунок 6.4</w:t>
      </w:r>
      <w:r w:rsidRPr="00C26317">
        <w:t xml:space="preserve"> – обрання Flat File Source</w:t>
      </w:r>
    </w:p>
    <w:p w14:paraId="78910989" w14:textId="5CB6EE53" w:rsidR="00456DDB" w:rsidRDefault="00456DDB" w:rsidP="00456DDB">
      <w:r w:rsidRPr="00C26317">
        <w:t>Далі продовжуємо натискати «</w:t>
      </w:r>
      <w:proofErr w:type="spellStart"/>
      <w:r w:rsidRPr="00C26317">
        <w:t>Next</w:t>
      </w:r>
      <w:proofErr w:type="spellEnd"/>
      <w:r w:rsidRPr="00C26317">
        <w:t>» поки не потрапимо на вікно зображене на рисунку 6.</w:t>
      </w:r>
      <w:r w:rsidR="00C26317" w:rsidRPr="00C26317">
        <w:t>5</w:t>
      </w:r>
      <w:r w:rsidRPr="00C26317">
        <w:t xml:space="preserve">, де </w:t>
      </w:r>
      <w:r w:rsidRPr="00C26317">
        <w:t>об</w:t>
      </w:r>
      <w:r w:rsidRPr="00C26317">
        <w:t>ираємо</w:t>
      </w:r>
      <w:r w:rsidRPr="00C26317">
        <w:t xml:space="preserve"> SQL Server </w:t>
      </w:r>
      <w:proofErr w:type="spellStart"/>
      <w:r w:rsidRPr="00C26317">
        <w:t>Native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11.0</w:t>
      </w:r>
      <w:r w:rsidRPr="00C26317">
        <w:t>.</w:t>
      </w:r>
    </w:p>
    <w:p w14:paraId="21FC2903" w14:textId="77777777" w:rsidR="00C26317" w:rsidRPr="00C26317" w:rsidRDefault="00C26317" w:rsidP="00C26317">
      <w:pPr>
        <w:jc w:val="center"/>
      </w:pPr>
      <w:r w:rsidRPr="00C26317">
        <w:drawing>
          <wp:inline distT="0" distB="0" distL="0" distR="0" wp14:anchorId="5757D719" wp14:editId="5FE3CA8C">
            <wp:extent cx="4844142" cy="3176314"/>
            <wp:effectExtent l="0" t="0" r="0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0713" cy="318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1D02C" w14:textId="5E75B748" w:rsidR="00C26317" w:rsidRDefault="00C26317" w:rsidP="00016837">
      <w:pPr>
        <w:pStyle w:val="aff4"/>
      </w:pPr>
      <w:r w:rsidRPr="00C26317">
        <w:rPr>
          <w:rStyle w:val="aff5"/>
        </w:rPr>
        <w:t>Рисунок 6.5</w:t>
      </w:r>
      <w:r w:rsidRPr="00C26317">
        <w:t xml:space="preserve"> – обрання SQL Server Native Client 11.0</w:t>
      </w:r>
    </w:p>
    <w:p w14:paraId="5A429CFD" w14:textId="213612B3" w:rsidR="00C26317" w:rsidRPr="00C26317" w:rsidRDefault="00C26317" w:rsidP="00456DDB">
      <w:r>
        <w:lastRenderedPageBreak/>
        <w:tab/>
        <w:t>Фінальним етапом є натискання кнопки «</w:t>
      </w:r>
      <w:r>
        <w:rPr>
          <w:lang w:val="en-US"/>
        </w:rPr>
        <w:t>Finish</w:t>
      </w:r>
      <w:r>
        <w:t>», де після завантаження даних відповідно відображається чи був імпорт успішним</w:t>
      </w:r>
      <w:r w:rsidR="00016837">
        <w:t xml:space="preserve"> у вигляді статусів (рис.6.6)</w:t>
      </w:r>
      <w:r>
        <w:t>. У разі</w:t>
      </w:r>
      <w:r w:rsidR="00016837">
        <w:t xml:space="preserve"> успіху</w:t>
      </w:r>
      <w:r>
        <w:t xml:space="preserve"> усі дані вже є у таблицях. В іншому випадку необхідно читати повідомлення про помилку</w:t>
      </w:r>
      <w:r w:rsidR="00016837">
        <w:t>,</w:t>
      </w:r>
      <w:r>
        <w:t xml:space="preserve"> аби зрозуміти в чому полягає несумісність даних у файлі із </w:t>
      </w:r>
      <w:r w:rsidR="00016837">
        <w:t xml:space="preserve">таблицею. Самі ж дані не були завантаженні при невдачі. </w:t>
      </w:r>
    </w:p>
    <w:p w14:paraId="75D8D882" w14:textId="77777777" w:rsidR="00C26317" w:rsidRPr="00C26317" w:rsidRDefault="00C26317" w:rsidP="00C26317">
      <w:pPr>
        <w:jc w:val="center"/>
      </w:pPr>
      <w:r w:rsidRPr="00C26317">
        <w:drawing>
          <wp:inline distT="0" distB="0" distL="0" distR="0" wp14:anchorId="0BA3FA37" wp14:editId="3AC22EB3">
            <wp:extent cx="4605841" cy="4288972"/>
            <wp:effectExtent l="0" t="0" r="444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10" cy="430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3791" w14:textId="0A01C726" w:rsidR="00B201C2" w:rsidRPr="00C26317" w:rsidRDefault="00C26317" w:rsidP="00016837">
      <w:pPr>
        <w:jc w:val="center"/>
      </w:pPr>
      <w:r w:rsidRPr="00C26317">
        <w:rPr>
          <w:rStyle w:val="aff5"/>
        </w:rPr>
        <w:t>Рисунок 6.6</w:t>
      </w:r>
      <w:r w:rsidRPr="00C26317">
        <w:t xml:space="preserve"> – вікно статусів імпорту даних</w:t>
      </w:r>
      <w:r w:rsidR="0028237C" w:rsidRPr="00C26317">
        <w:br w:type="page"/>
      </w:r>
    </w:p>
    <w:p w14:paraId="01CA99C7" w14:textId="43C2F9A1" w:rsidR="00B201C2" w:rsidRPr="00C26317" w:rsidRDefault="00B201C2" w:rsidP="006878E4">
      <w:pPr>
        <w:pStyle w:val="1"/>
      </w:pPr>
      <w:bookmarkStart w:id="17" w:name="_Toc90817706"/>
      <w:r w:rsidRPr="00C26317">
        <w:lastRenderedPageBreak/>
        <w:t>Створення запитів</w:t>
      </w:r>
      <w:bookmarkEnd w:id="17"/>
    </w:p>
    <w:p w14:paraId="29EF5BC6" w14:textId="605BC29B" w:rsidR="00B201C2" w:rsidRPr="00C26317" w:rsidRDefault="009D1925" w:rsidP="00B201C2">
      <w:r w:rsidRPr="00C26317">
        <w:t xml:space="preserve">Для підтримки роботи </w:t>
      </w:r>
      <w:r w:rsidR="008910D8" w:rsidRPr="00C26317">
        <w:t xml:space="preserve">реєстру земельних ділянок, а саме його бази даних, необхідно розробити </w:t>
      </w:r>
      <w:r w:rsidRPr="00C26317">
        <w:t>запити</w:t>
      </w:r>
      <w:r w:rsidR="008910D8" w:rsidRPr="00C26317">
        <w:t xml:space="preserve">, які вже були зазначені у розділі </w:t>
      </w:r>
      <w:r w:rsidR="00D2397C" w:rsidRPr="00C26317">
        <w:t>«</w:t>
      </w:r>
      <w:r w:rsidRPr="00C26317">
        <w:t>Аналіз предметної област</w:t>
      </w:r>
      <w:r w:rsidR="00D2397C" w:rsidRPr="00C26317">
        <w:t>і»</w:t>
      </w:r>
      <w:r w:rsidR="00EE6271" w:rsidRPr="00C26317">
        <w:t>.</w:t>
      </w:r>
      <w:r w:rsidR="008910D8" w:rsidRPr="00C26317">
        <w:t xml:space="preserve"> Спершу </w:t>
      </w:r>
      <w:r w:rsidR="00280DA8" w:rsidRPr="00C26317">
        <w:t xml:space="preserve">будемо </w:t>
      </w:r>
      <w:r w:rsidR="008910D8" w:rsidRPr="00C26317">
        <w:t>зазнач</w:t>
      </w:r>
      <w:r w:rsidR="00280DA8" w:rsidRPr="00C26317">
        <w:t>ати функцію запита, далі його розроблений</w:t>
      </w:r>
      <w:r w:rsidR="008910D8" w:rsidRPr="00C26317">
        <w:t xml:space="preserve"> скрипт</w:t>
      </w:r>
      <w:r w:rsidR="00280DA8" w:rsidRPr="00C26317">
        <w:t xml:space="preserve"> </w:t>
      </w:r>
      <w:r w:rsidR="008910D8" w:rsidRPr="00C26317">
        <w:t xml:space="preserve">з подальшим </w:t>
      </w:r>
      <w:r w:rsidR="00280DA8" w:rsidRPr="00C26317">
        <w:t>прикладом використання</w:t>
      </w:r>
      <w:r w:rsidR="008910D8" w:rsidRPr="00C26317">
        <w:t>.</w:t>
      </w:r>
    </w:p>
    <w:p w14:paraId="50CAF01A" w14:textId="64437BD0" w:rsidR="00280DA8" w:rsidRPr="00C26317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для відображення загальної кількості об’єктів (складова ділянки) для кожної з ділянок:</w:t>
      </w:r>
    </w:p>
    <w:p w14:paraId="5FE294A8" w14:textId="71496A31" w:rsidR="00280DA8" w:rsidRPr="00C26317" w:rsidRDefault="003D138E" w:rsidP="004F1717">
      <w:pPr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Pr="00C26317" w:rsidRDefault="003D138E" w:rsidP="003D138E">
      <w:pPr>
        <w:pStyle w:val="aff4"/>
      </w:pPr>
      <w:r w:rsidRPr="00C26317">
        <w:t>Рисунок 7.1 – Скрипт для відображення загальної кількості об’єктів для кожної з ділянок</w:t>
      </w:r>
    </w:p>
    <w:p w14:paraId="5B78E88D" w14:textId="5184C35B" w:rsidR="003D138E" w:rsidRPr="00C26317" w:rsidRDefault="003D138E" w:rsidP="003D138E">
      <w:pPr>
        <w:pStyle w:val="aff4"/>
      </w:pPr>
      <w:r w:rsidRPr="00C26317">
        <w:drawing>
          <wp:inline distT="0" distB="0" distL="0" distR="0" wp14:anchorId="1D4718CD" wp14:editId="4B8F3F86">
            <wp:extent cx="3391373" cy="343900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C26317" w:rsidRDefault="003D138E" w:rsidP="003D138E">
      <w:pPr>
        <w:pStyle w:val="aff4"/>
      </w:pPr>
      <w:r w:rsidRPr="00C26317">
        <w:t>Рисунок 7.2 – Результат запиту</w:t>
      </w:r>
    </w:p>
    <w:p w14:paraId="5ED1F4DF" w14:textId="77777777" w:rsidR="007E7FAA" w:rsidRPr="00C26317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Pr="00C26317" w:rsidRDefault="003D138E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для в</w:t>
      </w:r>
      <w:r w:rsidR="00280DA8" w:rsidRPr="00C26317">
        <w:rPr>
          <w:lang w:eastAsia="ru-UA"/>
        </w:rPr>
        <w:t>ідображення загальної площі усіх ділянок, що є у базі</w:t>
      </w:r>
      <w:r w:rsidR="00961F3D" w:rsidRPr="00C26317">
        <w:rPr>
          <w:lang w:eastAsia="ru-UA"/>
        </w:rPr>
        <w:t xml:space="preserve"> та їх</w:t>
      </w:r>
      <w:r w:rsidR="007E7FAA" w:rsidRPr="00C26317">
        <w:rPr>
          <w:lang w:eastAsia="ru-UA"/>
        </w:rPr>
        <w:t xml:space="preserve"> кількості</w:t>
      </w:r>
      <w:r w:rsidR="001D3CA6" w:rsidRPr="00C26317">
        <w:rPr>
          <w:lang w:eastAsia="ru-UA"/>
        </w:rPr>
        <w:t>:</w:t>
      </w:r>
    </w:p>
    <w:p w14:paraId="62386B4D" w14:textId="4AF21D7E" w:rsidR="007E7FAA" w:rsidRPr="00C26317" w:rsidRDefault="007E7FAA" w:rsidP="007E7FAA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lastRenderedPageBreak/>
        <w:drawing>
          <wp:inline distT="0" distB="0" distL="0" distR="0" wp14:anchorId="0F89D738" wp14:editId="093FFC11">
            <wp:extent cx="6119495" cy="5226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Pr="00C26317" w:rsidRDefault="007E7FAA" w:rsidP="007E7FAA">
      <w:pPr>
        <w:pStyle w:val="aff4"/>
      </w:pPr>
      <w:r w:rsidRPr="00C26317">
        <w:t xml:space="preserve">Рисунок 7.3 – Скрипт для відображення загальної площі усіх ділянок, що є у базі та їх кількості </w:t>
      </w:r>
    </w:p>
    <w:p w14:paraId="379A741C" w14:textId="274E6238" w:rsidR="007E7FAA" w:rsidRPr="00C26317" w:rsidRDefault="007E7FAA" w:rsidP="007E7FAA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69170EE1" wp14:editId="05C538AD">
            <wp:extent cx="3165152" cy="4680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6214" cy="46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Pr="00C26317" w:rsidRDefault="007E7FAA" w:rsidP="007E7FAA">
      <w:pPr>
        <w:pStyle w:val="aff4"/>
      </w:pPr>
      <w:r w:rsidRPr="00C26317">
        <w:t>Рисунок 7.4 – Результат запиту</w:t>
      </w:r>
    </w:p>
    <w:p w14:paraId="125A1E9B" w14:textId="77777777" w:rsidR="00505807" w:rsidRPr="00C26317" w:rsidRDefault="00505807" w:rsidP="007E7FAA">
      <w:pPr>
        <w:pStyle w:val="aff4"/>
      </w:pPr>
    </w:p>
    <w:p w14:paraId="4204730D" w14:textId="5AF448BF" w:rsidR="00280DA8" w:rsidRPr="00C26317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для в</w:t>
      </w:r>
      <w:r w:rsidR="00280DA8" w:rsidRPr="00C26317">
        <w:rPr>
          <w:lang w:eastAsia="ru-UA"/>
        </w:rPr>
        <w:t>ідображення ділянок, власниками яких є юридичні особи</w:t>
      </w:r>
      <w:r w:rsidRPr="00C26317">
        <w:rPr>
          <w:lang w:eastAsia="ru-UA"/>
        </w:rPr>
        <w:t>:</w:t>
      </w:r>
    </w:p>
    <w:p w14:paraId="3ECAAD6B" w14:textId="5011E2FE" w:rsidR="00505807" w:rsidRPr="00C2631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Pr="00C2631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C26317">
        <w:t xml:space="preserve">Рисунок 7.5 – Скрипт для </w:t>
      </w:r>
      <w:r w:rsidRPr="00C26317">
        <w:rPr>
          <w:lang w:eastAsia="ru-UA"/>
        </w:rPr>
        <w:t>відображення ділянок, власниками яких є юридичні особи</w:t>
      </w:r>
    </w:p>
    <w:p w14:paraId="1E87409E" w14:textId="13CCAED5" w:rsidR="00505807" w:rsidRPr="00C2631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5E098A48" wp14:editId="2F0AE577">
            <wp:extent cx="3067478" cy="100026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Pr="00C26317" w:rsidRDefault="00505807" w:rsidP="00505807">
      <w:pPr>
        <w:pStyle w:val="aff4"/>
      </w:pPr>
      <w:r w:rsidRPr="00C26317">
        <w:t>Рисунок 7.</w:t>
      </w:r>
      <w:r w:rsidR="00037A01" w:rsidRPr="00C26317">
        <w:t>6</w:t>
      </w:r>
      <w:r w:rsidRPr="00C26317">
        <w:t xml:space="preserve"> – Результат запиту</w:t>
      </w:r>
    </w:p>
    <w:p w14:paraId="2E5BD23C" w14:textId="77777777" w:rsidR="00505807" w:rsidRPr="00C26317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Pr="00C26317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для в</w:t>
      </w:r>
      <w:r w:rsidR="00280DA8" w:rsidRPr="00C26317">
        <w:rPr>
          <w:lang w:eastAsia="ru-UA"/>
        </w:rPr>
        <w:t>ідображання ділянок,  власниками яких є фізичні особи</w:t>
      </w:r>
      <w:r w:rsidRPr="00C26317">
        <w:rPr>
          <w:lang w:eastAsia="ru-UA"/>
        </w:rPr>
        <w:t>:</w:t>
      </w:r>
    </w:p>
    <w:p w14:paraId="620C813B" w14:textId="5C2180EA" w:rsidR="00505807" w:rsidRPr="00C26317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C26317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7 – Скрипт для </w:t>
      </w:r>
      <w:r w:rsidRPr="00C26317">
        <w:rPr>
          <w:lang w:eastAsia="ru-UA"/>
        </w:rPr>
        <w:t>відображення ділянок,  власниками яких є фізичні особи</w:t>
      </w:r>
    </w:p>
    <w:p w14:paraId="166D8638" w14:textId="510548DF" w:rsidR="00037A01" w:rsidRPr="00C26317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lastRenderedPageBreak/>
        <w:drawing>
          <wp:inline distT="0" distB="0" distL="0" distR="0" wp14:anchorId="1E8F8B47" wp14:editId="03DEEF13">
            <wp:extent cx="2791215" cy="267689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Pr="00C26317" w:rsidRDefault="00037A01" w:rsidP="00037A01">
      <w:pPr>
        <w:pStyle w:val="aff4"/>
      </w:pPr>
      <w:r w:rsidRPr="00C26317">
        <w:t>Рисунок 7.</w:t>
      </w:r>
      <w:r w:rsidR="005A73C5" w:rsidRPr="00C26317">
        <w:t>8</w:t>
      </w:r>
      <w:r w:rsidRPr="00C26317">
        <w:t xml:space="preserve"> – Результат запиту</w:t>
      </w:r>
    </w:p>
    <w:p w14:paraId="52C966A2" w14:textId="77777777" w:rsidR="00037A01" w:rsidRPr="00C26317" w:rsidRDefault="00037A01" w:rsidP="00037A01">
      <w:pPr>
        <w:pStyle w:val="a9"/>
        <w:ind w:left="1069" w:firstLine="0"/>
        <w:jc w:val="center"/>
        <w:rPr>
          <w:lang w:eastAsia="ru-UA"/>
        </w:rPr>
      </w:pPr>
    </w:p>
    <w:p w14:paraId="0B0DA58F" w14:textId="7BD462A7" w:rsidR="00280DA8" w:rsidRPr="00C26317" w:rsidRDefault="005A73C5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для в</w:t>
      </w:r>
      <w:r w:rsidR="00280DA8" w:rsidRPr="00C26317">
        <w:rPr>
          <w:lang w:eastAsia="ru-UA"/>
        </w:rPr>
        <w:t>ідображення актів, де покупець був юридична особа</w:t>
      </w:r>
      <w:r w:rsidR="00037A01" w:rsidRPr="00C26317">
        <w:rPr>
          <w:lang w:eastAsia="ru-UA"/>
        </w:rPr>
        <w:t>:</w:t>
      </w:r>
    </w:p>
    <w:p w14:paraId="455E02BE" w14:textId="300B7B96" w:rsidR="00037A01" w:rsidRPr="00C26317" w:rsidRDefault="005A73C5" w:rsidP="00B971D4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Pr="00C26317" w:rsidRDefault="005A73C5" w:rsidP="005A73C5">
      <w:pPr>
        <w:pStyle w:val="aff4"/>
      </w:pPr>
      <w:r w:rsidRPr="00C26317">
        <w:t>Рисунок 7.9 – Скрипт для відображення актів, де покупець був юридична особа</w:t>
      </w:r>
    </w:p>
    <w:p w14:paraId="0D33E82B" w14:textId="2EB11750" w:rsidR="005A73C5" w:rsidRPr="00C26317" w:rsidRDefault="005A73C5" w:rsidP="005A73C5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6B0AD7B3" wp14:editId="643F3FAA">
            <wp:extent cx="3694339" cy="3050290"/>
            <wp:effectExtent l="0" t="0" r="190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97630" cy="305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Pr="00C26317" w:rsidRDefault="005A73C5" w:rsidP="005A73C5">
      <w:pPr>
        <w:pStyle w:val="aff4"/>
      </w:pPr>
      <w:r w:rsidRPr="00C26317">
        <w:t>Рисунок 7.10 – Результат запиту</w:t>
      </w:r>
    </w:p>
    <w:p w14:paraId="5AD833C6" w14:textId="77777777" w:rsidR="005A73C5" w:rsidRPr="00C26317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Pr="00C26317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B971D4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актів, де продавець був фізична особа</w:t>
      </w:r>
      <w:r w:rsidR="00B971D4" w:rsidRPr="00C26317">
        <w:rPr>
          <w:lang w:eastAsia="ru-UA"/>
        </w:rPr>
        <w:t>:</w:t>
      </w:r>
    </w:p>
    <w:p w14:paraId="4025C662" w14:textId="5DBA0FDF" w:rsidR="005A73C5" w:rsidRPr="00C26317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667EE1BE" wp14:editId="2CA7146F">
            <wp:extent cx="4048690" cy="1562318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Pr="00C26317" w:rsidRDefault="00B971D4" w:rsidP="00B971D4">
      <w:pPr>
        <w:pStyle w:val="aff4"/>
      </w:pPr>
      <w:r w:rsidRPr="00C26317">
        <w:t>Рисунок 7.11 – Скрипт для відображення актів, де продавець був фізична особа</w:t>
      </w:r>
    </w:p>
    <w:p w14:paraId="45FFC556" w14:textId="77777777" w:rsidR="00B971D4" w:rsidRPr="00C26317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2A699A76" w:rsidR="00B971D4" w:rsidRPr="00C26317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46AF8356" wp14:editId="564E4FBC">
            <wp:extent cx="2486372" cy="2095792"/>
            <wp:effectExtent l="0" t="0" r="952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Pr="00C26317" w:rsidRDefault="00B971D4" w:rsidP="00B971D4">
      <w:pPr>
        <w:pStyle w:val="aff4"/>
      </w:pPr>
      <w:r w:rsidRPr="00C26317">
        <w:t>Рисунок 7.12 – Результат запиту</w:t>
      </w:r>
    </w:p>
    <w:p w14:paraId="30577C30" w14:textId="77777777" w:rsidR="00B971D4" w:rsidRPr="00C26317" w:rsidRDefault="00B971D4" w:rsidP="00B971D4">
      <w:pPr>
        <w:ind w:firstLine="0"/>
        <w:rPr>
          <w:lang w:eastAsia="ru-UA"/>
        </w:rPr>
      </w:pPr>
    </w:p>
    <w:p w14:paraId="653B16E3" w14:textId="088CCA2C" w:rsidR="00280DA8" w:rsidRPr="00C26317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на в</w:t>
      </w:r>
      <w:r w:rsidR="00280DA8" w:rsidRPr="00C26317">
        <w:rPr>
          <w:lang w:eastAsia="ru-UA"/>
        </w:rPr>
        <w:t xml:space="preserve">ідображення затверджених актів </w:t>
      </w:r>
      <w:r w:rsidR="00B971D4" w:rsidRPr="00C26317">
        <w:rPr>
          <w:lang w:eastAsia="ru-UA"/>
        </w:rPr>
        <w:t>за останній рік:</w:t>
      </w:r>
    </w:p>
    <w:p w14:paraId="094B6396" w14:textId="371027E3" w:rsidR="00B971D4" w:rsidRPr="00C26317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C26317" w:rsidRDefault="00DC7261" w:rsidP="00DC7261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13 – Скрипт для відображення </w:t>
      </w:r>
      <w:r w:rsidRPr="00C26317">
        <w:rPr>
          <w:lang w:eastAsia="ru-UA"/>
        </w:rPr>
        <w:t>затверджених актів за останній рік</w:t>
      </w:r>
    </w:p>
    <w:p w14:paraId="006171CB" w14:textId="13A92AB7" w:rsidR="00DC7261" w:rsidRPr="00C26317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lastRenderedPageBreak/>
        <w:drawing>
          <wp:inline distT="0" distB="0" distL="0" distR="0" wp14:anchorId="5BD85B10" wp14:editId="162A5194">
            <wp:extent cx="1838582" cy="3057952"/>
            <wp:effectExtent l="0" t="0" r="952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Pr="00C26317" w:rsidRDefault="00DC7261" w:rsidP="00DC7261">
      <w:pPr>
        <w:pStyle w:val="aff4"/>
      </w:pPr>
      <w:r w:rsidRPr="00C26317">
        <w:t>Рисунок 7.1</w:t>
      </w:r>
      <w:r w:rsidR="00942BAB" w:rsidRPr="00C26317">
        <w:t>4</w:t>
      </w:r>
      <w:r w:rsidRPr="00C26317">
        <w:t xml:space="preserve"> – Результат запиту</w:t>
      </w:r>
    </w:p>
    <w:p w14:paraId="6AF646DD" w14:textId="77777777" w:rsidR="00DC7261" w:rsidRPr="00C26317" w:rsidRDefault="00DC7261" w:rsidP="00DC7261">
      <w:pPr>
        <w:pStyle w:val="a9"/>
        <w:ind w:left="1069" w:firstLine="0"/>
        <w:jc w:val="center"/>
        <w:rPr>
          <w:lang w:eastAsia="ru-UA"/>
        </w:rPr>
      </w:pPr>
    </w:p>
    <w:p w14:paraId="26E9DF27" w14:textId="323D92A3" w:rsidR="00280DA8" w:rsidRPr="00C26317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Запит </w:t>
      </w:r>
      <w:r w:rsidR="00244782" w:rsidRPr="00C26317">
        <w:rPr>
          <w:lang w:eastAsia="ru-UA"/>
        </w:rPr>
        <w:t>на в</w:t>
      </w:r>
      <w:r w:rsidR="00280DA8" w:rsidRPr="00C26317">
        <w:rPr>
          <w:lang w:eastAsia="ru-UA"/>
        </w:rPr>
        <w:t xml:space="preserve">ідображення ресурсів </w:t>
      </w:r>
      <w:r w:rsidR="00942BAB" w:rsidRPr="00C26317">
        <w:rPr>
          <w:lang w:eastAsia="ru-UA"/>
        </w:rPr>
        <w:t xml:space="preserve">певного </w:t>
      </w:r>
      <w:r w:rsidR="00280DA8" w:rsidRPr="00C26317">
        <w:rPr>
          <w:lang w:eastAsia="ru-UA"/>
        </w:rPr>
        <w:t>власника ділянки</w:t>
      </w:r>
      <w:r w:rsidR="00244782" w:rsidRPr="00C26317">
        <w:rPr>
          <w:lang w:eastAsia="ru-UA"/>
        </w:rPr>
        <w:t>:</w:t>
      </w:r>
    </w:p>
    <w:p w14:paraId="7F2F50C0" w14:textId="2A663A3F" w:rsidR="00942BAB" w:rsidRPr="00C26317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53DD86F5" wp14:editId="748F4330">
            <wp:extent cx="5287113" cy="1933845"/>
            <wp:effectExtent l="0" t="0" r="8890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Pr="00C26317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15 – Скрипт для відображення </w:t>
      </w:r>
      <w:r w:rsidRPr="00C26317">
        <w:rPr>
          <w:lang w:eastAsia="ru-UA"/>
        </w:rPr>
        <w:t>ресурсів певного власника ділянки</w:t>
      </w:r>
    </w:p>
    <w:p w14:paraId="32CE5A21" w14:textId="5C7C89A9" w:rsidR="00942BAB" w:rsidRPr="00C26317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04A1CFA2" wp14:editId="4EA72B61">
            <wp:extent cx="1333686" cy="80021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Pr="00C26317" w:rsidRDefault="00942BAB" w:rsidP="00942BAB">
      <w:pPr>
        <w:pStyle w:val="aff4"/>
      </w:pPr>
      <w:r w:rsidRPr="00C26317">
        <w:t>Рисунок 7.16 – Результат запиту</w:t>
      </w:r>
    </w:p>
    <w:p w14:paraId="30B9FA07" w14:textId="77777777" w:rsidR="00942BAB" w:rsidRPr="00C26317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Pr="00C26317" w:rsidRDefault="00437BE0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>Запит на в</w:t>
      </w:r>
      <w:r w:rsidR="00280DA8" w:rsidRPr="00C26317">
        <w:rPr>
          <w:lang w:eastAsia="ru-UA"/>
        </w:rPr>
        <w:t>ідображення ділянок без інженерних комунікацій</w:t>
      </w:r>
      <w:r w:rsidRPr="00C26317">
        <w:rPr>
          <w:lang w:eastAsia="ru-UA"/>
        </w:rPr>
        <w:t>:</w:t>
      </w:r>
    </w:p>
    <w:p w14:paraId="3E0245F3" w14:textId="04DD1383" w:rsidR="00437BE0" w:rsidRPr="00C26317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lastRenderedPageBreak/>
        <w:drawing>
          <wp:inline distT="0" distB="0" distL="0" distR="0" wp14:anchorId="30422EE1" wp14:editId="760D409B">
            <wp:extent cx="4505954" cy="990738"/>
            <wp:effectExtent l="0" t="0" r="952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C26317" w:rsidRDefault="00437BE0" w:rsidP="00437BE0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17 – Скрипт для відображення </w:t>
      </w:r>
      <w:r w:rsidRPr="00C26317">
        <w:rPr>
          <w:lang w:eastAsia="ru-UA"/>
        </w:rPr>
        <w:t>ділянок без інженерних комунікацій</w:t>
      </w:r>
    </w:p>
    <w:p w14:paraId="4F146F46" w14:textId="073F9A69" w:rsidR="00437BE0" w:rsidRPr="00C26317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2E135CC0" wp14:editId="37DA0AD7">
            <wp:extent cx="2000529" cy="1162212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Pr="00C26317" w:rsidRDefault="00437BE0" w:rsidP="00437BE0">
      <w:pPr>
        <w:pStyle w:val="aff4"/>
      </w:pPr>
      <w:r w:rsidRPr="00C26317">
        <w:t>Рисунок 7.18 – Результат запиту</w:t>
      </w:r>
    </w:p>
    <w:p w14:paraId="50585C92" w14:textId="77777777" w:rsidR="00437BE0" w:rsidRPr="00C26317" w:rsidRDefault="00437BE0" w:rsidP="00437BE0">
      <w:pPr>
        <w:pStyle w:val="a9"/>
        <w:ind w:left="1069" w:firstLine="0"/>
        <w:jc w:val="center"/>
        <w:rPr>
          <w:lang w:eastAsia="ru-UA"/>
        </w:rPr>
      </w:pPr>
    </w:p>
    <w:p w14:paraId="4DBDD3F6" w14:textId="431BC8F2" w:rsidR="00280DA8" w:rsidRPr="00C26317" w:rsidRDefault="00124D30" w:rsidP="003D138E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Запит на в</w:t>
      </w:r>
      <w:r w:rsidR="00280DA8" w:rsidRPr="00C26317">
        <w:rPr>
          <w:lang w:eastAsia="ru-UA"/>
        </w:rPr>
        <w:t>ідображання осіб з найбільшою площею ділянки</w:t>
      </w:r>
      <w:r w:rsidRPr="00C26317">
        <w:rPr>
          <w:lang w:eastAsia="ru-UA"/>
        </w:rPr>
        <w:t>:</w:t>
      </w:r>
    </w:p>
    <w:p w14:paraId="6EE0D3E6" w14:textId="6201EEDA" w:rsidR="00124D30" w:rsidRPr="00C26317" w:rsidRDefault="00124D30" w:rsidP="00124D30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57F88CEB" wp14:editId="584173BD">
            <wp:extent cx="6119495" cy="339915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C26317" w:rsidRDefault="00124D30" w:rsidP="00124D30">
      <w:pPr>
        <w:pStyle w:val="a9"/>
        <w:ind w:left="0" w:firstLine="0"/>
        <w:jc w:val="center"/>
        <w:rPr>
          <w:lang w:eastAsia="ru-UA"/>
        </w:rPr>
      </w:pPr>
      <w:r w:rsidRPr="00C26317">
        <w:t xml:space="preserve">Рисунок 7.19 – Скрипт для відображення </w:t>
      </w:r>
      <w:r w:rsidRPr="00C26317">
        <w:rPr>
          <w:lang w:eastAsia="ru-UA"/>
        </w:rPr>
        <w:t>осіб з найбільшою площею ділянки</w:t>
      </w:r>
      <w:r w:rsidR="004F1717" w:rsidRPr="00C26317">
        <w:rPr>
          <w:lang w:eastAsia="ru-UA"/>
        </w:rPr>
        <w:t>:</w:t>
      </w:r>
    </w:p>
    <w:p w14:paraId="09A19661" w14:textId="5BF0EBDF" w:rsidR="00124D30" w:rsidRPr="00C26317" w:rsidRDefault="00124D30" w:rsidP="00124D30">
      <w:pPr>
        <w:pStyle w:val="a9"/>
        <w:ind w:left="0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710F7B2C" wp14:editId="79F54815">
            <wp:extent cx="2524477" cy="1171739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Pr="00C26317" w:rsidRDefault="00124D30" w:rsidP="00124D30">
      <w:pPr>
        <w:pStyle w:val="aff4"/>
      </w:pPr>
      <w:r w:rsidRPr="00C26317">
        <w:lastRenderedPageBreak/>
        <w:t>Рисунок 7.20 – Результат запиту</w:t>
      </w:r>
    </w:p>
    <w:p w14:paraId="21E0BDD7" w14:textId="77777777" w:rsidR="00345245" w:rsidRPr="00C26317" w:rsidRDefault="00345245" w:rsidP="00124D30">
      <w:pPr>
        <w:pStyle w:val="aff4"/>
      </w:pPr>
    </w:p>
    <w:p w14:paraId="64C634FC" w14:textId="4B2869CD" w:rsidR="00345245" w:rsidRPr="00C26317" w:rsidRDefault="00345245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Запит на відображення усіх ділянок із каналізацією:</w:t>
      </w:r>
    </w:p>
    <w:p w14:paraId="22EB87BD" w14:textId="77777777" w:rsidR="00345245" w:rsidRPr="00C26317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1C1A2619" wp14:editId="32344DD2">
            <wp:extent cx="2915057" cy="924054"/>
            <wp:effectExtent l="0" t="0" r="0" b="9525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C26317" w:rsidRDefault="00345245" w:rsidP="00345245">
      <w:pPr>
        <w:pStyle w:val="a9"/>
        <w:ind w:left="1069" w:firstLine="0"/>
        <w:jc w:val="center"/>
      </w:pPr>
      <w:r w:rsidRPr="00C26317">
        <w:t xml:space="preserve">Рисунок 7.23 – Скрипт для відображення </w:t>
      </w:r>
      <w:r w:rsidRPr="00C26317">
        <w:rPr>
          <w:lang w:eastAsia="ru-UA"/>
        </w:rPr>
        <w:t>усіх ділянок із каналізацією</w:t>
      </w:r>
    </w:p>
    <w:p w14:paraId="18F080CF" w14:textId="77777777" w:rsidR="00345245" w:rsidRPr="00C26317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1B9A48BC" wp14:editId="08E506CD">
            <wp:extent cx="1971950" cy="962159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C26317" w:rsidRDefault="00345245" w:rsidP="00345245">
      <w:pPr>
        <w:pStyle w:val="aff4"/>
      </w:pPr>
      <w:r w:rsidRPr="00C26317">
        <w:t>Рисунок 7.24 – Результат запиту</w:t>
      </w:r>
    </w:p>
    <w:p w14:paraId="09964448" w14:textId="77777777" w:rsidR="00345245" w:rsidRPr="00C26317" w:rsidRDefault="00345245" w:rsidP="00124D30">
      <w:pPr>
        <w:pStyle w:val="aff4"/>
      </w:pPr>
    </w:p>
    <w:p w14:paraId="4495A294" w14:textId="77777777" w:rsidR="00124D30" w:rsidRPr="00C26317" w:rsidRDefault="00124D30" w:rsidP="00124D30">
      <w:pPr>
        <w:pStyle w:val="a9"/>
        <w:ind w:left="0" w:firstLine="0"/>
        <w:jc w:val="center"/>
        <w:rPr>
          <w:lang w:eastAsia="ru-UA"/>
        </w:rPr>
      </w:pPr>
    </w:p>
    <w:p w14:paraId="067960E8" w14:textId="1D2A1D3F" w:rsidR="00280DA8" w:rsidRPr="00C26317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Запит на в</w:t>
      </w:r>
      <w:r w:rsidR="00280DA8" w:rsidRPr="00C26317">
        <w:rPr>
          <w:lang w:eastAsia="ru-UA"/>
        </w:rPr>
        <w:t>ідображення історії купівлі-продажу ділянки</w:t>
      </w:r>
      <w:r w:rsidR="004F1717" w:rsidRPr="00C26317">
        <w:rPr>
          <w:lang w:eastAsia="ru-UA"/>
        </w:rPr>
        <w:t>:</w:t>
      </w:r>
    </w:p>
    <w:p w14:paraId="2D78CE91" w14:textId="33F2EB02" w:rsidR="00124D30" w:rsidRPr="00C26317" w:rsidRDefault="00124D30" w:rsidP="004F1717">
      <w:pPr>
        <w:pStyle w:val="a9"/>
        <w:ind w:left="1069" w:firstLine="0"/>
        <w:jc w:val="center"/>
      </w:pPr>
      <w:r w:rsidRPr="00C26317">
        <w:t>Рисунок 7.21 – Скрипт для відображення</w:t>
      </w:r>
    </w:p>
    <w:p w14:paraId="55A7C14D" w14:textId="2A130711" w:rsidR="00124D30" w:rsidRPr="00C26317" w:rsidRDefault="00124D30" w:rsidP="004F1717">
      <w:pPr>
        <w:pStyle w:val="aff4"/>
      </w:pPr>
      <w:r w:rsidRPr="00C26317">
        <w:t>Рисунок 7.22 – Результат запиту</w:t>
      </w:r>
    </w:p>
    <w:p w14:paraId="092E70BD" w14:textId="77777777" w:rsidR="00124D30" w:rsidRPr="00C26317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Pr="00C26317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C26317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Запит на в</w:t>
      </w:r>
      <w:r w:rsidR="00280DA8" w:rsidRPr="00C26317">
        <w:rPr>
          <w:lang w:eastAsia="ru-UA"/>
        </w:rPr>
        <w:t>ідображення ділянок, де є опалення</w:t>
      </w:r>
      <w:r w:rsidR="004F1717" w:rsidRPr="00C26317">
        <w:rPr>
          <w:lang w:eastAsia="ru-UA"/>
        </w:rPr>
        <w:t>:</w:t>
      </w:r>
    </w:p>
    <w:p w14:paraId="74481F2B" w14:textId="38E7421A" w:rsidR="004F1717" w:rsidRPr="00C263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1ADF9EEA" wp14:editId="0FE024B8">
            <wp:extent cx="3000794" cy="971686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Pr="00C263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25 – Скрипт для відображення </w:t>
      </w:r>
      <w:r w:rsidRPr="00C26317">
        <w:rPr>
          <w:lang w:eastAsia="ru-UA"/>
        </w:rPr>
        <w:t>ділянок, де є опалення</w:t>
      </w:r>
    </w:p>
    <w:p w14:paraId="3F899AA7" w14:textId="41B77DBE" w:rsidR="004F1717" w:rsidRPr="00C26317" w:rsidRDefault="004F1717" w:rsidP="004F1717">
      <w:pPr>
        <w:pStyle w:val="a9"/>
        <w:ind w:left="1069" w:firstLine="0"/>
        <w:jc w:val="center"/>
      </w:pPr>
      <w:r w:rsidRPr="00C26317">
        <w:rPr>
          <w:noProof/>
        </w:rPr>
        <w:drawing>
          <wp:inline distT="0" distB="0" distL="0" distR="0" wp14:anchorId="375FB87E" wp14:editId="6E3584C6">
            <wp:extent cx="1962424" cy="1533739"/>
            <wp:effectExtent l="0" t="0" r="0" b="952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Pr="00C26317" w:rsidRDefault="00124D30" w:rsidP="004F1717">
      <w:pPr>
        <w:pStyle w:val="aff4"/>
        <w:ind w:left="1069"/>
      </w:pPr>
      <w:r w:rsidRPr="00C26317">
        <w:lastRenderedPageBreak/>
        <w:t>Рисунок 7.26 – Результат запиту</w:t>
      </w:r>
    </w:p>
    <w:p w14:paraId="57280985" w14:textId="77777777" w:rsidR="00124D30" w:rsidRPr="00C26317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C26317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Запит на в</w:t>
      </w:r>
      <w:r w:rsidR="00280DA8" w:rsidRPr="00C26317">
        <w:rPr>
          <w:lang w:eastAsia="ru-UA"/>
        </w:rPr>
        <w:t>ідображення власників ділянки із електроенергією</w:t>
      </w:r>
      <w:r w:rsidR="004F1717" w:rsidRPr="00C26317">
        <w:rPr>
          <w:lang w:eastAsia="ru-UA"/>
        </w:rPr>
        <w:t>:</w:t>
      </w:r>
    </w:p>
    <w:p w14:paraId="44A4D016" w14:textId="30EAF8DA" w:rsidR="009D6944" w:rsidRPr="00C26317" w:rsidRDefault="009D6944" w:rsidP="009D6944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41598CDA" wp14:editId="6E9E4A49">
            <wp:extent cx="3874645" cy="97938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97901" cy="98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Pr="00C263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27 – Скрипт для відображення </w:t>
      </w:r>
      <w:r w:rsidRPr="00C26317">
        <w:rPr>
          <w:lang w:eastAsia="ru-UA"/>
        </w:rPr>
        <w:t>власників ділянки із електроенергією</w:t>
      </w:r>
    </w:p>
    <w:p w14:paraId="69CCFE56" w14:textId="4D51B343" w:rsidR="009D6944" w:rsidRPr="00C26317" w:rsidRDefault="009D6944" w:rsidP="004F1717">
      <w:pPr>
        <w:pStyle w:val="a9"/>
        <w:ind w:left="1069" w:firstLine="0"/>
        <w:jc w:val="center"/>
      </w:pPr>
      <w:r w:rsidRPr="00C26317">
        <w:rPr>
          <w:noProof/>
        </w:rPr>
        <w:drawing>
          <wp:inline distT="0" distB="0" distL="0" distR="0" wp14:anchorId="5256DDD7" wp14:editId="69896C67">
            <wp:extent cx="2133898" cy="1733792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Pr="00C26317" w:rsidRDefault="004F1717" w:rsidP="004F1717">
      <w:pPr>
        <w:pStyle w:val="aff4"/>
        <w:ind w:left="1069"/>
      </w:pPr>
      <w:r w:rsidRPr="00C26317">
        <w:t>Рисунок 7.28 – Результат запиту</w:t>
      </w:r>
    </w:p>
    <w:p w14:paraId="14329781" w14:textId="77777777" w:rsidR="00124D30" w:rsidRPr="00C26317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124D30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кількості ділянок із газом</w:t>
      </w:r>
      <w:r w:rsidR="004F1717" w:rsidRPr="00C26317">
        <w:rPr>
          <w:lang w:eastAsia="ru-UA"/>
        </w:rPr>
        <w:t>:</w:t>
      </w:r>
    </w:p>
    <w:p w14:paraId="69753625" w14:textId="255FE7BE" w:rsidR="00365A42" w:rsidRPr="00C26317" w:rsidRDefault="00672ECD" w:rsidP="00365A42">
      <w:pPr>
        <w:pStyle w:val="a9"/>
        <w:ind w:left="1069" w:firstLine="0"/>
        <w:jc w:val="center"/>
        <w:rPr>
          <w:lang w:eastAsia="ru-UA"/>
        </w:rPr>
      </w:pPr>
      <w:r w:rsidRPr="00C26317">
        <w:rPr>
          <w:noProof/>
          <w:lang w:eastAsia="ru-UA"/>
        </w:rPr>
        <w:drawing>
          <wp:inline distT="0" distB="0" distL="0" distR="0" wp14:anchorId="6B4A2E0D" wp14:editId="17D5943F">
            <wp:extent cx="4001058" cy="1086002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Pr="00C263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C26317">
        <w:t xml:space="preserve">Рисунок 7.29 – Скрипт для відображення </w:t>
      </w:r>
      <w:r w:rsidRPr="00C26317">
        <w:rPr>
          <w:lang w:eastAsia="ru-UA"/>
        </w:rPr>
        <w:t>кількості ділянок із газом</w:t>
      </w:r>
    </w:p>
    <w:p w14:paraId="1038DE02" w14:textId="18592D32" w:rsidR="00672ECD" w:rsidRPr="00C26317" w:rsidRDefault="00672ECD" w:rsidP="004F1717">
      <w:pPr>
        <w:pStyle w:val="a9"/>
        <w:ind w:left="1069" w:firstLine="0"/>
        <w:jc w:val="center"/>
      </w:pPr>
      <w:r w:rsidRPr="00C26317">
        <w:rPr>
          <w:noProof/>
        </w:rPr>
        <w:drawing>
          <wp:inline distT="0" distB="0" distL="0" distR="0" wp14:anchorId="30278971" wp14:editId="77D08951">
            <wp:extent cx="2572109" cy="447737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Pr="00C26317" w:rsidRDefault="004F1717" w:rsidP="004F1717">
      <w:pPr>
        <w:pStyle w:val="aff4"/>
        <w:ind w:left="1069"/>
      </w:pPr>
      <w:r w:rsidRPr="00C26317">
        <w:t>Рисунок 7.30 – Результат запиту</w:t>
      </w:r>
    </w:p>
    <w:p w14:paraId="5F9F0ECF" w14:textId="77777777" w:rsidR="004F1717" w:rsidRPr="00C26317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478FA052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4F1717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ання ділянок у яких був лише 1 власник</w:t>
      </w:r>
      <w:r w:rsidR="004F1717" w:rsidRPr="00C26317">
        <w:rPr>
          <w:lang w:eastAsia="ru-UA"/>
        </w:rPr>
        <w:t>:</w:t>
      </w:r>
    </w:p>
    <w:p w14:paraId="6C064A5F" w14:textId="42085273" w:rsidR="004F1717" w:rsidRPr="00C26317" w:rsidRDefault="004F1717" w:rsidP="004F1717">
      <w:pPr>
        <w:pStyle w:val="a9"/>
        <w:ind w:left="1069" w:firstLine="0"/>
        <w:jc w:val="center"/>
      </w:pPr>
      <w:r w:rsidRPr="00C26317">
        <w:t xml:space="preserve">Рисунок 7.31 – Скрипт для відображення </w:t>
      </w:r>
      <w:r w:rsidRPr="00C26317">
        <w:rPr>
          <w:lang w:eastAsia="ru-UA"/>
        </w:rPr>
        <w:t>ділянок у яких був лише 1 власник</w:t>
      </w:r>
    </w:p>
    <w:p w14:paraId="63AD51E8" w14:textId="358AE0BA" w:rsidR="004F1717" w:rsidRPr="00C26317" w:rsidRDefault="004F1717" w:rsidP="004F1717">
      <w:pPr>
        <w:pStyle w:val="aff4"/>
        <w:ind w:left="1069"/>
      </w:pPr>
      <w:r w:rsidRPr="00C26317">
        <w:lastRenderedPageBreak/>
        <w:t>Рисунок 7.32 – Результат запиту</w:t>
      </w:r>
    </w:p>
    <w:p w14:paraId="6FBA932E" w14:textId="77777777" w:rsidR="004F1717" w:rsidRPr="00C26317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F3A3BB9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4F1717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актів затвердженими реєстратором</w:t>
      </w:r>
      <w:r w:rsidR="004F1717" w:rsidRPr="00C26317">
        <w:rPr>
          <w:lang w:eastAsia="ru-UA"/>
        </w:rPr>
        <w:t>:</w:t>
      </w:r>
    </w:p>
    <w:p w14:paraId="1811EA72" w14:textId="12713160" w:rsidR="004F1717" w:rsidRPr="00C26317" w:rsidRDefault="004F1717" w:rsidP="004F1717">
      <w:pPr>
        <w:pStyle w:val="a9"/>
        <w:ind w:left="1069" w:firstLine="0"/>
        <w:jc w:val="center"/>
      </w:pPr>
      <w:r w:rsidRPr="00C26317">
        <w:t xml:space="preserve">Рисунок 7.33 – Скрипт для відображення </w:t>
      </w:r>
      <w:r w:rsidRPr="00C26317">
        <w:rPr>
          <w:lang w:eastAsia="ru-UA"/>
        </w:rPr>
        <w:t>актів затвердженими реєстратором</w:t>
      </w:r>
    </w:p>
    <w:p w14:paraId="122CD486" w14:textId="20404E66" w:rsidR="004F1717" w:rsidRPr="00C26317" w:rsidRDefault="004F1717" w:rsidP="004F1717">
      <w:pPr>
        <w:pStyle w:val="aff4"/>
        <w:ind w:left="709"/>
      </w:pPr>
      <w:r w:rsidRPr="00C26317">
        <w:t>Рисунок 7.34 – Результат запиту</w:t>
      </w:r>
    </w:p>
    <w:p w14:paraId="322A0C76" w14:textId="77777777" w:rsidR="004F1717" w:rsidRPr="00C26317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5E891D56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4F1717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суми вартості ділянок фізичних осіб</w:t>
      </w:r>
      <w:r w:rsidR="004F1717" w:rsidRPr="00C26317">
        <w:rPr>
          <w:lang w:eastAsia="ru-UA"/>
        </w:rPr>
        <w:t>:</w:t>
      </w:r>
    </w:p>
    <w:p w14:paraId="4D3743FC" w14:textId="01FC9586" w:rsidR="004F1717" w:rsidRPr="00C26317" w:rsidRDefault="004F1717" w:rsidP="004F1717">
      <w:pPr>
        <w:pStyle w:val="a9"/>
        <w:ind w:left="1069" w:firstLine="0"/>
        <w:jc w:val="center"/>
      </w:pPr>
      <w:r w:rsidRPr="00C26317">
        <w:t xml:space="preserve">Рисунок 7.35 – Скрипт для відображення </w:t>
      </w:r>
      <w:r w:rsidRPr="00C26317">
        <w:rPr>
          <w:lang w:eastAsia="ru-UA"/>
        </w:rPr>
        <w:t>суми вартості ділянок фізичних осіб</w:t>
      </w:r>
    </w:p>
    <w:p w14:paraId="7A9E28DA" w14:textId="1CA3FC1A" w:rsidR="004F1717" w:rsidRPr="00C26317" w:rsidRDefault="004F1717" w:rsidP="004F1717">
      <w:pPr>
        <w:pStyle w:val="aff4"/>
        <w:ind w:left="1069"/>
      </w:pPr>
      <w:r w:rsidRPr="00C26317">
        <w:t>Рисунок 7.36 – Результат запиту</w:t>
      </w:r>
    </w:p>
    <w:p w14:paraId="586A21C3" w14:textId="77777777" w:rsidR="004F1717" w:rsidRPr="00C26317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27566AA7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4F1717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номеру телефону продавця та його ділянки</w:t>
      </w:r>
      <w:r w:rsidR="004F1717" w:rsidRPr="00C26317">
        <w:rPr>
          <w:lang w:eastAsia="ru-UA"/>
        </w:rPr>
        <w:t>:</w:t>
      </w:r>
    </w:p>
    <w:p w14:paraId="39465399" w14:textId="3277317A" w:rsidR="004F1717" w:rsidRPr="00C26317" w:rsidRDefault="004F1717" w:rsidP="004F1717">
      <w:pPr>
        <w:pStyle w:val="a9"/>
        <w:ind w:left="1069" w:firstLine="0"/>
        <w:jc w:val="center"/>
      </w:pPr>
      <w:r w:rsidRPr="00C26317">
        <w:t xml:space="preserve">Рисунок 7.37 – Скрипт для відображення </w:t>
      </w:r>
      <w:r w:rsidRPr="00C26317">
        <w:rPr>
          <w:lang w:eastAsia="ru-UA"/>
        </w:rPr>
        <w:t>номеру телефону продавця та його ділянки</w:t>
      </w:r>
    </w:p>
    <w:p w14:paraId="5848B20F" w14:textId="7C00FBF5" w:rsidR="004F1717" w:rsidRPr="00C26317" w:rsidRDefault="004F1717" w:rsidP="004F1717">
      <w:pPr>
        <w:pStyle w:val="aff4"/>
        <w:ind w:left="1069"/>
      </w:pPr>
      <w:r w:rsidRPr="00C26317">
        <w:t>Рисунок 7.38 – Результат запиту</w:t>
      </w:r>
    </w:p>
    <w:p w14:paraId="00159D85" w14:textId="77777777" w:rsidR="004F1717" w:rsidRPr="00C26317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4FCFFD68" w:rsidR="00280DA8" w:rsidRPr="00C263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C26317">
        <w:rPr>
          <w:lang w:eastAsia="ru-UA"/>
        </w:rPr>
        <w:t xml:space="preserve"> </w:t>
      </w:r>
      <w:r w:rsidR="004F1717" w:rsidRPr="00C26317">
        <w:rPr>
          <w:lang w:eastAsia="ru-UA"/>
        </w:rPr>
        <w:t>Запит на в</w:t>
      </w:r>
      <w:r w:rsidRPr="00C26317">
        <w:rPr>
          <w:lang w:eastAsia="ru-UA"/>
        </w:rPr>
        <w:t>ідображення кількості актів проведених із ділянкою</w:t>
      </w:r>
      <w:r w:rsidR="004F1717" w:rsidRPr="00C26317">
        <w:rPr>
          <w:lang w:eastAsia="ru-UA"/>
        </w:rPr>
        <w:t>:</w:t>
      </w:r>
    </w:p>
    <w:p w14:paraId="79396C79" w14:textId="5F89350A" w:rsidR="004F1717" w:rsidRPr="00C26317" w:rsidRDefault="004F1717" w:rsidP="004F1717">
      <w:pPr>
        <w:pStyle w:val="a9"/>
        <w:ind w:left="1069" w:firstLine="0"/>
        <w:jc w:val="center"/>
      </w:pPr>
      <w:r w:rsidRPr="00C26317">
        <w:t xml:space="preserve">Рисунок 7.39 – Скрипт для відображення </w:t>
      </w:r>
      <w:r w:rsidRPr="00C26317">
        <w:rPr>
          <w:lang w:eastAsia="ru-UA"/>
        </w:rPr>
        <w:t>кількості актів проведених із ділянкою</w:t>
      </w:r>
    </w:p>
    <w:p w14:paraId="386EBEA8" w14:textId="77BA6B12" w:rsidR="004F1717" w:rsidRPr="00C26317" w:rsidRDefault="004F1717" w:rsidP="004F1717">
      <w:pPr>
        <w:pStyle w:val="aff4"/>
        <w:ind w:left="1069"/>
      </w:pPr>
      <w:r w:rsidRPr="00C26317">
        <w:t>Рисунок 7.40 – Результат запиту</w:t>
      </w:r>
    </w:p>
    <w:p w14:paraId="47E4D1BC" w14:textId="77777777" w:rsidR="008910D8" w:rsidRPr="00C26317" w:rsidRDefault="008910D8" w:rsidP="00B201C2"/>
    <w:p w14:paraId="6C3EAF04" w14:textId="4F85591D" w:rsidR="008910D8" w:rsidRPr="00C26317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 w:rsidRPr="00C26317">
        <w:br w:type="page"/>
      </w:r>
    </w:p>
    <w:p w14:paraId="497E64E8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lastRenderedPageBreak/>
        <w:t>Клієнт повинен бути повнолітнім.</w:t>
      </w:r>
    </w:p>
    <w:p w14:paraId="10F1ECBB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 xml:space="preserve">Дата заключення </w:t>
      </w:r>
      <w:proofErr w:type="spellStart"/>
      <w:r w:rsidRPr="00C26317">
        <w:t>акта</w:t>
      </w:r>
      <w:proofErr w:type="spellEnd"/>
      <w:r w:rsidRPr="00C26317">
        <w:t xml:space="preserve"> не може бути пізнішою за сьогоднішню дату.</w:t>
      </w:r>
    </w:p>
    <w:p w14:paraId="2C136A3F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>Дати вказуються в часовому поясі UTC+0.</w:t>
      </w:r>
    </w:p>
    <w:p w14:paraId="7FDFC215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>Податок не може бути від'ємним.</w:t>
      </w:r>
    </w:p>
    <w:p w14:paraId="46259F9B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>Усі номера телефонів унікальні.</w:t>
      </w:r>
    </w:p>
    <w:p w14:paraId="2C68E071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>Довгота лівого верхнього кута повинна бути меншою за довготу правого нижнього.</w:t>
      </w:r>
    </w:p>
    <w:p w14:paraId="4E770E71" w14:textId="77777777" w:rsidR="008910D8" w:rsidRPr="00C26317" w:rsidRDefault="008910D8" w:rsidP="008910D8">
      <w:pPr>
        <w:pStyle w:val="a4"/>
        <w:numPr>
          <w:ilvl w:val="0"/>
          <w:numId w:val="22"/>
        </w:numPr>
      </w:pPr>
      <w:r w:rsidRPr="00C26317">
        <w:t>Широта лівого верхнього кута повинна бути меншою за довготу правого нижнього.</w:t>
      </w:r>
    </w:p>
    <w:p w14:paraId="4871D227" w14:textId="77777777" w:rsidR="008910D8" w:rsidRPr="00C26317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C26317" w:rsidRDefault="008910D8" w:rsidP="008910D8">
      <w:pPr>
        <w:pStyle w:val="a4"/>
        <w:numPr>
          <w:ilvl w:val="0"/>
          <w:numId w:val="0"/>
        </w:numPr>
        <w:ind w:left="720" w:firstLine="349"/>
      </w:pPr>
      <w:r w:rsidRPr="00C26317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C26317" w:rsidRDefault="008910D8" w:rsidP="008910D8">
      <w:pPr>
        <w:pStyle w:val="a9"/>
        <w:ind w:firstLine="349"/>
        <w:rPr>
          <w:lang w:eastAsia="ru-UA"/>
        </w:rPr>
      </w:pPr>
      <w:r w:rsidRPr="00C26317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Pr="00C26317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C26317" w:rsidRDefault="00A8633C" w:rsidP="00A8633C">
      <w:pPr>
        <w:pStyle w:val="2"/>
      </w:pPr>
      <w:r w:rsidRPr="00C26317">
        <w:t>Створення процедур</w:t>
      </w:r>
      <w:bookmarkEnd w:id="18"/>
    </w:p>
    <w:p w14:paraId="775D66CF" w14:textId="0DB62F63" w:rsidR="00A8633C" w:rsidRPr="00C26317" w:rsidRDefault="00A8633C" w:rsidP="00A8633C">
      <w:r w:rsidRPr="00C26317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C26317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t xml:space="preserve">Обрати клієнта по </w:t>
      </w:r>
      <w:proofErr w:type="spellStart"/>
      <w:r w:rsidRPr="00C26317">
        <w:t>id</w:t>
      </w:r>
      <w:proofErr w:type="spellEnd"/>
      <w:r w:rsidRPr="00C26317">
        <w:t xml:space="preserve"> певного контракту(рис 5.</w:t>
      </w:r>
      <w:r w:rsidR="00DE063F" w:rsidRPr="00C26317">
        <w:t>53</w:t>
      </w:r>
      <w:r w:rsidRPr="00C26317">
        <w:t>)</w:t>
      </w:r>
      <w:r w:rsidR="007C7450" w:rsidRPr="00C26317">
        <w:t xml:space="preserve">. </w:t>
      </w:r>
      <w:r w:rsidR="00DE063F" w:rsidRPr="00C26317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C26317" w:rsidRDefault="00C7698D" w:rsidP="007C7450">
      <w:pPr>
        <w:ind w:firstLine="0"/>
        <w:jc w:val="center"/>
      </w:pPr>
      <w:r w:rsidRPr="00C26317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C26317" w:rsidRDefault="00C7698D" w:rsidP="00C7698D">
      <w:pPr>
        <w:pStyle w:val="a0"/>
        <w:ind w:left="170" w:firstLine="0"/>
      </w:pPr>
      <w:r w:rsidRPr="00C26317">
        <w:t xml:space="preserve">Скрипт  процедури для обрання клієнта по </w:t>
      </w:r>
      <w:proofErr w:type="spellStart"/>
      <w:r w:rsidRPr="00C26317">
        <w:t>id</w:t>
      </w:r>
      <w:proofErr w:type="spellEnd"/>
      <w:r w:rsidRPr="00C26317">
        <w:t xml:space="preserve"> контракту</w:t>
      </w:r>
    </w:p>
    <w:p w14:paraId="25914BEC" w14:textId="11E5F610" w:rsidR="007C7450" w:rsidRPr="00C26317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C26317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C26317" w:rsidRDefault="00DE063F" w:rsidP="00DE063F">
      <w:pPr>
        <w:pStyle w:val="a0"/>
        <w:ind w:left="170" w:firstLine="0"/>
      </w:pPr>
      <w:r w:rsidRPr="00C26317">
        <w:rPr>
          <w:lang w:eastAsia="ru-UA"/>
        </w:rPr>
        <w:t xml:space="preserve">Приклад виклику та роботи процедури </w:t>
      </w:r>
      <w:r w:rsidRPr="00C26317">
        <w:t xml:space="preserve">для обрання клієнта по </w:t>
      </w:r>
      <w:proofErr w:type="spellStart"/>
      <w:r w:rsidRPr="00C26317">
        <w:t>id</w:t>
      </w:r>
      <w:proofErr w:type="spellEnd"/>
      <w:r w:rsidRPr="00C26317">
        <w:t xml:space="preserve"> контракту рівному 5</w:t>
      </w:r>
    </w:p>
    <w:p w14:paraId="30DB16EA" w14:textId="12FE3A11" w:rsidR="00C7698D" w:rsidRPr="00C26317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t>В</w:t>
      </w:r>
      <w:r w:rsidRPr="00C26317">
        <w:rPr>
          <w:lang w:eastAsia="ru-UA"/>
        </w:rPr>
        <w:t>ивести топ – n найпопулярніших країн для мандрівки</w:t>
      </w:r>
      <w:r w:rsidRPr="00C26317">
        <w:t>(рис 5.</w:t>
      </w:r>
      <w:r w:rsidR="00DE063F" w:rsidRPr="00C26317">
        <w:t>55</w:t>
      </w:r>
      <w:r w:rsidRPr="00C26317">
        <w:t>)</w:t>
      </w:r>
      <w:r w:rsidR="007C7450" w:rsidRPr="00C26317">
        <w:t xml:space="preserve"> </w:t>
      </w:r>
      <w:r w:rsidR="00DE063F" w:rsidRPr="00C26317">
        <w:rPr>
          <w:lang w:eastAsia="ru-UA"/>
        </w:rPr>
        <w:t>Приклад виклику та роботи процедури представлено на рисунку 5.56.</w:t>
      </w:r>
      <w:r w:rsidRPr="00C26317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C26317" w:rsidRDefault="00C7698D" w:rsidP="00C7698D">
      <w:pPr>
        <w:pStyle w:val="a0"/>
        <w:ind w:left="170" w:firstLine="0"/>
        <w:rPr>
          <w:lang w:eastAsia="ru-UA"/>
        </w:rPr>
      </w:pPr>
      <w:r w:rsidRPr="00C26317">
        <w:t>В</w:t>
      </w:r>
      <w:r w:rsidRPr="00C26317">
        <w:rPr>
          <w:lang w:eastAsia="ru-UA"/>
        </w:rPr>
        <w:t>ивести топ – n найпопулярніших країн</w:t>
      </w:r>
    </w:p>
    <w:p w14:paraId="124C52CB" w14:textId="45E54801" w:rsidR="00DE063F" w:rsidRPr="00C26317" w:rsidRDefault="00DE063F" w:rsidP="00DE063F">
      <w:pPr>
        <w:jc w:val="center"/>
        <w:rPr>
          <w:lang w:eastAsia="ru-UA"/>
        </w:rPr>
      </w:pPr>
      <w:r w:rsidRPr="00C26317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C26317" w:rsidRDefault="00DE063F" w:rsidP="00DE063F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Приклад виклику та роботи процедури </w:t>
      </w:r>
      <w:r w:rsidRPr="00C26317">
        <w:t>для в</w:t>
      </w:r>
      <w:r w:rsidRPr="00C26317">
        <w:rPr>
          <w:lang w:eastAsia="ru-UA"/>
        </w:rPr>
        <w:t>иведення топ – 5 найпопулярніших країн</w:t>
      </w:r>
    </w:p>
    <w:p w14:paraId="15465D0B" w14:textId="16DEE346" w:rsidR="00C7698D" w:rsidRPr="00C26317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rPr>
          <w:lang w:eastAsia="ru-UA"/>
        </w:rPr>
        <w:t>Обрати всі місця відпочинку з певною дієтою та певною країною (</w:t>
      </w:r>
      <w:r w:rsidRPr="00C26317">
        <w:t>рис 5.3</w:t>
      </w:r>
      <w:r w:rsidR="00DE063F" w:rsidRPr="00C26317">
        <w:t>7</w:t>
      </w:r>
      <w:r w:rsidRPr="00C26317">
        <w:rPr>
          <w:lang w:eastAsia="ru-UA"/>
        </w:rPr>
        <w:t>)</w:t>
      </w:r>
      <w:r w:rsidR="00DE063F" w:rsidRPr="00C26317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C26317" w:rsidRDefault="00C7698D" w:rsidP="00C7698D">
      <w:pPr>
        <w:ind w:firstLine="0"/>
      </w:pPr>
      <w:r w:rsidRPr="00C26317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C26317" w:rsidRDefault="000E24C9" w:rsidP="000E24C9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C26317" w:rsidRDefault="009D228C" w:rsidP="009D228C">
      <w:pPr>
        <w:jc w:val="center"/>
        <w:rPr>
          <w:lang w:eastAsia="ru-UA"/>
        </w:rPr>
      </w:pPr>
      <w:r w:rsidRPr="00C26317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C26317" w:rsidRDefault="009D228C" w:rsidP="009D228C">
      <w:pPr>
        <w:pStyle w:val="a0"/>
        <w:ind w:left="170" w:firstLine="0"/>
      </w:pPr>
      <w:r w:rsidRPr="00C26317">
        <w:rPr>
          <w:lang w:eastAsia="ru-UA"/>
        </w:rPr>
        <w:t xml:space="preserve">Приклад виклику та роботи процедури </w:t>
      </w:r>
      <w:r w:rsidRPr="00C26317">
        <w:t xml:space="preserve">для обрання турів з </w:t>
      </w:r>
      <w:proofErr w:type="spellStart"/>
      <w:r w:rsidRPr="00C26317">
        <w:t>веганською</w:t>
      </w:r>
      <w:proofErr w:type="spellEnd"/>
      <w:r w:rsidRPr="00C26317">
        <w:t xml:space="preserve"> дієтою у Китаї</w:t>
      </w:r>
    </w:p>
    <w:p w14:paraId="7704370F" w14:textId="77C126DE" w:rsidR="009D228C" w:rsidRPr="00C26317" w:rsidRDefault="009D228C" w:rsidP="009D228C"/>
    <w:p w14:paraId="47FD0C8E" w14:textId="51D791CE" w:rsidR="009D228C" w:rsidRPr="00C26317" w:rsidRDefault="009D228C" w:rsidP="009D228C"/>
    <w:p w14:paraId="56016D18" w14:textId="0FC302B8" w:rsidR="009D228C" w:rsidRPr="00C26317" w:rsidRDefault="009D228C" w:rsidP="009D228C"/>
    <w:p w14:paraId="474C0DE2" w14:textId="77777777" w:rsidR="009D228C" w:rsidRPr="00C26317" w:rsidRDefault="009D228C" w:rsidP="009D228C"/>
    <w:p w14:paraId="271149B5" w14:textId="39FA496D" w:rsidR="00B201C2" w:rsidRPr="00C26317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rPr>
          <w:lang w:eastAsia="ru-UA"/>
        </w:rPr>
        <w:t>Порахувати дохід за певним видом розрахунку (</w:t>
      </w:r>
      <w:r w:rsidRPr="00C26317">
        <w:t>рис 5.</w:t>
      </w:r>
      <w:r w:rsidR="009D228C" w:rsidRPr="00C26317">
        <w:t>59</w:t>
      </w:r>
      <w:r w:rsidRPr="00C26317">
        <w:rPr>
          <w:lang w:eastAsia="ru-UA"/>
        </w:rPr>
        <w:t>)</w:t>
      </w:r>
      <w:r w:rsidR="009D228C" w:rsidRPr="00C26317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C26317" w:rsidRDefault="009D228C" w:rsidP="000E24C9">
      <w:pPr>
        <w:ind w:firstLine="0"/>
        <w:rPr>
          <w:lang w:eastAsia="ru-UA"/>
        </w:rPr>
      </w:pPr>
      <w:r w:rsidRPr="00C26317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C26317" w:rsidRDefault="000E24C9" w:rsidP="000E24C9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C26317" w:rsidRDefault="009D228C" w:rsidP="009D228C">
      <w:pPr>
        <w:jc w:val="center"/>
        <w:rPr>
          <w:lang w:eastAsia="ru-UA"/>
        </w:rPr>
      </w:pPr>
      <w:r w:rsidRPr="00C26317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C26317" w:rsidRDefault="009D228C" w:rsidP="009D228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C26317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rPr>
          <w:lang w:eastAsia="ru-UA"/>
        </w:rPr>
        <w:t>Обрати всі місця відпочинку з певним типом (</w:t>
      </w:r>
      <w:r w:rsidRPr="00C26317">
        <w:t>рис 5.</w:t>
      </w:r>
      <w:r w:rsidR="009D228C" w:rsidRPr="00C26317">
        <w:t>61</w:t>
      </w:r>
      <w:r w:rsidRPr="00C26317">
        <w:rPr>
          <w:lang w:eastAsia="ru-UA"/>
        </w:rPr>
        <w:t>)</w:t>
      </w:r>
      <w:r w:rsidR="009D228C" w:rsidRPr="00C26317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C26317" w:rsidRDefault="000E24C9" w:rsidP="000E24C9">
      <w:pPr>
        <w:rPr>
          <w:lang w:eastAsia="ru-UA"/>
        </w:rPr>
      </w:pPr>
      <w:r w:rsidRPr="00C26317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C26317" w:rsidRDefault="000E24C9" w:rsidP="009D228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C26317" w:rsidRDefault="009D228C" w:rsidP="009D228C">
      <w:pPr>
        <w:rPr>
          <w:lang w:eastAsia="ru-UA"/>
        </w:rPr>
      </w:pPr>
      <w:r w:rsidRPr="00C26317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C26317" w:rsidRDefault="009D228C" w:rsidP="00406B5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Обрати всі місця відпочинку з типом </w:t>
      </w:r>
      <w:proofErr w:type="spellStart"/>
      <w:r w:rsidR="00406B5C" w:rsidRPr="00C26317">
        <w:rPr>
          <w:lang w:eastAsia="ru-UA"/>
        </w:rPr>
        <w:t>Хостел</w:t>
      </w:r>
      <w:proofErr w:type="spellEnd"/>
    </w:p>
    <w:p w14:paraId="599AC2CC" w14:textId="1A0AF98E" w:rsidR="000E24C9" w:rsidRPr="00C26317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rPr>
          <w:lang w:eastAsia="ru-UA"/>
        </w:rPr>
        <w:t>Обрати всі тури з певним типом туру</w:t>
      </w:r>
      <w:r w:rsidR="005D0B1C" w:rsidRPr="00C26317">
        <w:rPr>
          <w:lang w:eastAsia="ru-UA"/>
        </w:rPr>
        <w:t>(</w:t>
      </w:r>
      <w:r w:rsidR="005D0B1C" w:rsidRPr="00C26317">
        <w:t>рис 5.</w:t>
      </w:r>
      <w:r w:rsidR="00406B5C" w:rsidRPr="00C26317">
        <w:t>63</w:t>
      </w:r>
      <w:r w:rsidR="005D0B1C" w:rsidRPr="00C26317">
        <w:rPr>
          <w:lang w:eastAsia="ru-UA"/>
        </w:rPr>
        <w:t>)</w:t>
      </w:r>
      <w:r w:rsidR="00406B5C" w:rsidRPr="00C26317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C26317" w:rsidRDefault="000E24C9" w:rsidP="000E24C9">
      <w:pPr>
        <w:ind w:firstLine="0"/>
        <w:rPr>
          <w:lang w:eastAsia="ru-UA"/>
        </w:rPr>
      </w:pPr>
      <w:r w:rsidRPr="00C26317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C26317" w:rsidRDefault="000E24C9" w:rsidP="00406B5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Обрати всі тури з певним типом туру</w:t>
      </w:r>
    </w:p>
    <w:p w14:paraId="53421EDF" w14:textId="180F7530" w:rsidR="00406B5C" w:rsidRPr="00C26317" w:rsidRDefault="00406B5C" w:rsidP="00406B5C">
      <w:pPr>
        <w:rPr>
          <w:lang w:eastAsia="ru-UA"/>
        </w:rPr>
      </w:pPr>
      <w:r w:rsidRPr="00C26317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C26317" w:rsidRDefault="00406B5C" w:rsidP="00406B5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C26317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C26317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C26317">
        <w:t>рис 5.</w:t>
      </w:r>
      <w:r w:rsidR="00406B5C" w:rsidRPr="00C26317">
        <w:t>65</w:t>
      </w:r>
      <w:r w:rsidR="00EA69DE" w:rsidRPr="00C26317">
        <w:t>)</w:t>
      </w:r>
      <w:r w:rsidR="00EA69DE" w:rsidRPr="00C26317">
        <w:rPr>
          <w:lang w:eastAsia="ru-UA"/>
        </w:rPr>
        <w:t xml:space="preserve">. </w:t>
      </w:r>
      <w:r w:rsidR="00406B5C" w:rsidRPr="00C26317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C26317" w:rsidRDefault="00406B5C" w:rsidP="00406B5C">
      <w:pPr>
        <w:ind w:firstLine="0"/>
        <w:jc w:val="center"/>
        <w:rPr>
          <w:lang w:eastAsia="ru-UA"/>
        </w:rPr>
      </w:pPr>
      <w:r w:rsidRPr="00C26317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C26317" w:rsidRDefault="00406B5C" w:rsidP="00050499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Обрати всіх клієнтів, що обрали </w:t>
      </w:r>
      <w:proofErr w:type="spellStart"/>
      <w:r w:rsidRPr="00C26317">
        <w:rPr>
          <w:lang w:eastAsia="ru-UA"/>
        </w:rPr>
        <w:t>відрочинок</w:t>
      </w:r>
      <w:proofErr w:type="spellEnd"/>
      <w:r w:rsidRPr="00C26317">
        <w:rPr>
          <w:lang w:eastAsia="ru-UA"/>
        </w:rPr>
        <w:t xml:space="preserve"> з певним типом категорії та сплатили за нього</w:t>
      </w:r>
    </w:p>
    <w:p w14:paraId="5D0B9621" w14:textId="1DC825AA" w:rsidR="00406B5C" w:rsidRPr="00C26317" w:rsidRDefault="00EA69DE" w:rsidP="00406B5C">
      <w:pPr>
        <w:rPr>
          <w:lang w:eastAsia="ru-UA"/>
        </w:rPr>
      </w:pPr>
      <w:r w:rsidRPr="00C26317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C26317" w:rsidRDefault="00406B5C" w:rsidP="00050499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C26317">
        <w:rPr>
          <w:lang w:eastAsia="ru-UA"/>
        </w:rPr>
        <w:t>та сплатили за нього</w:t>
      </w:r>
    </w:p>
    <w:p w14:paraId="73438DEA" w14:textId="1CB9EE5B" w:rsidR="005D0B1C" w:rsidRPr="00C26317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C26317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C26317">
        <w:t>рис 5.</w:t>
      </w:r>
      <w:r w:rsidR="00EA69DE" w:rsidRPr="00C26317">
        <w:t>67</w:t>
      </w:r>
      <w:r w:rsidRPr="00C26317">
        <w:rPr>
          <w:lang w:eastAsia="ru-UA"/>
        </w:rPr>
        <w:t>)</w:t>
      </w:r>
      <w:r w:rsidR="00EA69DE" w:rsidRPr="00C26317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C26317" w:rsidRDefault="0095648E" w:rsidP="00EA69DE">
      <w:pPr>
        <w:ind w:firstLine="0"/>
        <w:jc w:val="left"/>
        <w:rPr>
          <w:lang w:eastAsia="ru-UA"/>
        </w:rPr>
      </w:pPr>
      <w:r w:rsidRPr="00C26317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C26317" w:rsidRDefault="005D0B1C" w:rsidP="005D0B1C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C26317" w:rsidRDefault="0095648E" w:rsidP="00EA69DE">
      <w:pPr>
        <w:ind w:firstLine="0"/>
        <w:jc w:val="center"/>
        <w:rPr>
          <w:lang w:eastAsia="ru-UA"/>
        </w:rPr>
      </w:pPr>
      <w:r w:rsidRPr="00C26317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C26317" w:rsidRDefault="00EA69DE" w:rsidP="00EA69DE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C26317">
        <w:rPr>
          <w:lang w:eastAsia="ru-UA"/>
        </w:rPr>
        <w:t xml:space="preserve"> Бізнес</w:t>
      </w:r>
      <w:r w:rsidRPr="00C26317">
        <w:rPr>
          <w:lang w:eastAsia="ru-UA"/>
        </w:rPr>
        <w:t>, що не були сплачені</w:t>
      </w:r>
    </w:p>
    <w:p w14:paraId="3C8A5D7B" w14:textId="0A2F97CC" w:rsidR="0095648E" w:rsidRPr="00C26317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C26317">
        <w:rPr>
          <w:lang w:eastAsia="ru-UA"/>
        </w:rPr>
        <w:t>Обрати всіх клієнтів що бронювали номери певної категорії</w:t>
      </w:r>
      <w:r w:rsidR="0095648E" w:rsidRPr="00C26317">
        <w:rPr>
          <w:lang w:eastAsia="ru-UA"/>
        </w:rPr>
        <w:t>(</w:t>
      </w:r>
      <w:r w:rsidR="0095648E" w:rsidRPr="00C26317">
        <w:t>рис 5.69</w:t>
      </w:r>
      <w:r w:rsidR="0095648E" w:rsidRPr="00C26317">
        <w:rPr>
          <w:lang w:eastAsia="ru-UA"/>
        </w:rPr>
        <w:t xml:space="preserve">). </w:t>
      </w:r>
      <w:r w:rsidRPr="00C26317">
        <w:rPr>
          <w:lang w:eastAsia="ru-UA"/>
        </w:rPr>
        <w:t xml:space="preserve"> </w:t>
      </w:r>
      <w:r w:rsidR="0095648E" w:rsidRPr="00C26317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C26317" w:rsidRDefault="00BC41B4" w:rsidP="0095648E">
      <w:pPr>
        <w:ind w:firstLine="0"/>
        <w:jc w:val="center"/>
        <w:rPr>
          <w:lang w:eastAsia="ru-UA"/>
        </w:rPr>
      </w:pPr>
      <w:r w:rsidRPr="00C26317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C26317" w:rsidRDefault="00BC41B4" w:rsidP="00BC41B4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C26317" w:rsidRDefault="0095648E" w:rsidP="00BC41B4">
      <w:pPr>
        <w:pStyle w:val="a9"/>
        <w:ind w:left="360" w:firstLine="0"/>
        <w:rPr>
          <w:lang w:eastAsia="ru-UA"/>
        </w:rPr>
      </w:pPr>
      <w:r w:rsidRPr="00C26317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C26317" w:rsidRDefault="0095648E" w:rsidP="0095648E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C26317" w:rsidRDefault="007C7AFF" w:rsidP="007C7AFF">
      <w:pPr>
        <w:pStyle w:val="2"/>
      </w:pPr>
      <w:bookmarkStart w:id="19" w:name="_Toc90817708"/>
      <w:r w:rsidRPr="00C26317">
        <w:t>Оптимізація запитів</w:t>
      </w:r>
      <w:bookmarkEnd w:id="19"/>
    </w:p>
    <w:p w14:paraId="3C67D88A" w14:textId="2E57C1D3" w:rsidR="00665775" w:rsidRPr="00C26317" w:rsidRDefault="007C7AFF" w:rsidP="007C7AFF">
      <w:pPr>
        <w:rPr>
          <w:rStyle w:val="jlqj4b"/>
        </w:rPr>
      </w:pPr>
      <w:r w:rsidRPr="00C26317">
        <w:t xml:space="preserve">Для оптимізації запитів буде використано можливість створення індексів у </w:t>
      </w:r>
      <w:proofErr w:type="spellStart"/>
      <w:r w:rsidRPr="00C26317">
        <w:t>MySQL</w:t>
      </w:r>
      <w:proofErr w:type="spellEnd"/>
      <w:r w:rsidRPr="00C26317">
        <w:t xml:space="preserve">. </w:t>
      </w:r>
      <w:r w:rsidR="00E87078" w:rsidRPr="00C26317">
        <w:rPr>
          <w:rStyle w:val="jlqj4b"/>
        </w:rPr>
        <w:t>Індекси використовуються для швидкого вилучення даних із бази даних.</w:t>
      </w:r>
      <w:r w:rsidR="00E87078" w:rsidRPr="00C26317">
        <w:rPr>
          <w:rStyle w:val="viiyi"/>
        </w:rPr>
        <w:t xml:space="preserve"> </w:t>
      </w:r>
      <w:r w:rsidR="00E87078" w:rsidRPr="00C26317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C26317">
        <w:rPr>
          <w:rStyle w:val="viiyi"/>
        </w:rPr>
        <w:t xml:space="preserve"> </w:t>
      </w:r>
      <w:r w:rsidR="00E87078" w:rsidRPr="00C26317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C26317">
        <w:rPr>
          <w:rStyle w:val="viiyi"/>
        </w:rPr>
        <w:t xml:space="preserve"> </w:t>
      </w:r>
      <w:r w:rsidR="00E87078" w:rsidRPr="00C26317">
        <w:rPr>
          <w:rStyle w:val="jlqj4b"/>
        </w:rPr>
        <w:t xml:space="preserve">На </w:t>
      </w:r>
      <w:r w:rsidR="00E87078" w:rsidRPr="00C26317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C26317">
        <w:rPr>
          <w:rStyle w:val="jlqj4b"/>
        </w:rPr>
        <w:t xml:space="preserve"> </w:t>
      </w:r>
      <w:r w:rsidR="00665775" w:rsidRPr="00C26317">
        <w:rPr>
          <w:rStyle w:val="jlqj4b"/>
        </w:rPr>
        <w:t xml:space="preserve">Проаналізувавши схеми запитів, я знайшов ті таблиці та їх поля, де присутній </w:t>
      </w:r>
      <w:proofErr w:type="spellStart"/>
      <w:r w:rsidR="00665775" w:rsidRPr="00C26317">
        <w:rPr>
          <w:rStyle w:val="jlqj4b"/>
        </w:rPr>
        <w:t>Full</w:t>
      </w:r>
      <w:proofErr w:type="spellEnd"/>
      <w:r w:rsidR="00665775" w:rsidRPr="00C26317">
        <w:rPr>
          <w:rStyle w:val="jlqj4b"/>
        </w:rPr>
        <w:t xml:space="preserve"> </w:t>
      </w:r>
      <w:proofErr w:type="spellStart"/>
      <w:r w:rsidR="00665775" w:rsidRPr="00C26317">
        <w:rPr>
          <w:rStyle w:val="jlqj4b"/>
        </w:rPr>
        <w:t>index</w:t>
      </w:r>
      <w:proofErr w:type="spellEnd"/>
      <w:r w:rsidR="00665775" w:rsidRPr="00C26317">
        <w:rPr>
          <w:rStyle w:val="jlqj4b"/>
        </w:rPr>
        <w:t xml:space="preserve"> </w:t>
      </w:r>
      <w:proofErr w:type="spellStart"/>
      <w:r w:rsidR="00665775" w:rsidRPr="00C26317">
        <w:rPr>
          <w:rStyle w:val="jlqj4b"/>
        </w:rPr>
        <w:t>scan</w:t>
      </w:r>
      <w:proofErr w:type="spellEnd"/>
      <w:r w:rsidR="00665775" w:rsidRPr="00C26317">
        <w:rPr>
          <w:rStyle w:val="jlqj4b"/>
        </w:rPr>
        <w:t xml:space="preserve">.(рис. 5.71) </w:t>
      </w:r>
    </w:p>
    <w:p w14:paraId="31ACB6A5" w14:textId="64E59831" w:rsidR="00665775" w:rsidRPr="00C26317" w:rsidRDefault="00665775" w:rsidP="00665775">
      <w:pPr>
        <w:jc w:val="center"/>
        <w:rPr>
          <w:rStyle w:val="jlqj4b"/>
        </w:rPr>
      </w:pPr>
      <w:r w:rsidRPr="00C26317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C26317" w:rsidRDefault="00665775" w:rsidP="00665775">
      <w:pPr>
        <w:pStyle w:val="a0"/>
        <w:ind w:left="170" w:firstLine="0"/>
        <w:rPr>
          <w:lang w:eastAsia="ru-UA"/>
        </w:rPr>
      </w:pPr>
      <w:r w:rsidRPr="00C26317">
        <w:rPr>
          <w:lang w:eastAsia="ru-UA"/>
        </w:rPr>
        <w:t xml:space="preserve">Частина схеми запиту з </w:t>
      </w:r>
      <w:proofErr w:type="spellStart"/>
      <w:r w:rsidRPr="00C26317">
        <w:rPr>
          <w:rStyle w:val="jlqj4b"/>
        </w:rPr>
        <w:t>Full</w:t>
      </w:r>
      <w:proofErr w:type="spellEnd"/>
      <w:r w:rsidRPr="00C26317">
        <w:rPr>
          <w:rStyle w:val="jlqj4b"/>
        </w:rPr>
        <w:t xml:space="preserve"> </w:t>
      </w:r>
      <w:proofErr w:type="spellStart"/>
      <w:r w:rsidRPr="00C26317">
        <w:rPr>
          <w:rStyle w:val="jlqj4b"/>
        </w:rPr>
        <w:t>index</w:t>
      </w:r>
      <w:proofErr w:type="spellEnd"/>
      <w:r w:rsidRPr="00C26317">
        <w:rPr>
          <w:rStyle w:val="jlqj4b"/>
        </w:rPr>
        <w:t xml:space="preserve"> </w:t>
      </w:r>
      <w:proofErr w:type="spellStart"/>
      <w:r w:rsidRPr="00C26317">
        <w:rPr>
          <w:rStyle w:val="jlqj4b"/>
        </w:rPr>
        <w:t>scan</w:t>
      </w:r>
      <w:proofErr w:type="spellEnd"/>
    </w:p>
    <w:p w14:paraId="570C788D" w14:textId="77777777" w:rsidR="00665775" w:rsidRPr="00C26317" w:rsidRDefault="00665775" w:rsidP="007C7AFF">
      <w:pPr>
        <w:rPr>
          <w:rStyle w:val="jlqj4b"/>
        </w:rPr>
      </w:pPr>
    </w:p>
    <w:p w14:paraId="7BF7CFC2" w14:textId="2C067D8D" w:rsidR="0095648E" w:rsidRPr="00C26317" w:rsidRDefault="00665775" w:rsidP="007C7AFF">
      <w:pPr>
        <w:rPr>
          <w:rStyle w:val="jlqj4b"/>
        </w:rPr>
      </w:pPr>
      <w:r w:rsidRPr="00C26317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C26317">
        <w:rPr>
          <w:rStyle w:val="jlqj4b"/>
        </w:rPr>
        <w:t>запит, де також вказуються колонки</w:t>
      </w:r>
      <w:r w:rsidRPr="00C26317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C26317" w:rsidRDefault="00665775" w:rsidP="007C7AFF">
      <w:pPr>
        <w:rPr>
          <w:rStyle w:val="jlqj4b"/>
        </w:rPr>
      </w:pPr>
      <w:r w:rsidRPr="00C26317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C26317" w:rsidRDefault="001148E2" w:rsidP="00050499">
      <w:pPr>
        <w:pStyle w:val="a0"/>
        <w:ind w:left="170" w:firstLine="0"/>
        <w:rPr>
          <w:rStyle w:val="jlqj4b"/>
        </w:rPr>
      </w:pPr>
      <w:r w:rsidRPr="00C26317">
        <w:rPr>
          <w:lang w:eastAsia="ru-UA"/>
        </w:rPr>
        <w:t>Д</w:t>
      </w:r>
      <w:r w:rsidRPr="00C26317">
        <w:rPr>
          <w:rStyle w:val="jlqj4b"/>
        </w:rPr>
        <w:t>одаткова інформація про запит</w:t>
      </w:r>
    </w:p>
    <w:p w14:paraId="7C758D11" w14:textId="6F710A53" w:rsidR="00893B16" w:rsidRPr="00C26317" w:rsidRDefault="00893B16" w:rsidP="007C7AFF">
      <w:pPr>
        <w:rPr>
          <w:rStyle w:val="jlqj4b"/>
        </w:rPr>
      </w:pPr>
      <w:r w:rsidRPr="00C26317">
        <w:rPr>
          <w:rStyle w:val="jlqj4b"/>
        </w:rPr>
        <w:t xml:space="preserve">Для прикладу роботи оптимізації запитів, я покажу схеми  </w:t>
      </w:r>
      <w:r w:rsidR="0040058A" w:rsidRPr="00C26317">
        <w:rPr>
          <w:rStyle w:val="jlqj4b"/>
        </w:rPr>
        <w:t>деяких</w:t>
      </w:r>
      <w:r w:rsidRPr="00C26317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C26317" w:rsidRDefault="00494244" w:rsidP="007C7AFF">
      <w:pPr>
        <w:rPr>
          <w:rStyle w:val="jlqj4b"/>
        </w:rPr>
      </w:pPr>
      <w:r w:rsidRPr="00C26317">
        <w:rPr>
          <w:rStyle w:val="jlqj4b"/>
        </w:rPr>
        <w:t>Таким чином для створення індекс</w:t>
      </w:r>
      <w:r w:rsidR="00284DCC" w:rsidRPr="00C26317">
        <w:rPr>
          <w:rStyle w:val="jlqj4b"/>
        </w:rPr>
        <w:t>і</w:t>
      </w:r>
      <w:r w:rsidRPr="00C26317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C26317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C26317">
        <w:rPr>
          <w:rStyle w:val="jlqj4b"/>
        </w:rPr>
        <w:lastRenderedPageBreak/>
        <w:t xml:space="preserve">Таблиця </w:t>
      </w:r>
      <w:proofErr w:type="spellStart"/>
      <w:r w:rsidRPr="00C26317">
        <w:rPr>
          <w:rStyle w:val="jlqj4b"/>
        </w:rPr>
        <w:t>payment_status</w:t>
      </w:r>
      <w:proofErr w:type="spellEnd"/>
      <w:r w:rsidRPr="00C26317">
        <w:rPr>
          <w:rStyle w:val="jlqj4b"/>
        </w:rPr>
        <w:t xml:space="preserve">, колонки </w:t>
      </w:r>
      <w:proofErr w:type="spellStart"/>
      <w:r w:rsidRPr="00C26317">
        <w:rPr>
          <w:rStyle w:val="jlqj4b"/>
        </w:rPr>
        <w:t>payment_status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name_of_payment_status</w:t>
      </w:r>
      <w:proofErr w:type="spellEnd"/>
    </w:p>
    <w:p w14:paraId="567348AA" w14:textId="78829730" w:rsidR="00494244" w:rsidRPr="00C26317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C26317">
        <w:rPr>
          <w:rStyle w:val="jlqj4b"/>
        </w:rPr>
        <w:t xml:space="preserve">Таблиця </w:t>
      </w:r>
      <w:proofErr w:type="spellStart"/>
      <w:r w:rsidRPr="00C26317">
        <w:rPr>
          <w:rStyle w:val="jlqj4b"/>
        </w:rPr>
        <w:t>tour_type</w:t>
      </w:r>
      <w:proofErr w:type="spellEnd"/>
      <w:r w:rsidRPr="00C26317">
        <w:rPr>
          <w:rStyle w:val="jlqj4b"/>
        </w:rPr>
        <w:t xml:space="preserve">, колонки </w:t>
      </w:r>
      <w:proofErr w:type="spellStart"/>
      <w:r w:rsidRPr="00C26317">
        <w:rPr>
          <w:rStyle w:val="jlqj4b"/>
        </w:rPr>
        <w:t>type_tour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name_of_tour_type</w:t>
      </w:r>
      <w:proofErr w:type="spellEnd"/>
    </w:p>
    <w:p w14:paraId="54B347F5" w14:textId="0EF11D4B" w:rsidR="00494244" w:rsidRPr="00C26317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C26317">
        <w:rPr>
          <w:rStyle w:val="jlqj4b"/>
        </w:rPr>
        <w:t xml:space="preserve">Таблиця </w:t>
      </w:r>
      <w:proofErr w:type="spellStart"/>
      <w:r w:rsidRPr="00C26317">
        <w:rPr>
          <w:rStyle w:val="jlqj4b"/>
        </w:rPr>
        <w:t>transfer_type</w:t>
      </w:r>
      <w:proofErr w:type="spellEnd"/>
      <w:r w:rsidRPr="00C26317">
        <w:rPr>
          <w:rStyle w:val="jlqj4b"/>
        </w:rPr>
        <w:t>, колонки</w:t>
      </w:r>
      <w:r w:rsidRPr="00C26317">
        <w:t xml:space="preserve"> </w:t>
      </w:r>
      <w:proofErr w:type="spellStart"/>
      <w:r w:rsidRPr="00C26317">
        <w:rPr>
          <w:rStyle w:val="jlqj4b"/>
        </w:rPr>
        <w:t>transfer_type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name_transfer_type</w:t>
      </w:r>
      <w:proofErr w:type="spellEnd"/>
    </w:p>
    <w:p w14:paraId="3C0D87D9" w14:textId="21E46136" w:rsidR="00494244" w:rsidRPr="00C26317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C26317">
        <w:rPr>
          <w:rStyle w:val="jlqj4b"/>
        </w:rPr>
        <w:t xml:space="preserve">Таблиця </w:t>
      </w:r>
      <w:proofErr w:type="spellStart"/>
      <w:r w:rsidRPr="00C26317">
        <w:rPr>
          <w:rStyle w:val="jlqj4b"/>
        </w:rPr>
        <w:t>tour</w:t>
      </w:r>
      <w:proofErr w:type="spellEnd"/>
      <w:r w:rsidRPr="00C26317">
        <w:rPr>
          <w:rStyle w:val="jlqj4b"/>
        </w:rPr>
        <w:t xml:space="preserve">, колонки </w:t>
      </w:r>
      <w:proofErr w:type="spellStart"/>
      <w:r w:rsidRPr="00C26317">
        <w:rPr>
          <w:rStyle w:val="jlqj4b"/>
        </w:rPr>
        <w:t>tour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place_of_rest_id</w:t>
      </w:r>
      <w:proofErr w:type="spellEnd"/>
    </w:p>
    <w:p w14:paraId="44287ED0" w14:textId="33AE1047" w:rsidR="00494244" w:rsidRPr="00C26317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C26317">
        <w:rPr>
          <w:rStyle w:val="jlqj4b"/>
        </w:rPr>
        <w:t>Таблиця</w:t>
      </w:r>
      <w:r w:rsidRPr="00C26317">
        <w:t xml:space="preserve"> </w:t>
      </w:r>
      <w:proofErr w:type="spellStart"/>
      <w:r w:rsidRPr="00C26317">
        <w:rPr>
          <w:rStyle w:val="jlqj4b"/>
        </w:rPr>
        <w:t>contract</w:t>
      </w:r>
      <w:proofErr w:type="spellEnd"/>
      <w:r w:rsidRPr="00C26317">
        <w:rPr>
          <w:rStyle w:val="jlqj4b"/>
        </w:rPr>
        <w:t>, колонки</w:t>
      </w:r>
      <w:r w:rsidRPr="00C26317">
        <w:t xml:space="preserve"> </w:t>
      </w:r>
      <w:proofErr w:type="spellStart"/>
      <w:r w:rsidRPr="00C26317">
        <w:rPr>
          <w:rStyle w:val="jlqj4b"/>
        </w:rPr>
        <w:t>contract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client_i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visa_reqired</w:t>
      </w:r>
      <w:proofErr w:type="spellEnd"/>
      <w:r w:rsidRPr="00C26317">
        <w:rPr>
          <w:rStyle w:val="jlqj4b"/>
        </w:rPr>
        <w:t xml:space="preserve">, </w:t>
      </w:r>
      <w:proofErr w:type="spellStart"/>
      <w:r w:rsidRPr="00C26317">
        <w:rPr>
          <w:rStyle w:val="jlqj4b"/>
        </w:rPr>
        <w:t>cost_of_tour</w:t>
      </w:r>
      <w:proofErr w:type="spellEnd"/>
    </w:p>
    <w:p w14:paraId="37B34444" w14:textId="1513A622" w:rsidR="00494244" w:rsidRPr="00C26317" w:rsidRDefault="00494244" w:rsidP="00494244">
      <w:pPr>
        <w:rPr>
          <w:rStyle w:val="jlqj4b"/>
        </w:rPr>
      </w:pPr>
      <w:r w:rsidRPr="00C26317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C26317" w:rsidRDefault="00494244" w:rsidP="00494244">
      <w:pPr>
        <w:rPr>
          <w:rStyle w:val="jlqj4b"/>
        </w:rPr>
      </w:pPr>
      <w:r w:rsidRPr="00C26317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C26317" w:rsidRDefault="00284DCC" w:rsidP="004D77A1">
      <w:pPr>
        <w:pStyle w:val="a0"/>
        <w:ind w:left="170" w:firstLine="0"/>
        <w:rPr>
          <w:rStyle w:val="jlqj4b"/>
        </w:rPr>
      </w:pPr>
      <w:r w:rsidRPr="00C26317">
        <w:rPr>
          <w:lang w:eastAsia="ru-UA"/>
        </w:rPr>
        <w:t>С</w:t>
      </w:r>
      <w:r w:rsidRPr="00C26317">
        <w:rPr>
          <w:rStyle w:val="jlqj4b"/>
        </w:rPr>
        <w:t>крипт для створення індексів</w:t>
      </w:r>
    </w:p>
    <w:p w14:paraId="68F7EC0D" w14:textId="010FA5F8" w:rsidR="00893B16" w:rsidRPr="00C26317" w:rsidRDefault="004D77A1" w:rsidP="004D77A1">
      <w:pPr>
        <w:rPr>
          <w:rStyle w:val="jlqj4b"/>
        </w:rPr>
      </w:pPr>
      <w:r w:rsidRPr="00C26317">
        <w:rPr>
          <w:rStyle w:val="jlqj4b"/>
        </w:rPr>
        <w:t>Приклад роботи запиту о</w:t>
      </w:r>
      <w:r w:rsidR="00893B16" w:rsidRPr="00C26317">
        <w:rPr>
          <w:rStyle w:val="jlqj4b"/>
        </w:rPr>
        <w:t>бра</w:t>
      </w:r>
      <w:r w:rsidRPr="00C26317">
        <w:rPr>
          <w:rStyle w:val="jlqj4b"/>
        </w:rPr>
        <w:t>ння</w:t>
      </w:r>
      <w:r w:rsidR="00893B16" w:rsidRPr="00C26317">
        <w:rPr>
          <w:rStyle w:val="jlqj4b"/>
        </w:rPr>
        <w:t xml:space="preserve"> тих клієнтів, що не здійснили оплату туру. Рисунок 5.7</w:t>
      </w:r>
      <w:r w:rsidRPr="00C26317">
        <w:rPr>
          <w:rStyle w:val="jlqj4b"/>
        </w:rPr>
        <w:t>4</w:t>
      </w:r>
      <w:r w:rsidR="00893B16" w:rsidRPr="00C26317">
        <w:rPr>
          <w:rStyle w:val="jlqj4b"/>
        </w:rPr>
        <w:t xml:space="preserve"> – схема запиту до створення індексів, рисунок 5.7</w:t>
      </w:r>
      <w:r w:rsidRPr="00C26317">
        <w:rPr>
          <w:rStyle w:val="jlqj4b"/>
        </w:rPr>
        <w:t>5</w:t>
      </w:r>
      <w:r w:rsidR="00893B16" w:rsidRPr="00C26317">
        <w:rPr>
          <w:rStyle w:val="jlqj4b"/>
        </w:rPr>
        <w:t xml:space="preserve"> – схема запиту після створення індексів</w:t>
      </w:r>
      <w:r w:rsidR="0040058A" w:rsidRPr="00C26317">
        <w:rPr>
          <w:rStyle w:val="jlqj4b"/>
        </w:rPr>
        <w:t>.</w:t>
      </w:r>
    </w:p>
    <w:p w14:paraId="3543831B" w14:textId="5EDA17B6" w:rsidR="0040058A" w:rsidRPr="00C26317" w:rsidRDefault="0040058A" w:rsidP="0040058A">
      <w:pPr>
        <w:ind w:firstLine="0"/>
        <w:rPr>
          <w:rStyle w:val="jlqj4b"/>
        </w:rPr>
      </w:pPr>
      <w:r w:rsidRPr="00C26317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C26317" w:rsidRDefault="004D77A1" w:rsidP="004D77A1">
      <w:pPr>
        <w:pStyle w:val="a0"/>
        <w:ind w:left="170" w:firstLine="0"/>
        <w:rPr>
          <w:rStyle w:val="jlqj4b"/>
        </w:rPr>
      </w:pPr>
      <w:r w:rsidRPr="00C26317">
        <w:rPr>
          <w:lang w:eastAsia="ru-UA"/>
        </w:rPr>
        <w:t>С</w:t>
      </w:r>
      <w:r w:rsidRPr="00C26317">
        <w:rPr>
          <w:rStyle w:val="jlqj4b"/>
        </w:rPr>
        <w:t>хема запиту до створення індексів</w:t>
      </w:r>
    </w:p>
    <w:p w14:paraId="6FCC97A7" w14:textId="77777777" w:rsidR="004D77A1" w:rsidRPr="00C26317" w:rsidRDefault="004D77A1" w:rsidP="0040058A">
      <w:pPr>
        <w:ind w:firstLine="0"/>
        <w:rPr>
          <w:rStyle w:val="jlqj4b"/>
        </w:rPr>
      </w:pPr>
    </w:p>
    <w:p w14:paraId="2DBD87C7" w14:textId="0806730B" w:rsidR="00B83652" w:rsidRPr="00C26317" w:rsidRDefault="00B83652" w:rsidP="0040058A">
      <w:pPr>
        <w:ind w:firstLine="0"/>
        <w:rPr>
          <w:rStyle w:val="jlqj4b"/>
        </w:rPr>
      </w:pPr>
      <w:r w:rsidRPr="00C26317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C26317" w:rsidRDefault="00E87078" w:rsidP="004D77A1">
      <w:pPr>
        <w:pStyle w:val="a0"/>
        <w:ind w:left="170" w:firstLine="0"/>
        <w:rPr>
          <w:rStyle w:val="jlqj4b"/>
        </w:rPr>
      </w:pPr>
      <w:r w:rsidRPr="00C26317">
        <w:rPr>
          <w:rStyle w:val="jlqj4b"/>
        </w:rPr>
        <w:t xml:space="preserve"> </w:t>
      </w:r>
      <w:r w:rsidR="004D77A1" w:rsidRPr="00C26317">
        <w:rPr>
          <w:lang w:eastAsia="ru-UA"/>
        </w:rPr>
        <w:t>С</w:t>
      </w:r>
      <w:r w:rsidR="004D77A1" w:rsidRPr="00C26317">
        <w:rPr>
          <w:rStyle w:val="jlqj4b"/>
        </w:rPr>
        <w:t>хема запиту після створення індексів</w:t>
      </w:r>
    </w:p>
    <w:p w14:paraId="591BEB1D" w14:textId="52362832" w:rsidR="00E87078" w:rsidRPr="00C26317" w:rsidRDefault="00BF6DAB" w:rsidP="007C7AFF">
      <w:r w:rsidRPr="00C26317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C26317" w:rsidRDefault="005464E2" w:rsidP="005464E2">
      <w:pPr>
        <w:pStyle w:val="ab"/>
        <w:rPr>
          <w:lang w:eastAsia="ru-UA"/>
        </w:rPr>
      </w:pPr>
      <w:bookmarkStart w:id="20" w:name="_Toc90817709"/>
      <w:r w:rsidRPr="00C26317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C26317" w:rsidRDefault="001B723B" w:rsidP="005464E2">
      <w:r w:rsidRPr="00C26317">
        <w:t>Таким чином</w:t>
      </w:r>
      <w:r w:rsidR="00C95E2D" w:rsidRPr="00C26317">
        <w:t>,</w:t>
      </w:r>
      <w:r w:rsidRPr="00C26317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C26317" w:rsidRDefault="001B723B" w:rsidP="007C7AFF">
      <w:r w:rsidRPr="00C26317">
        <w:t xml:space="preserve">Мною було проведено дослідження предметної області, де я досконало розібрався з тим, </w:t>
      </w:r>
      <w:r w:rsidR="00DA7AB5" w:rsidRPr="00C26317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C26317" w:rsidRDefault="00DA7AB5" w:rsidP="00DA7AB5">
      <w:r w:rsidRPr="00C26317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C26317" w:rsidRDefault="00DA7AB5" w:rsidP="00DA7AB5">
      <w:r w:rsidRPr="00C26317">
        <w:t xml:space="preserve">Для написання бази даних, було обрано програмне забезпечення </w:t>
      </w:r>
      <w:proofErr w:type="spellStart"/>
      <w:r w:rsidRPr="00C26317">
        <w:t>MySQL</w:t>
      </w:r>
      <w:proofErr w:type="spellEnd"/>
      <w:r w:rsidRPr="00C26317">
        <w:t xml:space="preserve"> </w:t>
      </w:r>
      <w:proofErr w:type="spellStart"/>
      <w:r w:rsidR="00EA7E0F" w:rsidRPr="00C26317">
        <w:t>work</w:t>
      </w:r>
      <w:r w:rsidRPr="00C26317">
        <w:t>bench</w:t>
      </w:r>
      <w:proofErr w:type="spellEnd"/>
      <w:r w:rsidRPr="00C26317">
        <w:t xml:space="preserve">, як сучасний інструмент </w:t>
      </w:r>
      <w:r w:rsidR="00C95E2D" w:rsidRPr="00C26317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C26317" w:rsidRDefault="00C95E2D" w:rsidP="00DA7AB5">
      <w:r w:rsidRPr="00C26317">
        <w:t xml:space="preserve"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</w:t>
      </w:r>
      <w:proofErr w:type="spellStart"/>
      <w:r w:rsidRPr="00C26317">
        <w:t>переірено</w:t>
      </w:r>
      <w:proofErr w:type="spellEnd"/>
      <w:r w:rsidRPr="00C26317">
        <w:t xml:space="preserve">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C26317" w:rsidRDefault="005464E2" w:rsidP="005464E2">
      <w:pPr>
        <w:pStyle w:val="ab"/>
        <w:rPr>
          <w:lang w:eastAsia="ru-UA"/>
        </w:rPr>
      </w:pPr>
      <w:bookmarkStart w:id="21" w:name="_Toc90817710"/>
      <w:r w:rsidRPr="00C26317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C26317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C26317">
        <w:rPr>
          <w:rStyle w:val="jlqj4b"/>
          <w:color w:val="000000" w:themeColor="text1"/>
        </w:rPr>
        <w:t xml:space="preserve">База даних </w:t>
      </w:r>
      <w:r w:rsidRPr="00C26317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C26317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C26317">
        <w:t xml:space="preserve">Організація баз даних: практичний курс: </w:t>
      </w:r>
      <w:proofErr w:type="spellStart"/>
      <w:r w:rsidRPr="00C26317">
        <w:t>Навч</w:t>
      </w:r>
      <w:proofErr w:type="spellEnd"/>
      <w:r w:rsidRPr="00C26317">
        <w:t xml:space="preserve">. </w:t>
      </w:r>
      <w:proofErr w:type="spellStart"/>
      <w:r w:rsidRPr="00C26317">
        <w:t>посіб</w:t>
      </w:r>
      <w:proofErr w:type="spellEnd"/>
      <w:r w:rsidRPr="00C26317">
        <w:t xml:space="preserve">. для </w:t>
      </w:r>
      <w:proofErr w:type="spellStart"/>
      <w:r w:rsidRPr="00C26317">
        <w:t>студ</w:t>
      </w:r>
      <w:proofErr w:type="spellEnd"/>
      <w:r w:rsidRPr="00C26317">
        <w:t>. / А. Ю. </w:t>
      </w:r>
      <w:proofErr w:type="spellStart"/>
      <w:r w:rsidRPr="00C26317">
        <w:t>Берко</w:t>
      </w:r>
      <w:proofErr w:type="spellEnd"/>
      <w:r w:rsidRPr="00C26317">
        <w:t xml:space="preserve">, О. М. Верес; </w:t>
      </w:r>
      <w:proofErr w:type="spellStart"/>
      <w:r w:rsidRPr="00C26317">
        <w:t>Нац</w:t>
      </w:r>
      <w:proofErr w:type="spellEnd"/>
      <w:r w:rsidRPr="00C26317">
        <w:t>. ун-т «Львів. політехніка». — Л., 2003. — 149 c. </w:t>
      </w:r>
    </w:p>
    <w:p w14:paraId="74DA8D04" w14:textId="5860CB52" w:rsidR="00B91E4B" w:rsidRPr="00C26317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C26317">
        <w:rPr>
          <w:lang w:eastAsia="ru-UA"/>
        </w:rPr>
        <w:t>Аткинсон</w:t>
      </w:r>
      <w:proofErr w:type="spellEnd"/>
      <w:r w:rsidRPr="00C26317">
        <w:rPr>
          <w:lang w:eastAsia="ru-UA"/>
        </w:rPr>
        <w:t xml:space="preserve">, Леон. </w:t>
      </w:r>
      <w:proofErr w:type="spellStart"/>
      <w:r w:rsidRPr="00C26317">
        <w:rPr>
          <w:lang w:eastAsia="ru-UA"/>
        </w:rPr>
        <w:t>MySQL</w:t>
      </w:r>
      <w:proofErr w:type="spellEnd"/>
      <w:r w:rsidRPr="00C26317">
        <w:rPr>
          <w:lang w:eastAsia="ru-UA"/>
        </w:rPr>
        <w:t xml:space="preserve">. </w:t>
      </w:r>
      <w:proofErr w:type="spellStart"/>
      <w:r w:rsidRPr="00C26317">
        <w:rPr>
          <w:lang w:eastAsia="ru-UA"/>
        </w:rPr>
        <w:t>Библиотека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профессионала</w:t>
      </w:r>
      <w:proofErr w:type="spellEnd"/>
      <w:r w:rsidRPr="00C26317">
        <w:rPr>
          <w:lang w:eastAsia="ru-UA"/>
        </w:rPr>
        <w:t xml:space="preserve">.: Пер. с </w:t>
      </w:r>
      <w:proofErr w:type="spellStart"/>
      <w:r w:rsidRPr="00C26317">
        <w:rPr>
          <w:lang w:eastAsia="ru-UA"/>
        </w:rPr>
        <w:t>англ</w:t>
      </w:r>
      <w:proofErr w:type="spellEnd"/>
      <w:r w:rsidRPr="00C26317">
        <w:rPr>
          <w:lang w:eastAsia="ru-UA"/>
        </w:rPr>
        <w:t>. –</w:t>
      </w:r>
      <w:r w:rsidRPr="00C26317">
        <w:rPr>
          <w:lang w:eastAsia="ru-UA"/>
        </w:rPr>
        <w:br/>
        <w:t xml:space="preserve">М.: </w:t>
      </w:r>
      <w:proofErr w:type="spellStart"/>
      <w:r w:rsidRPr="00C26317">
        <w:rPr>
          <w:lang w:eastAsia="ru-UA"/>
        </w:rPr>
        <w:t>Изд</w:t>
      </w:r>
      <w:proofErr w:type="spellEnd"/>
      <w:r w:rsidRPr="00C26317">
        <w:rPr>
          <w:lang w:eastAsia="ru-UA"/>
        </w:rPr>
        <w:t xml:space="preserve">. </w:t>
      </w:r>
      <w:proofErr w:type="spellStart"/>
      <w:r w:rsidRPr="00C26317">
        <w:rPr>
          <w:lang w:eastAsia="ru-UA"/>
        </w:rPr>
        <w:t>дом</w:t>
      </w:r>
      <w:proofErr w:type="spellEnd"/>
      <w:r w:rsidRPr="00C26317">
        <w:rPr>
          <w:lang w:eastAsia="ru-UA"/>
        </w:rPr>
        <w:t xml:space="preserve"> "</w:t>
      </w:r>
      <w:proofErr w:type="spellStart"/>
      <w:r w:rsidRPr="00C26317">
        <w:rPr>
          <w:lang w:eastAsia="ru-UA"/>
        </w:rPr>
        <w:t>Вильямс</w:t>
      </w:r>
      <w:proofErr w:type="spellEnd"/>
      <w:r w:rsidRPr="00C26317">
        <w:rPr>
          <w:lang w:eastAsia="ru-UA"/>
        </w:rPr>
        <w:t>", 2002. — 624 с</w:t>
      </w:r>
    </w:p>
    <w:p w14:paraId="1464E7E0" w14:textId="5DA316A3" w:rsidR="00B91E4B" w:rsidRPr="00C26317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C26317">
        <w:rPr>
          <w:lang w:eastAsia="ru-UA"/>
        </w:rPr>
        <w:t xml:space="preserve">Мартин </w:t>
      </w:r>
      <w:proofErr w:type="spellStart"/>
      <w:r w:rsidRPr="00C26317">
        <w:rPr>
          <w:lang w:eastAsia="ru-UA"/>
        </w:rPr>
        <w:t>Грабер</w:t>
      </w:r>
      <w:proofErr w:type="spellEnd"/>
      <w:r w:rsidRPr="00C26317">
        <w:rPr>
          <w:lang w:eastAsia="ru-UA"/>
        </w:rPr>
        <w:t xml:space="preserve">. SQL. – К.: </w:t>
      </w:r>
      <w:proofErr w:type="spellStart"/>
      <w:r w:rsidRPr="00C26317">
        <w:rPr>
          <w:lang w:eastAsia="ru-UA"/>
        </w:rPr>
        <w:t>Изд</w:t>
      </w:r>
      <w:proofErr w:type="spellEnd"/>
      <w:r w:rsidRPr="00C26317">
        <w:rPr>
          <w:lang w:eastAsia="ru-UA"/>
        </w:rPr>
        <w:t>-во “Лори”, 2003. – 644 с</w:t>
      </w:r>
    </w:p>
    <w:p w14:paraId="54518EB2" w14:textId="77777777" w:rsidR="00B91E4B" w:rsidRPr="00C26317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C26317">
        <w:rPr>
          <w:lang w:eastAsia="ru-UA"/>
        </w:rPr>
        <w:t>Теория</w:t>
      </w:r>
      <w:proofErr w:type="spellEnd"/>
      <w:r w:rsidRPr="00C26317">
        <w:rPr>
          <w:lang w:eastAsia="ru-UA"/>
        </w:rPr>
        <w:t xml:space="preserve"> и практика по </w:t>
      </w:r>
      <w:proofErr w:type="spellStart"/>
      <w:r w:rsidRPr="00C26317">
        <w:rPr>
          <w:lang w:eastAsia="ru-UA"/>
        </w:rPr>
        <w:t>строения</w:t>
      </w:r>
      <w:proofErr w:type="spellEnd"/>
      <w:r w:rsidRPr="00C26317">
        <w:rPr>
          <w:lang w:eastAsia="ru-UA"/>
        </w:rPr>
        <w:t xml:space="preserve"> баз </w:t>
      </w:r>
      <w:proofErr w:type="spellStart"/>
      <w:r w:rsidRPr="00C26317">
        <w:rPr>
          <w:lang w:eastAsia="ru-UA"/>
        </w:rPr>
        <w:t>данных</w:t>
      </w:r>
      <w:proofErr w:type="spellEnd"/>
      <w:r w:rsidRPr="00C26317">
        <w:rPr>
          <w:lang w:eastAsia="ru-UA"/>
        </w:rPr>
        <w:t xml:space="preserve">. 8 -е </w:t>
      </w:r>
      <w:proofErr w:type="spellStart"/>
      <w:r w:rsidRPr="00C26317">
        <w:rPr>
          <w:lang w:eastAsia="ru-UA"/>
        </w:rPr>
        <w:t>изд</w:t>
      </w:r>
      <w:proofErr w:type="spellEnd"/>
      <w:r w:rsidRPr="00C26317">
        <w:rPr>
          <w:lang w:eastAsia="ru-UA"/>
        </w:rPr>
        <w:t xml:space="preserve">. / </w:t>
      </w:r>
      <w:proofErr w:type="spellStart"/>
      <w:r w:rsidRPr="00C26317">
        <w:rPr>
          <w:lang w:eastAsia="ru-UA"/>
        </w:rPr>
        <w:t>Д.Кренке</w:t>
      </w:r>
      <w:proofErr w:type="spellEnd"/>
      <w:r w:rsidRPr="00C26317">
        <w:rPr>
          <w:lang w:eastAsia="ru-UA"/>
        </w:rPr>
        <w:t>. –</w:t>
      </w:r>
    </w:p>
    <w:p w14:paraId="54A84FFE" w14:textId="66B77EDB" w:rsidR="00B91E4B" w:rsidRPr="00C26317" w:rsidRDefault="00B91E4B" w:rsidP="00B91E4B">
      <w:pPr>
        <w:rPr>
          <w:lang w:eastAsia="ru-UA"/>
        </w:rPr>
      </w:pPr>
      <w:r w:rsidRPr="00C26317">
        <w:rPr>
          <w:lang w:eastAsia="ru-UA"/>
        </w:rPr>
        <w:t xml:space="preserve">СПб.: </w:t>
      </w:r>
      <w:proofErr w:type="spellStart"/>
      <w:r w:rsidRPr="00C26317">
        <w:rPr>
          <w:lang w:eastAsia="ru-UA"/>
        </w:rPr>
        <w:t>Питер</w:t>
      </w:r>
      <w:proofErr w:type="spellEnd"/>
      <w:r w:rsidRPr="00C26317">
        <w:rPr>
          <w:lang w:eastAsia="ru-UA"/>
        </w:rPr>
        <w:t>, 2003. – 800 с.</w:t>
      </w:r>
    </w:p>
    <w:p w14:paraId="288A8D1F" w14:textId="4E05A7B1" w:rsidR="00EA7E0F" w:rsidRPr="00C26317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C26317">
        <w:rPr>
          <w:lang w:eastAsia="ru-UA"/>
        </w:rPr>
        <w:t>MySQL</w:t>
      </w:r>
      <w:proofErr w:type="spellEnd"/>
      <w:r w:rsidRPr="00C26317">
        <w:rPr>
          <w:lang w:eastAsia="ru-UA"/>
        </w:rPr>
        <w:t xml:space="preserve"> </w:t>
      </w:r>
      <w:proofErr w:type="spellStart"/>
      <w:r w:rsidRPr="00C26317">
        <w:rPr>
          <w:lang w:eastAsia="ru-UA"/>
        </w:rPr>
        <w:t>Workbench</w:t>
      </w:r>
      <w:proofErr w:type="spellEnd"/>
      <w:r w:rsidRPr="00C26317">
        <w:rPr>
          <w:lang w:eastAsia="ru-UA"/>
        </w:rPr>
        <w:t xml:space="preserve"> </w:t>
      </w:r>
      <w:r w:rsidRPr="00C26317">
        <w:rPr>
          <w:color w:val="000000" w:themeColor="text1"/>
        </w:rPr>
        <w:t xml:space="preserve">– [Електронний ресурс]. – Режим доступу: </w:t>
      </w:r>
      <w:r w:rsidRPr="00C26317">
        <w:rPr>
          <w:lang w:eastAsia="ru-UA"/>
        </w:rPr>
        <w:t xml:space="preserve">  https://en.wikipedia.org/wiki/MySQL_Workbench</w:t>
      </w:r>
    </w:p>
    <w:p w14:paraId="49B0D406" w14:textId="77777777" w:rsidR="00B91E4B" w:rsidRPr="00C26317" w:rsidRDefault="00B91E4B" w:rsidP="00B91E4B">
      <w:pPr>
        <w:rPr>
          <w:lang w:eastAsia="ru-UA"/>
        </w:rPr>
      </w:pPr>
    </w:p>
    <w:p w14:paraId="2602CEBE" w14:textId="4A3F5BA8" w:rsidR="005464E2" w:rsidRPr="00C26317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C26317">
        <w:rPr>
          <w:lang w:eastAsia="ru-UA"/>
        </w:rPr>
        <w:lastRenderedPageBreak/>
        <w:t>Додаток А</w:t>
      </w:r>
      <w:bookmarkEnd w:id="22"/>
      <w:r w:rsidR="00335A56" w:rsidRPr="00C26317">
        <w:rPr>
          <w:lang w:eastAsia="ru-UA"/>
        </w:rPr>
        <w:t xml:space="preserve"> </w:t>
      </w:r>
      <w:r w:rsidR="00335A56" w:rsidRPr="00C26317">
        <w:rPr>
          <w:bCs w:val="0"/>
          <w:color w:val="auto"/>
        </w:rPr>
        <w:t>Тексти програмного коду</w:t>
      </w:r>
    </w:p>
    <w:p w14:paraId="41B80B75" w14:textId="77777777" w:rsidR="00335A56" w:rsidRPr="00C26317" w:rsidRDefault="00335A56" w:rsidP="00335A56">
      <w:pPr>
        <w:pStyle w:val="a9"/>
        <w:ind w:left="1155" w:firstLine="0"/>
      </w:pPr>
      <w:r w:rsidRPr="00C26317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26317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C26317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C26317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C26317" w:rsidRDefault="00335A56" w:rsidP="00335A56"/>
    <w:p w14:paraId="23D3FB39" w14:textId="77777777" w:rsidR="00335A56" w:rsidRPr="00C26317" w:rsidRDefault="00335A56" w:rsidP="00335A56">
      <w:pPr>
        <w:spacing w:after="160" w:line="259" w:lineRule="auto"/>
        <w:ind w:firstLine="0"/>
        <w:contextualSpacing w:val="0"/>
        <w:jc w:val="left"/>
      </w:pPr>
      <w:r w:rsidRPr="00C26317">
        <w:br w:type="page"/>
      </w:r>
    </w:p>
    <w:bookmarkEnd w:id="23"/>
    <w:p w14:paraId="299BB3BB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lastRenderedPageBreak/>
        <w:t>Створення таблиць(</w:t>
      </w:r>
      <w:proofErr w:type="spellStart"/>
      <w:r w:rsidRPr="00C26317">
        <w:t>Файл«create</w:t>
      </w:r>
      <w:proofErr w:type="spellEnd"/>
      <w:r w:rsidRPr="00C26317">
        <w:t xml:space="preserve"> </w:t>
      </w:r>
      <w:proofErr w:type="spellStart"/>
      <w:r w:rsidRPr="00C26317">
        <w:t>tables.sql</w:t>
      </w:r>
      <w:proofErr w:type="spellEnd"/>
      <w:r w:rsidRPr="00C26317">
        <w:t>»)</w:t>
      </w:r>
    </w:p>
    <w:p w14:paraId="554AD0E5" w14:textId="77777777" w:rsidR="00D208C5" w:rsidRPr="00C26317" w:rsidRDefault="00D208C5" w:rsidP="00D208C5">
      <w:pPr>
        <w:ind w:firstLine="0"/>
      </w:pPr>
      <w:r w:rsidRPr="00C26317">
        <w:t xml:space="preserve">CREATE SCHEMA </w:t>
      </w:r>
      <w:proofErr w:type="spellStart"/>
      <w:r w:rsidRPr="00C26317">
        <w:t>touristagency</w:t>
      </w:r>
      <w:proofErr w:type="spellEnd"/>
      <w:r w:rsidRPr="00C26317">
        <w:t>;</w:t>
      </w:r>
    </w:p>
    <w:p w14:paraId="323CB15E" w14:textId="77777777" w:rsidR="00D208C5" w:rsidRPr="00C26317" w:rsidRDefault="00D208C5" w:rsidP="00D208C5">
      <w:pPr>
        <w:ind w:firstLine="0"/>
      </w:pPr>
    </w:p>
    <w:p w14:paraId="5D6D2442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diet_type</w:t>
      </w:r>
      <w:proofErr w:type="spellEnd"/>
      <w:r w:rsidRPr="00C26317">
        <w:t>` (</w:t>
      </w:r>
    </w:p>
    <w:p w14:paraId="3F14F243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iet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219EB89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diet_typ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611CB1A0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diet_type_id</w:t>
      </w:r>
      <w:proofErr w:type="spellEnd"/>
      <w:r w:rsidRPr="00C26317">
        <w:t>`)</w:t>
      </w:r>
    </w:p>
    <w:p w14:paraId="24D7447B" w14:textId="77777777" w:rsidR="00D208C5" w:rsidRPr="00C26317" w:rsidRDefault="00D208C5" w:rsidP="00D208C5">
      <w:pPr>
        <w:ind w:firstLine="0"/>
      </w:pPr>
      <w:r w:rsidRPr="00C26317">
        <w:t>);</w:t>
      </w:r>
    </w:p>
    <w:p w14:paraId="716AF819" w14:textId="77777777" w:rsidR="00D208C5" w:rsidRPr="00C26317" w:rsidRDefault="00D208C5" w:rsidP="00D208C5">
      <w:pPr>
        <w:ind w:firstLine="0"/>
      </w:pPr>
    </w:p>
    <w:p w14:paraId="2FBCD9FC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category</w:t>
      </w:r>
      <w:proofErr w:type="spellEnd"/>
      <w:r w:rsidRPr="00C26317">
        <w:t>` (</w:t>
      </w:r>
    </w:p>
    <w:p w14:paraId="7B03589B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ategory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4A6B3E20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category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0F3B295F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category_id</w:t>
      </w:r>
      <w:proofErr w:type="spellEnd"/>
      <w:r w:rsidRPr="00C26317">
        <w:t>`)</w:t>
      </w:r>
    </w:p>
    <w:p w14:paraId="6BAEC985" w14:textId="77777777" w:rsidR="00D208C5" w:rsidRPr="00C26317" w:rsidRDefault="00D208C5" w:rsidP="00D208C5">
      <w:pPr>
        <w:ind w:firstLine="0"/>
      </w:pPr>
      <w:r w:rsidRPr="00C26317">
        <w:t>);</w:t>
      </w:r>
    </w:p>
    <w:p w14:paraId="2B75F35F" w14:textId="77777777" w:rsidR="00D208C5" w:rsidRPr="00C26317" w:rsidRDefault="00D208C5" w:rsidP="00D208C5">
      <w:pPr>
        <w:ind w:firstLine="0"/>
      </w:pPr>
    </w:p>
    <w:p w14:paraId="67064752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payment_status</w:t>
      </w:r>
      <w:proofErr w:type="spellEnd"/>
      <w:r w:rsidRPr="00C26317">
        <w:t>` (</w:t>
      </w:r>
    </w:p>
    <w:p w14:paraId="76EAFD63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yment_status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3007AEAF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payment_status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NOT NULL,</w:t>
      </w:r>
    </w:p>
    <w:p w14:paraId="31C542D2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payment_status_id</w:t>
      </w:r>
      <w:proofErr w:type="spellEnd"/>
      <w:r w:rsidRPr="00C26317">
        <w:t>`)</w:t>
      </w:r>
    </w:p>
    <w:p w14:paraId="77A1448F" w14:textId="77777777" w:rsidR="00D208C5" w:rsidRPr="00C26317" w:rsidRDefault="00D208C5" w:rsidP="00D208C5">
      <w:pPr>
        <w:ind w:firstLine="0"/>
      </w:pPr>
      <w:r w:rsidRPr="00C26317">
        <w:t>);</w:t>
      </w:r>
    </w:p>
    <w:p w14:paraId="00D00CBA" w14:textId="77777777" w:rsidR="00D208C5" w:rsidRPr="00C26317" w:rsidRDefault="00D208C5" w:rsidP="00D208C5">
      <w:pPr>
        <w:ind w:firstLine="0"/>
      </w:pPr>
    </w:p>
    <w:p w14:paraId="4884E8E7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payment_type</w:t>
      </w:r>
      <w:proofErr w:type="spellEnd"/>
      <w:r w:rsidRPr="00C26317">
        <w:t>` (</w:t>
      </w:r>
    </w:p>
    <w:p w14:paraId="2DE7BBA3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yment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2E1639B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payment_typ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NOT NULL,</w:t>
      </w:r>
    </w:p>
    <w:p w14:paraId="25B1626C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payment_type_id</w:t>
      </w:r>
      <w:proofErr w:type="spellEnd"/>
      <w:r w:rsidRPr="00C26317">
        <w:t>`)</w:t>
      </w:r>
    </w:p>
    <w:p w14:paraId="21199883" w14:textId="77777777" w:rsidR="00D208C5" w:rsidRPr="00C26317" w:rsidRDefault="00D208C5" w:rsidP="00D208C5">
      <w:pPr>
        <w:ind w:firstLine="0"/>
      </w:pPr>
      <w:r w:rsidRPr="00C26317">
        <w:t>);</w:t>
      </w:r>
    </w:p>
    <w:p w14:paraId="6DFC93CF" w14:textId="77777777" w:rsidR="00D208C5" w:rsidRPr="00C26317" w:rsidRDefault="00D208C5" w:rsidP="00D208C5">
      <w:pPr>
        <w:ind w:firstLine="0"/>
      </w:pPr>
    </w:p>
    <w:p w14:paraId="0DBF4B36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residence_type</w:t>
      </w:r>
      <w:proofErr w:type="spellEnd"/>
      <w:r w:rsidRPr="00C26317">
        <w:t>` (</w:t>
      </w:r>
    </w:p>
    <w:p w14:paraId="7EB51661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residence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0428772F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residence_typ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1F7107F0" w14:textId="77777777" w:rsidR="00D208C5" w:rsidRPr="00C26317" w:rsidRDefault="00D208C5" w:rsidP="00D208C5">
      <w:pPr>
        <w:ind w:firstLine="0"/>
      </w:pPr>
      <w:r w:rsidRPr="00C26317">
        <w:lastRenderedPageBreak/>
        <w:t xml:space="preserve">  PRIMARY KEY (`</w:t>
      </w:r>
      <w:proofErr w:type="spellStart"/>
      <w:r w:rsidRPr="00C26317">
        <w:t>residence_type_id</w:t>
      </w:r>
      <w:proofErr w:type="spellEnd"/>
      <w:r w:rsidRPr="00C26317">
        <w:t>`)</w:t>
      </w:r>
    </w:p>
    <w:p w14:paraId="4E4A4F10" w14:textId="77777777" w:rsidR="00D208C5" w:rsidRPr="00C26317" w:rsidRDefault="00D208C5" w:rsidP="00D208C5">
      <w:pPr>
        <w:ind w:firstLine="0"/>
      </w:pPr>
      <w:r w:rsidRPr="00C26317">
        <w:t>);</w:t>
      </w:r>
    </w:p>
    <w:p w14:paraId="13C80097" w14:textId="77777777" w:rsidR="00D208C5" w:rsidRPr="00C26317" w:rsidRDefault="00D208C5" w:rsidP="00D208C5">
      <w:pPr>
        <w:ind w:firstLine="0"/>
      </w:pPr>
    </w:p>
    <w:p w14:paraId="7ACB6A48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transfer_type</w:t>
      </w:r>
      <w:proofErr w:type="spellEnd"/>
      <w:r w:rsidRPr="00C26317">
        <w:t>` (</w:t>
      </w:r>
    </w:p>
    <w:p w14:paraId="68B94CA8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ransfer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27BEB6A7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transfer_typ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5A71F48A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transfer_type_id</w:t>
      </w:r>
      <w:proofErr w:type="spellEnd"/>
      <w:r w:rsidRPr="00C26317">
        <w:t>`)</w:t>
      </w:r>
    </w:p>
    <w:p w14:paraId="60BF4419" w14:textId="77777777" w:rsidR="00D208C5" w:rsidRPr="00C26317" w:rsidRDefault="00D208C5" w:rsidP="00D208C5">
      <w:pPr>
        <w:ind w:firstLine="0"/>
      </w:pPr>
      <w:r w:rsidRPr="00C26317">
        <w:t>);</w:t>
      </w:r>
    </w:p>
    <w:p w14:paraId="24A4577D" w14:textId="77777777" w:rsidR="00D208C5" w:rsidRPr="00C26317" w:rsidRDefault="00D208C5" w:rsidP="00D208C5">
      <w:pPr>
        <w:ind w:firstLine="0"/>
      </w:pPr>
    </w:p>
    <w:p w14:paraId="4FBD192C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tour_type</w:t>
      </w:r>
      <w:proofErr w:type="spellEnd"/>
      <w:r w:rsidRPr="00C26317">
        <w:t>` (</w:t>
      </w:r>
    </w:p>
    <w:p w14:paraId="247B80C2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ype_tou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310748CD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name_of_tour_typ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NOT NULL,</w:t>
      </w:r>
    </w:p>
    <w:p w14:paraId="7F80AE65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type_tour_id</w:t>
      </w:r>
      <w:proofErr w:type="spellEnd"/>
      <w:r w:rsidRPr="00C26317">
        <w:t>`)</w:t>
      </w:r>
    </w:p>
    <w:p w14:paraId="06AF554D" w14:textId="77777777" w:rsidR="00D208C5" w:rsidRPr="00C26317" w:rsidRDefault="00D208C5" w:rsidP="00D208C5">
      <w:pPr>
        <w:ind w:firstLine="0"/>
      </w:pPr>
      <w:r w:rsidRPr="00C26317">
        <w:t>);</w:t>
      </w:r>
    </w:p>
    <w:p w14:paraId="0F682126" w14:textId="77777777" w:rsidR="00D208C5" w:rsidRPr="00C26317" w:rsidRDefault="00D208C5" w:rsidP="00D208C5">
      <w:pPr>
        <w:ind w:firstLine="0"/>
      </w:pPr>
    </w:p>
    <w:p w14:paraId="28CC6ECC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client</w:t>
      </w:r>
      <w:proofErr w:type="spellEnd"/>
      <w:r w:rsidRPr="00C26317">
        <w:t>` (</w:t>
      </w:r>
    </w:p>
    <w:p w14:paraId="45C3403B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lien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6E83F325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first_nam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NOT NULL,</w:t>
      </w:r>
    </w:p>
    <w:p w14:paraId="5713B8DE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tronymic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DEFAULT NULL,</w:t>
      </w:r>
    </w:p>
    <w:p w14:paraId="2AA8022E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last_nam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30) NOT NULL,</w:t>
      </w:r>
    </w:p>
    <w:p w14:paraId="0A6856E9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address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80) NOT NULL,</w:t>
      </w:r>
    </w:p>
    <w:p w14:paraId="5FDAE4F6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ate_of_birth</w:t>
      </w:r>
      <w:proofErr w:type="spellEnd"/>
      <w:r w:rsidRPr="00C26317">
        <w:t xml:space="preserve">` </w:t>
      </w:r>
      <w:proofErr w:type="spellStart"/>
      <w:r w:rsidRPr="00C26317">
        <w:t>date</w:t>
      </w:r>
      <w:proofErr w:type="spellEnd"/>
      <w:r w:rsidRPr="00C26317">
        <w:t xml:space="preserve"> NOT NULL,</w:t>
      </w:r>
    </w:p>
    <w:p w14:paraId="6B8E93AC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ssport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10) NOT NULL,</w:t>
      </w:r>
    </w:p>
    <w:p w14:paraId="57C41350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hone_number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20) NOT NULL,</w:t>
      </w:r>
    </w:p>
    <w:p w14:paraId="1825B836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client_id</w:t>
      </w:r>
      <w:proofErr w:type="spellEnd"/>
      <w:r w:rsidRPr="00C26317">
        <w:t>`)</w:t>
      </w:r>
    </w:p>
    <w:p w14:paraId="7A18A26A" w14:textId="77777777" w:rsidR="00D208C5" w:rsidRPr="00C26317" w:rsidRDefault="00D208C5" w:rsidP="00D208C5">
      <w:pPr>
        <w:ind w:firstLine="0"/>
      </w:pPr>
      <w:r w:rsidRPr="00C26317">
        <w:t>);</w:t>
      </w:r>
    </w:p>
    <w:p w14:paraId="1E1BC28F" w14:textId="77777777" w:rsidR="00D208C5" w:rsidRPr="00C26317" w:rsidRDefault="00D208C5" w:rsidP="00D208C5">
      <w:pPr>
        <w:ind w:firstLine="0"/>
      </w:pPr>
    </w:p>
    <w:p w14:paraId="2A0399C7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payment</w:t>
      </w:r>
      <w:proofErr w:type="spellEnd"/>
      <w:r w:rsidRPr="00C26317">
        <w:t>` (</w:t>
      </w:r>
    </w:p>
    <w:p w14:paraId="672F391D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ymen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19AEF4DD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yment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67F48844" w14:textId="77777777" w:rsidR="00D208C5" w:rsidRPr="00C26317" w:rsidRDefault="00D208C5" w:rsidP="00D208C5">
      <w:pPr>
        <w:ind w:firstLine="0"/>
      </w:pPr>
      <w:r w:rsidRPr="00C26317">
        <w:lastRenderedPageBreak/>
        <w:t xml:space="preserve">  `</w:t>
      </w:r>
      <w:proofErr w:type="spellStart"/>
      <w:r w:rsidRPr="00C26317">
        <w:t>payment_status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2B1C8B92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payment_id</w:t>
      </w:r>
      <w:proofErr w:type="spellEnd"/>
      <w:r w:rsidRPr="00C26317">
        <w:t>`)</w:t>
      </w:r>
    </w:p>
    <w:p w14:paraId="012324FA" w14:textId="77777777" w:rsidR="00D208C5" w:rsidRPr="00C26317" w:rsidRDefault="00D208C5" w:rsidP="00D208C5">
      <w:pPr>
        <w:ind w:firstLine="0"/>
      </w:pPr>
      <w:r w:rsidRPr="00C26317">
        <w:t>);</w:t>
      </w:r>
    </w:p>
    <w:p w14:paraId="3C4E427E" w14:textId="77777777" w:rsidR="00D208C5" w:rsidRPr="00C26317" w:rsidRDefault="00D208C5" w:rsidP="00D208C5">
      <w:pPr>
        <w:ind w:firstLine="0"/>
      </w:pPr>
    </w:p>
    <w:p w14:paraId="2159B40B" w14:textId="77777777" w:rsidR="00D208C5" w:rsidRPr="00C26317" w:rsidRDefault="00D208C5" w:rsidP="00D208C5">
      <w:pPr>
        <w:ind w:firstLine="0"/>
      </w:pPr>
    </w:p>
    <w:p w14:paraId="095CC7E4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transfer</w:t>
      </w:r>
      <w:proofErr w:type="spellEnd"/>
      <w:r w:rsidRPr="00C26317">
        <w:t>` (</w:t>
      </w:r>
    </w:p>
    <w:p w14:paraId="476D2AA7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ransfe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420A24AE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ransfer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A2E0327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eparture_country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723B9DC5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untry_of_arrival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74208E04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eparture_time</w:t>
      </w:r>
      <w:proofErr w:type="spellEnd"/>
      <w:r w:rsidRPr="00C26317">
        <w:t xml:space="preserve">` </w:t>
      </w:r>
      <w:proofErr w:type="spellStart"/>
      <w:r w:rsidRPr="00C26317">
        <w:t>datetime</w:t>
      </w:r>
      <w:proofErr w:type="spellEnd"/>
      <w:r w:rsidRPr="00C26317">
        <w:t xml:space="preserve"> NOT NULL,</w:t>
      </w:r>
    </w:p>
    <w:p w14:paraId="1FF52E9C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arrival_time</w:t>
      </w:r>
      <w:proofErr w:type="spellEnd"/>
      <w:r w:rsidRPr="00C26317">
        <w:t xml:space="preserve">` </w:t>
      </w:r>
      <w:proofErr w:type="spellStart"/>
      <w:r w:rsidRPr="00C26317">
        <w:t>datetime</w:t>
      </w:r>
      <w:proofErr w:type="spellEnd"/>
      <w:r w:rsidRPr="00C26317">
        <w:t xml:space="preserve"> NOT NULL,</w:t>
      </w:r>
    </w:p>
    <w:p w14:paraId="1C09D397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st</w:t>
      </w:r>
      <w:proofErr w:type="spellEnd"/>
      <w:r w:rsidRPr="00C26317">
        <w:t xml:space="preserve">` </w:t>
      </w:r>
      <w:proofErr w:type="spellStart"/>
      <w:r w:rsidRPr="00C26317">
        <w:t>double</w:t>
      </w:r>
      <w:proofErr w:type="spellEnd"/>
      <w:r w:rsidRPr="00C26317">
        <w:t xml:space="preserve"> NOT NULL,</w:t>
      </w:r>
    </w:p>
    <w:p w14:paraId="4007152F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transfer_id</w:t>
      </w:r>
      <w:proofErr w:type="spellEnd"/>
      <w:r w:rsidRPr="00C26317">
        <w:t>`)</w:t>
      </w:r>
    </w:p>
    <w:p w14:paraId="6AC470EE" w14:textId="77777777" w:rsidR="00D208C5" w:rsidRPr="00C26317" w:rsidRDefault="00D208C5" w:rsidP="00D208C5">
      <w:pPr>
        <w:ind w:firstLine="0"/>
      </w:pPr>
      <w:r w:rsidRPr="00C26317">
        <w:t>);</w:t>
      </w:r>
    </w:p>
    <w:p w14:paraId="0D2D57E5" w14:textId="77777777" w:rsidR="00D208C5" w:rsidRPr="00C26317" w:rsidRDefault="00D208C5" w:rsidP="00D208C5">
      <w:pPr>
        <w:ind w:firstLine="0"/>
      </w:pPr>
    </w:p>
    <w:p w14:paraId="1F91A238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contract</w:t>
      </w:r>
      <w:proofErr w:type="spellEnd"/>
      <w:r w:rsidRPr="00C26317">
        <w:t>` (</w:t>
      </w:r>
    </w:p>
    <w:p w14:paraId="3108F066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ntrac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3EFB396B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lien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46D698D5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st_of_tour</w:t>
      </w:r>
      <w:proofErr w:type="spellEnd"/>
      <w:r w:rsidRPr="00C26317">
        <w:t xml:space="preserve">` </w:t>
      </w:r>
      <w:proofErr w:type="spellStart"/>
      <w:r w:rsidRPr="00C26317">
        <w:t>double</w:t>
      </w:r>
      <w:proofErr w:type="spellEnd"/>
      <w:r w:rsidRPr="00C26317">
        <w:t xml:space="preserve"> NOT NULL,</w:t>
      </w:r>
    </w:p>
    <w:p w14:paraId="31B210D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aymen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73D3D23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visa_reqired</w:t>
      </w:r>
      <w:proofErr w:type="spellEnd"/>
      <w:r w:rsidRPr="00C26317">
        <w:t xml:space="preserve">` </w:t>
      </w:r>
      <w:proofErr w:type="spellStart"/>
      <w:r w:rsidRPr="00C26317">
        <w:t>tinyint</w:t>
      </w:r>
      <w:proofErr w:type="spellEnd"/>
      <w:r w:rsidRPr="00C26317">
        <w:t xml:space="preserve"> NOT NULL,</w:t>
      </w:r>
    </w:p>
    <w:p w14:paraId="235F1533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contract_id</w:t>
      </w:r>
      <w:proofErr w:type="spellEnd"/>
      <w:r w:rsidRPr="00C26317">
        <w:t>`)</w:t>
      </w:r>
    </w:p>
    <w:p w14:paraId="11BD02D2" w14:textId="77777777" w:rsidR="00D208C5" w:rsidRPr="00C26317" w:rsidRDefault="00D208C5" w:rsidP="00D208C5">
      <w:pPr>
        <w:ind w:firstLine="0"/>
      </w:pPr>
      <w:r w:rsidRPr="00C26317">
        <w:t>);</w:t>
      </w:r>
    </w:p>
    <w:p w14:paraId="1B21FC19" w14:textId="77777777" w:rsidR="00D208C5" w:rsidRPr="00C26317" w:rsidRDefault="00D208C5" w:rsidP="00D208C5">
      <w:pPr>
        <w:ind w:firstLine="0"/>
      </w:pPr>
    </w:p>
    <w:p w14:paraId="01D0FB57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place_of_rest</w:t>
      </w:r>
      <w:proofErr w:type="spellEnd"/>
      <w:r w:rsidRPr="00C26317">
        <w:t>` (</w:t>
      </w:r>
    </w:p>
    <w:p w14:paraId="4946EB2F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rest_plac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40B934DB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residence_typ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C2D8AAE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lace_of_rest_category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A2DF5E0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untry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703E62D8" w14:textId="77777777" w:rsidR="00D208C5" w:rsidRPr="00C26317" w:rsidRDefault="00D208C5" w:rsidP="00D208C5">
      <w:pPr>
        <w:ind w:firstLine="0"/>
      </w:pPr>
      <w:r w:rsidRPr="00C26317">
        <w:lastRenderedPageBreak/>
        <w:t xml:space="preserve">  `</w:t>
      </w:r>
      <w:proofErr w:type="spellStart"/>
      <w:r w:rsidRPr="00C26317">
        <w:t>city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2462FBD2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st</w:t>
      </w:r>
      <w:proofErr w:type="spellEnd"/>
      <w:r w:rsidRPr="00C26317">
        <w:t xml:space="preserve">` </w:t>
      </w:r>
      <w:proofErr w:type="spellStart"/>
      <w:r w:rsidRPr="00C26317">
        <w:t>double</w:t>
      </w:r>
      <w:proofErr w:type="spellEnd"/>
      <w:r w:rsidRPr="00C26317">
        <w:t xml:space="preserve"> NOT NULL,</w:t>
      </w:r>
    </w:p>
    <w:p w14:paraId="04636ACE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uration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75050732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ype_of_die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5CF2095D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ransfer_to_residence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4C5E2CE5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rest_place_id</w:t>
      </w:r>
      <w:proofErr w:type="spellEnd"/>
      <w:r w:rsidRPr="00C26317">
        <w:t>`)</w:t>
      </w:r>
    </w:p>
    <w:p w14:paraId="53ED2D8C" w14:textId="77777777" w:rsidR="00D208C5" w:rsidRPr="00C26317" w:rsidRDefault="00D208C5" w:rsidP="00D208C5">
      <w:pPr>
        <w:ind w:firstLine="0"/>
      </w:pPr>
      <w:r w:rsidRPr="00C26317">
        <w:t>);</w:t>
      </w:r>
    </w:p>
    <w:p w14:paraId="4CF94454" w14:textId="77777777" w:rsidR="00D208C5" w:rsidRPr="00C26317" w:rsidRDefault="00D208C5" w:rsidP="00D208C5">
      <w:pPr>
        <w:ind w:firstLine="0"/>
      </w:pPr>
    </w:p>
    <w:p w14:paraId="11BF16A5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tour</w:t>
      </w:r>
      <w:proofErr w:type="spellEnd"/>
      <w:r w:rsidRPr="00C26317">
        <w:t>` (</w:t>
      </w:r>
    </w:p>
    <w:p w14:paraId="6AD48065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ou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754E9554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ype_tou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62C3B46B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place_of_res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08ED6549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ransfe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6535107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our_name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100) NOT NULL,</w:t>
      </w:r>
    </w:p>
    <w:p w14:paraId="1558332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duration</w:t>
      </w:r>
      <w:proofErr w:type="spellEnd"/>
      <w:r w:rsidRPr="00C26317">
        <w:t xml:space="preserve">` </w:t>
      </w:r>
      <w:proofErr w:type="spellStart"/>
      <w:r w:rsidRPr="00C26317">
        <w:t>varchar</w:t>
      </w:r>
      <w:proofErr w:type="spellEnd"/>
      <w:r w:rsidRPr="00C26317">
        <w:t>(45) NOT NULL,</w:t>
      </w:r>
    </w:p>
    <w:p w14:paraId="73AF9FE1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tour_id</w:t>
      </w:r>
      <w:proofErr w:type="spellEnd"/>
      <w:r w:rsidRPr="00C26317">
        <w:t>`)</w:t>
      </w:r>
    </w:p>
    <w:p w14:paraId="339581D6" w14:textId="77777777" w:rsidR="00D208C5" w:rsidRPr="00C26317" w:rsidRDefault="00D208C5" w:rsidP="00D208C5">
      <w:pPr>
        <w:ind w:firstLine="0"/>
      </w:pPr>
      <w:r w:rsidRPr="00C26317">
        <w:t>);</w:t>
      </w:r>
    </w:p>
    <w:p w14:paraId="09A2B567" w14:textId="77777777" w:rsidR="00D208C5" w:rsidRPr="00C26317" w:rsidRDefault="00D208C5" w:rsidP="00D208C5">
      <w:pPr>
        <w:ind w:firstLine="0"/>
      </w:pPr>
    </w:p>
    <w:p w14:paraId="4215EEE9" w14:textId="77777777" w:rsidR="00D208C5" w:rsidRPr="00C26317" w:rsidRDefault="00D208C5" w:rsidP="00D208C5">
      <w:pPr>
        <w:ind w:firstLine="0"/>
      </w:pPr>
      <w:r w:rsidRPr="00C26317">
        <w:t>CREATE TABLE `</w:t>
      </w:r>
      <w:proofErr w:type="spellStart"/>
      <w:r w:rsidRPr="00C26317">
        <w:t>tours_in_conrtact</w:t>
      </w:r>
      <w:proofErr w:type="spellEnd"/>
      <w:r w:rsidRPr="00C26317">
        <w:t>` (</w:t>
      </w:r>
    </w:p>
    <w:p w14:paraId="5E7B26D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our_in_conrtac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 AUTO_INCREMENT,</w:t>
      </w:r>
    </w:p>
    <w:p w14:paraId="358E5A9A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tour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3136A4E1" w14:textId="77777777" w:rsidR="00D208C5" w:rsidRPr="00C26317" w:rsidRDefault="00D208C5" w:rsidP="00D208C5">
      <w:pPr>
        <w:ind w:firstLine="0"/>
      </w:pPr>
      <w:r w:rsidRPr="00C26317">
        <w:t xml:space="preserve">  `</w:t>
      </w:r>
      <w:proofErr w:type="spellStart"/>
      <w:r w:rsidRPr="00C26317">
        <w:t>contract_id</w:t>
      </w:r>
      <w:proofErr w:type="spellEnd"/>
      <w:r w:rsidRPr="00C26317">
        <w:t xml:space="preserve">` </w:t>
      </w:r>
      <w:proofErr w:type="spellStart"/>
      <w:r w:rsidRPr="00C26317">
        <w:t>int</w:t>
      </w:r>
      <w:proofErr w:type="spellEnd"/>
      <w:r w:rsidRPr="00C26317">
        <w:t xml:space="preserve"> NOT NULL,</w:t>
      </w:r>
    </w:p>
    <w:p w14:paraId="18602AE6" w14:textId="77777777" w:rsidR="00D208C5" w:rsidRPr="00C26317" w:rsidRDefault="00D208C5" w:rsidP="00D208C5">
      <w:pPr>
        <w:ind w:firstLine="0"/>
      </w:pPr>
      <w:r w:rsidRPr="00C26317">
        <w:t xml:space="preserve">  PRIMARY KEY (`</w:t>
      </w:r>
      <w:proofErr w:type="spellStart"/>
      <w:r w:rsidRPr="00C26317">
        <w:t>tour_in_conrtact_id</w:t>
      </w:r>
      <w:proofErr w:type="spellEnd"/>
      <w:r w:rsidRPr="00C26317">
        <w:t>`)</w:t>
      </w:r>
    </w:p>
    <w:p w14:paraId="3C5A8742" w14:textId="77777777" w:rsidR="00D208C5" w:rsidRPr="00C26317" w:rsidRDefault="00D208C5" w:rsidP="00D208C5">
      <w:pPr>
        <w:ind w:firstLine="0"/>
      </w:pPr>
      <w:r w:rsidRPr="00C26317">
        <w:t>);</w:t>
      </w:r>
    </w:p>
    <w:p w14:paraId="7803B050" w14:textId="77777777" w:rsidR="00D208C5" w:rsidRPr="00C26317" w:rsidRDefault="00D208C5" w:rsidP="00D208C5">
      <w:pPr>
        <w:ind w:firstLine="0"/>
      </w:pPr>
    </w:p>
    <w:p w14:paraId="408FD5E3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>Обмеження(Файл «</w:t>
      </w:r>
      <w:proofErr w:type="spellStart"/>
      <w:r w:rsidRPr="00C26317">
        <w:t>constraints.sql</w:t>
      </w:r>
      <w:proofErr w:type="spellEnd"/>
      <w:r w:rsidRPr="00C26317">
        <w:t>»)</w:t>
      </w:r>
    </w:p>
    <w:p w14:paraId="690D43CC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diet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diet_type_id_UNIQUE</w:t>
      </w:r>
      <w:proofErr w:type="spellEnd"/>
      <w:r w:rsidRPr="00C26317">
        <w:t>` (`</w:t>
      </w:r>
      <w:proofErr w:type="spellStart"/>
      <w:r w:rsidRPr="00C26317">
        <w:t>diet_type_id</w:t>
      </w:r>
      <w:proofErr w:type="spellEnd"/>
      <w:r w:rsidRPr="00C26317">
        <w:t>`);</w:t>
      </w:r>
    </w:p>
    <w:p w14:paraId="3CEEDD40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diet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diet_type_UNIQUE</w:t>
      </w:r>
      <w:proofErr w:type="spellEnd"/>
      <w:r w:rsidRPr="00C26317">
        <w:t>` (`</w:t>
      </w:r>
      <w:proofErr w:type="spellStart"/>
      <w:r w:rsidRPr="00C26317">
        <w:t>name_of_diet_type</w:t>
      </w:r>
      <w:proofErr w:type="spellEnd"/>
      <w:r w:rsidRPr="00C26317">
        <w:t>`);</w:t>
      </w:r>
    </w:p>
    <w:p w14:paraId="32AAA88F" w14:textId="77777777" w:rsidR="00D208C5" w:rsidRPr="00C26317" w:rsidRDefault="00D208C5" w:rsidP="00D208C5"/>
    <w:p w14:paraId="5811344A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category_UNIQUE</w:t>
      </w:r>
      <w:proofErr w:type="spellEnd"/>
      <w:r w:rsidRPr="00C26317">
        <w:t>` (`</w:t>
      </w:r>
      <w:proofErr w:type="spellStart"/>
      <w:r w:rsidRPr="00C26317">
        <w:t>name_of_category</w:t>
      </w:r>
      <w:proofErr w:type="spellEnd"/>
      <w:r w:rsidRPr="00C26317">
        <w:t>`);</w:t>
      </w:r>
    </w:p>
    <w:p w14:paraId="270FD985" w14:textId="77777777" w:rsidR="00D208C5" w:rsidRPr="00C26317" w:rsidRDefault="00D208C5" w:rsidP="00D208C5"/>
    <w:p w14:paraId="2618869B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payment_status_id_UNIQUE</w:t>
      </w:r>
      <w:proofErr w:type="spellEnd"/>
      <w:r w:rsidRPr="00C26317">
        <w:t>` (`</w:t>
      </w:r>
      <w:proofErr w:type="spellStart"/>
      <w:r w:rsidRPr="00C26317">
        <w:t>payment_status_id</w:t>
      </w:r>
      <w:proofErr w:type="spellEnd"/>
      <w:r w:rsidRPr="00C26317">
        <w:t>`);</w:t>
      </w:r>
    </w:p>
    <w:p w14:paraId="15F0A022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payment_status_UNIQUE</w:t>
      </w:r>
      <w:proofErr w:type="spellEnd"/>
      <w:r w:rsidRPr="00C26317">
        <w:t>` (`</w:t>
      </w:r>
      <w:proofErr w:type="spellStart"/>
      <w:r w:rsidRPr="00C26317">
        <w:t>name_of_payment_status</w:t>
      </w:r>
      <w:proofErr w:type="spellEnd"/>
      <w:r w:rsidRPr="00C26317">
        <w:t>`);</w:t>
      </w:r>
    </w:p>
    <w:p w14:paraId="4B3BF831" w14:textId="77777777" w:rsidR="00D208C5" w:rsidRPr="00C26317" w:rsidRDefault="00D208C5" w:rsidP="00D208C5"/>
    <w:p w14:paraId="56AD4059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payment_type_id_UNIQUE</w:t>
      </w:r>
      <w:proofErr w:type="spellEnd"/>
      <w:r w:rsidRPr="00C26317">
        <w:t>` (`</w:t>
      </w:r>
      <w:proofErr w:type="spellStart"/>
      <w:r w:rsidRPr="00C26317">
        <w:t>payment_type_id</w:t>
      </w:r>
      <w:proofErr w:type="spellEnd"/>
      <w:r w:rsidRPr="00C26317">
        <w:t>`);</w:t>
      </w:r>
    </w:p>
    <w:p w14:paraId="4F8A7A49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payment_type_UNIQUE</w:t>
      </w:r>
      <w:proofErr w:type="spellEnd"/>
      <w:r w:rsidRPr="00C26317">
        <w:t>` (`</w:t>
      </w:r>
      <w:proofErr w:type="spellStart"/>
      <w:r w:rsidRPr="00C26317">
        <w:t>name_of_payment_type</w:t>
      </w:r>
      <w:proofErr w:type="spellEnd"/>
      <w:r w:rsidRPr="00C26317">
        <w:t>`);</w:t>
      </w:r>
    </w:p>
    <w:p w14:paraId="0E822833" w14:textId="77777777" w:rsidR="00D208C5" w:rsidRPr="00C26317" w:rsidRDefault="00D208C5" w:rsidP="00D208C5"/>
    <w:p w14:paraId="324CF2A9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residence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residence_type_UNIQUE</w:t>
      </w:r>
      <w:proofErr w:type="spellEnd"/>
      <w:r w:rsidRPr="00C26317">
        <w:t>` (`</w:t>
      </w:r>
      <w:proofErr w:type="spellStart"/>
      <w:r w:rsidRPr="00C26317">
        <w:t>name_of_residence_type</w:t>
      </w:r>
      <w:proofErr w:type="spellEnd"/>
      <w:r w:rsidRPr="00C26317">
        <w:t>`);</w:t>
      </w:r>
    </w:p>
    <w:p w14:paraId="4D0617D5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residence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residence_type_id_UNIQUE</w:t>
      </w:r>
      <w:proofErr w:type="spellEnd"/>
      <w:r w:rsidRPr="00C26317">
        <w:t>` (`</w:t>
      </w:r>
      <w:proofErr w:type="spellStart"/>
      <w:r w:rsidRPr="00C26317">
        <w:t>residence_type_id</w:t>
      </w:r>
      <w:proofErr w:type="spellEnd"/>
      <w:r w:rsidRPr="00C26317">
        <w:t>`);</w:t>
      </w:r>
    </w:p>
    <w:p w14:paraId="7DCD296E" w14:textId="77777777" w:rsidR="00D208C5" w:rsidRPr="00C26317" w:rsidRDefault="00D208C5" w:rsidP="00D208C5"/>
    <w:p w14:paraId="42BB661C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transfer_type_id_UNIQUE</w:t>
      </w:r>
      <w:proofErr w:type="spellEnd"/>
      <w:r w:rsidRPr="00C26317">
        <w:t>` (`</w:t>
      </w:r>
      <w:proofErr w:type="spellStart"/>
      <w:r w:rsidRPr="00C26317">
        <w:t>transfer_type_id</w:t>
      </w:r>
      <w:proofErr w:type="spellEnd"/>
      <w:r w:rsidRPr="00C26317">
        <w:t>`);</w:t>
      </w:r>
    </w:p>
    <w:p w14:paraId="2A491179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transfer_type_UNIQUE</w:t>
      </w:r>
      <w:proofErr w:type="spellEnd"/>
      <w:r w:rsidRPr="00C26317">
        <w:t>` (`</w:t>
      </w:r>
      <w:proofErr w:type="spellStart"/>
      <w:r w:rsidRPr="00C26317">
        <w:t>name_transfer_type</w:t>
      </w:r>
      <w:proofErr w:type="spellEnd"/>
      <w:r w:rsidRPr="00C26317">
        <w:t>`);</w:t>
      </w:r>
    </w:p>
    <w:p w14:paraId="50300581" w14:textId="77777777" w:rsidR="00D208C5" w:rsidRPr="00C26317" w:rsidRDefault="00D208C5" w:rsidP="00D208C5"/>
    <w:p w14:paraId="5D5008B1" w14:textId="77777777" w:rsidR="00D208C5" w:rsidRPr="00C26317" w:rsidRDefault="00D208C5" w:rsidP="00D208C5">
      <w:r w:rsidRPr="00C26317">
        <w:t xml:space="preserve"> </w:t>
      </w:r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type_tour_id_UNIQUE</w:t>
      </w:r>
      <w:proofErr w:type="spellEnd"/>
      <w:r w:rsidRPr="00C26317">
        <w:t>` (`</w:t>
      </w:r>
      <w:proofErr w:type="spellStart"/>
      <w:r w:rsidRPr="00C26317">
        <w:t>type_tour_id</w:t>
      </w:r>
      <w:proofErr w:type="spellEnd"/>
      <w:r w:rsidRPr="00C26317">
        <w:t>`);</w:t>
      </w:r>
    </w:p>
    <w:p w14:paraId="626A5E8B" w14:textId="77777777" w:rsidR="00D208C5" w:rsidRPr="00C26317" w:rsidRDefault="00D208C5" w:rsidP="00D208C5">
      <w:r w:rsidRPr="00C26317">
        <w:t xml:space="preserve"> </w:t>
      </w:r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name_of_tour_type_UNIQUE</w:t>
      </w:r>
      <w:proofErr w:type="spellEnd"/>
      <w:r w:rsidRPr="00C26317">
        <w:t>` (`</w:t>
      </w:r>
      <w:proofErr w:type="spellStart"/>
      <w:r w:rsidRPr="00C26317">
        <w:t>name_of_tour_type</w:t>
      </w:r>
      <w:proofErr w:type="spellEnd"/>
      <w:r w:rsidRPr="00C26317">
        <w:t>`);</w:t>
      </w:r>
    </w:p>
    <w:p w14:paraId="25B9D815" w14:textId="77777777" w:rsidR="00D208C5" w:rsidRPr="00C26317" w:rsidRDefault="00D208C5" w:rsidP="00D208C5">
      <w:r w:rsidRPr="00C26317">
        <w:t xml:space="preserve"> </w:t>
      </w:r>
    </w:p>
    <w:p w14:paraId="65A37272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client_id_UNIQUE</w:t>
      </w:r>
      <w:proofErr w:type="spellEnd"/>
      <w:r w:rsidRPr="00C26317">
        <w:t>` (`</w:t>
      </w:r>
      <w:proofErr w:type="spellStart"/>
      <w:r w:rsidRPr="00C26317">
        <w:t>client_id</w:t>
      </w:r>
      <w:proofErr w:type="spellEnd"/>
      <w:r w:rsidRPr="00C26317">
        <w:t>`);</w:t>
      </w:r>
    </w:p>
    <w:p w14:paraId="4A6A70EE" w14:textId="77777777" w:rsidR="00D208C5" w:rsidRPr="00C26317" w:rsidRDefault="00D208C5" w:rsidP="00D208C5">
      <w:proofErr w:type="spellStart"/>
      <w:r w:rsidRPr="00C26317">
        <w:lastRenderedPageBreak/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phone_number_UNIQUE</w:t>
      </w:r>
      <w:proofErr w:type="spellEnd"/>
      <w:r w:rsidRPr="00C26317">
        <w:t>` (`</w:t>
      </w:r>
      <w:proofErr w:type="spellStart"/>
      <w:r w:rsidRPr="00C26317">
        <w:t>phone_number</w:t>
      </w:r>
      <w:proofErr w:type="spellEnd"/>
      <w:r w:rsidRPr="00C26317">
        <w:t>`);</w:t>
      </w:r>
    </w:p>
    <w:p w14:paraId="707B3B6A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passport_UNIQUE</w:t>
      </w:r>
      <w:proofErr w:type="spellEnd"/>
      <w:r w:rsidRPr="00C26317">
        <w:t>` (`</w:t>
      </w:r>
      <w:proofErr w:type="spellStart"/>
      <w:r w:rsidRPr="00C26317">
        <w:t>passport</w:t>
      </w:r>
      <w:proofErr w:type="spellEnd"/>
      <w:r w:rsidRPr="00C26317">
        <w:t>`);</w:t>
      </w:r>
    </w:p>
    <w:p w14:paraId="42A3535C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</w:t>
      </w:r>
      <w:proofErr w:type="spellStart"/>
      <w:r w:rsidRPr="00C26317">
        <w:t>check_date_of_birth</w:t>
      </w:r>
      <w:proofErr w:type="spellEnd"/>
      <w:r w:rsidRPr="00C26317">
        <w:t>` CHECK ((YEAR (`</w:t>
      </w:r>
      <w:proofErr w:type="spellStart"/>
      <w:r w:rsidRPr="00C26317">
        <w:t>date_of_birth</w:t>
      </w:r>
      <w:proofErr w:type="spellEnd"/>
      <w:r w:rsidRPr="00C26317">
        <w:t xml:space="preserve">`) &gt; </w:t>
      </w:r>
      <w:proofErr w:type="spellStart"/>
      <w:r w:rsidRPr="00C26317">
        <w:t>cast</w:t>
      </w:r>
      <w:proofErr w:type="spellEnd"/>
      <w:r w:rsidRPr="00C26317">
        <w:t xml:space="preserve">(((1901 - 1) - 1) </w:t>
      </w:r>
      <w:proofErr w:type="spellStart"/>
      <w:r w:rsidRPr="00C26317">
        <w:t>as</w:t>
      </w:r>
      <w:proofErr w:type="spellEnd"/>
      <w:r w:rsidRPr="00C26317">
        <w:t xml:space="preserve"> </w:t>
      </w:r>
      <w:proofErr w:type="spellStart"/>
      <w:r w:rsidRPr="00C26317">
        <w:t>date</w:t>
      </w:r>
      <w:proofErr w:type="spellEnd"/>
      <w:r w:rsidRPr="00C26317">
        <w:t>)));</w:t>
      </w:r>
    </w:p>
    <w:p w14:paraId="0EC1C206" w14:textId="77777777" w:rsidR="00D208C5" w:rsidRPr="00C26317" w:rsidRDefault="00D208C5" w:rsidP="00D208C5"/>
    <w:p w14:paraId="3A3D0C3D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UNIQUE KEY `</w:t>
      </w:r>
      <w:proofErr w:type="spellStart"/>
      <w:r w:rsidRPr="00C26317">
        <w:t>payment_id_UNIQUE</w:t>
      </w:r>
      <w:proofErr w:type="spellEnd"/>
      <w:r w:rsidRPr="00C26317">
        <w:t>` (`</w:t>
      </w:r>
      <w:proofErr w:type="spellStart"/>
      <w:r w:rsidRPr="00C26317">
        <w:t>payment_id</w:t>
      </w:r>
      <w:proofErr w:type="spellEnd"/>
      <w:r w:rsidRPr="00C26317">
        <w:t>`);</w:t>
      </w:r>
    </w:p>
    <w:p w14:paraId="7469109A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ayment_ibfk_1` FOREIGN KEY (`</w:t>
      </w:r>
      <w:proofErr w:type="spellStart"/>
      <w:r w:rsidRPr="00C26317">
        <w:t>payment_type_id</w:t>
      </w:r>
      <w:proofErr w:type="spellEnd"/>
      <w:r w:rsidRPr="00C26317">
        <w:t>`) REFERENCES `</w:t>
      </w:r>
      <w:proofErr w:type="spellStart"/>
      <w:r w:rsidRPr="00C26317">
        <w:t>payment_type</w:t>
      </w:r>
      <w:proofErr w:type="spellEnd"/>
      <w:r w:rsidRPr="00C26317">
        <w:t>` (`</w:t>
      </w:r>
      <w:proofErr w:type="spellStart"/>
      <w:r w:rsidRPr="00C26317">
        <w:t>payment_type_id</w:t>
      </w:r>
      <w:proofErr w:type="spellEnd"/>
      <w:r w:rsidRPr="00C26317">
        <w:t>`) ON DELETE RESTRICT ON UPDATE CASCADE;</w:t>
      </w:r>
    </w:p>
    <w:p w14:paraId="7DAED9CE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ayment_ibfk_2` FOREIGN KEY (`</w:t>
      </w:r>
      <w:proofErr w:type="spellStart"/>
      <w:r w:rsidRPr="00C26317">
        <w:t>payment_status_id</w:t>
      </w:r>
      <w:proofErr w:type="spellEnd"/>
      <w:r w:rsidRPr="00C26317">
        <w:t>`) REFERENCES `</w:t>
      </w:r>
      <w:proofErr w:type="spellStart"/>
      <w:r w:rsidRPr="00C26317">
        <w:t>payment_status</w:t>
      </w:r>
      <w:proofErr w:type="spellEnd"/>
      <w:r w:rsidRPr="00C26317">
        <w:t>` (`</w:t>
      </w:r>
      <w:proofErr w:type="spellStart"/>
      <w:r w:rsidRPr="00C26317">
        <w:t>payment_status_id</w:t>
      </w:r>
      <w:proofErr w:type="spellEnd"/>
      <w:r w:rsidRPr="00C26317">
        <w:t>`) ON DELETE RESTRICT ON UPDATE CASCADE;</w:t>
      </w:r>
    </w:p>
    <w:p w14:paraId="37E6A966" w14:textId="77777777" w:rsidR="00D208C5" w:rsidRPr="00C26317" w:rsidRDefault="00D208C5" w:rsidP="00D208C5"/>
    <w:p w14:paraId="26FD87BF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transfer_id_UNIQUE</w:t>
      </w:r>
      <w:proofErr w:type="spellEnd"/>
      <w:r w:rsidRPr="00C26317">
        <w:t>` (`</w:t>
      </w:r>
      <w:proofErr w:type="spellStart"/>
      <w:r w:rsidRPr="00C26317">
        <w:t>transfer_id</w:t>
      </w:r>
      <w:proofErr w:type="spellEnd"/>
      <w:r w:rsidRPr="00C26317">
        <w:t>`);</w:t>
      </w:r>
    </w:p>
    <w:p w14:paraId="674D6E1F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transfer_ibfk_1` FOREIGN KEY (`</w:t>
      </w:r>
      <w:proofErr w:type="spellStart"/>
      <w:r w:rsidRPr="00C26317">
        <w:t>transfer_type_id</w:t>
      </w:r>
      <w:proofErr w:type="spellEnd"/>
      <w:r w:rsidRPr="00C26317">
        <w:t>`) REFERENCES `</w:t>
      </w:r>
      <w:proofErr w:type="spellStart"/>
      <w:r w:rsidRPr="00C26317">
        <w:t>transfer_type</w:t>
      </w:r>
      <w:proofErr w:type="spellEnd"/>
      <w:r w:rsidRPr="00C26317">
        <w:t>` (`</w:t>
      </w:r>
      <w:proofErr w:type="spellStart"/>
      <w:r w:rsidRPr="00C26317">
        <w:t>transfer_type_id</w:t>
      </w:r>
      <w:proofErr w:type="spellEnd"/>
      <w:r w:rsidRPr="00C26317">
        <w:t>`) ON DELETE RESTRICT ON UPDATE CASCADE;</w:t>
      </w:r>
    </w:p>
    <w:p w14:paraId="20867CE5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check_cost1` CHECK ((`</w:t>
      </w:r>
      <w:proofErr w:type="spellStart"/>
      <w:r w:rsidRPr="00C26317">
        <w:t>cost</w:t>
      </w:r>
      <w:proofErr w:type="spellEnd"/>
      <w:r w:rsidRPr="00C26317">
        <w:t>` &gt; 0));</w:t>
      </w:r>
    </w:p>
    <w:p w14:paraId="62722AAA" w14:textId="77777777" w:rsidR="00D208C5" w:rsidRPr="00C26317" w:rsidRDefault="00D208C5" w:rsidP="00D208C5"/>
    <w:p w14:paraId="50DBB4EB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contract_id_UNIQUE</w:t>
      </w:r>
      <w:proofErr w:type="spellEnd"/>
      <w:r w:rsidRPr="00C26317">
        <w:t>` (`</w:t>
      </w:r>
      <w:proofErr w:type="spellStart"/>
      <w:r w:rsidRPr="00C26317">
        <w:t>contract_id</w:t>
      </w:r>
      <w:proofErr w:type="spellEnd"/>
      <w:r w:rsidRPr="00C26317">
        <w:t>`);</w:t>
      </w:r>
    </w:p>
    <w:p w14:paraId="17B86A33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contract_ibfk_1` FOREIGN KEY (`</w:t>
      </w:r>
      <w:proofErr w:type="spellStart"/>
      <w:r w:rsidRPr="00C26317">
        <w:t>payment_id</w:t>
      </w:r>
      <w:proofErr w:type="spellEnd"/>
      <w:r w:rsidRPr="00C26317">
        <w:t>`) REFERENCES `</w:t>
      </w:r>
      <w:proofErr w:type="spellStart"/>
      <w:r w:rsidRPr="00C26317">
        <w:t>payment</w:t>
      </w:r>
      <w:proofErr w:type="spellEnd"/>
      <w:r w:rsidRPr="00C26317">
        <w:t>` (`</w:t>
      </w:r>
      <w:proofErr w:type="spellStart"/>
      <w:r w:rsidRPr="00C26317">
        <w:t>payment_id</w:t>
      </w:r>
      <w:proofErr w:type="spellEnd"/>
      <w:r w:rsidRPr="00C26317">
        <w:t>`) ON DELETE RESTRICT ON UPDATE CASCADE;</w:t>
      </w:r>
    </w:p>
    <w:p w14:paraId="18CEDD4D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contract_ibfk_2` FOREIGN KEY (`</w:t>
      </w:r>
      <w:proofErr w:type="spellStart"/>
      <w:r w:rsidRPr="00C26317">
        <w:t>client_id</w:t>
      </w:r>
      <w:proofErr w:type="spellEnd"/>
      <w:r w:rsidRPr="00C26317">
        <w:t>`) REFERENCES `</w:t>
      </w:r>
      <w:proofErr w:type="spellStart"/>
      <w:r w:rsidRPr="00C26317">
        <w:t>client</w:t>
      </w:r>
      <w:proofErr w:type="spellEnd"/>
      <w:r w:rsidRPr="00C26317">
        <w:t>` (`</w:t>
      </w:r>
      <w:proofErr w:type="spellStart"/>
      <w:r w:rsidRPr="00C26317">
        <w:t>client_id</w:t>
      </w:r>
      <w:proofErr w:type="spellEnd"/>
      <w:r w:rsidRPr="00C26317">
        <w:t>`) ON DELETE RESTRICT ON UPDATE CASCADE;</w:t>
      </w:r>
    </w:p>
    <w:p w14:paraId="530CA458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check_cost2` CHECK ((`</w:t>
      </w:r>
      <w:proofErr w:type="spellStart"/>
      <w:r w:rsidRPr="00C26317">
        <w:t>cost_of_tour</w:t>
      </w:r>
      <w:proofErr w:type="spellEnd"/>
      <w:r w:rsidRPr="00C26317">
        <w:t>` &gt; 0));</w:t>
      </w:r>
    </w:p>
    <w:p w14:paraId="2709A7DA" w14:textId="77777777" w:rsidR="00D208C5" w:rsidRPr="00C26317" w:rsidRDefault="00D208C5" w:rsidP="00D208C5"/>
    <w:p w14:paraId="38790E8B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UNIQUE KEY `(PK)</w:t>
      </w:r>
      <w:proofErr w:type="spellStart"/>
      <w:r w:rsidRPr="00C26317">
        <w:t>rest_place_id_UNIQUE</w:t>
      </w:r>
      <w:proofErr w:type="spellEnd"/>
      <w:r w:rsidRPr="00C26317">
        <w:t>` (`</w:t>
      </w:r>
      <w:proofErr w:type="spellStart"/>
      <w:r w:rsidRPr="00C26317">
        <w:t>rest_place_id</w:t>
      </w:r>
      <w:proofErr w:type="spellEnd"/>
      <w:r w:rsidRPr="00C26317">
        <w:t>`);</w:t>
      </w:r>
    </w:p>
    <w:p w14:paraId="172FB4C1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lace_of_rest_ibfk_1` FOREIGN KEY (`</w:t>
      </w:r>
      <w:proofErr w:type="spellStart"/>
      <w:r w:rsidRPr="00C26317">
        <w:t>residence_type_id</w:t>
      </w:r>
      <w:proofErr w:type="spellEnd"/>
      <w:r w:rsidRPr="00C26317">
        <w:t>`) REFERENCES `</w:t>
      </w:r>
      <w:proofErr w:type="spellStart"/>
      <w:r w:rsidRPr="00C26317">
        <w:t>residence_type</w:t>
      </w:r>
      <w:proofErr w:type="spellEnd"/>
      <w:r w:rsidRPr="00C26317">
        <w:t>` (`</w:t>
      </w:r>
      <w:proofErr w:type="spellStart"/>
      <w:r w:rsidRPr="00C26317">
        <w:t>residence_type_id</w:t>
      </w:r>
      <w:proofErr w:type="spellEnd"/>
      <w:r w:rsidRPr="00C26317">
        <w:t>`) ON DELETE RESTRICT ON UPDATE CASCADE;</w:t>
      </w:r>
    </w:p>
    <w:p w14:paraId="1C3603D1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lace_of_rest_ibfk_2` FOREIGN KEY (`</w:t>
      </w:r>
      <w:proofErr w:type="spellStart"/>
      <w:r w:rsidRPr="00C26317">
        <w:t>place_of_rest_category</w:t>
      </w:r>
      <w:proofErr w:type="spellEnd"/>
      <w:r w:rsidRPr="00C26317">
        <w:t>`) REFERENCES `</w:t>
      </w:r>
      <w:proofErr w:type="spellStart"/>
      <w:r w:rsidRPr="00C26317">
        <w:t>category</w:t>
      </w:r>
      <w:proofErr w:type="spellEnd"/>
      <w:r w:rsidRPr="00C26317">
        <w:t>` (`</w:t>
      </w:r>
      <w:proofErr w:type="spellStart"/>
      <w:r w:rsidRPr="00C26317">
        <w:t>category_id</w:t>
      </w:r>
      <w:proofErr w:type="spellEnd"/>
      <w:r w:rsidRPr="00C26317">
        <w:t>`) ON DELETE RESTRICT ON UPDATE CASCADE;</w:t>
      </w:r>
    </w:p>
    <w:p w14:paraId="5F3D2923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lace_of_rest_ibfk_3` FOREIGN KEY (`</w:t>
      </w:r>
      <w:proofErr w:type="spellStart"/>
      <w:r w:rsidRPr="00C26317">
        <w:t>transfer_to_residence_id</w:t>
      </w:r>
      <w:proofErr w:type="spellEnd"/>
      <w:r w:rsidRPr="00C26317">
        <w:t>`) REFERENCES `</w:t>
      </w:r>
      <w:proofErr w:type="spellStart"/>
      <w:r w:rsidRPr="00C26317">
        <w:t>transfer_type</w:t>
      </w:r>
      <w:proofErr w:type="spellEnd"/>
      <w:r w:rsidRPr="00C26317">
        <w:t>` (`</w:t>
      </w:r>
      <w:proofErr w:type="spellStart"/>
      <w:r w:rsidRPr="00C26317">
        <w:t>transfer_type_id</w:t>
      </w:r>
      <w:proofErr w:type="spellEnd"/>
      <w:r w:rsidRPr="00C26317">
        <w:t>`) ON DELETE RESTRICT ON UPDATE CASCADE;</w:t>
      </w:r>
    </w:p>
    <w:p w14:paraId="4860171B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place_of_rest_ibfk_4` FOREIGN KEY (`</w:t>
      </w:r>
      <w:proofErr w:type="spellStart"/>
      <w:r w:rsidRPr="00C26317">
        <w:t>type_of_diet_id</w:t>
      </w:r>
      <w:proofErr w:type="spellEnd"/>
      <w:r w:rsidRPr="00C26317">
        <w:t>`) REFERENCES `</w:t>
      </w:r>
      <w:proofErr w:type="spellStart"/>
      <w:r w:rsidRPr="00C26317">
        <w:t>diet_type</w:t>
      </w:r>
      <w:proofErr w:type="spellEnd"/>
      <w:r w:rsidRPr="00C26317">
        <w:t>` (`</w:t>
      </w:r>
      <w:proofErr w:type="spellStart"/>
      <w:r w:rsidRPr="00C26317">
        <w:t>diet_type_id</w:t>
      </w:r>
      <w:proofErr w:type="spellEnd"/>
      <w:r w:rsidRPr="00C26317">
        <w:t>`) ON DELETE RESTRICT ON UPDATE CASCADE;</w:t>
      </w:r>
    </w:p>
    <w:p w14:paraId="29633629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</w:t>
      </w:r>
      <w:proofErr w:type="spellStart"/>
      <w:r w:rsidRPr="00C26317">
        <w:t>check_cost</w:t>
      </w:r>
      <w:proofErr w:type="spellEnd"/>
      <w:r w:rsidRPr="00C26317">
        <w:t>` CHECK ((`</w:t>
      </w:r>
      <w:proofErr w:type="spellStart"/>
      <w:r w:rsidRPr="00C26317">
        <w:t>cost</w:t>
      </w:r>
      <w:proofErr w:type="spellEnd"/>
      <w:r w:rsidRPr="00C26317">
        <w:t>` &gt; 0));</w:t>
      </w:r>
    </w:p>
    <w:p w14:paraId="5E218415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</w:t>
      </w:r>
      <w:proofErr w:type="spellStart"/>
      <w:r w:rsidRPr="00C26317">
        <w:t>check_rest_duration</w:t>
      </w:r>
      <w:proofErr w:type="spellEnd"/>
      <w:r w:rsidRPr="00C26317">
        <w:t>` CHECK ((`</w:t>
      </w:r>
      <w:proofErr w:type="spellStart"/>
      <w:r w:rsidRPr="00C26317">
        <w:t>duration</w:t>
      </w:r>
      <w:proofErr w:type="spellEnd"/>
      <w:r w:rsidRPr="00C26317">
        <w:t>` &gt; 0));</w:t>
      </w:r>
    </w:p>
    <w:p w14:paraId="46D4F484" w14:textId="77777777" w:rsidR="00D208C5" w:rsidRPr="00C26317" w:rsidRDefault="00D208C5" w:rsidP="00D208C5"/>
    <w:p w14:paraId="72B55274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tour_id_UNIQUE</w:t>
      </w:r>
      <w:proofErr w:type="spellEnd"/>
      <w:r w:rsidRPr="00C26317">
        <w:t>` (`</w:t>
      </w:r>
      <w:proofErr w:type="spellStart"/>
      <w:r w:rsidRPr="00C26317">
        <w:t>tour_id</w:t>
      </w:r>
      <w:proofErr w:type="spellEnd"/>
      <w:r w:rsidRPr="00C26317">
        <w:t>`);</w:t>
      </w:r>
    </w:p>
    <w:p w14:paraId="31291890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UNIQUE KEY `</w:t>
      </w:r>
      <w:proofErr w:type="spellStart"/>
      <w:r w:rsidRPr="00C26317">
        <w:t>tour_name_UNIQUE</w:t>
      </w:r>
      <w:proofErr w:type="spellEnd"/>
      <w:r w:rsidRPr="00C26317">
        <w:t>` (`</w:t>
      </w:r>
      <w:proofErr w:type="spellStart"/>
      <w:r w:rsidRPr="00C26317">
        <w:t>tour_name</w:t>
      </w:r>
      <w:proofErr w:type="spellEnd"/>
      <w:r w:rsidRPr="00C26317">
        <w:t>`);</w:t>
      </w:r>
    </w:p>
    <w:p w14:paraId="10A01FDC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tour_ibfk_1` FOREIGN KEY (`</w:t>
      </w:r>
      <w:proofErr w:type="spellStart"/>
      <w:r w:rsidRPr="00C26317">
        <w:t>type_tour_id</w:t>
      </w:r>
      <w:proofErr w:type="spellEnd"/>
      <w:r w:rsidRPr="00C26317">
        <w:t>`) REFERENCES `</w:t>
      </w:r>
      <w:proofErr w:type="spellStart"/>
      <w:r w:rsidRPr="00C26317">
        <w:t>tour_type</w:t>
      </w:r>
      <w:proofErr w:type="spellEnd"/>
      <w:r w:rsidRPr="00C26317">
        <w:t>` (`</w:t>
      </w:r>
      <w:proofErr w:type="spellStart"/>
      <w:r w:rsidRPr="00C26317">
        <w:t>type_tour_id</w:t>
      </w:r>
      <w:proofErr w:type="spellEnd"/>
      <w:r w:rsidRPr="00C26317">
        <w:t>`) ON DELETE RESTRICT ON UPDATE CASCADE;</w:t>
      </w:r>
    </w:p>
    <w:p w14:paraId="69F302B3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tour_ibfk_2` FOREIGN KEY (`</w:t>
      </w:r>
      <w:proofErr w:type="spellStart"/>
      <w:r w:rsidRPr="00C26317">
        <w:t>transfer_id</w:t>
      </w:r>
      <w:proofErr w:type="spellEnd"/>
      <w:r w:rsidRPr="00C26317">
        <w:t>`) REFERENCES `</w:t>
      </w:r>
      <w:proofErr w:type="spellStart"/>
      <w:r w:rsidRPr="00C26317">
        <w:t>transfer</w:t>
      </w:r>
      <w:proofErr w:type="spellEnd"/>
      <w:r w:rsidRPr="00C26317">
        <w:t>` (`</w:t>
      </w:r>
      <w:proofErr w:type="spellStart"/>
      <w:r w:rsidRPr="00C26317">
        <w:t>transfer_id</w:t>
      </w:r>
      <w:proofErr w:type="spellEnd"/>
      <w:r w:rsidRPr="00C26317">
        <w:t>`) ON DELETE RESTRICT ON UPDATE CASCADE;</w:t>
      </w:r>
    </w:p>
    <w:p w14:paraId="2ABB8DAE" w14:textId="77777777" w:rsidR="00D208C5" w:rsidRPr="00C26317" w:rsidRDefault="00D208C5" w:rsidP="00D208C5">
      <w:proofErr w:type="spellStart"/>
      <w:r w:rsidRPr="00C26317">
        <w:lastRenderedPageBreak/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tour_ibfk_3` FOREIGN KEY (`</w:t>
      </w:r>
      <w:proofErr w:type="spellStart"/>
      <w:r w:rsidRPr="00C26317">
        <w:t>place_of_rest_id</w:t>
      </w:r>
      <w:proofErr w:type="spellEnd"/>
      <w:r w:rsidRPr="00C26317">
        <w:t>`) REFERENCES `</w:t>
      </w:r>
      <w:proofErr w:type="spellStart"/>
      <w:r w:rsidRPr="00C26317">
        <w:t>place_of_rest</w:t>
      </w:r>
      <w:proofErr w:type="spellEnd"/>
      <w:r w:rsidRPr="00C26317">
        <w:t>` (`</w:t>
      </w:r>
      <w:proofErr w:type="spellStart"/>
      <w:r w:rsidRPr="00C26317">
        <w:t>rest_place_id</w:t>
      </w:r>
      <w:proofErr w:type="spellEnd"/>
      <w:r w:rsidRPr="00C26317">
        <w:t>`) ON DELETE RESTRICT ON UPDATE CASCADE;</w:t>
      </w:r>
    </w:p>
    <w:p w14:paraId="78372154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CONSTRAINT `</w:t>
      </w:r>
      <w:proofErr w:type="spellStart"/>
      <w:r w:rsidRPr="00C26317">
        <w:t>check_tour_duration</w:t>
      </w:r>
      <w:proofErr w:type="spellEnd"/>
      <w:r w:rsidRPr="00C26317">
        <w:t>` CHECK ((`</w:t>
      </w:r>
      <w:proofErr w:type="spellStart"/>
      <w:r w:rsidRPr="00C26317">
        <w:t>duration</w:t>
      </w:r>
      <w:proofErr w:type="spellEnd"/>
      <w:r w:rsidRPr="00C26317">
        <w:t>` &gt; 0));</w:t>
      </w:r>
    </w:p>
    <w:p w14:paraId="76067A8A" w14:textId="77777777" w:rsidR="00D208C5" w:rsidRPr="00C26317" w:rsidRDefault="00D208C5" w:rsidP="00D208C5"/>
    <w:p w14:paraId="7197F70B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UNIQUE KEY `</w:t>
      </w:r>
      <w:proofErr w:type="spellStart"/>
      <w:r w:rsidRPr="00C26317">
        <w:t>tour_in_conrtact_id_UNIQUE</w:t>
      </w:r>
      <w:proofErr w:type="spellEnd"/>
      <w:r w:rsidRPr="00C26317">
        <w:t>` (`</w:t>
      </w:r>
      <w:proofErr w:type="spellStart"/>
      <w:r w:rsidRPr="00C26317">
        <w:t>tour_in_conrtact_id</w:t>
      </w:r>
      <w:proofErr w:type="spellEnd"/>
      <w:r w:rsidRPr="00C26317">
        <w:t>`);</w:t>
      </w:r>
    </w:p>
    <w:p w14:paraId="6DED4506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tours_in_conrtact_ibfk_1` FOREIGN KEY (`</w:t>
      </w:r>
      <w:proofErr w:type="spellStart"/>
      <w:r w:rsidRPr="00C26317">
        <w:t>tour_id</w:t>
      </w:r>
      <w:proofErr w:type="spellEnd"/>
      <w:r w:rsidRPr="00C26317">
        <w:t>`) REFERENCES `</w:t>
      </w:r>
      <w:proofErr w:type="spellStart"/>
      <w:r w:rsidRPr="00C26317">
        <w:t>tour</w:t>
      </w:r>
      <w:proofErr w:type="spellEnd"/>
      <w:r w:rsidRPr="00C26317">
        <w:t>` (`</w:t>
      </w:r>
      <w:proofErr w:type="spellStart"/>
      <w:r w:rsidRPr="00C26317">
        <w:t>tour_id</w:t>
      </w:r>
      <w:proofErr w:type="spellEnd"/>
      <w:r w:rsidRPr="00C26317">
        <w:t>`) ON DELETE RESTRICT ON UPDATE CASCADE;</w:t>
      </w:r>
    </w:p>
    <w:p w14:paraId="427DE3E7" w14:textId="77777777" w:rsidR="00D208C5" w:rsidRPr="00C26317" w:rsidRDefault="00D208C5" w:rsidP="00D208C5">
      <w:proofErr w:type="spellStart"/>
      <w:r w:rsidRPr="00C26317">
        <w:t>alter</w:t>
      </w:r>
      <w:proofErr w:type="spellEnd"/>
      <w:r w:rsidRPr="00C26317">
        <w:t xml:space="preserve"> </w:t>
      </w:r>
      <w:proofErr w:type="spellStart"/>
      <w:r w:rsidRPr="00C26317">
        <w:t>table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add</w:t>
      </w:r>
      <w:proofErr w:type="spellEnd"/>
      <w:r w:rsidRPr="00C26317">
        <w:t xml:space="preserve">  CONSTRAINT `tours_in_conrtact_ibfk_2` FOREIGN KEY (`</w:t>
      </w:r>
      <w:proofErr w:type="spellStart"/>
      <w:r w:rsidRPr="00C26317">
        <w:t>contract_id</w:t>
      </w:r>
      <w:proofErr w:type="spellEnd"/>
      <w:r w:rsidRPr="00C26317">
        <w:t>`) REFERENCES `</w:t>
      </w:r>
      <w:proofErr w:type="spellStart"/>
      <w:r w:rsidRPr="00C26317">
        <w:t>contract</w:t>
      </w:r>
      <w:proofErr w:type="spellEnd"/>
      <w:r w:rsidRPr="00C26317">
        <w:t>` (`</w:t>
      </w:r>
      <w:proofErr w:type="spellStart"/>
      <w:r w:rsidRPr="00C26317">
        <w:t>contract_id</w:t>
      </w:r>
      <w:proofErr w:type="spellEnd"/>
      <w:r w:rsidRPr="00C26317">
        <w:t>`) ON DELETE RESTRICT ON UPDATE CASCADE;</w:t>
      </w:r>
    </w:p>
    <w:p w14:paraId="729CDDF8" w14:textId="77777777" w:rsidR="00D208C5" w:rsidRPr="00C26317" w:rsidRDefault="00D208C5" w:rsidP="00D208C5"/>
    <w:p w14:paraId="06FC771F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>Створення ролей(Файл «</w:t>
      </w: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roles.sql</w:t>
      </w:r>
      <w:proofErr w:type="spellEnd"/>
      <w:r w:rsidRPr="00C26317">
        <w:t>»)</w:t>
      </w:r>
    </w:p>
    <w:p w14:paraId="1E7295D6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role</w:t>
      </w:r>
      <w:proofErr w:type="spellEnd"/>
      <w:r w:rsidRPr="00C26317">
        <w:t xml:space="preserve"> '</w:t>
      </w:r>
      <w:proofErr w:type="spellStart"/>
      <w:r w:rsidRPr="00C26317">
        <w:t>admin</w:t>
      </w:r>
      <w:proofErr w:type="spellEnd"/>
      <w:r w:rsidRPr="00C26317">
        <w:t>'@'%';</w:t>
      </w:r>
    </w:p>
    <w:p w14:paraId="2CEB07B6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, </w:t>
      </w:r>
      <w:proofErr w:type="spellStart"/>
      <w:r w:rsidRPr="00C26317">
        <w:t>dele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touristagency.*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admin</w:t>
      </w:r>
      <w:proofErr w:type="spellEnd"/>
      <w:r w:rsidRPr="00C26317">
        <w:t>'@'%';</w:t>
      </w:r>
    </w:p>
    <w:p w14:paraId="4F93AA35" w14:textId="77777777" w:rsidR="00D208C5" w:rsidRPr="00C26317" w:rsidRDefault="00D208C5" w:rsidP="00D208C5">
      <w:pPr>
        <w:ind w:left="709" w:firstLine="0"/>
      </w:pPr>
    </w:p>
    <w:p w14:paraId="6EF58BF7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role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5D078554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touristagency.*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 xml:space="preserve">'@'%'; </w:t>
      </w:r>
    </w:p>
    <w:p w14:paraId="0492D870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client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1085E9E7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contract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7C6AF2A5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our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2DEB98D5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ransfer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4252E4A4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payment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011A4970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, </w:t>
      </w:r>
      <w:proofErr w:type="spellStart"/>
      <w:r w:rsidRPr="00C26317">
        <w:t>insert</w:t>
      </w:r>
      <w:proofErr w:type="spellEnd"/>
      <w:r w:rsidRPr="00C26317">
        <w:t xml:space="preserve">, </w:t>
      </w: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ours_in_conrtact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>'@'%';</w:t>
      </w:r>
    </w:p>
    <w:p w14:paraId="688009B4" w14:textId="77777777" w:rsidR="00D208C5" w:rsidRPr="00C26317" w:rsidRDefault="00D208C5" w:rsidP="00D208C5">
      <w:pPr>
        <w:ind w:left="709" w:firstLine="0"/>
      </w:pPr>
    </w:p>
    <w:p w14:paraId="13012B31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role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2EE2ABDA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our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48E794C0" w14:textId="77777777" w:rsidR="00D208C5" w:rsidRPr="00C26317" w:rsidRDefault="00D208C5" w:rsidP="00D208C5">
      <w:pPr>
        <w:ind w:left="709" w:firstLine="0"/>
      </w:pPr>
      <w:proofErr w:type="spellStart"/>
      <w:r w:rsidRPr="00C26317">
        <w:lastRenderedPageBreak/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category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77425952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diet_type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47699B3F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place_of_rest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39758E7D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residence_type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6DE819A3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our_type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7C2C864F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ransfer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53298DE4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</w:t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istagency.transfer_type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>'@'%';</w:t>
      </w:r>
    </w:p>
    <w:p w14:paraId="7C355424" w14:textId="77777777" w:rsidR="00D208C5" w:rsidRPr="00C26317" w:rsidRDefault="00D208C5" w:rsidP="00D208C5">
      <w:pPr>
        <w:ind w:left="709" w:firstLine="0"/>
      </w:pPr>
    </w:p>
    <w:p w14:paraId="24E9F3FF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user</w:t>
      </w:r>
      <w:proofErr w:type="spellEnd"/>
      <w:r w:rsidRPr="00C26317">
        <w:t xml:space="preserve"> '</w:t>
      </w:r>
      <w:proofErr w:type="spellStart"/>
      <w:r w:rsidRPr="00C26317">
        <w:t>test_admin</w:t>
      </w:r>
      <w:proofErr w:type="spellEnd"/>
      <w:r w:rsidRPr="00C26317">
        <w:t xml:space="preserve">'@'%' </w:t>
      </w:r>
      <w:proofErr w:type="spellStart"/>
      <w:r w:rsidRPr="00C26317">
        <w:t>identified</w:t>
      </w:r>
      <w:proofErr w:type="spellEnd"/>
      <w:r w:rsidRPr="00C26317">
        <w:t xml:space="preserve"> </w:t>
      </w:r>
      <w:proofErr w:type="spellStart"/>
      <w:r w:rsidRPr="00C26317">
        <w:t>by</w:t>
      </w:r>
      <w:proofErr w:type="spellEnd"/>
      <w:r w:rsidRPr="00C26317">
        <w:t xml:space="preserve"> 'tuSM644F9y';</w:t>
      </w:r>
    </w:p>
    <w:p w14:paraId="3E424E7C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'</w:t>
      </w:r>
      <w:proofErr w:type="spellStart"/>
      <w:r w:rsidRPr="00C26317">
        <w:t>admin</w:t>
      </w:r>
      <w:proofErr w:type="spellEnd"/>
      <w:r w:rsidRPr="00C26317">
        <w:t xml:space="preserve">'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test_admin</w:t>
      </w:r>
      <w:proofErr w:type="spellEnd"/>
      <w:r w:rsidRPr="00C26317">
        <w:t>'@'%';</w:t>
      </w:r>
    </w:p>
    <w:p w14:paraId="10C9C484" w14:textId="77777777" w:rsidR="00D208C5" w:rsidRPr="00C26317" w:rsidRDefault="00D208C5" w:rsidP="00D208C5">
      <w:pPr>
        <w:ind w:left="709" w:firstLine="0"/>
      </w:pPr>
    </w:p>
    <w:p w14:paraId="2784AAC9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user</w:t>
      </w:r>
      <w:proofErr w:type="spellEnd"/>
      <w:r w:rsidRPr="00C26317">
        <w:t xml:space="preserve"> '</w:t>
      </w:r>
      <w:proofErr w:type="spellStart"/>
      <w:r w:rsidRPr="00C26317">
        <w:t>test_worker</w:t>
      </w:r>
      <w:proofErr w:type="spellEnd"/>
      <w:r w:rsidRPr="00C26317">
        <w:t xml:space="preserve">'@'%' </w:t>
      </w:r>
      <w:proofErr w:type="spellStart"/>
      <w:r w:rsidRPr="00C26317">
        <w:t>identified</w:t>
      </w:r>
      <w:proofErr w:type="spellEnd"/>
      <w:r w:rsidRPr="00C26317">
        <w:t xml:space="preserve"> </w:t>
      </w:r>
      <w:proofErr w:type="spellStart"/>
      <w:r w:rsidRPr="00C26317">
        <w:t>by</w:t>
      </w:r>
      <w:proofErr w:type="spellEnd"/>
      <w:r w:rsidRPr="00C26317">
        <w:t xml:space="preserve"> 'bu23z9XVS7';</w:t>
      </w:r>
    </w:p>
    <w:p w14:paraId="2798A8A7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'</w:t>
      </w:r>
      <w:proofErr w:type="spellStart"/>
      <w:r w:rsidRPr="00C26317">
        <w:t>worker</w:t>
      </w:r>
      <w:proofErr w:type="spellEnd"/>
      <w:r w:rsidRPr="00C26317">
        <w:t xml:space="preserve">'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test_worker</w:t>
      </w:r>
      <w:proofErr w:type="spellEnd"/>
      <w:r w:rsidRPr="00C26317">
        <w:t>'@'%';</w:t>
      </w:r>
    </w:p>
    <w:p w14:paraId="268ADB06" w14:textId="77777777" w:rsidR="00D208C5" w:rsidRPr="00C26317" w:rsidRDefault="00D208C5" w:rsidP="00D208C5">
      <w:pPr>
        <w:ind w:left="709" w:firstLine="0"/>
      </w:pPr>
    </w:p>
    <w:p w14:paraId="38012C2E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user</w:t>
      </w:r>
      <w:proofErr w:type="spellEnd"/>
      <w:r w:rsidRPr="00C26317">
        <w:t xml:space="preserve"> '</w:t>
      </w:r>
      <w:proofErr w:type="spellStart"/>
      <w:r w:rsidRPr="00C26317">
        <w:t>test_client</w:t>
      </w:r>
      <w:proofErr w:type="spellEnd"/>
      <w:r w:rsidRPr="00C26317">
        <w:t xml:space="preserve">'@'%' </w:t>
      </w:r>
      <w:proofErr w:type="spellStart"/>
      <w:r w:rsidRPr="00C26317">
        <w:t>identified</w:t>
      </w:r>
      <w:proofErr w:type="spellEnd"/>
      <w:r w:rsidRPr="00C26317">
        <w:t xml:space="preserve"> </w:t>
      </w:r>
      <w:proofErr w:type="spellStart"/>
      <w:r w:rsidRPr="00C26317">
        <w:t>by</w:t>
      </w:r>
      <w:proofErr w:type="spellEnd"/>
      <w:r w:rsidRPr="00C26317">
        <w:t xml:space="preserve"> 'i92j9EYMe9';</w:t>
      </w:r>
    </w:p>
    <w:p w14:paraId="2008A0A1" w14:textId="77777777" w:rsidR="00D208C5" w:rsidRPr="00C26317" w:rsidRDefault="00D208C5" w:rsidP="00D208C5">
      <w:pPr>
        <w:ind w:left="709" w:firstLine="0"/>
      </w:pPr>
      <w:proofErr w:type="spellStart"/>
      <w:r w:rsidRPr="00C26317">
        <w:t>grant</w:t>
      </w:r>
      <w:proofErr w:type="spellEnd"/>
      <w:r w:rsidRPr="00C26317">
        <w:t xml:space="preserve"> '</w:t>
      </w:r>
      <w:proofErr w:type="spellStart"/>
      <w:r w:rsidRPr="00C26317">
        <w:t>client</w:t>
      </w:r>
      <w:proofErr w:type="spellEnd"/>
      <w:r w:rsidRPr="00C26317">
        <w:t xml:space="preserve">' </w:t>
      </w:r>
      <w:proofErr w:type="spellStart"/>
      <w:r w:rsidRPr="00C26317">
        <w:t>to</w:t>
      </w:r>
      <w:proofErr w:type="spellEnd"/>
      <w:r w:rsidRPr="00C26317">
        <w:t xml:space="preserve"> '</w:t>
      </w:r>
      <w:proofErr w:type="spellStart"/>
      <w:r w:rsidRPr="00C26317">
        <w:t>test_client</w:t>
      </w:r>
      <w:proofErr w:type="spellEnd"/>
      <w:r w:rsidRPr="00C26317">
        <w:t>'@'%';</w:t>
      </w:r>
    </w:p>
    <w:p w14:paraId="0606F1A5" w14:textId="77777777" w:rsidR="00D208C5" w:rsidRPr="00C26317" w:rsidRDefault="00D208C5" w:rsidP="00D208C5">
      <w:pPr>
        <w:ind w:left="709" w:firstLine="0"/>
      </w:pPr>
    </w:p>
    <w:p w14:paraId="53710069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>Тригер для перевірки дат прибуття  та відбуття на коректність (Файл «</w:t>
      </w:r>
      <w:proofErr w:type="spellStart"/>
      <w:r w:rsidRPr="00C26317">
        <w:t>depatrure</w:t>
      </w:r>
      <w:proofErr w:type="spellEnd"/>
      <w:r w:rsidRPr="00C26317">
        <w:t xml:space="preserve"> </w:t>
      </w:r>
      <w:proofErr w:type="spellStart"/>
      <w:r w:rsidRPr="00C26317">
        <w:t>arrival</w:t>
      </w:r>
      <w:proofErr w:type="spellEnd"/>
      <w:r w:rsidRPr="00C26317">
        <w:t xml:space="preserve"> </w:t>
      </w:r>
      <w:proofErr w:type="spellStart"/>
      <w:r w:rsidRPr="00C26317">
        <w:t>dates</w:t>
      </w:r>
      <w:proofErr w:type="spellEnd"/>
      <w:r w:rsidRPr="00C26317">
        <w:t xml:space="preserve"> </w:t>
      </w:r>
      <w:proofErr w:type="spellStart"/>
      <w:r w:rsidRPr="00C26317">
        <w:t>trigger.sql</w:t>
      </w:r>
      <w:proofErr w:type="spellEnd"/>
      <w:r w:rsidRPr="00C26317">
        <w:t>»)</w:t>
      </w:r>
    </w:p>
    <w:p w14:paraId="3129A233" w14:textId="77777777" w:rsidR="00D208C5" w:rsidRPr="00C26317" w:rsidRDefault="00D208C5" w:rsidP="00D208C5">
      <w:pPr>
        <w:ind w:left="709" w:firstLine="0"/>
      </w:pPr>
      <w:r w:rsidRPr="00C26317">
        <w:t>CREATE DEFINER=`</w:t>
      </w:r>
      <w:proofErr w:type="spellStart"/>
      <w:r w:rsidRPr="00C26317">
        <w:t>Danylo</w:t>
      </w:r>
      <w:proofErr w:type="spellEnd"/>
      <w:r w:rsidRPr="00C26317">
        <w:t>`@`%` TRIGGER `</w:t>
      </w:r>
      <w:proofErr w:type="spellStart"/>
      <w:r w:rsidRPr="00C26317">
        <w:t>transfer_BEFORE_INSERT</w:t>
      </w:r>
      <w:proofErr w:type="spellEnd"/>
      <w:r w:rsidRPr="00C26317">
        <w:t>` BEFORE INSERT ON `</w:t>
      </w:r>
      <w:proofErr w:type="spellStart"/>
      <w:r w:rsidRPr="00C26317">
        <w:t>transfer</w:t>
      </w:r>
      <w:proofErr w:type="spellEnd"/>
      <w:r w:rsidRPr="00C26317">
        <w:t>` FOR EACH ROW BEGIN</w:t>
      </w:r>
    </w:p>
    <w:p w14:paraId="25404124" w14:textId="77777777" w:rsidR="00D208C5" w:rsidRPr="00C26317" w:rsidRDefault="00D208C5" w:rsidP="00D208C5">
      <w:pPr>
        <w:ind w:left="709" w:firstLine="0"/>
      </w:pPr>
      <w:r w:rsidRPr="00C26317">
        <w:t>IF (</w:t>
      </w:r>
      <w:proofErr w:type="spellStart"/>
      <w:r w:rsidRPr="00C26317">
        <w:t>NEW.departure_time</w:t>
      </w:r>
      <w:proofErr w:type="spellEnd"/>
      <w:r w:rsidRPr="00C26317">
        <w:t xml:space="preserve"> &lt;= CURDATE() OR </w:t>
      </w:r>
      <w:proofErr w:type="spellStart"/>
      <w:r w:rsidRPr="00C26317">
        <w:t>NEW.arrival_time</w:t>
      </w:r>
      <w:proofErr w:type="spellEnd"/>
      <w:r w:rsidRPr="00C26317">
        <w:t xml:space="preserve"> &lt;= CURDATE())</w:t>
      </w:r>
    </w:p>
    <w:p w14:paraId="2D0FC7EA" w14:textId="77777777" w:rsidR="00D208C5" w:rsidRPr="00C26317" w:rsidRDefault="00D208C5" w:rsidP="00D208C5">
      <w:pPr>
        <w:ind w:left="709" w:firstLine="0"/>
      </w:pPr>
      <w:r w:rsidRPr="00C26317">
        <w:t>THEN</w:t>
      </w:r>
    </w:p>
    <w:p w14:paraId="51751A92" w14:textId="77777777" w:rsidR="00D208C5" w:rsidRPr="00C26317" w:rsidRDefault="00D208C5" w:rsidP="00D208C5">
      <w:pPr>
        <w:ind w:left="709" w:firstLine="0"/>
      </w:pPr>
      <w:r w:rsidRPr="00C26317">
        <w:t>SIGNAL SQLSTATE '45000'</w:t>
      </w:r>
    </w:p>
    <w:p w14:paraId="14894695" w14:textId="77777777" w:rsidR="00D208C5" w:rsidRPr="00C26317" w:rsidRDefault="00D208C5" w:rsidP="00D208C5">
      <w:pPr>
        <w:ind w:left="709" w:firstLine="0"/>
      </w:pPr>
      <w:r w:rsidRPr="00C26317">
        <w:t>SET MESSAGE_TEXT = '</w:t>
      </w:r>
      <w:proofErr w:type="spellStart"/>
      <w:r w:rsidRPr="00C26317">
        <w:t>Invalid</w:t>
      </w:r>
      <w:proofErr w:type="spellEnd"/>
      <w:r w:rsidRPr="00C26317">
        <w:t xml:space="preserve"> </w:t>
      </w:r>
      <w:proofErr w:type="spellStart"/>
      <w:r w:rsidRPr="00C26317">
        <w:t>date</w:t>
      </w:r>
      <w:proofErr w:type="spellEnd"/>
      <w:r w:rsidRPr="00C26317">
        <w:t>';</w:t>
      </w:r>
    </w:p>
    <w:p w14:paraId="7165790C" w14:textId="77777777" w:rsidR="00D208C5" w:rsidRPr="00C26317" w:rsidRDefault="00D208C5" w:rsidP="00D208C5">
      <w:pPr>
        <w:ind w:left="709" w:firstLine="0"/>
      </w:pPr>
      <w:r w:rsidRPr="00C26317">
        <w:t>END IF;</w:t>
      </w:r>
    </w:p>
    <w:p w14:paraId="5CE1C708" w14:textId="77777777" w:rsidR="00D208C5" w:rsidRPr="00C26317" w:rsidRDefault="00D208C5" w:rsidP="00D208C5">
      <w:pPr>
        <w:ind w:left="709" w:firstLine="0"/>
      </w:pPr>
      <w:r w:rsidRPr="00C26317">
        <w:t>END</w:t>
      </w:r>
    </w:p>
    <w:p w14:paraId="5C9D598B" w14:textId="77777777" w:rsidR="00D208C5" w:rsidRPr="00C26317" w:rsidRDefault="00D208C5" w:rsidP="00D208C5">
      <w:pPr>
        <w:ind w:left="709" w:firstLine="0"/>
      </w:pPr>
    </w:p>
    <w:p w14:paraId="1B8108F5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 xml:space="preserve">Тригер для перевірки віку </w:t>
      </w:r>
      <w:proofErr w:type="spellStart"/>
      <w:r w:rsidRPr="00C26317">
        <w:t>улієнта</w:t>
      </w:r>
      <w:proofErr w:type="spellEnd"/>
      <w:r w:rsidRPr="00C26317">
        <w:t xml:space="preserve"> на коректність (Файл «</w:t>
      </w:r>
      <w:proofErr w:type="spellStart"/>
      <w:r w:rsidRPr="00C26317">
        <w:t>age</w:t>
      </w:r>
      <w:proofErr w:type="spellEnd"/>
      <w:r w:rsidRPr="00C26317">
        <w:t xml:space="preserve"> </w:t>
      </w:r>
      <w:proofErr w:type="spellStart"/>
      <w:r w:rsidRPr="00C26317">
        <w:t>trigger.sql</w:t>
      </w:r>
      <w:proofErr w:type="spellEnd"/>
      <w:r w:rsidRPr="00C26317">
        <w:t>»)</w:t>
      </w:r>
    </w:p>
    <w:p w14:paraId="40416237" w14:textId="77777777" w:rsidR="00D208C5" w:rsidRPr="00C26317" w:rsidRDefault="00D208C5" w:rsidP="00D208C5">
      <w:pPr>
        <w:ind w:left="709" w:firstLine="0"/>
      </w:pPr>
      <w:r w:rsidRPr="00C26317">
        <w:lastRenderedPageBreak/>
        <w:t>CREATE DEFINER=`</w:t>
      </w:r>
      <w:proofErr w:type="spellStart"/>
      <w:r w:rsidRPr="00C26317">
        <w:t>Danylo</w:t>
      </w:r>
      <w:proofErr w:type="spellEnd"/>
      <w:r w:rsidRPr="00C26317">
        <w:t>`@`%` TRIGGER `</w:t>
      </w:r>
      <w:proofErr w:type="spellStart"/>
      <w:r w:rsidRPr="00C26317">
        <w:t>client_BEFORE_INSERT</w:t>
      </w:r>
      <w:proofErr w:type="spellEnd"/>
      <w:r w:rsidRPr="00C26317">
        <w:t>` BEFORE INSERT ON `</w:t>
      </w:r>
      <w:proofErr w:type="spellStart"/>
      <w:r w:rsidRPr="00C26317">
        <w:t>client</w:t>
      </w:r>
      <w:proofErr w:type="spellEnd"/>
      <w:r w:rsidRPr="00C26317">
        <w:t>` FOR EACH ROW BEGIN</w:t>
      </w:r>
    </w:p>
    <w:p w14:paraId="2761AF33" w14:textId="77777777" w:rsidR="00D208C5" w:rsidRPr="00C26317" w:rsidRDefault="00D208C5" w:rsidP="00D208C5">
      <w:pPr>
        <w:ind w:left="709" w:firstLine="0"/>
      </w:pPr>
      <w:r w:rsidRPr="00C26317">
        <w:t xml:space="preserve">DECLARE </w:t>
      </w:r>
      <w:proofErr w:type="spellStart"/>
      <w:r w:rsidRPr="00C26317">
        <w:t>currAge</w:t>
      </w:r>
      <w:proofErr w:type="spellEnd"/>
      <w:r w:rsidRPr="00C26317">
        <w:t xml:space="preserve"> INT;</w:t>
      </w:r>
    </w:p>
    <w:p w14:paraId="698AFB7C" w14:textId="77777777" w:rsidR="00D208C5" w:rsidRPr="00C26317" w:rsidRDefault="00D208C5" w:rsidP="00D208C5">
      <w:pPr>
        <w:ind w:left="709" w:firstLine="0"/>
      </w:pPr>
      <w:r w:rsidRPr="00C26317">
        <w:t xml:space="preserve">DECLARE </w:t>
      </w:r>
      <w:proofErr w:type="spellStart"/>
      <w:r w:rsidRPr="00C26317">
        <w:t>currDate</w:t>
      </w:r>
      <w:proofErr w:type="spellEnd"/>
      <w:r w:rsidRPr="00C26317">
        <w:t xml:space="preserve"> DATE;</w:t>
      </w:r>
    </w:p>
    <w:p w14:paraId="13DEBA96" w14:textId="77777777" w:rsidR="00D208C5" w:rsidRPr="00C26317" w:rsidRDefault="00D208C5" w:rsidP="00D208C5">
      <w:pPr>
        <w:ind w:left="709" w:firstLine="0"/>
      </w:pPr>
      <w:r w:rsidRPr="00C26317">
        <w:t xml:space="preserve">SET </w:t>
      </w:r>
      <w:proofErr w:type="spellStart"/>
      <w:r w:rsidRPr="00C26317">
        <w:t>currDate</w:t>
      </w:r>
      <w:proofErr w:type="spellEnd"/>
      <w:r w:rsidRPr="00C26317">
        <w:t>=</w:t>
      </w:r>
      <w:proofErr w:type="spellStart"/>
      <w:r w:rsidRPr="00C26317">
        <w:t>NEW.date_of_birth</w:t>
      </w:r>
      <w:proofErr w:type="spellEnd"/>
      <w:r w:rsidRPr="00C26317">
        <w:t>;</w:t>
      </w:r>
    </w:p>
    <w:p w14:paraId="62A8CD9A" w14:textId="77777777" w:rsidR="00D208C5" w:rsidRPr="00C26317" w:rsidRDefault="00D208C5" w:rsidP="00D208C5">
      <w:pPr>
        <w:ind w:left="709" w:firstLine="0"/>
      </w:pPr>
      <w:r w:rsidRPr="00C26317">
        <w:t xml:space="preserve">SET </w:t>
      </w:r>
      <w:proofErr w:type="spellStart"/>
      <w:r w:rsidRPr="00C26317">
        <w:t>currAge</w:t>
      </w:r>
      <w:proofErr w:type="spellEnd"/>
      <w:r w:rsidRPr="00C26317">
        <w:t>=DATEDIFF(</w:t>
      </w:r>
      <w:proofErr w:type="spellStart"/>
      <w:r w:rsidRPr="00C26317">
        <w:t>curdate</w:t>
      </w:r>
      <w:proofErr w:type="spellEnd"/>
      <w:r w:rsidRPr="00C26317">
        <w:t xml:space="preserve">(), </w:t>
      </w:r>
      <w:proofErr w:type="spellStart"/>
      <w:r w:rsidRPr="00C26317">
        <w:t>currDate</w:t>
      </w:r>
      <w:proofErr w:type="spellEnd"/>
      <w:r w:rsidRPr="00C26317">
        <w:t>) / 365.25;</w:t>
      </w:r>
    </w:p>
    <w:p w14:paraId="00E4873C" w14:textId="77777777" w:rsidR="00D208C5" w:rsidRPr="00C26317" w:rsidRDefault="00D208C5" w:rsidP="00D208C5">
      <w:pPr>
        <w:ind w:left="709" w:firstLine="0"/>
      </w:pPr>
      <w:r w:rsidRPr="00C26317">
        <w:t xml:space="preserve">IF </w:t>
      </w:r>
      <w:proofErr w:type="spellStart"/>
      <w:r w:rsidRPr="00C26317">
        <w:t>currAge</w:t>
      </w:r>
      <w:proofErr w:type="spellEnd"/>
      <w:r w:rsidRPr="00C26317">
        <w:t xml:space="preserve">&lt;18 THEN </w:t>
      </w:r>
      <w:proofErr w:type="spellStart"/>
      <w:r w:rsidRPr="00C26317">
        <w:t>signal</w:t>
      </w:r>
      <w:proofErr w:type="spellEnd"/>
      <w:r w:rsidRPr="00C26317">
        <w:t xml:space="preserve"> </w:t>
      </w:r>
      <w:proofErr w:type="spellStart"/>
      <w:r w:rsidRPr="00C26317">
        <w:t>sqlstate</w:t>
      </w:r>
      <w:proofErr w:type="spellEnd"/>
      <w:r w:rsidRPr="00C26317">
        <w:t xml:space="preserve"> '45000'</w:t>
      </w:r>
    </w:p>
    <w:p w14:paraId="5A24A6B1" w14:textId="77777777" w:rsidR="00D208C5" w:rsidRPr="00C26317" w:rsidRDefault="00D208C5" w:rsidP="00D208C5">
      <w:pPr>
        <w:ind w:left="709" w:firstLine="0"/>
      </w:pPr>
      <w:r w:rsidRPr="00C26317">
        <w:t>SET MESSAGE_TEXT = '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must</w:t>
      </w:r>
      <w:proofErr w:type="spellEnd"/>
      <w:r w:rsidRPr="00C26317">
        <w:t xml:space="preserve"> </w:t>
      </w:r>
      <w:proofErr w:type="spellStart"/>
      <w:r w:rsidRPr="00C26317">
        <w:t>be</w:t>
      </w:r>
      <w:proofErr w:type="spellEnd"/>
      <w:r w:rsidRPr="00C26317">
        <w:t xml:space="preserve"> 18 </w:t>
      </w:r>
      <w:proofErr w:type="spellStart"/>
      <w:r w:rsidRPr="00C26317">
        <w:t>years</w:t>
      </w:r>
      <w:proofErr w:type="spellEnd"/>
      <w:r w:rsidRPr="00C26317">
        <w:t xml:space="preserve"> </w:t>
      </w:r>
      <w:proofErr w:type="spellStart"/>
      <w:r w:rsidRPr="00C26317">
        <w:t>or</w:t>
      </w:r>
      <w:proofErr w:type="spellEnd"/>
      <w:r w:rsidRPr="00C26317">
        <w:t xml:space="preserve"> </w:t>
      </w:r>
      <w:proofErr w:type="spellStart"/>
      <w:r w:rsidRPr="00C26317">
        <w:t>older</w:t>
      </w:r>
      <w:proofErr w:type="spellEnd"/>
      <w:r w:rsidRPr="00C26317">
        <w:t>';</w:t>
      </w:r>
    </w:p>
    <w:p w14:paraId="4B1BC059" w14:textId="77777777" w:rsidR="00D208C5" w:rsidRPr="00C26317" w:rsidRDefault="00D208C5" w:rsidP="00D208C5">
      <w:pPr>
        <w:ind w:left="709" w:firstLine="0"/>
      </w:pPr>
      <w:r w:rsidRPr="00C26317">
        <w:t>END IF;</w:t>
      </w:r>
    </w:p>
    <w:p w14:paraId="02AEF8CB" w14:textId="77777777" w:rsidR="00D208C5" w:rsidRPr="00C26317" w:rsidRDefault="00D208C5" w:rsidP="00D208C5">
      <w:pPr>
        <w:ind w:left="709" w:firstLine="0"/>
      </w:pPr>
      <w:r w:rsidRPr="00C26317">
        <w:t>END</w:t>
      </w:r>
    </w:p>
    <w:p w14:paraId="0D8B2ACA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 xml:space="preserve">Скрипти типу </w:t>
      </w:r>
      <w:proofErr w:type="spellStart"/>
      <w:r w:rsidRPr="00C26317">
        <w:t>Select</w:t>
      </w:r>
      <w:proofErr w:type="spellEnd"/>
      <w:r w:rsidRPr="00C26317">
        <w:t>(Файл «</w:t>
      </w:r>
      <w:proofErr w:type="spellStart"/>
      <w:r w:rsidRPr="00C26317">
        <w:t>selects.sql</w:t>
      </w:r>
      <w:proofErr w:type="spellEnd"/>
      <w:r w:rsidRPr="00C26317">
        <w:t>»)</w:t>
      </w:r>
    </w:p>
    <w:p w14:paraId="2EF52CDA" w14:textId="77777777" w:rsidR="00D208C5" w:rsidRPr="00C26317" w:rsidRDefault="00D208C5" w:rsidP="00D208C5">
      <w:pPr>
        <w:ind w:left="709" w:firstLine="0"/>
      </w:pPr>
      <w:proofErr w:type="spellStart"/>
      <w:r w:rsidRPr="00C26317">
        <w:t>use</w:t>
      </w:r>
      <w:proofErr w:type="spellEnd"/>
      <w:r w:rsidRPr="00C26317">
        <w:t xml:space="preserve"> </w:t>
      </w:r>
      <w:proofErr w:type="spellStart"/>
      <w:r w:rsidRPr="00C26317">
        <w:t>touristagency</w:t>
      </w:r>
      <w:proofErr w:type="spellEnd"/>
      <w:r w:rsidRPr="00C26317">
        <w:t>;</w:t>
      </w:r>
    </w:p>
    <w:p w14:paraId="0EC66AC9" w14:textId="77777777" w:rsidR="00D208C5" w:rsidRPr="00C26317" w:rsidRDefault="00D208C5" w:rsidP="00D208C5">
      <w:pPr>
        <w:ind w:left="709" w:firstLine="0"/>
      </w:pPr>
      <w:r w:rsidRPr="00C26317">
        <w:t>-- 0. Оновити дані по вартості у контракті</w:t>
      </w:r>
    </w:p>
    <w:p w14:paraId="6CFB4E59" w14:textId="77777777" w:rsidR="00D208C5" w:rsidRPr="00C26317" w:rsidRDefault="00D208C5" w:rsidP="00D208C5">
      <w:pPr>
        <w:ind w:left="709" w:firstLine="0"/>
      </w:pPr>
    </w:p>
    <w:p w14:paraId="7FF9A869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view</w:t>
      </w:r>
      <w:proofErr w:type="spellEnd"/>
      <w:r w:rsidRPr="00C26317">
        <w:t xml:space="preserve"> view1 AS</w:t>
      </w:r>
    </w:p>
    <w:p w14:paraId="27BEBC8E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ontract.contract_id</w:t>
      </w:r>
      <w:proofErr w:type="spellEnd"/>
      <w:r w:rsidRPr="00C26317">
        <w:t xml:space="preserve">, </w:t>
      </w:r>
      <w:proofErr w:type="spellStart"/>
      <w:r w:rsidRPr="00C26317">
        <w:t>place_of_rest.cost</w:t>
      </w:r>
      <w:proofErr w:type="spellEnd"/>
      <w:r w:rsidRPr="00C26317">
        <w:t xml:space="preserve"> </w:t>
      </w:r>
      <w:proofErr w:type="spellStart"/>
      <w:r w:rsidRPr="00C26317">
        <w:t>as</w:t>
      </w:r>
      <w:proofErr w:type="spellEnd"/>
      <w:r w:rsidRPr="00C26317">
        <w:t xml:space="preserve"> `</w:t>
      </w:r>
      <w:proofErr w:type="spellStart"/>
      <w:r w:rsidRPr="00C26317">
        <w:t>rest_cost</w:t>
      </w:r>
      <w:proofErr w:type="spellEnd"/>
      <w:r w:rsidRPr="00C26317">
        <w:t xml:space="preserve">`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</w:p>
    <w:p w14:paraId="5B546987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</w:p>
    <w:p w14:paraId="506146F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3EED6E24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tour_id</w:t>
      </w:r>
      <w:proofErr w:type="spellEnd"/>
      <w:r w:rsidRPr="00C26317">
        <w:t xml:space="preserve"> = </w:t>
      </w:r>
      <w:proofErr w:type="spellStart"/>
      <w:r w:rsidRPr="00C26317">
        <w:t>tour.tour_id</w:t>
      </w:r>
      <w:proofErr w:type="spellEnd"/>
      <w:r w:rsidRPr="00C26317">
        <w:t xml:space="preserve"> AND </w:t>
      </w:r>
      <w:proofErr w:type="spellStart"/>
      <w:r w:rsidRPr="00C26317">
        <w:t>place_of_rest_id</w:t>
      </w:r>
      <w:proofErr w:type="spellEnd"/>
      <w:r w:rsidRPr="00C26317">
        <w:t xml:space="preserve"> = </w:t>
      </w:r>
      <w:proofErr w:type="spellStart"/>
      <w:r w:rsidRPr="00C26317">
        <w:t>place_of_rest.rest_place_id</w:t>
      </w:r>
      <w:proofErr w:type="spellEnd"/>
      <w:r w:rsidRPr="00C26317">
        <w:t>;</w:t>
      </w:r>
    </w:p>
    <w:p w14:paraId="35A73C30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* </w:t>
      </w:r>
      <w:proofErr w:type="spellStart"/>
      <w:r w:rsidRPr="00C26317">
        <w:t>from</w:t>
      </w:r>
      <w:proofErr w:type="spellEnd"/>
      <w:r w:rsidRPr="00C26317">
        <w:t xml:space="preserve"> view1;</w:t>
      </w:r>
    </w:p>
    <w:p w14:paraId="6BBCC07F" w14:textId="77777777" w:rsidR="00D208C5" w:rsidRPr="00C26317" w:rsidRDefault="00D208C5" w:rsidP="00D208C5">
      <w:pPr>
        <w:ind w:left="709" w:firstLine="0"/>
      </w:pPr>
    </w:p>
    <w:p w14:paraId="4331B7C8" w14:textId="77777777" w:rsidR="00D208C5" w:rsidRPr="00C26317" w:rsidRDefault="00D208C5" w:rsidP="00D208C5">
      <w:pPr>
        <w:ind w:left="709" w:firstLine="0"/>
      </w:pPr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view</w:t>
      </w:r>
      <w:proofErr w:type="spellEnd"/>
      <w:r w:rsidRPr="00C26317">
        <w:t xml:space="preserve"> view2 AS</w:t>
      </w:r>
    </w:p>
    <w:p w14:paraId="65644002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ontract.contract_id</w:t>
      </w:r>
      <w:proofErr w:type="spellEnd"/>
      <w:r w:rsidRPr="00C26317">
        <w:t xml:space="preserve">, </w:t>
      </w:r>
      <w:proofErr w:type="spellStart"/>
      <w:r w:rsidRPr="00C26317">
        <w:t>transfer.cost</w:t>
      </w:r>
      <w:proofErr w:type="spellEnd"/>
      <w:r w:rsidRPr="00C26317">
        <w:t xml:space="preserve"> </w:t>
      </w:r>
      <w:proofErr w:type="spellStart"/>
      <w:r w:rsidRPr="00C26317">
        <w:t>as</w:t>
      </w:r>
      <w:proofErr w:type="spellEnd"/>
      <w:r w:rsidRPr="00C26317">
        <w:t xml:space="preserve"> `</w:t>
      </w:r>
      <w:proofErr w:type="spellStart"/>
      <w:r w:rsidRPr="00C26317">
        <w:t>transfer_cost</w:t>
      </w:r>
      <w:proofErr w:type="spellEnd"/>
      <w:r w:rsidRPr="00C26317">
        <w:t xml:space="preserve">`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</w:p>
    <w:p w14:paraId="51F86A16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</w:p>
    <w:p w14:paraId="420AB44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2FB2929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tour_id</w:t>
      </w:r>
      <w:proofErr w:type="spellEnd"/>
      <w:r w:rsidRPr="00C26317">
        <w:t xml:space="preserve"> = </w:t>
      </w:r>
      <w:proofErr w:type="spellStart"/>
      <w:r w:rsidRPr="00C26317">
        <w:t>tour.tour_id</w:t>
      </w:r>
      <w:proofErr w:type="spellEnd"/>
      <w:r w:rsidRPr="00C26317">
        <w:t xml:space="preserve"> AND </w:t>
      </w:r>
      <w:proofErr w:type="spellStart"/>
      <w:r w:rsidRPr="00C26317">
        <w:t>tour.transfer_id</w:t>
      </w:r>
      <w:proofErr w:type="spellEnd"/>
      <w:r w:rsidRPr="00C26317">
        <w:t xml:space="preserve"> = </w:t>
      </w:r>
      <w:proofErr w:type="spellStart"/>
      <w:r w:rsidRPr="00C26317">
        <w:t>transfer.transfer_id</w:t>
      </w:r>
      <w:proofErr w:type="spellEnd"/>
      <w:r w:rsidRPr="00C26317">
        <w:t>;</w:t>
      </w:r>
    </w:p>
    <w:p w14:paraId="70AE3DF6" w14:textId="77777777" w:rsidR="00D208C5" w:rsidRPr="00C26317" w:rsidRDefault="00D208C5" w:rsidP="00D208C5">
      <w:pPr>
        <w:ind w:left="709" w:firstLine="0"/>
      </w:pPr>
      <w:proofErr w:type="spellStart"/>
      <w:r w:rsidRPr="00C26317">
        <w:lastRenderedPageBreak/>
        <w:t>select</w:t>
      </w:r>
      <w:proofErr w:type="spellEnd"/>
      <w:r w:rsidRPr="00C26317">
        <w:t xml:space="preserve"> * </w:t>
      </w:r>
      <w:proofErr w:type="spellStart"/>
      <w:r w:rsidRPr="00C26317">
        <w:t>from</w:t>
      </w:r>
      <w:proofErr w:type="spellEnd"/>
      <w:r w:rsidRPr="00C26317">
        <w:t xml:space="preserve"> view2;</w:t>
      </w:r>
    </w:p>
    <w:p w14:paraId="678BEC6B" w14:textId="77777777" w:rsidR="00D208C5" w:rsidRPr="00C26317" w:rsidRDefault="00D208C5" w:rsidP="00D208C5">
      <w:pPr>
        <w:ind w:left="709" w:firstLine="0"/>
      </w:pPr>
    </w:p>
    <w:p w14:paraId="7DF9ADFE" w14:textId="77777777" w:rsidR="00D208C5" w:rsidRPr="00C26317" w:rsidRDefault="00D208C5" w:rsidP="00D208C5">
      <w:pPr>
        <w:ind w:left="709" w:firstLine="0"/>
      </w:pPr>
      <w:proofErr w:type="spellStart"/>
      <w:r w:rsidRPr="00C26317">
        <w:t>update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</w:p>
    <w:p w14:paraId="6E94E367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view1 </w:t>
      </w:r>
      <w:proofErr w:type="spellStart"/>
      <w:r w:rsidRPr="00C26317">
        <w:t>on</w:t>
      </w:r>
      <w:proofErr w:type="spellEnd"/>
      <w:r w:rsidRPr="00C26317">
        <w:t xml:space="preserve"> view1.contract_id = </w:t>
      </w:r>
      <w:proofErr w:type="spellStart"/>
      <w:r w:rsidRPr="00C26317">
        <w:t>contract.contract_id</w:t>
      </w:r>
      <w:proofErr w:type="spellEnd"/>
    </w:p>
    <w:p w14:paraId="60E4E99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view2 </w:t>
      </w:r>
      <w:proofErr w:type="spellStart"/>
      <w:r w:rsidRPr="00C26317">
        <w:t>on</w:t>
      </w:r>
      <w:proofErr w:type="spellEnd"/>
      <w:r w:rsidRPr="00C26317">
        <w:t xml:space="preserve"> view2.contract_id = </w:t>
      </w:r>
      <w:proofErr w:type="spellStart"/>
      <w:r w:rsidRPr="00C26317">
        <w:t>contract.contract_id</w:t>
      </w:r>
      <w:proofErr w:type="spellEnd"/>
    </w:p>
    <w:p w14:paraId="48E32E56" w14:textId="77777777" w:rsidR="00D208C5" w:rsidRPr="00C26317" w:rsidRDefault="00D208C5" w:rsidP="00D208C5">
      <w:pPr>
        <w:ind w:left="709" w:firstLine="0"/>
      </w:pPr>
      <w:proofErr w:type="spellStart"/>
      <w:r w:rsidRPr="00C26317">
        <w:t>set</w:t>
      </w:r>
      <w:proofErr w:type="spellEnd"/>
      <w:r w:rsidRPr="00C26317">
        <w:t xml:space="preserve"> </w:t>
      </w:r>
      <w:proofErr w:type="spellStart"/>
      <w:r w:rsidRPr="00C26317">
        <w:t>contract.cost_of_tour</w:t>
      </w:r>
      <w:proofErr w:type="spellEnd"/>
      <w:r w:rsidRPr="00C26317">
        <w:t xml:space="preserve"> = ROUND(((view1.rest_cost + view2.transfer_cost)*1.1), 2) ;</w:t>
      </w:r>
    </w:p>
    <w:p w14:paraId="4E756E36" w14:textId="77777777" w:rsidR="00D208C5" w:rsidRPr="00C26317" w:rsidRDefault="00D208C5" w:rsidP="00D208C5">
      <w:pPr>
        <w:ind w:left="709" w:firstLine="0"/>
      </w:pPr>
    </w:p>
    <w:p w14:paraId="0A11E6B6" w14:textId="77777777" w:rsidR="00D208C5" w:rsidRPr="00C26317" w:rsidRDefault="00D208C5" w:rsidP="00D208C5">
      <w:pPr>
        <w:ind w:left="709" w:firstLine="0"/>
      </w:pPr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view</w:t>
      </w:r>
      <w:proofErr w:type="spellEnd"/>
      <w:r w:rsidRPr="00C26317">
        <w:t xml:space="preserve"> view1;</w:t>
      </w:r>
    </w:p>
    <w:p w14:paraId="6BCC8677" w14:textId="77777777" w:rsidR="00D208C5" w:rsidRPr="00C26317" w:rsidRDefault="00D208C5" w:rsidP="00D208C5">
      <w:pPr>
        <w:ind w:left="709" w:firstLine="0"/>
      </w:pPr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view</w:t>
      </w:r>
      <w:proofErr w:type="spellEnd"/>
      <w:r w:rsidRPr="00C26317">
        <w:t xml:space="preserve"> view2;</w:t>
      </w:r>
    </w:p>
    <w:p w14:paraId="204F85D5" w14:textId="77777777" w:rsidR="00D208C5" w:rsidRPr="00C26317" w:rsidRDefault="00D208C5" w:rsidP="00D208C5">
      <w:pPr>
        <w:ind w:left="709" w:firstLine="0"/>
      </w:pPr>
      <w:r w:rsidRPr="00C26317">
        <w:t>-- 1. Обрати всі доступні тури, їх тривалість, тип та країну.</w:t>
      </w:r>
    </w:p>
    <w:p w14:paraId="25CE06EF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, </w:t>
      </w:r>
      <w:proofErr w:type="spellStart"/>
      <w:r w:rsidRPr="00C26317">
        <w:t>tour_name</w:t>
      </w:r>
      <w:proofErr w:type="spellEnd"/>
      <w:r w:rsidRPr="00C26317">
        <w:t xml:space="preserve">, </w:t>
      </w:r>
      <w:proofErr w:type="spellStart"/>
      <w:r w:rsidRPr="00C26317">
        <w:t>tour.duration</w:t>
      </w:r>
      <w:proofErr w:type="spellEnd"/>
      <w:r w:rsidRPr="00C26317">
        <w:t xml:space="preserve">, </w:t>
      </w:r>
      <w:proofErr w:type="spellStart"/>
      <w:r w:rsidRPr="00C26317">
        <w:t>tour_type.name_of_tour_type</w:t>
      </w:r>
      <w:proofErr w:type="spellEnd"/>
      <w:r w:rsidRPr="00C26317">
        <w:t xml:space="preserve">, </w:t>
      </w:r>
      <w:proofErr w:type="spellStart"/>
      <w:r w:rsidRPr="00C26317">
        <w:t>place_of_rest.country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</w:p>
    <w:p w14:paraId="6BECCE6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_type.type_tour_id</w:t>
      </w:r>
      <w:proofErr w:type="spellEnd"/>
      <w:r w:rsidRPr="00C26317">
        <w:t xml:space="preserve"> = </w:t>
      </w:r>
      <w:proofErr w:type="spellStart"/>
      <w:r w:rsidRPr="00C26317">
        <w:t>tour.type_tour_id</w:t>
      </w:r>
      <w:proofErr w:type="spellEnd"/>
    </w:p>
    <w:p w14:paraId="76B6F52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  <w:r w:rsidRPr="00C26317">
        <w:t>;</w:t>
      </w:r>
    </w:p>
    <w:p w14:paraId="63E78167" w14:textId="77777777" w:rsidR="00D208C5" w:rsidRPr="00C26317" w:rsidRDefault="00D208C5" w:rsidP="00D208C5">
      <w:pPr>
        <w:ind w:left="709" w:firstLine="0"/>
      </w:pPr>
    </w:p>
    <w:p w14:paraId="435C3B16" w14:textId="77777777" w:rsidR="00D208C5" w:rsidRPr="00C26317" w:rsidRDefault="00D208C5" w:rsidP="00D208C5">
      <w:pPr>
        <w:ind w:left="709" w:firstLine="0"/>
      </w:pPr>
      <w:r w:rsidRPr="00C26317">
        <w:t>-- 2. Обрати тих клієнтів, що не здійснили оплату туру</w:t>
      </w:r>
    </w:p>
    <w:p w14:paraId="44539FB2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>,</w:t>
      </w:r>
    </w:p>
    <w:p w14:paraId="57224E4C" w14:textId="77777777" w:rsidR="00D208C5" w:rsidRPr="00C26317" w:rsidRDefault="00D208C5" w:rsidP="00D208C5">
      <w:pPr>
        <w:ind w:left="709" w:firstLine="0"/>
      </w:pPr>
      <w:r w:rsidRPr="00C26317">
        <w:t xml:space="preserve"> </w:t>
      </w:r>
      <w:proofErr w:type="spellStart"/>
      <w:r w:rsidRPr="00C26317">
        <w:t>payment_status.name_of_payment_status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5A22A342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7DDDF928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</w:p>
    <w:p w14:paraId="47AC8019" w14:textId="77777777" w:rsidR="00D208C5" w:rsidRPr="00C26317" w:rsidRDefault="00D208C5" w:rsidP="00D208C5">
      <w:pPr>
        <w:ind w:left="709" w:firstLine="0"/>
      </w:pPr>
      <w:r w:rsidRPr="00C26317">
        <w:t>(</w:t>
      </w:r>
      <w:proofErr w:type="spellStart"/>
      <w:r w:rsidRPr="00C26317">
        <w:t>payment.payment_status_id</w:t>
      </w:r>
      <w:proofErr w:type="spellEnd"/>
      <w:r w:rsidRPr="00C26317">
        <w:t xml:space="preserve"> = 3 OR </w:t>
      </w:r>
      <w:proofErr w:type="spellStart"/>
      <w:r w:rsidRPr="00C26317">
        <w:t>payment.payment_status_id</w:t>
      </w:r>
      <w:proofErr w:type="spellEnd"/>
      <w:r w:rsidRPr="00C26317">
        <w:t xml:space="preserve"> = 1)</w:t>
      </w:r>
    </w:p>
    <w:p w14:paraId="3FBB0FA1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  <w:r w:rsidRPr="00C26317">
        <w:t>;</w:t>
      </w:r>
    </w:p>
    <w:p w14:paraId="06537772" w14:textId="77777777" w:rsidR="00D208C5" w:rsidRPr="00C26317" w:rsidRDefault="00D208C5" w:rsidP="00D208C5">
      <w:pPr>
        <w:ind w:left="709" w:firstLine="0"/>
      </w:pPr>
    </w:p>
    <w:p w14:paraId="4B1A0FBA" w14:textId="77777777" w:rsidR="00D208C5" w:rsidRPr="00C26317" w:rsidRDefault="00D208C5" w:rsidP="00D208C5">
      <w:pPr>
        <w:ind w:left="709" w:firstLine="0"/>
      </w:pPr>
      <w:r w:rsidRPr="00C26317">
        <w:t>-- 3. Обрати контракти та клієнтів, що замовляли цей контракт</w:t>
      </w:r>
    </w:p>
    <w:p w14:paraId="41DA3F11" w14:textId="77777777" w:rsidR="00D208C5" w:rsidRPr="00C26317" w:rsidRDefault="00D208C5" w:rsidP="00D208C5">
      <w:pPr>
        <w:ind w:left="709" w:firstLine="0"/>
      </w:pPr>
    </w:p>
    <w:p w14:paraId="6CB2499D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>,</w:t>
      </w:r>
    </w:p>
    <w:p w14:paraId="0EBEEF18" w14:textId="77777777" w:rsidR="00D208C5" w:rsidRPr="00C26317" w:rsidRDefault="00D208C5" w:rsidP="00D208C5">
      <w:pPr>
        <w:ind w:left="709" w:firstLine="0"/>
      </w:pPr>
      <w:proofErr w:type="spellStart"/>
      <w:r w:rsidRPr="00C26317">
        <w:lastRenderedPageBreak/>
        <w:t>contract.cost_of_tour</w:t>
      </w:r>
      <w:proofErr w:type="spellEnd"/>
      <w:r w:rsidRPr="00C26317">
        <w:t xml:space="preserve">, </w:t>
      </w:r>
      <w:proofErr w:type="spellStart"/>
      <w:r w:rsidRPr="00C26317">
        <w:t>payment_status.name_of_payment_status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</w:p>
    <w:p w14:paraId="4DE7244A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37680A0B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2D5615B3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  <w:r w:rsidRPr="00C26317">
        <w:t>;</w:t>
      </w:r>
    </w:p>
    <w:p w14:paraId="5A8B355D" w14:textId="77777777" w:rsidR="00D208C5" w:rsidRPr="00C26317" w:rsidRDefault="00D208C5" w:rsidP="00D208C5">
      <w:pPr>
        <w:ind w:left="709" w:firstLine="0"/>
      </w:pPr>
    </w:p>
    <w:p w14:paraId="298B199D" w14:textId="77777777" w:rsidR="00D208C5" w:rsidRPr="00C26317" w:rsidRDefault="00D208C5" w:rsidP="00D208C5">
      <w:pPr>
        <w:ind w:left="709" w:firstLine="0"/>
      </w:pPr>
      <w:r w:rsidRPr="00C26317">
        <w:t>-- 4. Обрати всі тури клієнтів</w:t>
      </w:r>
    </w:p>
    <w:p w14:paraId="586253EE" w14:textId="77777777" w:rsidR="00D208C5" w:rsidRPr="00C26317" w:rsidRDefault="00D208C5" w:rsidP="00D208C5">
      <w:pPr>
        <w:ind w:left="709" w:firstLine="0"/>
      </w:pPr>
    </w:p>
    <w:p w14:paraId="4F3ABEA1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,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payment_status.name_of_payment_status</w:t>
      </w:r>
      <w:proofErr w:type="spellEnd"/>
      <w:r w:rsidRPr="00C26317">
        <w:t xml:space="preserve">, </w:t>
      </w:r>
    </w:p>
    <w:p w14:paraId="1BB01948" w14:textId="77777777" w:rsidR="00D208C5" w:rsidRPr="00C26317" w:rsidRDefault="00D208C5" w:rsidP="00D208C5">
      <w:pPr>
        <w:ind w:left="709" w:firstLine="0"/>
      </w:pP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4DC69D1F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5786906B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605F30C3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3EDE8527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79A6FA9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  <w:r w:rsidRPr="00C26317">
        <w:t>;</w:t>
      </w:r>
    </w:p>
    <w:p w14:paraId="15E943E3" w14:textId="77777777" w:rsidR="00D208C5" w:rsidRPr="00C26317" w:rsidRDefault="00D208C5" w:rsidP="00D208C5">
      <w:pPr>
        <w:ind w:left="709" w:firstLine="0"/>
      </w:pPr>
    </w:p>
    <w:p w14:paraId="30DE0FD7" w14:textId="77777777" w:rsidR="00D208C5" w:rsidRPr="00C26317" w:rsidRDefault="00D208C5" w:rsidP="00D208C5">
      <w:pPr>
        <w:ind w:left="709" w:firstLine="0"/>
      </w:pPr>
      <w:r w:rsidRPr="00C26317">
        <w:t>-- 5. Обрати дати та країни вильоту та прильоту турів</w:t>
      </w:r>
    </w:p>
    <w:p w14:paraId="521283AC" w14:textId="77777777" w:rsidR="00D208C5" w:rsidRPr="00C26317" w:rsidRDefault="00D208C5" w:rsidP="00D208C5">
      <w:pPr>
        <w:ind w:left="709" w:firstLine="0"/>
      </w:pPr>
    </w:p>
    <w:p w14:paraId="2B522BC9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,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transfer.arrival_time</w:t>
      </w:r>
      <w:proofErr w:type="spellEnd"/>
      <w:r w:rsidRPr="00C26317">
        <w:t xml:space="preserve">, </w:t>
      </w:r>
      <w:proofErr w:type="spellStart"/>
      <w:r w:rsidRPr="00C26317">
        <w:t>transfer.departure_time</w:t>
      </w:r>
      <w:proofErr w:type="spellEnd"/>
      <w:r w:rsidRPr="00C26317">
        <w:t>,</w:t>
      </w:r>
    </w:p>
    <w:p w14:paraId="0A6690BE" w14:textId="77777777" w:rsidR="00D208C5" w:rsidRPr="00C26317" w:rsidRDefault="00D208C5" w:rsidP="00D208C5">
      <w:pPr>
        <w:ind w:left="709" w:firstLine="0"/>
      </w:pPr>
      <w:r w:rsidRPr="00C26317">
        <w:t xml:space="preserve"> </w:t>
      </w:r>
      <w:proofErr w:type="spellStart"/>
      <w:r w:rsidRPr="00C26317">
        <w:t>transfer.country_of_arrival</w:t>
      </w:r>
      <w:proofErr w:type="spellEnd"/>
      <w:r w:rsidRPr="00C26317">
        <w:t xml:space="preserve">, </w:t>
      </w:r>
      <w:proofErr w:type="spellStart"/>
      <w:r w:rsidRPr="00C26317">
        <w:t>transfer.departure_country</w:t>
      </w:r>
      <w:proofErr w:type="spellEnd"/>
      <w:r w:rsidRPr="00C26317">
        <w:t xml:space="preserve">,  </w:t>
      </w:r>
      <w:proofErr w:type="spellStart"/>
      <w:r w:rsidRPr="00C26317">
        <w:t>transfer_type.name_transfer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</w:p>
    <w:p w14:paraId="1BCB90E2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.transfer_id</w:t>
      </w:r>
      <w:proofErr w:type="spellEnd"/>
      <w:r w:rsidRPr="00C26317">
        <w:t xml:space="preserve"> = </w:t>
      </w:r>
      <w:proofErr w:type="spellStart"/>
      <w:r w:rsidRPr="00C26317">
        <w:t>tour.transfer_id</w:t>
      </w:r>
      <w:proofErr w:type="spellEnd"/>
    </w:p>
    <w:p w14:paraId="6B81E8F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_type.transfer_type_id</w:t>
      </w:r>
      <w:proofErr w:type="spellEnd"/>
      <w:r w:rsidRPr="00C26317">
        <w:t xml:space="preserve"> = </w:t>
      </w:r>
      <w:proofErr w:type="spellStart"/>
      <w:r w:rsidRPr="00C26317">
        <w:t>transfer.transfer_type_id</w:t>
      </w:r>
      <w:proofErr w:type="spellEnd"/>
      <w:r w:rsidRPr="00C26317">
        <w:t>;</w:t>
      </w:r>
    </w:p>
    <w:p w14:paraId="71D44FA2" w14:textId="77777777" w:rsidR="00D208C5" w:rsidRPr="00C26317" w:rsidRDefault="00D208C5" w:rsidP="00D208C5">
      <w:pPr>
        <w:ind w:left="709" w:firstLine="0"/>
      </w:pPr>
    </w:p>
    <w:p w14:paraId="78FFE153" w14:textId="77777777" w:rsidR="00D208C5" w:rsidRPr="00C26317" w:rsidRDefault="00D208C5" w:rsidP="00D208C5">
      <w:pPr>
        <w:ind w:left="709" w:firstLine="0"/>
      </w:pPr>
      <w:r w:rsidRPr="00C26317">
        <w:t>-- 6. Обрахувати прибуток компанії з проданих турів</w:t>
      </w:r>
    </w:p>
    <w:p w14:paraId="0B742784" w14:textId="77777777" w:rsidR="00D208C5" w:rsidRPr="00C26317" w:rsidRDefault="00D208C5" w:rsidP="00D208C5">
      <w:pPr>
        <w:ind w:left="709" w:firstLine="0"/>
      </w:pPr>
      <w:r w:rsidRPr="00C26317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ROUND((</w:t>
      </w:r>
      <w:proofErr w:type="spellStart"/>
      <w:r w:rsidRPr="00C26317">
        <w:t>sum</w:t>
      </w:r>
      <w:proofErr w:type="spellEnd"/>
      <w:r w:rsidRPr="00C26317">
        <w:t>(</w:t>
      </w:r>
      <w:proofErr w:type="spellStart"/>
      <w:r w:rsidRPr="00C26317">
        <w:t>cost_of_tour</w:t>
      </w:r>
      <w:proofErr w:type="spellEnd"/>
      <w:r w:rsidRPr="00C26317">
        <w:t xml:space="preserve">)*0.0909), 2) </w:t>
      </w:r>
      <w:proofErr w:type="spellStart"/>
      <w:r w:rsidRPr="00C26317">
        <w:t>as</w:t>
      </w:r>
      <w:proofErr w:type="spellEnd"/>
      <w:r w:rsidRPr="00C26317">
        <w:t xml:space="preserve"> '</w:t>
      </w:r>
      <w:proofErr w:type="spellStart"/>
      <w:r w:rsidRPr="00C26317">
        <w:t>income</w:t>
      </w:r>
      <w:proofErr w:type="spellEnd"/>
      <w:r w:rsidRPr="00C26317">
        <w:t xml:space="preserve">'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1DFBF4B9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(</w:t>
      </w:r>
      <w:proofErr w:type="spellStart"/>
      <w:r w:rsidRPr="00C26317">
        <w:t>payment.payment_status_id</w:t>
      </w:r>
      <w:proofErr w:type="spellEnd"/>
      <w:r w:rsidRPr="00C26317">
        <w:t xml:space="preserve"> = 4)</w:t>
      </w:r>
    </w:p>
    <w:p w14:paraId="65E83074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  <w:r w:rsidRPr="00C26317">
        <w:t>;</w:t>
      </w:r>
    </w:p>
    <w:p w14:paraId="1797BB6B" w14:textId="77777777" w:rsidR="00D208C5" w:rsidRPr="00C26317" w:rsidRDefault="00D208C5" w:rsidP="00D208C5">
      <w:pPr>
        <w:ind w:left="709" w:firstLine="0"/>
      </w:pPr>
    </w:p>
    <w:p w14:paraId="32FDB337" w14:textId="77777777" w:rsidR="00D208C5" w:rsidRPr="00C26317" w:rsidRDefault="00D208C5" w:rsidP="00D208C5">
      <w:pPr>
        <w:ind w:left="709" w:firstLine="0"/>
      </w:pPr>
      <w:r w:rsidRPr="00C26317">
        <w:t>-- 7. Обрати всі апартаменти з типом Люкс</w:t>
      </w:r>
    </w:p>
    <w:p w14:paraId="49D1196D" w14:textId="77777777" w:rsidR="00D208C5" w:rsidRPr="00C26317" w:rsidRDefault="00D208C5" w:rsidP="00D208C5">
      <w:pPr>
        <w:ind w:left="709" w:firstLine="0"/>
      </w:pPr>
    </w:p>
    <w:p w14:paraId="75C93945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ountry</w:t>
      </w:r>
      <w:proofErr w:type="spellEnd"/>
      <w:r w:rsidRPr="00C26317">
        <w:t xml:space="preserve">, </w:t>
      </w:r>
      <w:proofErr w:type="spellStart"/>
      <w:r w:rsidRPr="00C26317">
        <w:t>city</w:t>
      </w:r>
      <w:proofErr w:type="spellEnd"/>
      <w:r w:rsidRPr="00C26317">
        <w:t xml:space="preserve">, </w:t>
      </w:r>
      <w:proofErr w:type="spellStart"/>
      <w:r w:rsidRPr="00C26317">
        <w:t>cost</w:t>
      </w:r>
      <w:proofErr w:type="spellEnd"/>
      <w:r w:rsidRPr="00C26317">
        <w:t xml:space="preserve">, </w:t>
      </w:r>
      <w:proofErr w:type="spellStart"/>
      <w:r w:rsidRPr="00C26317">
        <w:t>category.name_of_category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</w:p>
    <w:p w14:paraId="43A701A1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place_of_rest_category</w:t>
      </w:r>
      <w:proofErr w:type="spellEnd"/>
      <w:r w:rsidRPr="00C26317">
        <w:t xml:space="preserve"> = </w:t>
      </w:r>
      <w:proofErr w:type="spellStart"/>
      <w:r w:rsidRPr="00C26317">
        <w:t>category.category_id</w:t>
      </w:r>
      <w:proofErr w:type="spellEnd"/>
      <w:r w:rsidRPr="00C26317">
        <w:t xml:space="preserve"> AND </w:t>
      </w:r>
      <w:proofErr w:type="spellStart"/>
      <w:r w:rsidRPr="00C26317">
        <w:t>category.category_id</w:t>
      </w:r>
      <w:proofErr w:type="spellEnd"/>
      <w:r w:rsidRPr="00C26317">
        <w:t xml:space="preserve"> = 5;</w:t>
      </w:r>
    </w:p>
    <w:p w14:paraId="78F6572D" w14:textId="77777777" w:rsidR="00D208C5" w:rsidRPr="00C26317" w:rsidRDefault="00D208C5" w:rsidP="00D208C5">
      <w:pPr>
        <w:ind w:left="709" w:firstLine="0"/>
      </w:pPr>
    </w:p>
    <w:p w14:paraId="1D7B4373" w14:textId="77777777" w:rsidR="00D208C5" w:rsidRPr="00C26317" w:rsidRDefault="00D208C5" w:rsidP="00D208C5">
      <w:pPr>
        <w:ind w:left="709" w:firstLine="0"/>
      </w:pPr>
      <w:r w:rsidRPr="00C26317">
        <w:t>-- 8. Обрати суму грошей, що клієнти тільки мають сплатити</w:t>
      </w:r>
    </w:p>
    <w:p w14:paraId="1CD74E0C" w14:textId="77777777" w:rsidR="00D208C5" w:rsidRPr="00C26317" w:rsidRDefault="00D208C5" w:rsidP="00D208C5">
      <w:pPr>
        <w:ind w:left="709" w:firstLine="0"/>
      </w:pPr>
    </w:p>
    <w:p w14:paraId="0AD9EFD7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 ROUND(</w:t>
      </w:r>
      <w:proofErr w:type="spellStart"/>
      <w:r w:rsidRPr="00C26317">
        <w:t>sum</w:t>
      </w:r>
      <w:proofErr w:type="spellEnd"/>
      <w:r w:rsidRPr="00C26317">
        <w:t>(</w:t>
      </w:r>
      <w:proofErr w:type="spellStart"/>
      <w:r w:rsidRPr="00C26317">
        <w:t>contract.cost_of_tour</w:t>
      </w:r>
      <w:proofErr w:type="spellEnd"/>
      <w:r w:rsidRPr="00C26317">
        <w:t xml:space="preserve">), 2) </w:t>
      </w:r>
      <w:proofErr w:type="spellStart"/>
      <w:r w:rsidRPr="00C26317">
        <w:t>as</w:t>
      </w:r>
      <w:proofErr w:type="spellEnd"/>
      <w:r w:rsidRPr="00C26317">
        <w:t xml:space="preserve"> `</w:t>
      </w:r>
      <w:proofErr w:type="spellStart"/>
      <w:r w:rsidRPr="00C26317">
        <w:t>need</w:t>
      </w:r>
      <w:proofErr w:type="spellEnd"/>
      <w:r w:rsidRPr="00C26317">
        <w:t xml:space="preserve"> </w:t>
      </w:r>
      <w:proofErr w:type="spellStart"/>
      <w:r w:rsidRPr="00C26317">
        <w:t>to</w:t>
      </w:r>
      <w:proofErr w:type="spellEnd"/>
      <w:r w:rsidRPr="00C26317">
        <w:t xml:space="preserve"> </w:t>
      </w:r>
      <w:proofErr w:type="spellStart"/>
      <w:r w:rsidRPr="00C26317">
        <w:t>pay</w:t>
      </w:r>
      <w:proofErr w:type="spellEnd"/>
      <w:r w:rsidRPr="00C26317">
        <w:t xml:space="preserve"> </w:t>
      </w:r>
      <w:proofErr w:type="spellStart"/>
      <w:r w:rsidRPr="00C26317">
        <w:t>sum</w:t>
      </w:r>
      <w:proofErr w:type="spellEnd"/>
      <w:r w:rsidRPr="00C26317">
        <w:t xml:space="preserve">`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65D2B789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  <w:proofErr w:type="spellStart"/>
      <w:r w:rsidRPr="00C26317">
        <w:t>payment.payment_status_id</w:t>
      </w:r>
      <w:proofErr w:type="spellEnd"/>
      <w:r w:rsidRPr="00C26317">
        <w:t xml:space="preserve"> = 1</w:t>
      </w:r>
    </w:p>
    <w:p w14:paraId="5FD7F7F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  <w:r w:rsidRPr="00C26317">
        <w:t>;</w:t>
      </w:r>
    </w:p>
    <w:p w14:paraId="7B504F23" w14:textId="77777777" w:rsidR="00D208C5" w:rsidRPr="00C26317" w:rsidRDefault="00D208C5" w:rsidP="00D208C5">
      <w:pPr>
        <w:ind w:left="709" w:firstLine="0"/>
      </w:pPr>
    </w:p>
    <w:p w14:paraId="52F8E973" w14:textId="77777777" w:rsidR="00D208C5" w:rsidRPr="00C26317" w:rsidRDefault="00D208C5" w:rsidP="00D208C5">
      <w:pPr>
        <w:ind w:left="709" w:firstLine="0"/>
      </w:pPr>
      <w:r w:rsidRPr="00C26317">
        <w:t>-- 9. Вивести топ три найпопулярніших країни для турів</w:t>
      </w:r>
    </w:p>
    <w:p w14:paraId="3220C4CF" w14:textId="77777777" w:rsidR="00D208C5" w:rsidRPr="00C26317" w:rsidRDefault="00D208C5" w:rsidP="00D208C5">
      <w:pPr>
        <w:ind w:left="709" w:firstLine="0"/>
      </w:pPr>
      <w:r w:rsidRPr="00C26317">
        <w:t xml:space="preserve">SELECT </w:t>
      </w:r>
      <w:proofErr w:type="spellStart"/>
      <w:r w:rsidRPr="00C26317">
        <w:t>place_of_rest.country</w:t>
      </w:r>
      <w:proofErr w:type="spellEnd"/>
      <w:r w:rsidRPr="00C26317">
        <w:t xml:space="preserve">, COUNT(*) AS </w:t>
      </w:r>
      <w:proofErr w:type="spellStart"/>
      <w:r w:rsidRPr="00C26317">
        <w:t>total</w:t>
      </w:r>
      <w:proofErr w:type="spellEnd"/>
      <w:r w:rsidRPr="00C26317">
        <w:t xml:space="preserve"> FROM </w:t>
      </w:r>
      <w:proofErr w:type="spellStart"/>
      <w:r w:rsidRPr="00C26317">
        <w:t>tour</w:t>
      </w:r>
      <w:proofErr w:type="spellEnd"/>
    </w:p>
    <w:p w14:paraId="2E2AFF7C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4297FA0F" w14:textId="77777777" w:rsidR="00D208C5" w:rsidRPr="00C26317" w:rsidRDefault="00D208C5" w:rsidP="00D208C5">
      <w:pPr>
        <w:ind w:left="709" w:firstLine="0"/>
      </w:pPr>
      <w:r w:rsidRPr="00C26317">
        <w:t xml:space="preserve">GROUP BY </w:t>
      </w:r>
      <w:proofErr w:type="spellStart"/>
      <w:r w:rsidRPr="00C26317">
        <w:t>country</w:t>
      </w:r>
      <w:proofErr w:type="spellEnd"/>
      <w:r w:rsidRPr="00C26317">
        <w:t xml:space="preserve"> ORDER BY </w:t>
      </w:r>
      <w:proofErr w:type="spellStart"/>
      <w:r w:rsidRPr="00C26317">
        <w:t>total</w:t>
      </w:r>
      <w:proofErr w:type="spellEnd"/>
      <w:r w:rsidRPr="00C26317">
        <w:t xml:space="preserve"> DESC LIMIT 3;</w:t>
      </w:r>
    </w:p>
    <w:p w14:paraId="5B60EC43" w14:textId="77777777" w:rsidR="00D208C5" w:rsidRPr="00C26317" w:rsidRDefault="00D208C5" w:rsidP="00D208C5">
      <w:pPr>
        <w:ind w:left="709" w:firstLine="0"/>
      </w:pPr>
    </w:p>
    <w:p w14:paraId="3054A5E0" w14:textId="77777777" w:rsidR="00D208C5" w:rsidRPr="00C26317" w:rsidRDefault="00D208C5" w:rsidP="00D208C5">
      <w:pPr>
        <w:ind w:left="709" w:firstLine="0"/>
      </w:pPr>
      <w:r w:rsidRPr="00C26317">
        <w:t xml:space="preserve">-- 10. Обрати всі міста для відпочинку що відповідають </w:t>
      </w:r>
      <w:proofErr w:type="spellStart"/>
      <w:r w:rsidRPr="00C26317">
        <w:t>халяльній</w:t>
      </w:r>
      <w:proofErr w:type="spellEnd"/>
      <w:r w:rsidRPr="00C26317">
        <w:t xml:space="preserve"> дієті в Україні</w:t>
      </w:r>
    </w:p>
    <w:p w14:paraId="3A6C4C8E" w14:textId="77777777" w:rsidR="00D208C5" w:rsidRPr="00C26317" w:rsidRDefault="00D208C5" w:rsidP="00D208C5">
      <w:pPr>
        <w:ind w:left="709" w:firstLine="0"/>
      </w:pPr>
    </w:p>
    <w:p w14:paraId="67C1B6AE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place_of_rest.city</w:t>
      </w:r>
      <w:proofErr w:type="spellEnd"/>
      <w:r w:rsidRPr="00C26317">
        <w:t xml:space="preserve">, </w:t>
      </w:r>
      <w:proofErr w:type="spellStart"/>
      <w:r w:rsidRPr="00C26317">
        <w:t>diet_type.name_of_diet_type</w:t>
      </w:r>
      <w:proofErr w:type="spellEnd"/>
      <w:r w:rsidRPr="00C26317">
        <w:t xml:space="preserve">, </w:t>
      </w:r>
      <w:proofErr w:type="spellStart"/>
      <w:r w:rsidRPr="00C26317">
        <w:t>cost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 </w:t>
      </w:r>
    </w:p>
    <w:p w14:paraId="0D8A1BEA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diet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diet_type.diet_type_id</w:t>
      </w:r>
      <w:proofErr w:type="spellEnd"/>
      <w:r w:rsidRPr="00C26317">
        <w:t xml:space="preserve"> = </w:t>
      </w:r>
      <w:proofErr w:type="spellStart"/>
      <w:r w:rsidRPr="00C26317">
        <w:t>place_of_rest.type_of_diet_id</w:t>
      </w:r>
      <w:proofErr w:type="spellEnd"/>
      <w:r w:rsidRPr="00C26317">
        <w:t xml:space="preserve"> </w:t>
      </w:r>
    </w:p>
    <w:p w14:paraId="065D864D" w14:textId="77777777" w:rsidR="00D208C5" w:rsidRPr="00C26317" w:rsidRDefault="00D208C5" w:rsidP="00D208C5">
      <w:pPr>
        <w:ind w:left="709" w:firstLine="0"/>
      </w:pPr>
      <w:r w:rsidRPr="00C26317">
        <w:t xml:space="preserve">AND </w:t>
      </w:r>
      <w:proofErr w:type="spellStart"/>
      <w:r w:rsidRPr="00C26317">
        <w:t>place_of_rest.type_of_diet_id</w:t>
      </w:r>
      <w:proofErr w:type="spellEnd"/>
      <w:r w:rsidRPr="00C26317">
        <w:t xml:space="preserve"> = 7 AND </w:t>
      </w:r>
      <w:proofErr w:type="spellStart"/>
      <w:r w:rsidRPr="00C26317">
        <w:t>place_of_rest.country</w:t>
      </w:r>
      <w:proofErr w:type="spellEnd"/>
      <w:r w:rsidRPr="00C26317">
        <w:t xml:space="preserve"> = '</w:t>
      </w:r>
      <w:proofErr w:type="spellStart"/>
      <w:r w:rsidRPr="00C26317">
        <w:t>Ukraine</w:t>
      </w:r>
      <w:proofErr w:type="spellEnd"/>
      <w:r w:rsidRPr="00C26317">
        <w:t>';</w:t>
      </w:r>
    </w:p>
    <w:p w14:paraId="4CF5E47B" w14:textId="77777777" w:rsidR="00D208C5" w:rsidRPr="00C26317" w:rsidRDefault="00D208C5" w:rsidP="00D208C5">
      <w:pPr>
        <w:ind w:left="709" w:firstLine="0"/>
      </w:pPr>
    </w:p>
    <w:p w14:paraId="104B187B" w14:textId="77777777" w:rsidR="00D208C5" w:rsidRPr="00C26317" w:rsidRDefault="00D208C5" w:rsidP="00D208C5">
      <w:pPr>
        <w:ind w:left="709" w:firstLine="0"/>
      </w:pPr>
      <w:r w:rsidRPr="00C26317">
        <w:t>-- 11. Порахувати дохід за безготівковим розрахунком</w:t>
      </w:r>
    </w:p>
    <w:p w14:paraId="2BF6D956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ROUND((</w:t>
      </w:r>
      <w:proofErr w:type="spellStart"/>
      <w:r w:rsidRPr="00C26317">
        <w:t>sum</w:t>
      </w:r>
      <w:proofErr w:type="spellEnd"/>
      <w:r w:rsidRPr="00C26317">
        <w:t>(</w:t>
      </w:r>
      <w:proofErr w:type="spellStart"/>
      <w:r w:rsidRPr="00C26317">
        <w:t>cost_of_tour</w:t>
      </w:r>
      <w:proofErr w:type="spellEnd"/>
      <w:r w:rsidRPr="00C26317">
        <w:t xml:space="preserve">)), 2) </w:t>
      </w:r>
      <w:proofErr w:type="spellStart"/>
      <w:r w:rsidRPr="00C26317">
        <w:t>as</w:t>
      </w:r>
      <w:proofErr w:type="spellEnd"/>
      <w:r w:rsidRPr="00C26317">
        <w:t xml:space="preserve"> '</w:t>
      </w:r>
      <w:proofErr w:type="spellStart"/>
      <w:r w:rsidRPr="00C26317">
        <w:t>income</w:t>
      </w:r>
      <w:proofErr w:type="spellEnd"/>
      <w:r w:rsidRPr="00C26317">
        <w:t xml:space="preserve">'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37FC89F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(</w:t>
      </w:r>
      <w:proofErr w:type="spellStart"/>
      <w:r w:rsidRPr="00C26317">
        <w:t>payment.payment_status_id</w:t>
      </w:r>
      <w:proofErr w:type="spellEnd"/>
      <w:r w:rsidRPr="00C26317">
        <w:t xml:space="preserve"> = 4)</w:t>
      </w:r>
    </w:p>
    <w:p w14:paraId="6E468F44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23F3142C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type.payment_type_id</w:t>
      </w:r>
      <w:proofErr w:type="spellEnd"/>
      <w:r w:rsidRPr="00C26317">
        <w:t xml:space="preserve"> = </w:t>
      </w:r>
      <w:proofErr w:type="spellStart"/>
      <w:r w:rsidRPr="00C26317">
        <w:t>payment.payment_type_id</w:t>
      </w:r>
      <w:proofErr w:type="spellEnd"/>
      <w:r w:rsidRPr="00C26317">
        <w:t xml:space="preserve"> AND </w:t>
      </w:r>
      <w:proofErr w:type="spellStart"/>
      <w:r w:rsidRPr="00C26317">
        <w:t>payment_type.payment_type_id</w:t>
      </w:r>
      <w:proofErr w:type="spellEnd"/>
      <w:r w:rsidRPr="00C26317">
        <w:t xml:space="preserve"> = 1;</w:t>
      </w:r>
    </w:p>
    <w:p w14:paraId="3F59A830" w14:textId="77777777" w:rsidR="00D208C5" w:rsidRPr="00C26317" w:rsidRDefault="00D208C5" w:rsidP="00D208C5">
      <w:pPr>
        <w:ind w:left="709" w:firstLine="0"/>
      </w:pPr>
    </w:p>
    <w:p w14:paraId="6D9608DC" w14:textId="77777777" w:rsidR="00D208C5" w:rsidRPr="00C26317" w:rsidRDefault="00D208C5" w:rsidP="00D208C5">
      <w:pPr>
        <w:ind w:left="709" w:firstLine="0"/>
      </w:pPr>
      <w:r w:rsidRPr="00C26317">
        <w:t xml:space="preserve">-- 12. Обрати всіх </w:t>
      </w:r>
      <w:proofErr w:type="spellStart"/>
      <w:r w:rsidRPr="00C26317">
        <w:t>кліентів</w:t>
      </w:r>
      <w:proofErr w:type="spellEnd"/>
      <w:r w:rsidRPr="00C26317">
        <w:t xml:space="preserve"> і </w:t>
      </w:r>
      <w:proofErr w:type="spellStart"/>
      <w:r w:rsidRPr="00C26317">
        <w:t>іх</w:t>
      </w:r>
      <w:proofErr w:type="spellEnd"/>
      <w:r w:rsidRPr="00C26317">
        <w:t xml:space="preserve"> контракти, що потребували допомоги в оформленні візи</w:t>
      </w:r>
    </w:p>
    <w:p w14:paraId="2FDECE71" w14:textId="77777777" w:rsidR="00D208C5" w:rsidRPr="00C26317" w:rsidRDefault="00D208C5" w:rsidP="00D208C5">
      <w:pPr>
        <w:ind w:left="709" w:firstLine="0"/>
      </w:pPr>
    </w:p>
    <w:p w14:paraId="11A29BE5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lient.passport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264367A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  <w:r w:rsidRPr="00C26317">
        <w:t xml:space="preserve"> AND </w:t>
      </w:r>
      <w:proofErr w:type="spellStart"/>
      <w:r w:rsidRPr="00C26317">
        <w:t>contract.visa_reqired</w:t>
      </w:r>
      <w:proofErr w:type="spellEnd"/>
      <w:r w:rsidRPr="00C26317">
        <w:t xml:space="preserve"> = </w:t>
      </w:r>
      <w:proofErr w:type="spellStart"/>
      <w:r w:rsidRPr="00C26317">
        <w:t>true</w:t>
      </w:r>
      <w:proofErr w:type="spellEnd"/>
      <w:r w:rsidRPr="00C26317">
        <w:t>;</w:t>
      </w:r>
    </w:p>
    <w:p w14:paraId="02ED1644" w14:textId="77777777" w:rsidR="00D208C5" w:rsidRPr="00C26317" w:rsidRDefault="00D208C5" w:rsidP="00D208C5">
      <w:pPr>
        <w:ind w:left="709" w:firstLine="0"/>
      </w:pPr>
    </w:p>
    <w:p w14:paraId="5C7BEDF1" w14:textId="77777777" w:rsidR="00D208C5" w:rsidRPr="00C26317" w:rsidRDefault="00D208C5" w:rsidP="00D208C5">
      <w:pPr>
        <w:ind w:left="709" w:firstLine="0"/>
      </w:pPr>
      <w:r w:rsidRPr="00C26317">
        <w:t xml:space="preserve">-- 13. Обрати всі тури, де трансфер буде не літаком чи гелікоптером(клієнт - </w:t>
      </w:r>
      <w:proofErr w:type="spellStart"/>
      <w:r w:rsidRPr="00C26317">
        <w:t>аерофоб</w:t>
      </w:r>
      <w:proofErr w:type="spellEnd"/>
      <w:r w:rsidRPr="00C26317">
        <w:t>)</w:t>
      </w:r>
    </w:p>
    <w:p w14:paraId="19641C15" w14:textId="77777777" w:rsidR="00D208C5" w:rsidRPr="00C26317" w:rsidRDefault="00D208C5" w:rsidP="00D208C5">
      <w:pPr>
        <w:ind w:left="709" w:firstLine="0"/>
      </w:pPr>
    </w:p>
    <w:p w14:paraId="309620D4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tour.duration</w:t>
      </w:r>
      <w:proofErr w:type="spellEnd"/>
      <w:r w:rsidRPr="00C26317">
        <w:t xml:space="preserve">, </w:t>
      </w:r>
      <w:proofErr w:type="spellStart"/>
      <w:r w:rsidRPr="00C26317">
        <w:t>transfer_type.name_transfer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</w:p>
    <w:p w14:paraId="0A763EA2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ransfe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.transfer_id</w:t>
      </w:r>
      <w:proofErr w:type="spellEnd"/>
      <w:r w:rsidRPr="00C26317">
        <w:t xml:space="preserve"> = </w:t>
      </w:r>
      <w:proofErr w:type="spellStart"/>
      <w:r w:rsidRPr="00C26317">
        <w:t>tour.transfer_id</w:t>
      </w:r>
      <w:proofErr w:type="spellEnd"/>
    </w:p>
    <w:p w14:paraId="754D899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_type.transfer_type_id</w:t>
      </w:r>
      <w:proofErr w:type="spellEnd"/>
      <w:r w:rsidRPr="00C26317">
        <w:t xml:space="preserve"> = </w:t>
      </w:r>
      <w:proofErr w:type="spellStart"/>
      <w:r w:rsidRPr="00C26317">
        <w:t>transfer.transfer_type_id</w:t>
      </w:r>
      <w:proofErr w:type="spellEnd"/>
      <w:r w:rsidRPr="00C26317">
        <w:t xml:space="preserve"> </w:t>
      </w:r>
    </w:p>
    <w:p w14:paraId="3AA55827" w14:textId="77777777" w:rsidR="00D208C5" w:rsidRPr="00C26317" w:rsidRDefault="00D208C5" w:rsidP="00D208C5">
      <w:pPr>
        <w:ind w:left="709" w:firstLine="0"/>
      </w:pPr>
      <w:r w:rsidRPr="00C26317">
        <w:lastRenderedPageBreak/>
        <w:t xml:space="preserve">AND NOT </w:t>
      </w:r>
      <w:proofErr w:type="spellStart"/>
      <w:r w:rsidRPr="00C26317">
        <w:t>transfer.transfer_type_id</w:t>
      </w:r>
      <w:proofErr w:type="spellEnd"/>
      <w:r w:rsidRPr="00C26317">
        <w:t xml:space="preserve"> = 5 AND NOT </w:t>
      </w:r>
      <w:proofErr w:type="spellStart"/>
      <w:r w:rsidRPr="00C26317">
        <w:t>transfer.transfer_type_id</w:t>
      </w:r>
      <w:proofErr w:type="spellEnd"/>
      <w:r w:rsidRPr="00C26317">
        <w:t xml:space="preserve"> = 4;</w:t>
      </w:r>
    </w:p>
    <w:p w14:paraId="74339D6B" w14:textId="77777777" w:rsidR="00D208C5" w:rsidRPr="00C26317" w:rsidRDefault="00D208C5" w:rsidP="00D208C5">
      <w:pPr>
        <w:ind w:left="709" w:firstLine="0"/>
      </w:pPr>
    </w:p>
    <w:p w14:paraId="7B2AF61F" w14:textId="77777777" w:rsidR="00D208C5" w:rsidRPr="00C26317" w:rsidRDefault="00D208C5" w:rsidP="00D208C5">
      <w:pPr>
        <w:ind w:left="709" w:firstLine="0"/>
      </w:pPr>
      <w:r w:rsidRPr="00C26317">
        <w:t>-- 14. Обрати всі тури же тип місця відпочинку - кемпінг</w:t>
      </w:r>
    </w:p>
    <w:p w14:paraId="3A3104F7" w14:textId="77777777" w:rsidR="00D208C5" w:rsidRPr="00C26317" w:rsidRDefault="00D208C5" w:rsidP="00D208C5">
      <w:pPr>
        <w:ind w:left="709" w:firstLine="0"/>
      </w:pPr>
    </w:p>
    <w:p w14:paraId="05983B65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ountry</w:t>
      </w:r>
      <w:proofErr w:type="spellEnd"/>
      <w:r w:rsidRPr="00C26317">
        <w:t xml:space="preserve">, </w:t>
      </w:r>
      <w:proofErr w:type="spellStart"/>
      <w:r w:rsidRPr="00C26317">
        <w:t>city</w:t>
      </w:r>
      <w:proofErr w:type="spellEnd"/>
      <w:r w:rsidRPr="00C26317">
        <w:t xml:space="preserve">, </w:t>
      </w:r>
      <w:proofErr w:type="spellStart"/>
      <w:r w:rsidRPr="00C26317">
        <w:t>cost</w:t>
      </w:r>
      <w:proofErr w:type="spellEnd"/>
      <w:r w:rsidRPr="00C26317">
        <w:t xml:space="preserve">, </w:t>
      </w:r>
      <w:proofErr w:type="spellStart"/>
      <w:r w:rsidRPr="00C26317">
        <w:t>residence_type.name_of_residence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</w:p>
    <w:p w14:paraId="3C2B45F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residence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residence_type.residence_type_id</w:t>
      </w:r>
      <w:proofErr w:type="spellEnd"/>
      <w:r w:rsidRPr="00C26317">
        <w:t xml:space="preserve"> = </w:t>
      </w:r>
      <w:proofErr w:type="spellStart"/>
      <w:r w:rsidRPr="00C26317">
        <w:t>place_of_rest.residence_type_id</w:t>
      </w:r>
      <w:proofErr w:type="spellEnd"/>
      <w:r w:rsidRPr="00C26317">
        <w:t xml:space="preserve"> </w:t>
      </w:r>
    </w:p>
    <w:p w14:paraId="6328F2DE" w14:textId="77777777" w:rsidR="00D208C5" w:rsidRPr="00C26317" w:rsidRDefault="00D208C5" w:rsidP="00D208C5">
      <w:pPr>
        <w:ind w:left="709" w:firstLine="0"/>
      </w:pPr>
      <w:r w:rsidRPr="00C26317">
        <w:t xml:space="preserve">AND </w:t>
      </w:r>
      <w:proofErr w:type="spellStart"/>
      <w:r w:rsidRPr="00C26317">
        <w:t>place_of_rest.residence_type_id</w:t>
      </w:r>
      <w:proofErr w:type="spellEnd"/>
      <w:r w:rsidRPr="00C26317">
        <w:t xml:space="preserve"> = 6;</w:t>
      </w:r>
    </w:p>
    <w:p w14:paraId="34FA276F" w14:textId="77777777" w:rsidR="00D208C5" w:rsidRPr="00C26317" w:rsidRDefault="00D208C5" w:rsidP="00D208C5">
      <w:pPr>
        <w:ind w:left="709" w:firstLine="0"/>
      </w:pPr>
    </w:p>
    <w:p w14:paraId="7BC79FAB" w14:textId="77777777" w:rsidR="00D208C5" w:rsidRPr="00C26317" w:rsidRDefault="00D208C5" w:rsidP="00D208C5">
      <w:pPr>
        <w:ind w:left="709" w:firstLine="0"/>
      </w:pPr>
      <w:r w:rsidRPr="00C26317">
        <w:t>-- 15. Обрати всі тури що мають тип Зимній</w:t>
      </w:r>
    </w:p>
    <w:p w14:paraId="344554DD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tour.duration</w:t>
      </w:r>
      <w:proofErr w:type="spellEnd"/>
      <w:r w:rsidRPr="00C26317">
        <w:t xml:space="preserve">, </w:t>
      </w:r>
      <w:proofErr w:type="spellStart"/>
      <w:r w:rsidRPr="00C26317">
        <w:t>tour_type.name_of_tour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</w:p>
    <w:p w14:paraId="62D571EF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_type.type_tour_id</w:t>
      </w:r>
      <w:proofErr w:type="spellEnd"/>
      <w:r w:rsidRPr="00C26317">
        <w:t xml:space="preserve"> = </w:t>
      </w:r>
      <w:proofErr w:type="spellStart"/>
      <w:r w:rsidRPr="00C26317">
        <w:t>tour.type_tour_id</w:t>
      </w:r>
      <w:proofErr w:type="spellEnd"/>
      <w:r w:rsidRPr="00C26317">
        <w:t xml:space="preserve"> AND </w:t>
      </w:r>
      <w:proofErr w:type="spellStart"/>
      <w:r w:rsidRPr="00C26317">
        <w:t>tour.type_tour_id</w:t>
      </w:r>
      <w:proofErr w:type="spellEnd"/>
      <w:r w:rsidRPr="00C26317">
        <w:t xml:space="preserve"> = 5;</w:t>
      </w:r>
    </w:p>
    <w:p w14:paraId="3180BAE3" w14:textId="77777777" w:rsidR="00D208C5" w:rsidRPr="00C26317" w:rsidRDefault="00D208C5" w:rsidP="00D208C5">
      <w:pPr>
        <w:ind w:left="709" w:firstLine="0"/>
      </w:pPr>
    </w:p>
    <w:p w14:paraId="328E60DF" w14:textId="77777777" w:rsidR="00D208C5" w:rsidRPr="00C26317" w:rsidRDefault="00D208C5" w:rsidP="00D208C5">
      <w:pPr>
        <w:ind w:left="709" w:firstLine="0"/>
      </w:pPr>
      <w:r w:rsidRPr="00C26317">
        <w:t>-- 16. Обрати всіх клієнтів, що обрали зимній тур та сплатили за нього</w:t>
      </w:r>
    </w:p>
    <w:p w14:paraId="1B270CA7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>,</w:t>
      </w:r>
    </w:p>
    <w:p w14:paraId="441D1AA4" w14:textId="77777777" w:rsidR="00D208C5" w:rsidRPr="00C26317" w:rsidRDefault="00D208C5" w:rsidP="00D208C5">
      <w:pPr>
        <w:ind w:left="709" w:firstLine="0"/>
      </w:pPr>
      <w:r w:rsidRPr="00C26317">
        <w:t xml:space="preserve"> </w:t>
      </w:r>
      <w:proofErr w:type="spellStart"/>
      <w:r w:rsidRPr="00C26317">
        <w:t>payment_status.name_of_payment_status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2B93D35B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6120125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  <w:proofErr w:type="spellStart"/>
      <w:r w:rsidRPr="00C26317">
        <w:t>payment.payment_status_id</w:t>
      </w:r>
      <w:proofErr w:type="spellEnd"/>
      <w:r w:rsidRPr="00C26317">
        <w:t xml:space="preserve"> = 4</w:t>
      </w:r>
    </w:p>
    <w:p w14:paraId="266D5E7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4CCEC00B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32AA4FA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4ABE4B20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_type.type_tour_id</w:t>
      </w:r>
      <w:proofErr w:type="spellEnd"/>
      <w:r w:rsidRPr="00C26317">
        <w:t xml:space="preserve"> = </w:t>
      </w:r>
      <w:proofErr w:type="spellStart"/>
      <w:r w:rsidRPr="00C26317">
        <w:t>tour.type_tour_id</w:t>
      </w:r>
      <w:proofErr w:type="spellEnd"/>
      <w:r w:rsidRPr="00C26317">
        <w:t xml:space="preserve"> AND </w:t>
      </w:r>
      <w:proofErr w:type="spellStart"/>
      <w:r w:rsidRPr="00C26317">
        <w:t>tour.type_tour_id</w:t>
      </w:r>
      <w:proofErr w:type="spellEnd"/>
      <w:r w:rsidRPr="00C26317">
        <w:t xml:space="preserve"> = 5;</w:t>
      </w:r>
    </w:p>
    <w:p w14:paraId="0154F0D5" w14:textId="77777777" w:rsidR="00D208C5" w:rsidRPr="00C26317" w:rsidRDefault="00D208C5" w:rsidP="00D208C5">
      <w:pPr>
        <w:ind w:left="709" w:firstLine="0"/>
      </w:pPr>
    </w:p>
    <w:p w14:paraId="32A7C591" w14:textId="77777777" w:rsidR="00D208C5" w:rsidRPr="00C26317" w:rsidRDefault="00D208C5" w:rsidP="00D208C5">
      <w:pPr>
        <w:ind w:left="709" w:firstLine="0"/>
      </w:pPr>
      <w:r w:rsidRPr="00C26317">
        <w:t xml:space="preserve">-- 17. Обрати клієнтів, що </w:t>
      </w:r>
      <w:proofErr w:type="spellStart"/>
      <w:r w:rsidRPr="00C26317">
        <w:t>бронюівали</w:t>
      </w:r>
      <w:proofErr w:type="spellEnd"/>
      <w:r w:rsidRPr="00C26317">
        <w:t xml:space="preserve"> люкс, але не сплатили</w:t>
      </w:r>
    </w:p>
    <w:p w14:paraId="69530944" w14:textId="77777777" w:rsidR="00D208C5" w:rsidRPr="00C26317" w:rsidRDefault="00D208C5" w:rsidP="00D208C5">
      <w:pPr>
        <w:ind w:left="709" w:firstLine="0"/>
      </w:pPr>
    </w:p>
    <w:p w14:paraId="319766E2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>,</w:t>
      </w:r>
    </w:p>
    <w:p w14:paraId="1852C0EC" w14:textId="77777777" w:rsidR="00D208C5" w:rsidRPr="00C26317" w:rsidRDefault="00D208C5" w:rsidP="00D208C5">
      <w:pPr>
        <w:ind w:left="709" w:firstLine="0"/>
      </w:pPr>
      <w:r w:rsidRPr="00C26317">
        <w:t xml:space="preserve"> </w:t>
      </w:r>
      <w:proofErr w:type="spellStart"/>
      <w:r w:rsidRPr="00C26317">
        <w:t>payment_status.name_of_payment_status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39BFE8E3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12562D6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</w:p>
    <w:p w14:paraId="0F1963BA" w14:textId="77777777" w:rsidR="00D208C5" w:rsidRPr="00C26317" w:rsidRDefault="00D208C5" w:rsidP="00D208C5">
      <w:pPr>
        <w:ind w:left="709" w:firstLine="0"/>
      </w:pPr>
      <w:r w:rsidRPr="00C26317">
        <w:t>(</w:t>
      </w:r>
      <w:proofErr w:type="spellStart"/>
      <w:r w:rsidRPr="00C26317">
        <w:t>payment.payment_status_id</w:t>
      </w:r>
      <w:proofErr w:type="spellEnd"/>
      <w:r w:rsidRPr="00C26317">
        <w:t xml:space="preserve"> = 3 OR </w:t>
      </w:r>
      <w:proofErr w:type="spellStart"/>
      <w:r w:rsidRPr="00C26317">
        <w:t>payment.payment_status_id</w:t>
      </w:r>
      <w:proofErr w:type="spellEnd"/>
      <w:r w:rsidRPr="00C26317">
        <w:t xml:space="preserve"> = 1)</w:t>
      </w:r>
    </w:p>
    <w:p w14:paraId="5C1381BA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7364AE62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7882E26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5035877A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309B345B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ategory.category_id</w:t>
      </w:r>
      <w:proofErr w:type="spellEnd"/>
      <w:r w:rsidRPr="00C26317">
        <w:t xml:space="preserve"> = </w:t>
      </w:r>
      <w:proofErr w:type="spellStart"/>
      <w:r w:rsidRPr="00C26317">
        <w:t>place_of_rest.place_of_rest_category</w:t>
      </w:r>
      <w:proofErr w:type="spellEnd"/>
      <w:r w:rsidRPr="00C26317">
        <w:t xml:space="preserve"> AND </w:t>
      </w:r>
      <w:proofErr w:type="spellStart"/>
      <w:r w:rsidRPr="00C26317">
        <w:t>category_id</w:t>
      </w:r>
      <w:proofErr w:type="spellEnd"/>
      <w:r w:rsidRPr="00C26317">
        <w:t xml:space="preserve"> = 5;</w:t>
      </w:r>
    </w:p>
    <w:p w14:paraId="4D344327" w14:textId="77777777" w:rsidR="00D208C5" w:rsidRPr="00C26317" w:rsidRDefault="00D208C5" w:rsidP="00D208C5">
      <w:pPr>
        <w:ind w:left="709" w:firstLine="0"/>
      </w:pPr>
    </w:p>
    <w:p w14:paraId="6900FC91" w14:textId="77777777" w:rsidR="00D208C5" w:rsidRPr="00C26317" w:rsidRDefault="00D208C5" w:rsidP="00D208C5">
      <w:pPr>
        <w:ind w:left="709" w:firstLine="0"/>
      </w:pPr>
      <w:r w:rsidRPr="00C26317">
        <w:t xml:space="preserve">-- 18. Обрати всіх клієнтів що </w:t>
      </w:r>
      <w:proofErr w:type="spellStart"/>
      <w:r w:rsidRPr="00C26317">
        <w:t>бранювали</w:t>
      </w:r>
      <w:proofErr w:type="spellEnd"/>
      <w:r w:rsidRPr="00C26317">
        <w:t xml:space="preserve"> бізнес-номери</w:t>
      </w:r>
    </w:p>
    <w:p w14:paraId="65E638DD" w14:textId="77777777" w:rsidR="00D208C5" w:rsidRPr="00C26317" w:rsidRDefault="00D208C5" w:rsidP="00D208C5">
      <w:pPr>
        <w:ind w:left="709" w:firstLine="0"/>
      </w:pPr>
    </w:p>
    <w:p w14:paraId="4C206F98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>,</w:t>
      </w:r>
    </w:p>
    <w:p w14:paraId="1365F6FC" w14:textId="77777777" w:rsidR="00D208C5" w:rsidRPr="00C26317" w:rsidRDefault="00D208C5" w:rsidP="00D208C5">
      <w:pPr>
        <w:ind w:left="709" w:firstLine="0"/>
      </w:pPr>
      <w:r w:rsidRPr="00C26317">
        <w:t xml:space="preserve"> </w:t>
      </w:r>
      <w:proofErr w:type="spellStart"/>
      <w:r w:rsidRPr="00C26317">
        <w:t>contract.cost_of_tour</w:t>
      </w:r>
      <w:proofErr w:type="spellEnd"/>
      <w:r w:rsidRPr="00C26317">
        <w:t xml:space="preserve">, </w:t>
      </w:r>
      <w:proofErr w:type="spellStart"/>
      <w:r w:rsidRPr="00C26317">
        <w:t>category.name_of_category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</w:p>
    <w:p w14:paraId="49C0D014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04FB6164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3AD3EFCD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6FA36755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6AC01C3E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ategory.category_id</w:t>
      </w:r>
      <w:proofErr w:type="spellEnd"/>
      <w:r w:rsidRPr="00C26317">
        <w:t xml:space="preserve"> = </w:t>
      </w:r>
      <w:proofErr w:type="spellStart"/>
      <w:r w:rsidRPr="00C26317">
        <w:t>place_of_rest.place_of_rest_category</w:t>
      </w:r>
      <w:proofErr w:type="spellEnd"/>
      <w:r w:rsidRPr="00C26317">
        <w:t xml:space="preserve"> AND </w:t>
      </w:r>
      <w:proofErr w:type="spellStart"/>
      <w:r w:rsidRPr="00C26317">
        <w:t>category_id</w:t>
      </w:r>
      <w:proofErr w:type="spellEnd"/>
      <w:r w:rsidRPr="00C26317">
        <w:t xml:space="preserve"> = 6;</w:t>
      </w:r>
    </w:p>
    <w:p w14:paraId="670853CF" w14:textId="77777777" w:rsidR="00D208C5" w:rsidRPr="00C26317" w:rsidRDefault="00D208C5" w:rsidP="00D208C5">
      <w:pPr>
        <w:ind w:left="709" w:firstLine="0"/>
      </w:pPr>
    </w:p>
    <w:p w14:paraId="45840B82" w14:textId="77777777" w:rsidR="00D208C5" w:rsidRPr="00C26317" w:rsidRDefault="00D208C5" w:rsidP="00D208C5">
      <w:pPr>
        <w:ind w:left="709" w:firstLine="0"/>
      </w:pPr>
      <w:r w:rsidRPr="00C26317">
        <w:t>-- 19. Обрати найдешевший тур</w:t>
      </w:r>
    </w:p>
    <w:p w14:paraId="75BA55DC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087CDEBF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397A08BF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19AE6C8B" w14:textId="77777777" w:rsidR="00D208C5" w:rsidRPr="00C26317" w:rsidRDefault="00D208C5" w:rsidP="00D208C5">
      <w:pPr>
        <w:ind w:left="709" w:firstLine="0"/>
      </w:pPr>
      <w:r w:rsidRPr="00C26317">
        <w:t xml:space="preserve">GROUP BY </w:t>
      </w:r>
      <w:proofErr w:type="spellStart"/>
      <w:r w:rsidRPr="00C26317">
        <w:t>cost_of_tour</w:t>
      </w:r>
      <w:proofErr w:type="spellEnd"/>
      <w:r w:rsidRPr="00C26317">
        <w:t xml:space="preserve"> ORDER BY </w:t>
      </w:r>
      <w:proofErr w:type="spellStart"/>
      <w:r w:rsidRPr="00C26317">
        <w:t>cost_of_tour</w:t>
      </w:r>
      <w:proofErr w:type="spellEnd"/>
      <w:r w:rsidRPr="00C26317">
        <w:t xml:space="preserve"> ASC LIMIT 1;</w:t>
      </w:r>
    </w:p>
    <w:p w14:paraId="5386CC37" w14:textId="77777777" w:rsidR="00D208C5" w:rsidRPr="00C26317" w:rsidRDefault="00D208C5" w:rsidP="00D208C5">
      <w:pPr>
        <w:ind w:left="709" w:firstLine="0"/>
      </w:pPr>
    </w:p>
    <w:p w14:paraId="75552AE6" w14:textId="77777777" w:rsidR="00D208C5" w:rsidRPr="00C26317" w:rsidRDefault="00D208C5" w:rsidP="00D208C5">
      <w:pPr>
        <w:ind w:left="709" w:firstLine="0"/>
      </w:pPr>
      <w:r w:rsidRPr="00C26317">
        <w:t>-- 20. Обрати клієнта що зробив найбільше замовлень</w:t>
      </w:r>
    </w:p>
    <w:p w14:paraId="5F5BC059" w14:textId="77777777" w:rsidR="00D208C5" w:rsidRPr="00C26317" w:rsidRDefault="00D208C5" w:rsidP="00D208C5">
      <w:pPr>
        <w:ind w:left="709" w:firstLine="0"/>
      </w:pP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</w:p>
    <w:p w14:paraId="5DEF0DD7" w14:textId="77777777" w:rsidR="00D208C5" w:rsidRPr="00C26317" w:rsidRDefault="00D208C5" w:rsidP="00D208C5">
      <w:pPr>
        <w:ind w:left="709" w:firstLine="0"/>
      </w:pPr>
      <w:proofErr w:type="spellStart"/>
      <w:r w:rsidRPr="00C26317">
        <w:t>client.phone_number</w:t>
      </w:r>
      <w:proofErr w:type="spellEnd"/>
      <w:r w:rsidRPr="00C26317">
        <w:t>, COUNT(</w:t>
      </w:r>
      <w:proofErr w:type="spellStart"/>
      <w:r w:rsidRPr="00C26317">
        <w:t>client.client_id</w:t>
      </w:r>
      <w:proofErr w:type="spellEnd"/>
      <w:r w:rsidRPr="00C26317">
        <w:t xml:space="preserve">) </w:t>
      </w:r>
      <w:proofErr w:type="spellStart"/>
      <w:r w:rsidRPr="00C26317">
        <w:t>as</w:t>
      </w:r>
      <w:proofErr w:type="spellEnd"/>
      <w:r w:rsidRPr="00C26317">
        <w:t xml:space="preserve"> `</w:t>
      </w:r>
      <w:proofErr w:type="spellStart"/>
      <w:r w:rsidRPr="00C26317">
        <w:t>count_of_tours</w:t>
      </w:r>
      <w:proofErr w:type="spellEnd"/>
      <w:r w:rsidRPr="00C26317">
        <w:t xml:space="preserve">`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</w:p>
    <w:p w14:paraId="36F2E672" w14:textId="77777777" w:rsidR="00D208C5" w:rsidRPr="00C26317" w:rsidRDefault="00D208C5" w:rsidP="00D208C5">
      <w:pPr>
        <w:ind w:left="709" w:firstLine="0"/>
      </w:pP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1F7F6820" w14:textId="77777777" w:rsidR="00D208C5" w:rsidRPr="00C26317" w:rsidRDefault="00D208C5" w:rsidP="00D208C5">
      <w:pPr>
        <w:ind w:left="709" w:firstLine="0"/>
      </w:pPr>
      <w:r w:rsidRPr="00C26317">
        <w:t xml:space="preserve">GROUP BY </w:t>
      </w:r>
      <w:proofErr w:type="spellStart"/>
      <w:r w:rsidRPr="00C26317">
        <w:t>client.first_name</w:t>
      </w:r>
      <w:proofErr w:type="spellEnd"/>
      <w:r w:rsidRPr="00C26317">
        <w:t xml:space="preserve"> ORDER BY </w:t>
      </w:r>
      <w:proofErr w:type="spellStart"/>
      <w:r w:rsidRPr="00C26317">
        <w:t>count_of_tours</w:t>
      </w:r>
      <w:proofErr w:type="spellEnd"/>
      <w:r w:rsidRPr="00C26317">
        <w:t xml:space="preserve"> DESC LIMIT 1;</w:t>
      </w:r>
    </w:p>
    <w:p w14:paraId="75CA5CC1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>Процедури(Файл «</w:t>
      </w:r>
      <w:proofErr w:type="spellStart"/>
      <w:r w:rsidRPr="00C26317">
        <w:t>procedures.sql</w:t>
      </w:r>
      <w:proofErr w:type="spellEnd"/>
      <w:r w:rsidRPr="00C26317">
        <w:t>»)</w:t>
      </w:r>
    </w:p>
    <w:p w14:paraId="6F553CBD" w14:textId="77777777" w:rsidR="00D208C5" w:rsidRPr="00C26317" w:rsidRDefault="00D208C5" w:rsidP="00D208C5"/>
    <w:p w14:paraId="34081CC4" w14:textId="77777777" w:rsidR="00D208C5" w:rsidRPr="00C26317" w:rsidRDefault="00D208C5" w:rsidP="00D208C5"/>
    <w:p w14:paraId="364459A7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client_by_contract</w:t>
      </w:r>
      <w:proofErr w:type="spellEnd"/>
      <w:r w:rsidRPr="00C26317">
        <w:t>;</w:t>
      </w:r>
    </w:p>
    <w:p w14:paraId="77303C53" w14:textId="77777777" w:rsidR="00D208C5" w:rsidRPr="00C26317" w:rsidRDefault="00D208C5" w:rsidP="00D208C5">
      <w:r w:rsidRPr="00C26317">
        <w:t xml:space="preserve"> -- аналог 2 запиту, обрати клієнта що замовляв певний контракт</w:t>
      </w:r>
    </w:p>
    <w:p w14:paraId="10872222" w14:textId="77777777" w:rsidR="00D208C5" w:rsidRPr="00C26317" w:rsidRDefault="00D208C5" w:rsidP="00D208C5">
      <w:r w:rsidRPr="00C26317">
        <w:t>DELIMITER $$</w:t>
      </w:r>
    </w:p>
    <w:p w14:paraId="2B352E12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client_by_contract</w:t>
      </w:r>
      <w:proofErr w:type="spellEnd"/>
      <w:r w:rsidRPr="00C26317">
        <w:t>(</w:t>
      </w:r>
      <w:proofErr w:type="spellStart"/>
      <w:r w:rsidRPr="00C26317">
        <w:t>searched_contract_id</w:t>
      </w:r>
      <w:proofErr w:type="spellEnd"/>
      <w:r w:rsidRPr="00C26317">
        <w:t xml:space="preserve"> INT)</w:t>
      </w:r>
    </w:p>
    <w:p w14:paraId="32353976" w14:textId="77777777" w:rsidR="00D208C5" w:rsidRPr="00C26317" w:rsidRDefault="00D208C5" w:rsidP="00D208C5">
      <w:r w:rsidRPr="00C26317">
        <w:t>BEGIN</w:t>
      </w:r>
    </w:p>
    <w:p w14:paraId="3EEA444D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 xml:space="preserve">, </w:t>
      </w:r>
    </w:p>
    <w:p w14:paraId="3C4B0F0C" w14:textId="77777777" w:rsidR="00D208C5" w:rsidRPr="00C26317" w:rsidRDefault="00D208C5" w:rsidP="00D208C5">
      <w:r w:rsidRPr="00C26317">
        <w:t xml:space="preserve">    </w:t>
      </w:r>
      <w:proofErr w:type="spellStart"/>
      <w:r w:rsidRPr="00C26317">
        <w:t>contract.cost_of_tour</w:t>
      </w:r>
      <w:proofErr w:type="spellEnd"/>
      <w:r w:rsidRPr="00C26317">
        <w:t xml:space="preserve">, </w:t>
      </w:r>
      <w:proofErr w:type="spellStart"/>
      <w:r w:rsidRPr="00C26317">
        <w:t>payment_status.name_of_payment_status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268D075E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0B6069FB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  <w:proofErr w:type="spellStart"/>
      <w:r w:rsidRPr="00C26317">
        <w:t>contract_id</w:t>
      </w:r>
      <w:proofErr w:type="spellEnd"/>
      <w:r w:rsidRPr="00C26317">
        <w:t xml:space="preserve"> = </w:t>
      </w:r>
      <w:proofErr w:type="spellStart"/>
      <w:r w:rsidRPr="00C26317">
        <w:t>searched_contract_id</w:t>
      </w:r>
      <w:proofErr w:type="spellEnd"/>
    </w:p>
    <w:p w14:paraId="0CCE8AF1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  <w:r w:rsidRPr="00C26317">
        <w:t>;</w:t>
      </w:r>
    </w:p>
    <w:p w14:paraId="6AB50156" w14:textId="77777777" w:rsidR="00D208C5" w:rsidRPr="00C26317" w:rsidRDefault="00D208C5" w:rsidP="00D208C5">
      <w:r w:rsidRPr="00C26317">
        <w:lastRenderedPageBreak/>
        <w:t xml:space="preserve">    END $$</w:t>
      </w:r>
    </w:p>
    <w:p w14:paraId="3D012C84" w14:textId="77777777" w:rsidR="00D208C5" w:rsidRPr="00C26317" w:rsidRDefault="00D208C5" w:rsidP="00D208C5">
      <w:r w:rsidRPr="00C26317">
        <w:t>DELIMITER ;</w:t>
      </w:r>
    </w:p>
    <w:p w14:paraId="7115897C" w14:textId="77777777" w:rsidR="00D208C5" w:rsidRPr="00C26317" w:rsidRDefault="00D208C5" w:rsidP="00D208C5"/>
    <w:p w14:paraId="62484977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client_by_contract</w:t>
      </w:r>
      <w:proofErr w:type="spellEnd"/>
      <w:r w:rsidRPr="00C26317">
        <w:t>(5);</w:t>
      </w:r>
    </w:p>
    <w:p w14:paraId="0A3737F8" w14:textId="77777777" w:rsidR="00D208C5" w:rsidRPr="00C26317" w:rsidRDefault="00D208C5" w:rsidP="00D208C5"/>
    <w:p w14:paraId="036AE17D" w14:textId="77777777" w:rsidR="00D208C5" w:rsidRPr="00C26317" w:rsidRDefault="00D208C5" w:rsidP="00D208C5"/>
    <w:p w14:paraId="36593B52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top_for_traveling</w:t>
      </w:r>
      <w:proofErr w:type="spellEnd"/>
      <w:r w:rsidRPr="00C26317">
        <w:t>;</w:t>
      </w:r>
    </w:p>
    <w:p w14:paraId="18459A80" w14:textId="77777777" w:rsidR="00D208C5" w:rsidRPr="00C26317" w:rsidRDefault="00D208C5" w:rsidP="00D208C5">
      <w:r w:rsidRPr="00C26317">
        <w:t xml:space="preserve"> -- аналог 9 запиту, вивести топ-n найпопулярніших країн для мандрівки</w:t>
      </w:r>
    </w:p>
    <w:p w14:paraId="4144CE95" w14:textId="77777777" w:rsidR="00D208C5" w:rsidRPr="00C26317" w:rsidRDefault="00D208C5" w:rsidP="00D208C5">
      <w:r w:rsidRPr="00C26317">
        <w:t>DELIMITER $$</w:t>
      </w:r>
    </w:p>
    <w:p w14:paraId="07B5F8CF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top_for_traveling</w:t>
      </w:r>
      <w:proofErr w:type="spellEnd"/>
      <w:r w:rsidRPr="00C26317">
        <w:t>(</w:t>
      </w:r>
      <w:proofErr w:type="spellStart"/>
      <w:r w:rsidRPr="00C26317">
        <w:t>top</w:t>
      </w:r>
      <w:proofErr w:type="spellEnd"/>
      <w:r w:rsidRPr="00C26317">
        <w:t xml:space="preserve"> INT)</w:t>
      </w:r>
    </w:p>
    <w:p w14:paraId="6B16C608" w14:textId="77777777" w:rsidR="00D208C5" w:rsidRPr="00C26317" w:rsidRDefault="00D208C5" w:rsidP="00D208C5">
      <w:r w:rsidRPr="00C26317">
        <w:t>BEGIN</w:t>
      </w:r>
    </w:p>
    <w:p w14:paraId="63B820E2" w14:textId="77777777" w:rsidR="00D208C5" w:rsidRPr="00C26317" w:rsidRDefault="00D208C5" w:rsidP="00D208C5">
      <w:r w:rsidRPr="00C26317">
        <w:t xml:space="preserve">SELECT </w:t>
      </w:r>
      <w:proofErr w:type="spellStart"/>
      <w:r w:rsidRPr="00C26317">
        <w:t>place_of_rest.country</w:t>
      </w:r>
      <w:proofErr w:type="spellEnd"/>
      <w:r w:rsidRPr="00C26317">
        <w:t xml:space="preserve">, COUNT(*) AS </w:t>
      </w:r>
      <w:proofErr w:type="spellStart"/>
      <w:r w:rsidRPr="00C26317">
        <w:t>total</w:t>
      </w:r>
      <w:proofErr w:type="spellEnd"/>
      <w:r w:rsidRPr="00C26317">
        <w:t xml:space="preserve"> FROM </w:t>
      </w:r>
      <w:proofErr w:type="spellStart"/>
      <w:r w:rsidRPr="00C26317">
        <w:t>tour</w:t>
      </w:r>
      <w:proofErr w:type="spellEnd"/>
    </w:p>
    <w:p w14:paraId="29D2613C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06E8FA31" w14:textId="77777777" w:rsidR="00D208C5" w:rsidRPr="00C26317" w:rsidRDefault="00D208C5" w:rsidP="00D208C5">
      <w:r w:rsidRPr="00C26317">
        <w:t xml:space="preserve">GROUP BY </w:t>
      </w:r>
      <w:proofErr w:type="spellStart"/>
      <w:r w:rsidRPr="00C26317">
        <w:t>country</w:t>
      </w:r>
      <w:proofErr w:type="spellEnd"/>
      <w:r w:rsidRPr="00C26317">
        <w:t xml:space="preserve"> ORDER BY </w:t>
      </w:r>
      <w:proofErr w:type="spellStart"/>
      <w:r w:rsidRPr="00C26317">
        <w:t>total</w:t>
      </w:r>
      <w:proofErr w:type="spellEnd"/>
      <w:r w:rsidRPr="00C26317">
        <w:t xml:space="preserve"> DESC LIMIT </w:t>
      </w:r>
      <w:proofErr w:type="spellStart"/>
      <w:r w:rsidRPr="00C26317">
        <w:t>top</w:t>
      </w:r>
      <w:proofErr w:type="spellEnd"/>
      <w:r w:rsidRPr="00C26317">
        <w:t>;</w:t>
      </w:r>
    </w:p>
    <w:p w14:paraId="32D2D08A" w14:textId="77777777" w:rsidR="00D208C5" w:rsidRPr="00C26317" w:rsidRDefault="00D208C5" w:rsidP="00D208C5">
      <w:r w:rsidRPr="00C26317">
        <w:t xml:space="preserve">    END $$</w:t>
      </w:r>
    </w:p>
    <w:p w14:paraId="5C971473" w14:textId="77777777" w:rsidR="00D208C5" w:rsidRPr="00C26317" w:rsidRDefault="00D208C5" w:rsidP="00D208C5">
      <w:r w:rsidRPr="00C26317">
        <w:t>DELIMITER ;</w:t>
      </w:r>
    </w:p>
    <w:p w14:paraId="2AF86335" w14:textId="77777777" w:rsidR="00D208C5" w:rsidRPr="00C26317" w:rsidRDefault="00D208C5" w:rsidP="00D208C5"/>
    <w:p w14:paraId="1602C385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top_for_traveling</w:t>
      </w:r>
      <w:proofErr w:type="spellEnd"/>
      <w:r w:rsidRPr="00C26317">
        <w:t>(5);</w:t>
      </w:r>
    </w:p>
    <w:p w14:paraId="031381F0" w14:textId="77777777" w:rsidR="00D208C5" w:rsidRPr="00C26317" w:rsidRDefault="00D208C5" w:rsidP="00D208C5"/>
    <w:p w14:paraId="1E6C85A4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tour_by_diet</w:t>
      </w:r>
      <w:proofErr w:type="spellEnd"/>
      <w:r w:rsidRPr="00C26317">
        <w:t>;</w:t>
      </w:r>
    </w:p>
    <w:p w14:paraId="444FB9ED" w14:textId="77777777" w:rsidR="00D208C5" w:rsidRPr="00C26317" w:rsidRDefault="00D208C5" w:rsidP="00D208C5">
      <w:r w:rsidRPr="00C26317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C26317" w:rsidRDefault="00D208C5" w:rsidP="00D208C5">
      <w:r w:rsidRPr="00C26317">
        <w:t>DELIMITER $$</w:t>
      </w:r>
    </w:p>
    <w:p w14:paraId="2BCCB4BF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tour_by_diet</w:t>
      </w:r>
      <w:proofErr w:type="spellEnd"/>
      <w:r w:rsidRPr="00C26317">
        <w:t>(</w:t>
      </w:r>
      <w:proofErr w:type="spellStart"/>
      <w:r w:rsidRPr="00C26317">
        <w:t>diet_id</w:t>
      </w:r>
      <w:proofErr w:type="spellEnd"/>
      <w:r w:rsidRPr="00C26317">
        <w:t xml:space="preserve"> INT, </w:t>
      </w:r>
      <w:proofErr w:type="spellStart"/>
      <w:r w:rsidRPr="00C26317">
        <w:t>country</w:t>
      </w:r>
      <w:proofErr w:type="spellEnd"/>
      <w:r w:rsidRPr="00C26317">
        <w:t xml:space="preserve"> VARCHAR(45))</w:t>
      </w:r>
    </w:p>
    <w:p w14:paraId="673EBBF5" w14:textId="77777777" w:rsidR="00D208C5" w:rsidRPr="00C26317" w:rsidRDefault="00D208C5" w:rsidP="00D208C5">
      <w:r w:rsidRPr="00C26317">
        <w:t>BEGIN</w:t>
      </w:r>
    </w:p>
    <w:p w14:paraId="6CBD8529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place_of_rest.city</w:t>
      </w:r>
      <w:proofErr w:type="spellEnd"/>
      <w:r w:rsidRPr="00C26317">
        <w:t xml:space="preserve">, </w:t>
      </w:r>
      <w:proofErr w:type="spellStart"/>
      <w:r w:rsidRPr="00C26317">
        <w:t>diet_type.name_of_diet_type</w:t>
      </w:r>
      <w:proofErr w:type="spellEnd"/>
      <w:r w:rsidRPr="00C26317">
        <w:t xml:space="preserve">, </w:t>
      </w:r>
      <w:proofErr w:type="spellStart"/>
      <w:r w:rsidRPr="00C26317">
        <w:t>cost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 </w:t>
      </w:r>
    </w:p>
    <w:p w14:paraId="3DAA69F5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diet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diet_type.diet_type_id</w:t>
      </w:r>
      <w:proofErr w:type="spellEnd"/>
      <w:r w:rsidRPr="00C26317">
        <w:t xml:space="preserve"> = </w:t>
      </w:r>
      <w:proofErr w:type="spellStart"/>
      <w:r w:rsidRPr="00C26317">
        <w:t>place_of_rest.type_of_diet_id</w:t>
      </w:r>
      <w:proofErr w:type="spellEnd"/>
      <w:r w:rsidRPr="00C26317">
        <w:t xml:space="preserve"> AND</w:t>
      </w:r>
    </w:p>
    <w:p w14:paraId="4DAFC3C7" w14:textId="77777777" w:rsidR="00D208C5" w:rsidRPr="00C26317" w:rsidRDefault="00D208C5" w:rsidP="00D208C5">
      <w:r w:rsidRPr="00C26317">
        <w:lastRenderedPageBreak/>
        <w:t xml:space="preserve">    </w:t>
      </w:r>
      <w:proofErr w:type="spellStart"/>
      <w:r w:rsidRPr="00C26317">
        <w:t>place_of_rest.type_of_diet_id</w:t>
      </w:r>
      <w:proofErr w:type="spellEnd"/>
      <w:r w:rsidRPr="00C26317">
        <w:t xml:space="preserve"> = </w:t>
      </w:r>
      <w:proofErr w:type="spellStart"/>
      <w:r w:rsidRPr="00C26317">
        <w:t>diet_id</w:t>
      </w:r>
      <w:proofErr w:type="spellEnd"/>
      <w:r w:rsidRPr="00C26317">
        <w:t xml:space="preserve"> AND </w:t>
      </w:r>
      <w:proofErr w:type="spellStart"/>
      <w:r w:rsidRPr="00C26317">
        <w:t>place_of_rest.country</w:t>
      </w:r>
      <w:proofErr w:type="spellEnd"/>
      <w:r w:rsidRPr="00C26317">
        <w:t xml:space="preserve"> = </w:t>
      </w:r>
      <w:proofErr w:type="spellStart"/>
      <w:r w:rsidRPr="00C26317">
        <w:t>country</w:t>
      </w:r>
      <w:proofErr w:type="spellEnd"/>
      <w:r w:rsidRPr="00C26317">
        <w:t>;</w:t>
      </w:r>
    </w:p>
    <w:p w14:paraId="6AF69915" w14:textId="77777777" w:rsidR="00D208C5" w:rsidRPr="00C26317" w:rsidRDefault="00D208C5" w:rsidP="00D208C5">
      <w:r w:rsidRPr="00C26317">
        <w:t>END $$</w:t>
      </w:r>
    </w:p>
    <w:p w14:paraId="115BBB22" w14:textId="77777777" w:rsidR="00D208C5" w:rsidRPr="00C26317" w:rsidRDefault="00D208C5" w:rsidP="00D208C5">
      <w:r w:rsidRPr="00C26317">
        <w:t>DELIMITER ;</w:t>
      </w:r>
    </w:p>
    <w:p w14:paraId="0726CE9D" w14:textId="77777777" w:rsidR="00D208C5" w:rsidRPr="00C26317" w:rsidRDefault="00D208C5" w:rsidP="00D208C5"/>
    <w:p w14:paraId="76D1068B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tour_by_diet</w:t>
      </w:r>
      <w:proofErr w:type="spellEnd"/>
      <w:r w:rsidRPr="00C26317">
        <w:t>(6, '</w:t>
      </w:r>
      <w:proofErr w:type="spellStart"/>
      <w:r w:rsidRPr="00C26317">
        <w:t>China</w:t>
      </w:r>
      <w:proofErr w:type="spellEnd"/>
      <w:r w:rsidRPr="00C26317">
        <w:t>');</w:t>
      </w:r>
    </w:p>
    <w:p w14:paraId="4BF4F476" w14:textId="77777777" w:rsidR="00D208C5" w:rsidRPr="00C26317" w:rsidRDefault="00D208C5" w:rsidP="00D208C5"/>
    <w:p w14:paraId="0F533759" w14:textId="77777777" w:rsidR="00D208C5" w:rsidRPr="00C26317" w:rsidRDefault="00D208C5" w:rsidP="00D208C5"/>
    <w:p w14:paraId="067F1B11" w14:textId="77777777" w:rsidR="00D208C5" w:rsidRPr="00C26317" w:rsidRDefault="00D208C5" w:rsidP="00D208C5"/>
    <w:p w14:paraId="553E0476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income_by_pay_type</w:t>
      </w:r>
      <w:proofErr w:type="spellEnd"/>
      <w:r w:rsidRPr="00C26317">
        <w:t>;</w:t>
      </w:r>
    </w:p>
    <w:p w14:paraId="473DFFEE" w14:textId="77777777" w:rsidR="00D208C5" w:rsidRPr="00C26317" w:rsidRDefault="00D208C5" w:rsidP="00D208C5">
      <w:r w:rsidRPr="00C26317">
        <w:t>-- 11. Порахувати дохід за певним розрахунком(значення в рамках [1,3])</w:t>
      </w:r>
    </w:p>
    <w:p w14:paraId="309017DE" w14:textId="77777777" w:rsidR="00D208C5" w:rsidRPr="00C26317" w:rsidRDefault="00D208C5" w:rsidP="00D208C5">
      <w:r w:rsidRPr="00C26317">
        <w:t>DELIMITER $$</w:t>
      </w:r>
    </w:p>
    <w:p w14:paraId="22F0614A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income_by_pay_type</w:t>
      </w:r>
      <w:proofErr w:type="spellEnd"/>
      <w:r w:rsidRPr="00C26317">
        <w:t>(</w:t>
      </w:r>
      <w:proofErr w:type="spellStart"/>
      <w:r w:rsidRPr="00C26317">
        <w:t>pay_id</w:t>
      </w:r>
      <w:proofErr w:type="spellEnd"/>
      <w:r w:rsidRPr="00C26317">
        <w:t xml:space="preserve"> INT)</w:t>
      </w:r>
    </w:p>
    <w:p w14:paraId="7AD10BDA" w14:textId="77777777" w:rsidR="00D208C5" w:rsidRPr="00C26317" w:rsidRDefault="00D208C5" w:rsidP="00D208C5">
      <w:r w:rsidRPr="00C26317">
        <w:t>BEGIN</w:t>
      </w:r>
    </w:p>
    <w:p w14:paraId="40C09E56" w14:textId="77777777" w:rsidR="00D208C5" w:rsidRPr="00C26317" w:rsidRDefault="00D208C5" w:rsidP="00D208C5">
      <w:proofErr w:type="spellStart"/>
      <w:r w:rsidRPr="00C26317">
        <w:t>select</w:t>
      </w:r>
      <w:proofErr w:type="spellEnd"/>
      <w:r w:rsidRPr="00C26317">
        <w:t xml:space="preserve"> ROUND((</w:t>
      </w:r>
      <w:proofErr w:type="spellStart"/>
      <w:r w:rsidRPr="00C26317">
        <w:t>sum</w:t>
      </w:r>
      <w:proofErr w:type="spellEnd"/>
      <w:r w:rsidRPr="00C26317">
        <w:t>(</w:t>
      </w:r>
      <w:proofErr w:type="spellStart"/>
      <w:r w:rsidRPr="00C26317">
        <w:t>cost_of_tour</w:t>
      </w:r>
      <w:proofErr w:type="spellEnd"/>
      <w:r w:rsidRPr="00C26317">
        <w:t xml:space="preserve">)), 2) </w:t>
      </w:r>
      <w:proofErr w:type="spellStart"/>
      <w:r w:rsidRPr="00C26317">
        <w:t>as</w:t>
      </w:r>
      <w:proofErr w:type="spellEnd"/>
      <w:r w:rsidRPr="00C26317">
        <w:t xml:space="preserve"> '</w:t>
      </w:r>
      <w:proofErr w:type="spellStart"/>
      <w:r w:rsidRPr="00C26317">
        <w:t>income</w:t>
      </w:r>
      <w:proofErr w:type="spellEnd"/>
      <w:r w:rsidRPr="00C26317">
        <w:t xml:space="preserve">', </w:t>
      </w:r>
      <w:proofErr w:type="spellStart"/>
      <w:r w:rsidRPr="00C26317">
        <w:t>payment_type.name_of_payment_type</w:t>
      </w:r>
      <w:proofErr w:type="spellEnd"/>
      <w:r w:rsidRPr="00C26317">
        <w:t xml:space="preserve"> 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388711B3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(</w:t>
      </w:r>
      <w:proofErr w:type="spellStart"/>
      <w:r w:rsidRPr="00C26317">
        <w:t>payment.payment_status_id</w:t>
      </w:r>
      <w:proofErr w:type="spellEnd"/>
      <w:r w:rsidRPr="00C26317">
        <w:t xml:space="preserve"> = 4)</w:t>
      </w:r>
    </w:p>
    <w:p w14:paraId="30BECC4E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22B0A2BB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type.payment_type_id</w:t>
      </w:r>
      <w:proofErr w:type="spellEnd"/>
      <w:r w:rsidRPr="00C26317">
        <w:t xml:space="preserve"> = </w:t>
      </w:r>
      <w:proofErr w:type="spellStart"/>
      <w:r w:rsidRPr="00C26317">
        <w:t>payment.payment_type_id</w:t>
      </w:r>
      <w:proofErr w:type="spellEnd"/>
      <w:r w:rsidRPr="00C26317">
        <w:t xml:space="preserve"> AND </w:t>
      </w:r>
      <w:proofErr w:type="spellStart"/>
      <w:r w:rsidRPr="00C26317">
        <w:t>payment_type.payment_type_id</w:t>
      </w:r>
      <w:proofErr w:type="spellEnd"/>
      <w:r w:rsidRPr="00C26317">
        <w:t xml:space="preserve"> = </w:t>
      </w:r>
      <w:proofErr w:type="spellStart"/>
      <w:r w:rsidRPr="00C26317">
        <w:t>pay_id</w:t>
      </w:r>
      <w:proofErr w:type="spellEnd"/>
      <w:r w:rsidRPr="00C26317">
        <w:t>;</w:t>
      </w:r>
    </w:p>
    <w:p w14:paraId="6D5FA3F7" w14:textId="77777777" w:rsidR="00D208C5" w:rsidRPr="00C26317" w:rsidRDefault="00D208C5" w:rsidP="00D208C5">
      <w:r w:rsidRPr="00C26317">
        <w:t>END $$</w:t>
      </w:r>
    </w:p>
    <w:p w14:paraId="0922383D" w14:textId="77777777" w:rsidR="00D208C5" w:rsidRPr="00C26317" w:rsidRDefault="00D208C5" w:rsidP="00D208C5">
      <w:r w:rsidRPr="00C26317">
        <w:t>DELIMITER ;</w:t>
      </w:r>
    </w:p>
    <w:p w14:paraId="00D4393B" w14:textId="77777777" w:rsidR="00D208C5" w:rsidRPr="00C26317" w:rsidRDefault="00D208C5" w:rsidP="00D208C5"/>
    <w:p w14:paraId="68A44155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income_by_pay_type</w:t>
      </w:r>
      <w:proofErr w:type="spellEnd"/>
      <w:r w:rsidRPr="00C26317">
        <w:t>(1);</w:t>
      </w:r>
    </w:p>
    <w:p w14:paraId="006B3CDD" w14:textId="77777777" w:rsidR="00D208C5" w:rsidRPr="00C26317" w:rsidRDefault="00D208C5" w:rsidP="00D208C5"/>
    <w:p w14:paraId="2D0AA734" w14:textId="77777777" w:rsidR="00D208C5" w:rsidRPr="00C26317" w:rsidRDefault="00D208C5" w:rsidP="00D208C5"/>
    <w:p w14:paraId="0CBD4339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tour_by_residence_type</w:t>
      </w:r>
      <w:proofErr w:type="spellEnd"/>
      <w:r w:rsidRPr="00C26317">
        <w:t>;</w:t>
      </w:r>
    </w:p>
    <w:p w14:paraId="53C88BB4" w14:textId="77777777" w:rsidR="00D208C5" w:rsidRPr="00C26317" w:rsidRDefault="00D208C5" w:rsidP="00D208C5">
      <w:r w:rsidRPr="00C26317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C26317" w:rsidRDefault="00D208C5" w:rsidP="00D208C5">
      <w:r w:rsidRPr="00C26317">
        <w:t>DELIMITER $$</w:t>
      </w:r>
    </w:p>
    <w:p w14:paraId="6FBB0E91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tour_by_residence_type</w:t>
      </w:r>
      <w:proofErr w:type="spellEnd"/>
      <w:r w:rsidRPr="00C26317">
        <w:t>(</w:t>
      </w:r>
      <w:proofErr w:type="spellStart"/>
      <w:r w:rsidRPr="00C26317">
        <w:t>type_id</w:t>
      </w:r>
      <w:proofErr w:type="spellEnd"/>
      <w:r w:rsidRPr="00C26317">
        <w:t xml:space="preserve"> INT)</w:t>
      </w:r>
    </w:p>
    <w:p w14:paraId="762ACBEE" w14:textId="77777777" w:rsidR="00D208C5" w:rsidRPr="00C26317" w:rsidRDefault="00D208C5" w:rsidP="00D208C5">
      <w:r w:rsidRPr="00C26317">
        <w:t>BEGIN</w:t>
      </w:r>
    </w:p>
    <w:p w14:paraId="62DE6205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ountry</w:t>
      </w:r>
      <w:proofErr w:type="spellEnd"/>
      <w:r w:rsidRPr="00C26317">
        <w:t xml:space="preserve">, </w:t>
      </w:r>
      <w:proofErr w:type="spellStart"/>
      <w:r w:rsidRPr="00C26317">
        <w:t>city</w:t>
      </w:r>
      <w:proofErr w:type="spellEnd"/>
      <w:r w:rsidRPr="00C26317">
        <w:t xml:space="preserve">, </w:t>
      </w:r>
      <w:proofErr w:type="spellStart"/>
      <w:r w:rsidRPr="00C26317">
        <w:t>cost</w:t>
      </w:r>
      <w:proofErr w:type="spellEnd"/>
      <w:r w:rsidRPr="00C26317">
        <w:t xml:space="preserve">, </w:t>
      </w:r>
      <w:proofErr w:type="spellStart"/>
      <w:r w:rsidRPr="00C26317">
        <w:t>residence_type.name_of_residence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</w:p>
    <w:p w14:paraId="08633DB3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residence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residence_type.residence_type_id</w:t>
      </w:r>
      <w:proofErr w:type="spellEnd"/>
      <w:r w:rsidRPr="00C26317">
        <w:t xml:space="preserve"> = </w:t>
      </w:r>
      <w:proofErr w:type="spellStart"/>
      <w:r w:rsidRPr="00C26317">
        <w:t>place_of_rest.residence_type_id</w:t>
      </w:r>
      <w:proofErr w:type="spellEnd"/>
    </w:p>
    <w:p w14:paraId="6242B45F" w14:textId="77777777" w:rsidR="00D208C5" w:rsidRPr="00C26317" w:rsidRDefault="00D208C5" w:rsidP="00D208C5">
      <w:r w:rsidRPr="00C26317">
        <w:t xml:space="preserve">    AND </w:t>
      </w:r>
      <w:proofErr w:type="spellStart"/>
      <w:r w:rsidRPr="00C26317">
        <w:t>place_of_rest.residence_type_id</w:t>
      </w:r>
      <w:proofErr w:type="spellEnd"/>
      <w:r w:rsidRPr="00C26317">
        <w:t xml:space="preserve"> = </w:t>
      </w:r>
      <w:proofErr w:type="spellStart"/>
      <w:r w:rsidRPr="00C26317">
        <w:t>type_id</w:t>
      </w:r>
      <w:proofErr w:type="spellEnd"/>
      <w:r w:rsidRPr="00C26317">
        <w:t>;</w:t>
      </w:r>
    </w:p>
    <w:p w14:paraId="340E9121" w14:textId="77777777" w:rsidR="00D208C5" w:rsidRPr="00C26317" w:rsidRDefault="00D208C5" w:rsidP="00D208C5">
      <w:r w:rsidRPr="00C26317">
        <w:t>END $$</w:t>
      </w:r>
    </w:p>
    <w:p w14:paraId="2DE2790E" w14:textId="77777777" w:rsidR="00D208C5" w:rsidRPr="00C26317" w:rsidRDefault="00D208C5" w:rsidP="00D208C5">
      <w:r w:rsidRPr="00C26317">
        <w:t>DELIMITER ;</w:t>
      </w:r>
    </w:p>
    <w:p w14:paraId="644ACE4C" w14:textId="77777777" w:rsidR="00D208C5" w:rsidRPr="00C26317" w:rsidRDefault="00D208C5" w:rsidP="00D208C5"/>
    <w:p w14:paraId="24D92D00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tour_by_residence_type</w:t>
      </w:r>
      <w:proofErr w:type="spellEnd"/>
      <w:r w:rsidRPr="00C26317">
        <w:t>(2);</w:t>
      </w:r>
    </w:p>
    <w:p w14:paraId="3AA0285A" w14:textId="77777777" w:rsidR="00D208C5" w:rsidRPr="00C26317" w:rsidRDefault="00D208C5" w:rsidP="00D208C5"/>
    <w:p w14:paraId="2D38C5E2" w14:textId="77777777" w:rsidR="00D208C5" w:rsidRPr="00C26317" w:rsidRDefault="00D208C5" w:rsidP="00D208C5"/>
    <w:p w14:paraId="760C49FD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tour_by_tour_type</w:t>
      </w:r>
      <w:proofErr w:type="spellEnd"/>
      <w:r w:rsidRPr="00C26317">
        <w:t>;</w:t>
      </w:r>
    </w:p>
    <w:p w14:paraId="507F5569" w14:textId="77777777" w:rsidR="00D208C5" w:rsidRPr="00C26317" w:rsidRDefault="00D208C5" w:rsidP="00D208C5">
      <w:r w:rsidRPr="00C26317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C26317" w:rsidRDefault="00D208C5" w:rsidP="00D208C5">
      <w:r w:rsidRPr="00C26317">
        <w:t>DELIMITER $$</w:t>
      </w:r>
    </w:p>
    <w:p w14:paraId="56365325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tour_by_tour_type</w:t>
      </w:r>
      <w:proofErr w:type="spellEnd"/>
      <w:r w:rsidRPr="00C26317">
        <w:t>(</w:t>
      </w:r>
      <w:proofErr w:type="spellStart"/>
      <w:r w:rsidRPr="00C26317">
        <w:t>type_id</w:t>
      </w:r>
      <w:proofErr w:type="spellEnd"/>
      <w:r w:rsidRPr="00C26317">
        <w:t xml:space="preserve"> INT)</w:t>
      </w:r>
    </w:p>
    <w:p w14:paraId="7D20999D" w14:textId="77777777" w:rsidR="00D208C5" w:rsidRPr="00C26317" w:rsidRDefault="00D208C5" w:rsidP="00D208C5">
      <w:r w:rsidRPr="00C26317">
        <w:t>BEGIN</w:t>
      </w:r>
    </w:p>
    <w:p w14:paraId="66B220CE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tour.tour_name</w:t>
      </w:r>
      <w:proofErr w:type="spellEnd"/>
      <w:r w:rsidRPr="00C26317">
        <w:t xml:space="preserve">, </w:t>
      </w:r>
      <w:proofErr w:type="spellStart"/>
      <w:r w:rsidRPr="00C26317">
        <w:t>tour.duration</w:t>
      </w:r>
      <w:proofErr w:type="spellEnd"/>
      <w:r w:rsidRPr="00C26317">
        <w:t xml:space="preserve">, </w:t>
      </w:r>
      <w:proofErr w:type="spellStart"/>
      <w:r w:rsidRPr="00C26317">
        <w:t>tour_type.name_of_tour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</w:p>
    <w:p w14:paraId="5AA179F1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_type.type_tour_id</w:t>
      </w:r>
      <w:proofErr w:type="spellEnd"/>
      <w:r w:rsidRPr="00C26317">
        <w:t xml:space="preserve"> = </w:t>
      </w:r>
      <w:proofErr w:type="spellStart"/>
      <w:r w:rsidRPr="00C26317">
        <w:t>tour.type_tour_id</w:t>
      </w:r>
      <w:proofErr w:type="spellEnd"/>
      <w:r w:rsidRPr="00C26317">
        <w:t xml:space="preserve"> AND </w:t>
      </w:r>
      <w:proofErr w:type="spellStart"/>
      <w:r w:rsidRPr="00C26317">
        <w:t>tour.type_tour_id</w:t>
      </w:r>
      <w:proofErr w:type="spellEnd"/>
      <w:r w:rsidRPr="00C26317">
        <w:t xml:space="preserve"> = </w:t>
      </w:r>
      <w:proofErr w:type="spellStart"/>
      <w:r w:rsidRPr="00C26317">
        <w:t>type_id</w:t>
      </w:r>
      <w:proofErr w:type="spellEnd"/>
      <w:r w:rsidRPr="00C26317">
        <w:t>;</w:t>
      </w:r>
    </w:p>
    <w:p w14:paraId="7FCFFD18" w14:textId="77777777" w:rsidR="00D208C5" w:rsidRPr="00C26317" w:rsidRDefault="00D208C5" w:rsidP="00D208C5">
      <w:r w:rsidRPr="00C26317">
        <w:t>END $$</w:t>
      </w:r>
    </w:p>
    <w:p w14:paraId="692D8D28" w14:textId="77777777" w:rsidR="00D208C5" w:rsidRPr="00C26317" w:rsidRDefault="00D208C5" w:rsidP="00D208C5">
      <w:r w:rsidRPr="00C26317">
        <w:t>DELIMITER ;</w:t>
      </w:r>
    </w:p>
    <w:p w14:paraId="138D3916" w14:textId="77777777" w:rsidR="00D208C5" w:rsidRPr="00C26317" w:rsidRDefault="00D208C5" w:rsidP="00D208C5"/>
    <w:p w14:paraId="2BD3B6A4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tour_by_tour_type</w:t>
      </w:r>
      <w:proofErr w:type="spellEnd"/>
      <w:r w:rsidRPr="00C26317">
        <w:t>(7);</w:t>
      </w:r>
    </w:p>
    <w:p w14:paraId="74128D83" w14:textId="77777777" w:rsidR="00D208C5" w:rsidRPr="00C26317" w:rsidRDefault="00D208C5" w:rsidP="00D208C5"/>
    <w:p w14:paraId="06CBD5ED" w14:textId="77777777" w:rsidR="00D208C5" w:rsidRPr="00C26317" w:rsidRDefault="00D208C5" w:rsidP="00D208C5"/>
    <w:p w14:paraId="54DA97F9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clients_that_paid_by_categoty</w:t>
      </w:r>
      <w:proofErr w:type="spellEnd"/>
      <w:r w:rsidRPr="00C26317">
        <w:t>;</w:t>
      </w:r>
    </w:p>
    <w:p w14:paraId="6105121B" w14:textId="77777777" w:rsidR="00D208C5" w:rsidRPr="00C26317" w:rsidRDefault="00D208C5" w:rsidP="00D208C5">
      <w:r w:rsidRPr="00C26317">
        <w:t xml:space="preserve"> -- аналог 16 запиту, обрати всіх клієнтів, що обрали </w:t>
      </w:r>
      <w:proofErr w:type="spellStart"/>
      <w:r w:rsidRPr="00C26317">
        <w:t>відрочинок</w:t>
      </w:r>
      <w:proofErr w:type="spellEnd"/>
      <w:r w:rsidRPr="00C26317">
        <w:t xml:space="preserve"> з певним типом категорії та сплатили за нього (значення в рамках [1,7])</w:t>
      </w:r>
    </w:p>
    <w:p w14:paraId="1A94902B" w14:textId="77777777" w:rsidR="00D208C5" w:rsidRPr="00C26317" w:rsidRDefault="00D208C5" w:rsidP="00D208C5">
      <w:r w:rsidRPr="00C26317">
        <w:t>DELIMITER $$</w:t>
      </w:r>
    </w:p>
    <w:p w14:paraId="506B8CD9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clients_that_paid_by_categoty</w:t>
      </w:r>
      <w:proofErr w:type="spellEnd"/>
      <w:r w:rsidRPr="00C26317">
        <w:t>(</w:t>
      </w:r>
      <w:proofErr w:type="spellStart"/>
      <w:r w:rsidRPr="00C26317">
        <w:t>paid_category_id</w:t>
      </w:r>
      <w:proofErr w:type="spellEnd"/>
      <w:r w:rsidRPr="00C26317">
        <w:t xml:space="preserve"> INT)</w:t>
      </w:r>
    </w:p>
    <w:p w14:paraId="490748C2" w14:textId="77777777" w:rsidR="00D208C5" w:rsidRPr="00C26317" w:rsidRDefault="00D208C5" w:rsidP="00D208C5">
      <w:r w:rsidRPr="00C26317">
        <w:t>BEGIN</w:t>
      </w:r>
    </w:p>
    <w:p w14:paraId="377F11D8" w14:textId="77777777" w:rsidR="00D208C5" w:rsidRPr="00C26317" w:rsidRDefault="00D208C5" w:rsidP="00D208C5"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  <w:proofErr w:type="spellStart"/>
      <w:r w:rsidRPr="00C26317">
        <w:t>contract.contract_id</w:t>
      </w:r>
      <w:proofErr w:type="spellEnd"/>
      <w:r w:rsidRPr="00C26317">
        <w:t xml:space="preserve">, </w:t>
      </w:r>
    </w:p>
    <w:p w14:paraId="20DC5D5E" w14:textId="77777777" w:rsidR="00D208C5" w:rsidRPr="00C26317" w:rsidRDefault="00D208C5" w:rsidP="00D208C5">
      <w:proofErr w:type="spellStart"/>
      <w:r w:rsidRPr="00C26317">
        <w:t>payment_status.name_of_payment_status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, </w:t>
      </w:r>
      <w:proofErr w:type="spellStart"/>
      <w:r w:rsidRPr="00C26317">
        <w:t>tour_type.name_of_tour_type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40F6A714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5174927D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  <w:proofErr w:type="spellStart"/>
      <w:r w:rsidRPr="00C26317">
        <w:t>payment.payment_status_id</w:t>
      </w:r>
      <w:proofErr w:type="spellEnd"/>
      <w:r w:rsidRPr="00C26317">
        <w:t xml:space="preserve"> = 4</w:t>
      </w:r>
    </w:p>
    <w:p w14:paraId="0024B8A7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1BCCA015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14260F10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131C9AFA" w14:textId="77777777" w:rsidR="00D208C5" w:rsidRPr="00C26317" w:rsidRDefault="00D208C5" w:rsidP="00D208C5"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_type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_type.type_tour_id</w:t>
      </w:r>
      <w:proofErr w:type="spellEnd"/>
      <w:r w:rsidRPr="00C26317">
        <w:t xml:space="preserve"> = </w:t>
      </w:r>
      <w:proofErr w:type="spellStart"/>
      <w:r w:rsidRPr="00C26317">
        <w:t>tour.type_tour_id</w:t>
      </w:r>
      <w:proofErr w:type="spellEnd"/>
      <w:r w:rsidRPr="00C26317">
        <w:t xml:space="preserve"> AND </w:t>
      </w:r>
      <w:proofErr w:type="spellStart"/>
      <w:r w:rsidRPr="00C26317">
        <w:t>tour.type_tour_id</w:t>
      </w:r>
      <w:proofErr w:type="spellEnd"/>
      <w:r w:rsidRPr="00C26317">
        <w:t xml:space="preserve"> = </w:t>
      </w:r>
      <w:proofErr w:type="spellStart"/>
      <w:r w:rsidRPr="00C26317">
        <w:t>paid_category_id</w:t>
      </w:r>
      <w:proofErr w:type="spellEnd"/>
      <w:r w:rsidRPr="00C26317">
        <w:t>;</w:t>
      </w:r>
    </w:p>
    <w:p w14:paraId="4B722B35" w14:textId="77777777" w:rsidR="00D208C5" w:rsidRPr="00C26317" w:rsidRDefault="00D208C5" w:rsidP="00D208C5">
      <w:r w:rsidRPr="00C26317">
        <w:t>END $$</w:t>
      </w:r>
    </w:p>
    <w:p w14:paraId="75F0678B" w14:textId="77777777" w:rsidR="00D208C5" w:rsidRPr="00C26317" w:rsidRDefault="00D208C5" w:rsidP="00D208C5">
      <w:r w:rsidRPr="00C26317">
        <w:t>DELIMITER ;</w:t>
      </w:r>
    </w:p>
    <w:p w14:paraId="22C130CA" w14:textId="77777777" w:rsidR="00D208C5" w:rsidRPr="00C26317" w:rsidRDefault="00D208C5" w:rsidP="00D208C5"/>
    <w:p w14:paraId="6879816F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clients_that_paid_by_categoty</w:t>
      </w:r>
      <w:proofErr w:type="spellEnd"/>
      <w:r w:rsidRPr="00C26317">
        <w:t>(7);</w:t>
      </w:r>
    </w:p>
    <w:p w14:paraId="1867672D" w14:textId="77777777" w:rsidR="00D208C5" w:rsidRPr="00C26317" w:rsidRDefault="00D208C5" w:rsidP="00D208C5"/>
    <w:p w14:paraId="51EDF9BF" w14:textId="77777777" w:rsidR="00D208C5" w:rsidRPr="00C26317" w:rsidRDefault="00D208C5" w:rsidP="00D208C5"/>
    <w:p w14:paraId="3192EA68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clients_that_not_paid_by_categoty</w:t>
      </w:r>
      <w:proofErr w:type="spellEnd"/>
      <w:r w:rsidRPr="00C26317">
        <w:t>;</w:t>
      </w:r>
    </w:p>
    <w:p w14:paraId="6C375F56" w14:textId="77777777" w:rsidR="00D208C5" w:rsidRPr="00C26317" w:rsidRDefault="00D208C5" w:rsidP="00D208C5">
      <w:r w:rsidRPr="00C26317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C26317" w:rsidRDefault="00D208C5" w:rsidP="00D208C5">
      <w:r w:rsidRPr="00C26317">
        <w:t>DELIMITER $$</w:t>
      </w:r>
    </w:p>
    <w:p w14:paraId="01C3388C" w14:textId="77777777" w:rsidR="00D208C5" w:rsidRPr="00C26317" w:rsidRDefault="00D208C5" w:rsidP="00D208C5">
      <w:r w:rsidRPr="00C26317">
        <w:t xml:space="preserve">CREATE PROCEDURE </w:t>
      </w:r>
      <w:proofErr w:type="spellStart"/>
      <w:r w:rsidRPr="00C26317">
        <w:t>select_clients_that_not_paid_by_categoty</w:t>
      </w:r>
      <w:proofErr w:type="spellEnd"/>
      <w:r w:rsidRPr="00C26317">
        <w:t>(</w:t>
      </w:r>
      <w:proofErr w:type="spellStart"/>
      <w:r w:rsidRPr="00C26317">
        <w:t>not_paid_category_id</w:t>
      </w:r>
      <w:proofErr w:type="spellEnd"/>
      <w:r w:rsidRPr="00C26317">
        <w:t xml:space="preserve"> INT)</w:t>
      </w:r>
    </w:p>
    <w:p w14:paraId="395CF9F9" w14:textId="77777777" w:rsidR="00D208C5" w:rsidRPr="00C26317" w:rsidRDefault="00D208C5" w:rsidP="00D208C5">
      <w:r w:rsidRPr="00C26317">
        <w:t>BEGIN</w:t>
      </w:r>
    </w:p>
    <w:p w14:paraId="3EEE9841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 xml:space="preserve">, </w:t>
      </w:r>
    </w:p>
    <w:p w14:paraId="6253DB70" w14:textId="77777777" w:rsidR="00D208C5" w:rsidRPr="00C26317" w:rsidRDefault="00D208C5" w:rsidP="00D208C5">
      <w:r w:rsidRPr="00C26317">
        <w:t xml:space="preserve">    </w:t>
      </w:r>
      <w:proofErr w:type="spellStart"/>
      <w:r w:rsidRPr="00C26317">
        <w:t>contract.contract_id</w:t>
      </w:r>
      <w:proofErr w:type="spellEnd"/>
      <w:r w:rsidRPr="00C26317">
        <w:t xml:space="preserve">, </w:t>
      </w:r>
      <w:proofErr w:type="spellStart"/>
      <w:r w:rsidRPr="00C26317">
        <w:t>payment_status.name_of_payment_status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, </w:t>
      </w:r>
      <w:proofErr w:type="spellStart"/>
      <w:r w:rsidRPr="00C26317">
        <w:t>category.name_of_category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4616521F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</w:p>
    <w:p w14:paraId="61594175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.paymen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  <w:r w:rsidRPr="00C26317">
        <w:t xml:space="preserve"> AND </w:t>
      </w:r>
    </w:p>
    <w:p w14:paraId="3831094F" w14:textId="77777777" w:rsidR="00D208C5" w:rsidRPr="00C26317" w:rsidRDefault="00D208C5" w:rsidP="00D208C5">
      <w:r w:rsidRPr="00C26317">
        <w:t xml:space="preserve">    (</w:t>
      </w:r>
      <w:proofErr w:type="spellStart"/>
      <w:r w:rsidRPr="00C26317">
        <w:t>payment.payment_status_id</w:t>
      </w:r>
      <w:proofErr w:type="spellEnd"/>
      <w:r w:rsidRPr="00C26317">
        <w:t xml:space="preserve"> = 3 OR </w:t>
      </w:r>
      <w:proofErr w:type="spellStart"/>
      <w:r w:rsidRPr="00C26317">
        <w:t>payment.payment_status_id</w:t>
      </w:r>
      <w:proofErr w:type="spellEnd"/>
      <w:r w:rsidRPr="00C26317">
        <w:t xml:space="preserve"> = 1)</w:t>
      </w:r>
    </w:p>
    <w:p w14:paraId="4C3EF371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ayment_status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ayment_status.payment_status_id</w:t>
      </w:r>
      <w:proofErr w:type="spellEnd"/>
      <w:r w:rsidRPr="00C26317">
        <w:t xml:space="preserve"> = </w:t>
      </w:r>
      <w:proofErr w:type="spellStart"/>
      <w:r w:rsidRPr="00C26317">
        <w:t>payment.payment_status_id</w:t>
      </w:r>
      <w:proofErr w:type="spellEnd"/>
    </w:p>
    <w:p w14:paraId="260E046D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02CCA34A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7FA1119D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612DBC08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ategory.category_id</w:t>
      </w:r>
      <w:proofErr w:type="spellEnd"/>
      <w:r w:rsidRPr="00C26317">
        <w:t xml:space="preserve"> = </w:t>
      </w:r>
      <w:proofErr w:type="spellStart"/>
      <w:r w:rsidRPr="00C26317">
        <w:t>place_of_rest.place_of_rest_category</w:t>
      </w:r>
      <w:proofErr w:type="spellEnd"/>
      <w:r w:rsidRPr="00C26317">
        <w:t xml:space="preserve"> AND </w:t>
      </w:r>
      <w:proofErr w:type="spellStart"/>
      <w:r w:rsidRPr="00C26317">
        <w:t>category_id</w:t>
      </w:r>
      <w:proofErr w:type="spellEnd"/>
      <w:r w:rsidRPr="00C26317">
        <w:t xml:space="preserve"> = </w:t>
      </w:r>
      <w:proofErr w:type="spellStart"/>
      <w:r w:rsidRPr="00C26317">
        <w:t>not_paid_category_id</w:t>
      </w:r>
      <w:proofErr w:type="spellEnd"/>
      <w:r w:rsidRPr="00C26317">
        <w:t>;</w:t>
      </w:r>
    </w:p>
    <w:p w14:paraId="32936363" w14:textId="77777777" w:rsidR="00D208C5" w:rsidRPr="00C26317" w:rsidRDefault="00D208C5" w:rsidP="00D208C5">
      <w:r w:rsidRPr="00C26317">
        <w:t xml:space="preserve">    END $$</w:t>
      </w:r>
    </w:p>
    <w:p w14:paraId="5B5896B1" w14:textId="77777777" w:rsidR="00D208C5" w:rsidRPr="00C26317" w:rsidRDefault="00D208C5" w:rsidP="00D208C5">
      <w:r w:rsidRPr="00C26317">
        <w:t>DELIMITER ;</w:t>
      </w:r>
    </w:p>
    <w:p w14:paraId="7099FA4F" w14:textId="77777777" w:rsidR="00D208C5" w:rsidRPr="00C26317" w:rsidRDefault="00D208C5" w:rsidP="00D208C5"/>
    <w:p w14:paraId="5E24AC1F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clients_that_not_paid_by_categoty</w:t>
      </w:r>
      <w:proofErr w:type="spellEnd"/>
      <w:r w:rsidRPr="00C26317">
        <w:t>(6);</w:t>
      </w:r>
    </w:p>
    <w:p w14:paraId="3FEC122E" w14:textId="77777777" w:rsidR="00D208C5" w:rsidRPr="00C26317" w:rsidRDefault="00D208C5" w:rsidP="00D208C5"/>
    <w:p w14:paraId="5E823E49" w14:textId="77777777" w:rsidR="00D208C5" w:rsidRPr="00C26317" w:rsidRDefault="00D208C5" w:rsidP="00D208C5">
      <w:r w:rsidRPr="00C26317">
        <w:t xml:space="preserve">DROP PROCEDURE IF EXISTS </w:t>
      </w:r>
      <w:proofErr w:type="spellStart"/>
      <w:r w:rsidRPr="00C26317">
        <w:t>select_сlients_by_booking_category</w:t>
      </w:r>
      <w:proofErr w:type="spellEnd"/>
      <w:r w:rsidRPr="00C26317">
        <w:t>;</w:t>
      </w:r>
    </w:p>
    <w:p w14:paraId="459C4C9D" w14:textId="77777777" w:rsidR="00D208C5" w:rsidRPr="00C26317" w:rsidRDefault="00D208C5" w:rsidP="00D208C5">
      <w:r w:rsidRPr="00C26317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C26317" w:rsidRDefault="00D208C5" w:rsidP="00D208C5">
      <w:r w:rsidRPr="00C26317">
        <w:t>DELIMITER $$</w:t>
      </w:r>
    </w:p>
    <w:p w14:paraId="1BC6E294" w14:textId="77777777" w:rsidR="00D208C5" w:rsidRPr="00C26317" w:rsidRDefault="00D208C5" w:rsidP="00D208C5">
      <w:r w:rsidRPr="00C26317">
        <w:lastRenderedPageBreak/>
        <w:t xml:space="preserve">CREATE PROCEDURE </w:t>
      </w:r>
      <w:proofErr w:type="spellStart"/>
      <w:r w:rsidRPr="00C26317">
        <w:t>select_сlients_by_booking_category</w:t>
      </w:r>
      <w:proofErr w:type="spellEnd"/>
      <w:r w:rsidRPr="00C26317">
        <w:t>(</w:t>
      </w:r>
      <w:proofErr w:type="spellStart"/>
      <w:r w:rsidRPr="00C26317">
        <w:t>searched_category_id</w:t>
      </w:r>
      <w:proofErr w:type="spellEnd"/>
      <w:r w:rsidRPr="00C26317">
        <w:t xml:space="preserve"> INT)</w:t>
      </w:r>
    </w:p>
    <w:p w14:paraId="37EF0342" w14:textId="77777777" w:rsidR="00D208C5" w:rsidRPr="00C26317" w:rsidRDefault="00D208C5" w:rsidP="00D208C5">
      <w:r w:rsidRPr="00C26317">
        <w:t>BEGIN</w:t>
      </w:r>
    </w:p>
    <w:p w14:paraId="675CDD5B" w14:textId="77777777" w:rsidR="00D208C5" w:rsidRPr="00C26317" w:rsidRDefault="00D208C5" w:rsidP="00D208C5">
      <w:r w:rsidRPr="00C26317">
        <w:tab/>
      </w:r>
      <w:proofErr w:type="spellStart"/>
      <w:r w:rsidRPr="00C26317">
        <w:t>select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, </w:t>
      </w:r>
      <w:proofErr w:type="spellStart"/>
      <w:r w:rsidRPr="00C26317">
        <w:t>client.first_name</w:t>
      </w:r>
      <w:proofErr w:type="spellEnd"/>
      <w:r w:rsidRPr="00C26317">
        <w:t xml:space="preserve">, </w:t>
      </w:r>
      <w:proofErr w:type="spellStart"/>
      <w:r w:rsidRPr="00C26317">
        <w:t>client.last_name</w:t>
      </w:r>
      <w:proofErr w:type="spellEnd"/>
      <w:r w:rsidRPr="00C26317">
        <w:t xml:space="preserve">, </w:t>
      </w:r>
      <w:proofErr w:type="spellStart"/>
      <w:r w:rsidRPr="00C26317">
        <w:t>client.phone_number</w:t>
      </w:r>
      <w:proofErr w:type="spellEnd"/>
      <w:r w:rsidRPr="00C26317">
        <w:t>,</w:t>
      </w:r>
    </w:p>
    <w:p w14:paraId="70A4D8DA" w14:textId="77777777" w:rsidR="00D208C5" w:rsidRPr="00C26317" w:rsidRDefault="00D208C5" w:rsidP="00D208C5">
      <w:r w:rsidRPr="00C26317">
        <w:t xml:space="preserve">    </w:t>
      </w:r>
      <w:proofErr w:type="spellStart"/>
      <w:r w:rsidRPr="00C26317">
        <w:t>contract.contract_id</w:t>
      </w:r>
      <w:proofErr w:type="spellEnd"/>
      <w:r w:rsidRPr="00C26317">
        <w:t xml:space="preserve">, </w:t>
      </w:r>
      <w:proofErr w:type="spellStart"/>
      <w:r w:rsidRPr="00C26317">
        <w:t>contract.cost_of_tour</w:t>
      </w:r>
      <w:proofErr w:type="spellEnd"/>
      <w:r w:rsidRPr="00C26317">
        <w:t xml:space="preserve">, </w:t>
      </w:r>
      <w:proofErr w:type="spellStart"/>
      <w:r w:rsidRPr="00C26317">
        <w:t>category.name_of_category</w:t>
      </w:r>
      <w:proofErr w:type="spellEnd"/>
      <w:r w:rsidRPr="00C26317">
        <w:t xml:space="preserve"> </w:t>
      </w:r>
      <w:proofErr w:type="spellStart"/>
      <w:r w:rsidRPr="00C26317">
        <w:t>from</w:t>
      </w:r>
      <w:proofErr w:type="spellEnd"/>
      <w:r w:rsidRPr="00C26317">
        <w:t xml:space="preserve"> </w:t>
      </w:r>
      <w:proofErr w:type="spellStart"/>
      <w:r w:rsidRPr="00C26317">
        <w:t>contract</w:t>
      </w:r>
      <w:proofErr w:type="spellEnd"/>
    </w:p>
    <w:p w14:paraId="7F201981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lien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lient.client_id</w:t>
      </w:r>
      <w:proofErr w:type="spellEnd"/>
      <w:r w:rsidRPr="00C26317">
        <w:t xml:space="preserve"> = </w:t>
      </w:r>
      <w:proofErr w:type="spellStart"/>
      <w:r w:rsidRPr="00C26317">
        <w:t>contract.client_id</w:t>
      </w:r>
      <w:proofErr w:type="spellEnd"/>
      <w:r w:rsidRPr="00C26317">
        <w:tab/>
      </w:r>
    </w:p>
    <w:p w14:paraId="0D7F62E0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s_in_conrtac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s_in_conrtact.contract_id</w:t>
      </w:r>
      <w:proofErr w:type="spellEnd"/>
      <w:r w:rsidRPr="00C26317">
        <w:t xml:space="preserve"> = </w:t>
      </w:r>
      <w:proofErr w:type="spellStart"/>
      <w:r w:rsidRPr="00C26317">
        <w:t>contract.contract_id</w:t>
      </w:r>
      <w:proofErr w:type="spellEnd"/>
    </w:p>
    <w:p w14:paraId="6B00EC56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.tour_id</w:t>
      </w:r>
      <w:proofErr w:type="spellEnd"/>
      <w:r w:rsidRPr="00C26317">
        <w:t xml:space="preserve"> = </w:t>
      </w:r>
      <w:proofErr w:type="spellStart"/>
      <w:r w:rsidRPr="00C26317">
        <w:t>tours_in_conrtact.tour_id</w:t>
      </w:r>
      <w:proofErr w:type="spellEnd"/>
    </w:p>
    <w:p w14:paraId="1D778B97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place_of_rest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place_of_rest.rest_place_id</w:t>
      </w:r>
      <w:proofErr w:type="spellEnd"/>
      <w:r w:rsidRPr="00C26317">
        <w:t xml:space="preserve"> = </w:t>
      </w:r>
      <w:proofErr w:type="spellStart"/>
      <w:r w:rsidRPr="00C26317">
        <w:t>tour.place_of_rest_id</w:t>
      </w:r>
      <w:proofErr w:type="spellEnd"/>
    </w:p>
    <w:p w14:paraId="0E32EC83" w14:textId="77777777" w:rsidR="00D208C5" w:rsidRPr="00C26317" w:rsidRDefault="00D208C5" w:rsidP="00D208C5">
      <w:r w:rsidRPr="00C26317">
        <w:tab/>
      </w:r>
      <w:proofErr w:type="spellStart"/>
      <w:r w:rsidRPr="00C26317">
        <w:t>inner</w:t>
      </w:r>
      <w:proofErr w:type="spellEnd"/>
      <w:r w:rsidRPr="00C26317">
        <w:t xml:space="preserve"> </w:t>
      </w:r>
      <w:proofErr w:type="spellStart"/>
      <w:r w:rsidRPr="00C26317">
        <w:t>join</w:t>
      </w:r>
      <w:proofErr w:type="spellEnd"/>
      <w:r w:rsidRPr="00C26317">
        <w:t xml:space="preserve"> </w:t>
      </w:r>
      <w:proofErr w:type="spellStart"/>
      <w:r w:rsidRPr="00C26317">
        <w:t>category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category.category_id</w:t>
      </w:r>
      <w:proofErr w:type="spellEnd"/>
      <w:r w:rsidRPr="00C26317">
        <w:t xml:space="preserve"> = </w:t>
      </w:r>
      <w:proofErr w:type="spellStart"/>
      <w:r w:rsidRPr="00C26317">
        <w:t>place_of_rest.place_of_rest_category</w:t>
      </w:r>
      <w:proofErr w:type="spellEnd"/>
      <w:r w:rsidRPr="00C26317">
        <w:t xml:space="preserve"> </w:t>
      </w:r>
    </w:p>
    <w:p w14:paraId="52A80A19" w14:textId="77777777" w:rsidR="00D208C5" w:rsidRPr="00C26317" w:rsidRDefault="00D208C5" w:rsidP="00D208C5">
      <w:r w:rsidRPr="00C26317">
        <w:t xml:space="preserve">    AND </w:t>
      </w:r>
      <w:proofErr w:type="spellStart"/>
      <w:r w:rsidRPr="00C26317">
        <w:t>category_id</w:t>
      </w:r>
      <w:proofErr w:type="spellEnd"/>
      <w:r w:rsidRPr="00C26317">
        <w:t xml:space="preserve"> = </w:t>
      </w:r>
      <w:proofErr w:type="spellStart"/>
      <w:r w:rsidRPr="00C26317">
        <w:t>searched_category_id</w:t>
      </w:r>
      <w:proofErr w:type="spellEnd"/>
      <w:r w:rsidRPr="00C26317">
        <w:t>;</w:t>
      </w:r>
    </w:p>
    <w:p w14:paraId="139836E1" w14:textId="77777777" w:rsidR="00D208C5" w:rsidRPr="00C26317" w:rsidRDefault="00D208C5" w:rsidP="00D208C5">
      <w:r w:rsidRPr="00C26317">
        <w:t xml:space="preserve">    END $$</w:t>
      </w:r>
    </w:p>
    <w:p w14:paraId="517E0864" w14:textId="77777777" w:rsidR="00D208C5" w:rsidRPr="00C26317" w:rsidRDefault="00D208C5" w:rsidP="00D208C5">
      <w:r w:rsidRPr="00C26317">
        <w:t>DELIMITER ;</w:t>
      </w:r>
    </w:p>
    <w:p w14:paraId="6B14B613" w14:textId="77777777" w:rsidR="00D208C5" w:rsidRPr="00C26317" w:rsidRDefault="00D208C5" w:rsidP="00D208C5"/>
    <w:p w14:paraId="1499D743" w14:textId="77777777" w:rsidR="00D208C5" w:rsidRPr="00C26317" w:rsidRDefault="00D208C5" w:rsidP="00D208C5">
      <w:r w:rsidRPr="00C26317">
        <w:t xml:space="preserve">CALL </w:t>
      </w:r>
      <w:proofErr w:type="spellStart"/>
      <w:r w:rsidRPr="00C26317">
        <w:t>select_сlients_by_booking_category</w:t>
      </w:r>
      <w:proofErr w:type="spellEnd"/>
      <w:r w:rsidRPr="00C26317">
        <w:t>(5);</w:t>
      </w:r>
    </w:p>
    <w:p w14:paraId="6CE3EF97" w14:textId="77777777" w:rsidR="00D208C5" w:rsidRPr="00C26317" w:rsidRDefault="00D208C5" w:rsidP="00D208C5">
      <w:pPr>
        <w:pStyle w:val="a9"/>
        <w:numPr>
          <w:ilvl w:val="0"/>
          <w:numId w:val="34"/>
        </w:numPr>
      </w:pPr>
      <w:r w:rsidRPr="00C26317">
        <w:t>Оптимізація запитів (Файл «</w:t>
      </w:r>
      <w:proofErr w:type="spellStart"/>
      <w:r w:rsidRPr="00C26317">
        <w:t>optimization.sql</w:t>
      </w:r>
      <w:proofErr w:type="spellEnd"/>
      <w:r w:rsidRPr="00C26317">
        <w:t>»)</w:t>
      </w:r>
    </w:p>
    <w:p w14:paraId="7F6B7447" w14:textId="77777777" w:rsidR="00D208C5" w:rsidRPr="00C26317" w:rsidRDefault="00D208C5" w:rsidP="00D208C5"/>
    <w:p w14:paraId="5858D4E2" w14:textId="77777777" w:rsidR="00D208C5" w:rsidRPr="00C26317" w:rsidRDefault="00D208C5" w:rsidP="00D208C5"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payment_status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payment_status</w:t>
      </w:r>
      <w:proofErr w:type="spellEnd"/>
      <w:r w:rsidRPr="00C26317">
        <w:t xml:space="preserve"> (</w:t>
      </w:r>
      <w:proofErr w:type="spellStart"/>
      <w:r w:rsidRPr="00C26317">
        <w:t>payment_status_id</w:t>
      </w:r>
      <w:proofErr w:type="spellEnd"/>
      <w:r w:rsidRPr="00C26317">
        <w:t xml:space="preserve">, </w:t>
      </w:r>
      <w:proofErr w:type="spellStart"/>
      <w:r w:rsidRPr="00C26317">
        <w:t>name_of_payment_status</w:t>
      </w:r>
      <w:proofErr w:type="spellEnd"/>
      <w:r w:rsidRPr="00C26317">
        <w:t>);</w:t>
      </w:r>
    </w:p>
    <w:p w14:paraId="62EBBD23" w14:textId="77777777" w:rsidR="00D208C5" w:rsidRPr="00C26317" w:rsidRDefault="00D208C5" w:rsidP="00D208C5"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our_type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tour_type</w:t>
      </w:r>
      <w:proofErr w:type="spellEnd"/>
      <w:r w:rsidRPr="00C26317">
        <w:t xml:space="preserve"> (</w:t>
      </w:r>
      <w:proofErr w:type="spellStart"/>
      <w:r w:rsidRPr="00C26317">
        <w:t>type_tour_id</w:t>
      </w:r>
      <w:proofErr w:type="spellEnd"/>
      <w:r w:rsidRPr="00C26317">
        <w:t xml:space="preserve">, </w:t>
      </w:r>
      <w:proofErr w:type="spellStart"/>
      <w:r w:rsidRPr="00C26317">
        <w:t>name_of_tour_type</w:t>
      </w:r>
      <w:proofErr w:type="spellEnd"/>
      <w:r w:rsidRPr="00C26317">
        <w:t>);</w:t>
      </w:r>
    </w:p>
    <w:p w14:paraId="08C3DC28" w14:textId="77777777" w:rsidR="00D208C5" w:rsidRPr="00C26317" w:rsidRDefault="00D208C5" w:rsidP="00D208C5"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ransfer_type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>(</w:t>
      </w:r>
      <w:proofErr w:type="spellStart"/>
      <w:r w:rsidRPr="00C26317">
        <w:t>transfer_type_id</w:t>
      </w:r>
      <w:proofErr w:type="spellEnd"/>
      <w:r w:rsidRPr="00C26317">
        <w:t xml:space="preserve">, </w:t>
      </w:r>
      <w:proofErr w:type="spellStart"/>
      <w:r w:rsidRPr="00C26317">
        <w:t>name_transfer_type</w:t>
      </w:r>
      <w:proofErr w:type="spellEnd"/>
      <w:r w:rsidRPr="00C26317">
        <w:t>);</w:t>
      </w:r>
    </w:p>
    <w:p w14:paraId="5CE1A858" w14:textId="77777777" w:rsidR="00D208C5" w:rsidRPr="00C26317" w:rsidRDefault="00D208C5" w:rsidP="00D208C5"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our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 xml:space="preserve"> (</w:t>
      </w:r>
      <w:proofErr w:type="spellStart"/>
      <w:r w:rsidRPr="00C26317">
        <w:t>tour_id</w:t>
      </w:r>
      <w:proofErr w:type="spellEnd"/>
      <w:r w:rsidRPr="00C26317">
        <w:t xml:space="preserve">, </w:t>
      </w:r>
      <w:proofErr w:type="spellStart"/>
      <w:r w:rsidRPr="00C26317">
        <w:t>place_of_rest_id</w:t>
      </w:r>
      <w:proofErr w:type="spellEnd"/>
      <w:r w:rsidRPr="00C26317">
        <w:t>);</w:t>
      </w:r>
    </w:p>
    <w:p w14:paraId="5804328D" w14:textId="77777777" w:rsidR="00D208C5" w:rsidRPr="00C26317" w:rsidRDefault="00D208C5" w:rsidP="00D208C5">
      <w:proofErr w:type="spellStart"/>
      <w:r w:rsidRPr="00C26317">
        <w:t>create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contract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contract</w:t>
      </w:r>
      <w:proofErr w:type="spellEnd"/>
      <w:r w:rsidRPr="00C26317">
        <w:t xml:space="preserve"> (</w:t>
      </w:r>
      <w:proofErr w:type="spellStart"/>
      <w:r w:rsidRPr="00C26317">
        <w:t>contract_id</w:t>
      </w:r>
      <w:proofErr w:type="spellEnd"/>
      <w:r w:rsidRPr="00C26317">
        <w:t xml:space="preserve">, </w:t>
      </w:r>
      <w:proofErr w:type="spellStart"/>
      <w:r w:rsidRPr="00C26317">
        <w:t>client_id</w:t>
      </w:r>
      <w:proofErr w:type="spellEnd"/>
      <w:r w:rsidRPr="00C26317">
        <w:t xml:space="preserve">, </w:t>
      </w:r>
      <w:proofErr w:type="spellStart"/>
      <w:r w:rsidRPr="00C26317">
        <w:t>visa_reqired</w:t>
      </w:r>
      <w:proofErr w:type="spellEnd"/>
      <w:r w:rsidRPr="00C26317">
        <w:t xml:space="preserve">, </w:t>
      </w:r>
      <w:proofErr w:type="spellStart"/>
      <w:r w:rsidRPr="00C26317">
        <w:t>cost_of_tour</w:t>
      </w:r>
      <w:proofErr w:type="spellEnd"/>
      <w:r w:rsidRPr="00C26317">
        <w:t>);</w:t>
      </w:r>
    </w:p>
    <w:p w14:paraId="34142B5B" w14:textId="77777777" w:rsidR="00D208C5" w:rsidRPr="00C26317" w:rsidRDefault="00D208C5" w:rsidP="00D208C5"/>
    <w:p w14:paraId="04D01DA0" w14:textId="77777777" w:rsidR="00D208C5" w:rsidRPr="00C26317" w:rsidRDefault="00D208C5" w:rsidP="00D208C5"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payment_status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payment_status</w:t>
      </w:r>
      <w:proofErr w:type="spellEnd"/>
      <w:r w:rsidRPr="00C26317">
        <w:t>;</w:t>
      </w:r>
    </w:p>
    <w:p w14:paraId="3F0D3541" w14:textId="77777777" w:rsidR="00D208C5" w:rsidRPr="00C26317" w:rsidRDefault="00D208C5" w:rsidP="00D208C5">
      <w:proofErr w:type="spellStart"/>
      <w:r w:rsidRPr="00C26317">
        <w:lastRenderedPageBreak/>
        <w:t>drop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our_type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tour_type</w:t>
      </w:r>
      <w:proofErr w:type="spellEnd"/>
      <w:r w:rsidRPr="00C26317">
        <w:t xml:space="preserve"> ;</w:t>
      </w:r>
    </w:p>
    <w:p w14:paraId="78C0C5F1" w14:textId="77777777" w:rsidR="00D208C5" w:rsidRPr="00C26317" w:rsidRDefault="00D208C5" w:rsidP="00D208C5"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ransfer_type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ransfer_type</w:t>
      </w:r>
      <w:proofErr w:type="spellEnd"/>
      <w:r w:rsidRPr="00C26317">
        <w:t>;</w:t>
      </w:r>
    </w:p>
    <w:p w14:paraId="1676ABC2" w14:textId="77777777" w:rsidR="00D208C5" w:rsidRPr="00C26317" w:rsidRDefault="00D208C5" w:rsidP="00D208C5"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tour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</w:t>
      </w:r>
      <w:proofErr w:type="spellStart"/>
      <w:r w:rsidRPr="00C26317">
        <w:t>tour</w:t>
      </w:r>
      <w:proofErr w:type="spellEnd"/>
      <w:r w:rsidRPr="00C26317">
        <w:t>;</w:t>
      </w:r>
    </w:p>
    <w:p w14:paraId="61A7F908" w14:textId="77777777" w:rsidR="00D208C5" w:rsidRPr="00C26317" w:rsidRDefault="00D208C5" w:rsidP="00D208C5">
      <w:proofErr w:type="spellStart"/>
      <w:r w:rsidRPr="00C26317">
        <w:t>drop</w:t>
      </w:r>
      <w:proofErr w:type="spellEnd"/>
      <w:r w:rsidRPr="00C26317">
        <w:t xml:space="preserve"> </w:t>
      </w:r>
      <w:proofErr w:type="spellStart"/>
      <w:r w:rsidRPr="00C26317">
        <w:t>index</w:t>
      </w:r>
      <w:proofErr w:type="spellEnd"/>
      <w:r w:rsidRPr="00C26317">
        <w:t xml:space="preserve"> </w:t>
      </w:r>
      <w:proofErr w:type="spellStart"/>
      <w:r w:rsidRPr="00C26317">
        <w:t>contract_indx</w:t>
      </w:r>
      <w:proofErr w:type="spellEnd"/>
      <w:r w:rsidRPr="00C26317">
        <w:t xml:space="preserve"> </w:t>
      </w:r>
      <w:proofErr w:type="spellStart"/>
      <w:r w:rsidRPr="00C26317">
        <w:t>on</w:t>
      </w:r>
      <w:proofErr w:type="spellEnd"/>
      <w:r w:rsidRPr="00C26317">
        <w:t xml:space="preserve">  </w:t>
      </w:r>
      <w:proofErr w:type="spellStart"/>
      <w:r w:rsidRPr="00C26317">
        <w:t>contract</w:t>
      </w:r>
      <w:proofErr w:type="spellEnd"/>
      <w:r w:rsidRPr="00C26317">
        <w:t>;</w:t>
      </w:r>
    </w:p>
    <w:p w14:paraId="3DB363A7" w14:textId="77777777" w:rsidR="005464E2" w:rsidRPr="00C26317" w:rsidRDefault="005464E2" w:rsidP="005464E2">
      <w:pPr>
        <w:rPr>
          <w:lang w:eastAsia="ru-UA"/>
        </w:rPr>
      </w:pPr>
    </w:p>
    <w:sectPr w:rsidR="005464E2" w:rsidRPr="00C26317" w:rsidSect="009148D6">
      <w:headerReference w:type="default" r:id="rId66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6707A" w14:textId="77777777" w:rsidR="00857207" w:rsidRDefault="00857207" w:rsidP="004D5C5C">
      <w:pPr>
        <w:spacing w:line="240" w:lineRule="auto"/>
      </w:pPr>
      <w:r>
        <w:separator/>
      </w:r>
    </w:p>
  </w:endnote>
  <w:endnote w:type="continuationSeparator" w:id="0">
    <w:p w14:paraId="29A5DF17" w14:textId="77777777" w:rsidR="00857207" w:rsidRDefault="00857207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39980" w14:textId="77777777" w:rsidR="00857207" w:rsidRDefault="00857207" w:rsidP="004D5C5C">
      <w:pPr>
        <w:spacing w:line="240" w:lineRule="auto"/>
      </w:pPr>
      <w:r>
        <w:separator/>
      </w:r>
    </w:p>
  </w:footnote>
  <w:footnote w:type="continuationSeparator" w:id="0">
    <w:p w14:paraId="53AAC960" w14:textId="77777777" w:rsidR="00857207" w:rsidRDefault="00857207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</w:num>
  <w:num w:numId="8">
    <w:abstractNumId w:val="30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7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2"/>
  </w:num>
  <w:num w:numId="30">
    <w:abstractNumId w:val="17"/>
  </w:num>
  <w:num w:numId="31">
    <w:abstractNumId w:val="18"/>
  </w:num>
  <w:num w:numId="32">
    <w:abstractNumId w:val="3"/>
  </w:num>
  <w:num w:numId="33">
    <w:abstractNumId w:val="29"/>
  </w:num>
  <w:num w:numId="34">
    <w:abstractNumId w:val="31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16837"/>
    <w:rsid w:val="00024802"/>
    <w:rsid w:val="00027093"/>
    <w:rsid w:val="00030335"/>
    <w:rsid w:val="00032D73"/>
    <w:rsid w:val="00037A01"/>
    <w:rsid w:val="00043466"/>
    <w:rsid w:val="00047A70"/>
    <w:rsid w:val="00050499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16CEA"/>
    <w:rsid w:val="00124D30"/>
    <w:rsid w:val="0012618F"/>
    <w:rsid w:val="00131A7A"/>
    <w:rsid w:val="00134819"/>
    <w:rsid w:val="00135E30"/>
    <w:rsid w:val="001366E1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72FD6"/>
    <w:rsid w:val="00383C9E"/>
    <w:rsid w:val="003A3833"/>
    <w:rsid w:val="003B031C"/>
    <w:rsid w:val="003B2638"/>
    <w:rsid w:val="003C0CB9"/>
    <w:rsid w:val="003C75EF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56DD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E5F"/>
    <w:rsid w:val="00502FF2"/>
    <w:rsid w:val="00505151"/>
    <w:rsid w:val="00505807"/>
    <w:rsid w:val="005066AC"/>
    <w:rsid w:val="0052377C"/>
    <w:rsid w:val="00527918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E232D"/>
    <w:rsid w:val="007E7FAA"/>
    <w:rsid w:val="007F6EDD"/>
    <w:rsid w:val="007F7D19"/>
    <w:rsid w:val="00800A92"/>
    <w:rsid w:val="008036E6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57207"/>
    <w:rsid w:val="0086206D"/>
    <w:rsid w:val="00872737"/>
    <w:rsid w:val="008824C5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42BAB"/>
    <w:rsid w:val="0095648E"/>
    <w:rsid w:val="00960ACB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4E12"/>
    <w:rsid w:val="009B5534"/>
    <w:rsid w:val="009B6F63"/>
    <w:rsid w:val="009C31ED"/>
    <w:rsid w:val="009D1925"/>
    <w:rsid w:val="009D228C"/>
    <w:rsid w:val="009D48E6"/>
    <w:rsid w:val="009D6944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5770"/>
    <w:rsid w:val="00A8633C"/>
    <w:rsid w:val="00A93C8F"/>
    <w:rsid w:val="00AA23A6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1C76"/>
    <w:rsid w:val="00AF57F8"/>
    <w:rsid w:val="00B04999"/>
    <w:rsid w:val="00B04D6E"/>
    <w:rsid w:val="00B113E0"/>
    <w:rsid w:val="00B138DF"/>
    <w:rsid w:val="00B16B62"/>
    <w:rsid w:val="00B201C2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6317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5600"/>
    <w:rsid w:val="00C8656A"/>
    <w:rsid w:val="00C8721B"/>
    <w:rsid w:val="00C9204D"/>
    <w:rsid w:val="00C95E2D"/>
    <w:rsid w:val="00C95ED1"/>
    <w:rsid w:val="00CA3743"/>
    <w:rsid w:val="00CB28CB"/>
    <w:rsid w:val="00CB340A"/>
    <w:rsid w:val="00CB79D6"/>
    <w:rsid w:val="00CC0F25"/>
    <w:rsid w:val="00CC1BDE"/>
    <w:rsid w:val="00CC38D1"/>
    <w:rsid w:val="00CC46AB"/>
    <w:rsid w:val="00CD2680"/>
    <w:rsid w:val="00CD365C"/>
    <w:rsid w:val="00CF3331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97D39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891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5</TotalTime>
  <Pages>75</Pages>
  <Words>8560</Words>
  <Characters>48794</Characters>
  <Application>Microsoft Office Word</Application>
  <DocSecurity>0</DocSecurity>
  <Lines>406</Lines>
  <Paragraphs>1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20</cp:revision>
  <cp:lastPrinted>2022-02-23T11:01:00Z</cp:lastPrinted>
  <dcterms:created xsi:type="dcterms:W3CDTF">2021-12-26T18:01:00Z</dcterms:created>
  <dcterms:modified xsi:type="dcterms:W3CDTF">2022-02-23T16:37:00Z</dcterms:modified>
</cp:coreProperties>
</file>